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04F1AB" w14:textId="77777777" w:rsidR="004F4F74" w:rsidRDefault="000655E4">
      <w:pPr>
        <w:pStyle w:val="Title"/>
      </w:pPr>
      <w:r>
        <w:t>10_gls_models</w:t>
      </w:r>
    </w:p>
    <w:p w14:paraId="5BB80490" w14:textId="77777777" w:rsidR="004F4F74" w:rsidRDefault="000655E4">
      <w:pPr>
        <w:pStyle w:val="Author"/>
      </w:pPr>
      <w:r>
        <w:t>Jake Cavaiani</w:t>
      </w:r>
    </w:p>
    <w:p w14:paraId="3D93E12E" w14:textId="77777777" w:rsidR="004F4F74" w:rsidRDefault="000655E4">
      <w:pPr>
        <w:pStyle w:val="Date"/>
      </w:pPr>
      <w:r>
        <w:t>9/12/2022</w:t>
      </w:r>
    </w:p>
    <w:p w14:paraId="6D326585" w14:textId="77777777" w:rsidR="004F4F74" w:rsidRDefault="000655E4">
      <w:pPr>
        <w:pStyle w:val="FirstParagraph"/>
      </w:pPr>
      <w:r>
        <w:t>#load libraries</w:t>
      </w:r>
    </w:p>
    <w:p w14:paraId="400E6856" w14:textId="77777777" w:rsidR="004F4F74" w:rsidRDefault="000655E4">
      <w:pPr>
        <w:pStyle w:val="Heading3"/>
      </w:pPr>
      <w:bookmarkStart w:id="0" w:name="generalized-linear-hypotheses"/>
      <w:bookmarkStart w:id="1" w:name="by-year"/>
      <w:r>
        <w:t>BY YEAR</w:t>
      </w:r>
    </w:p>
    <w:p w14:paraId="03C57580" w14:textId="77777777" w:rsidR="004F4F74" w:rsidRDefault="000655E4">
      <w:pPr>
        <w:pStyle w:val="FirstParagraph"/>
      </w:pPr>
      <w:r>
        <w:t>Due to the fact that we dont have data for 3 of the sites for 2018 the gls structure does not like that…so we will try this analysis by year and see if concentrations vary significantly from each other within years</w:t>
      </w:r>
    </w:p>
    <w:p w14:paraId="49396333" w14:textId="1B497DF5" w:rsidR="004F4F74" w:rsidRDefault="000655E4">
      <w:pPr>
        <w:pStyle w:val="Heading1"/>
      </w:pPr>
      <w:bookmarkStart w:id="2" w:name="no3"/>
      <w:bookmarkEnd w:id="0"/>
      <w:bookmarkEnd w:id="1"/>
      <w:r>
        <w:lastRenderedPageBreak/>
        <w:t>NO3</w:t>
      </w:r>
      <w:r w:rsidR="00DB390B">
        <w:rPr>
          <w:noProof/>
        </w:rPr>
        <w:drawing>
          <wp:inline distT="0" distB="0" distL="0" distR="0" wp14:anchorId="56E6F664" wp14:editId="0E41329A">
            <wp:extent cx="5943600" cy="3661410"/>
            <wp:effectExtent l="0" t="0" r="0" b="0"/>
            <wp:docPr id="321" name="Picture 321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" name="Picture 321" descr="Chart, line chart, hist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390B">
        <w:rPr>
          <w:noProof/>
        </w:rPr>
        <w:drawing>
          <wp:inline distT="0" distB="0" distL="0" distR="0" wp14:anchorId="6D71D893" wp14:editId="1A7E7BFE">
            <wp:extent cx="5943600" cy="3656965"/>
            <wp:effectExtent l="0" t="0" r="0" b="635"/>
            <wp:docPr id="322" name="Picture 32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Picture 322" descr="Chart, box and whiske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F821B" w14:textId="77777777" w:rsidR="004F4F74" w:rsidRDefault="000655E4">
      <w:pPr>
        <w:pStyle w:val="Heading1"/>
      </w:pPr>
      <w:bookmarkStart w:id="3" w:name="corar1-structure-1"/>
      <w:bookmarkEnd w:id="2"/>
      <w:r>
        <w:t>CorAR1 structure</w:t>
      </w:r>
    </w:p>
    <w:p w14:paraId="374F12D6" w14:textId="77777777" w:rsidR="004F4F74" w:rsidRDefault="000655E4">
      <w:pPr>
        <w:pStyle w:val="SourceCode"/>
      </w:pPr>
      <w:r>
        <w:rPr>
          <w:rStyle w:val="NormalTok"/>
        </w:rPr>
        <w:lastRenderedPageBreak/>
        <w:t xml:space="preserve">mean_daily_20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ean_daily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18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o3.mod.gls</w:t>
      </w:r>
      <w:r>
        <w:rPr>
          <w:rStyle w:val="FloatTok"/>
        </w:rPr>
        <w:t>.2018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6F926B17" w14:textId="77777777" w:rsidR="004F4F74" w:rsidRDefault="000655E4">
      <w:pPr>
        <w:pStyle w:val="Heading1"/>
      </w:pPr>
      <w:bookmarkStart w:id="4" w:name="diagnostic-plots-2"/>
      <w:bookmarkEnd w:id="3"/>
      <w:r>
        <w:t>diagnostic plots</w:t>
      </w:r>
    </w:p>
    <w:p w14:paraId="5F2338E8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o3.mod.gls</w:t>
      </w:r>
      <w:r>
        <w:rPr>
          <w:rStyle w:val="FloatTok"/>
        </w:rPr>
        <w:t>.2018</w:t>
      </w:r>
      <w:r>
        <w:rPr>
          <w:rStyle w:val="NormalTok"/>
        </w:rPr>
        <w:t xml:space="preserve">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54AF751" w14:textId="77777777" w:rsidR="004F4F74" w:rsidRDefault="000655E4">
      <w:pPr>
        <w:pStyle w:val="FirstParagraph"/>
      </w:pPr>
      <w:r>
        <w:rPr>
          <w:noProof/>
        </w:rPr>
        <w:drawing>
          <wp:inline distT="0" distB="0" distL="0" distR="0" wp14:anchorId="04445F29" wp14:editId="4E035A65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ED2DE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o3.mod.gls</w:t>
      </w:r>
      <w:r>
        <w:rPr>
          <w:rStyle w:val="FloatTok"/>
        </w:rPr>
        <w:t>.2018</w:t>
      </w:r>
      <w:r>
        <w:rPr>
          <w:rStyle w:val="NormalTok"/>
        </w:rPr>
        <w:t xml:space="preserve">, dailyNO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5EC4C7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1AFBEDD" wp14:editId="7E3A0CE2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E4573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no3.mod.gls</w:t>
      </w:r>
      <w:r>
        <w:rPr>
          <w:rStyle w:val="FloatTok"/>
        </w:rPr>
        <w:t>.2018</w:t>
      </w:r>
      <w:r>
        <w:rPr>
          <w:rStyle w:val="NormalTok"/>
        </w:rPr>
        <w:t xml:space="preserve">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970587F" w14:textId="77777777" w:rsidR="00DB390B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40D29D3" wp14:editId="580A3089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FB2CEA" w14:textId="016777EC" w:rsidR="004F4F74" w:rsidRDefault="000655E4">
      <w:pPr>
        <w:pStyle w:val="FirstParagraph"/>
      </w:pPr>
      <w:r>
        <w:t xml:space="preserve"> </w:t>
      </w:r>
      <w:r>
        <w:t>Our normality is not great…lets log transform</w:t>
      </w:r>
    </w:p>
    <w:p w14:paraId="5EF6C235" w14:textId="77777777" w:rsidR="004F4F74" w:rsidRDefault="000655E4">
      <w:pPr>
        <w:pStyle w:val="SourceCode"/>
      </w:pPr>
      <w:r>
        <w:rPr>
          <w:rStyle w:val="NormalTok"/>
        </w:rPr>
        <w:t>mean_daily_2018</w:t>
      </w:r>
      <w:r>
        <w:rPr>
          <w:rStyle w:val="SpecialCharTok"/>
        </w:rPr>
        <w:t>$</w:t>
      </w:r>
      <w:r>
        <w:rPr>
          <w:rStyle w:val="NormalTok"/>
        </w:rPr>
        <w:t xml:space="preserve">logDaily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br/>
      </w:r>
      <w:r>
        <w:rPr>
          <w:rStyle w:val="NormalTok"/>
        </w:rPr>
        <w:t>no3.mod.gls.</w:t>
      </w:r>
      <w:r>
        <w:rPr>
          <w:rStyle w:val="FloatTok"/>
        </w:rPr>
        <w:t>2018.</w:t>
      </w:r>
      <w:r>
        <w:rPr>
          <w:rStyle w:val="NormalTok"/>
        </w:rPr>
        <w:t xml:space="preserve">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3B8543BF" w14:textId="77777777" w:rsidR="004F4F74" w:rsidRDefault="000655E4">
      <w:pPr>
        <w:pStyle w:val="Heading1"/>
      </w:pPr>
      <w:bookmarkStart w:id="5" w:name="diagnostic-plots-3"/>
      <w:bookmarkEnd w:id="4"/>
      <w:r>
        <w:t>diagnostic plots</w:t>
      </w:r>
    </w:p>
    <w:p w14:paraId="0284BDB9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o3.mod.gls.</w:t>
      </w:r>
      <w:r>
        <w:rPr>
          <w:rStyle w:val="FloatTok"/>
        </w:rPr>
        <w:t>2018.</w:t>
      </w:r>
      <w:r>
        <w:rPr>
          <w:rStyle w:val="NormalTok"/>
        </w:rPr>
        <w:t xml:space="preserve">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96F12B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9F4CA0B" wp14:editId="5EF7CC67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CB16B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o3.mod.gls.</w:t>
      </w:r>
      <w:r>
        <w:rPr>
          <w:rStyle w:val="FloatTok"/>
        </w:rPr>
        <w:t>2018.</w:t>
      </w:r>
      <w:r>
        <w:rPr>
          <w:rStyle w:val="NormalTok"/>
        </w:rPr>
        <w:t xml:space="preserve">log, logDailyNO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E9F51A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3698566" wp14:editId="622F8F2A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0C5034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no3.mod.gls.</w:t>
      </w:r>
      <w:r>
        <w:rPr>
          <w:rStyle w:val="FloatTok"/>
        </w:rPr>
        <w:t>2018.</w:t>
      </w:r>
      <w:r>
        <w:rPr>
          <w:rStyle w:val="NormalTok"/>
        </w:rPr>
        <w:t xml:space="preserve">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DB411DC" w14:textId="77777777" w:rsidR="00DB390B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5943ACA" wp14:editId="32A02CE1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06DC13E" w14:textId="2182B059" w:rsidR="004F4F74" w:rsidRDefault="000655E4">
      <w:pPr>
        <w:pStyle w:val="FirstParagraph"/>
      </w:pPr>
      <w:r>
        <w:t>Still not good for normality…we have to transform further before preceding</w:t>
      </w:r>
    </w:p>
    <w:p w14:paraId="6D9B4601" w14:textId="77777777" w:rsidR="004F4F74" w:rsidRDefault="000655E4">
      <w:pPr>
        <w:pStyle w:val="Heading3"/>
      </w:pPr>
      <w:bookmarkStart w:id="6" w:name="fdom"/>
      <w:r>
        <w:t>fDOM</w:t>
      </w:r>
    </w:p>
    <w:p w14:paraId="78D99670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18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fDOM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4E6D2D1D" w14:textId="77777777" w:rsidR="004F4F74" w:rsidRDefault="000655E4">
      <w:pPr>
        <w:pStyle w:val="SourceCode"/>
      </w:pPr>
      <w:r>
        <w:rPr>
          <w:rStyle w:val="VerbatimChar"/>
        </w:rPr>
        <w:t>## Warning: Removed 12 row(s) containing missing values (geom_path).</w:t>
      </w:r>
    </w:p>
    <w:p w14:paraId="4D68971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5E670E1" wp14:editId="348549F8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81F5F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18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fDOM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)) </w:t>
      </w:r>
    </w:p>
    <w:p w14:paraId="5B586231" w14:textId="77777777" w:rsidR="004F4F74" w:rsidRDefault="000655E4">
      <w:pPr>
        <w:pStyle w:val="SourceCode"/>
      </w:pPr>
      <w:r>
        <w:rPr>
          <w:rStyle w:val="VerbatimChar"/>
        </w:rPr>
        <w:t>## Warning: Removed 39 rows containing non-finite values (stat_boxplot).</w:t>
      </w:r>
    </w:p>
    <w:p w14:paraId="68BBD41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8738DF3" wp14:editId="0419A1D6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4F5A4" w14:textId="77777777" w:rsidR="004F4F74" w:rsidRDefault="000655E4">
      <w:pPr>
        <w:pStyle w:val="Heading1"/>
      </w:pPr>
      <w:bookmarkStart w:id="7" w:name="corar1-structure-2"/>
      <w:bookmarkEnd w:id="5"/>
      <w:bookmarkEnd w:id="6"/>
      <w:r>
        <w:t>corAR1 structure</w:t>
      </w:r>
    </w:p>
    <w:p w14:paraId="0710424A" w14:textId="77777777" w:rsidR="004F4F74" w:rsidRDefault="000655E4">
      <w:pPr>
        <w:pStyle w:val="SourceCode"/>
      </w:pPr>
      <w:r>
        <w:rPr>
          <w:rStyle w:val="NormalTok"/>
        </w:rPr>
        <w:t>fDOM.mod.ar1</w:t>
      </w:r>
      <w:r>
        <w:rPr>
          <w:rStyle w:val="FloatTok"/>
        </w:rPr>
        <w:t>.2018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15CBBCB8" w14:textId="77777777" w:rsidR="004F4F74" w:rsidRDefault="000655E4">
      <w:pPr>
        <w:pStyle w:val="Heading1"/>
      </w:pPr>
      <w:bookmarkStart w:id="8" w:name="diagnostic-plots-4"/>
      <w:bookmarkEnd w:id="7"/>
      <w:r>
        <w:t>diagnostic plots</w:t>
      </w:r>
    </w:p>
    <w:p w14:paraId="44139C49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DOM.mod.ar1</w:t>
      </w:r>
      <w:r>
        <w:rPr>
          <w:rStyle w:val="FloatTok"/>
        </w:rPr>
        <w:t>.2018</w:t>
      </w:r>
      <w:r>
        <w:rPr>
          <w:rStyle w:val="NormalTok"/>
        </w:rPr>
        <w:t xml:space="preserve">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F5F7443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6623A46" wp14:editId="61627DB9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BFCB7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DOM.mod.ar1</w:t>
      </w:r>
      <w:r>
        <w:rPr>
          <w:rStyle w:val="FloatTok"/>
        </w:rPr>
        <w:t>.2018</w:t>
      </w:r>
      <w:r>
        <w:rPr>
          <w:rStyle w:val="NormalTok"/>
        </w:rPr>
        <w:t xml:space="preserve">, dailyfDO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D1AD22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A7E0A6F" wp14:editId="70631133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DA5B9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fDOM.mod.ar1</w:t>
      </w:r>
      <w:r>
        <w:rPr>
          <w:rStyle w:val="FloatTok"/>
        </w:rPr>
        <w:t>.2018</w:t>
      </w:r>
      <w:r>
        <w:rPr>
          <w:rStyle w:val="NormalTok"/>
        </w:rPr>
        <w:t xml:space="preserve">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5CB657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397B94E" wp14:editId="0EACAED8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0C6CD" w14:textId="77777777" w:rsidR="004F4F74" w:rsidRDefault="000655E4">
      <w:pPr>
        <w:pStyle w:val="BodyText"/>
      </w:pPr>
      <w:r>
        <w:t>Let me log transform to see if its better</w:t>
      </w:r>
    </w:p>
    <w:p w14:paraId="43D752E8" w14:textId="77777777" w:rsidR="004F4F74" w:rsidRDefault="000655E4">
      <w:pPr>
        <w:pStyle w:val="Heading1"/>
      </w:pPr>
      <w:bookmarkStart w:id="9" w:name="log-transformed"/>
      <w:bookmarkEnd w:id="8"/>
      <w:r>
        <w:t>log transformed</w:t>
      </w:r>
    </w:p>
    <w:p w14:paraId="36945D1B" w14:textId="77777777" w:rsidR="004F4F74" w:rsidRDefault="000655E4">
      <w:pPr>
        <w:pStyle w:val="SourceCode"/>
      </w:pPr>
      <w:r>
        <w:rPr>
          <w:rStyle w:val="NormalTok"/>
        </w:rPr>
        <w:t>mean_daily_2018</w:t>
      </w:r>
      <w:r>
        <w:rPr>
          <w:rStyle w:val="SpecialCharTok"/>
        </w:rPr>
        <w:t>$</w:t>
      </w:r>
      <w:r>
        <w:rPr>
          <w:rStyle w:val="NormalTok"/>
        </w:rPr>
        <w:t xml:space="preserve">logDaily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dailyfDOM)</w:t>
      </w:r>
      <w:r>
        <w:br/>
      </w:r>
      <w:r>
        <w:br/>
      </w:r>
      <w:r>
        <w:rPr>
          <w:rStyle w:val="CommentTok"/>
        </w:rPr>
        <w:t xml:space="preserve"># removing clear outliers here 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 xml:space="preserve">logDailyfDOM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5.4</w:t>
      </w:r>
      <w:r>
        <w:rPr>
          <w:rStyle w:val="NormalTok"/>
        </w:rPr>
        <w:t>)</w:t>
      </w:r>
    </w:p>
    <w:p w14:paraId="74C4B1F1" w14:textId="77777777" w:rsidR="004F4F74" w:rsidRDefault="000655E4">
      <w:pPr>
        <w:pStyle w:val="SourceCode"/>
      </w:pPr>
      <w:r>
        <w:rPr>
          <w:rStyle w:val="VerbatimChar"/>
        </w:rPr>
        <w:t xml:space="preserve">## [1]   6   7 </w:t>
      </w:r>
      <w:r>
        <w:rPr>
          <w:rStyle w:val="VerbatimChar"/>
        </w:rPr>
        <w:t>257 266</w:t>
      </w:r>
    </w:p>
    <w:p w14:paraId="38EB6249" w14:textId="77777777" w:rsidR="004F4F74" w:rsidRDefault="000655E4">
      <w:pPr>
        <w:pStyle w:val="SourceCode"/>
      </w:pPr>
      <w:r>
        <w:rPr>
          <w:rStyle w:val="NormalTok"/>
        </w:rPr>
        <w:t xml:space="preserve">mean_daily_2018 </w:t>
      </w:r>
      <w:r>
        <w:rPr>
          <w:rStyle w:val="OtherTok"/>
        </w:rPr>
        <w:t>&lt;-</w:t>
      </w:r>
      <w:r>
        <w:rPr>
          <w:rStyle w:val="NormalTok"/>
        </w:rPr>
        <w:t xml:space="preserve"> mean_daily_2018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logDailyfDOM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logDailyfDOM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5.4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br/>
      </w:r>
      <w:r>
        <w:br/>
      </w:r>
      <w:r>
        <w:rPr>
          <w:rStyle w:val="NormalTok"/>
        </w:rPr>
        <w:t xml:space="preserve">varf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.ID)</w:t>
      </w:r>
      <w:r>
        <w:br/>
      </w:r>
      <w:r>
        <w:rPr>
          <w:rStyle w:val="NormalTok"/>
        </w:rPr>
        <w:t xml:space="preserve">fDOM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39266E8D" w14:textId="77777777" w:rsidR="004F4F74" w:rsidRDefault="000655E4">
      <w:pPr>
        <w:pStyle w:val="Heading1"/>
      </w:pPr>
      <w:bookmarkStart w:id="10" w:name="diagnostic-plots-5"/>
      <w:bookmarkEnd w:id="9"/>
      <w:r>
        <w:lastRenderedPageBreak/>
        <w:t>diagnostic plots</w:t>
      </w:r>
    </w:p>
    <w:p w14:paraId="126BDD82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abline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F1D863D" w14:textId="77777777" w:rsidR="004F4F74" w:rsidRDefault="000655E4">
      <w:pPr>
        <w:pStyle w:val="FirstParagraph"/>
      </w:pPr>
      <w:r>
        <w:rPr>
          <w:noProof/>
        </w:rPr>
        <w:drawing>
          <wp:inline distT="0" distB="0" distL="0" distR="0" wp14:anchorId="11BC4F37" wp14:editId="0037B40C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B3ACF9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.log, logDailyfDO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9FFABFE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402D346" wp14:editId="2B701700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75F975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fDOM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8EFAA3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62F1287" wp14:editId="56E66902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Normality checks out…variance looks pretty good after adjusting weights # ACF plot</w:t>
      </w:r>
    </w:p>
    <w:p w14:paraId="2D62AA7F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fDOM.mod.ar1.log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</w:t>
      </w:r>
      <w:r>
        <w:rPr>
          <w:rStyle w:val="NormalTok"/>
        </w:rPr>
        <w:t>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D33A24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05752C2" wp14:editId="110EBEEF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46279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4A25AAD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DBFA439" wp14:editId="3C0C10E6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R1 is not adequately handling the temporal autocorrelation</w:t>
      </w:r>
    </w:p>
    <w:p w14:paraId="737D8AD1" w14:textId="77777777" w:rsidR="004F4F74" w:rsidRDefault="000655E4">
      <w:pPr>
        <w:pStyle w:val="Heading1"/>
      </w:pPr>
      <w:bookmarkStart w:id="11" w:name="corarma-structure-1"/>
      <w:bookmarkEnd w:id="10"/>
      <w:r>
        <w:t>corARMA structure</w:t>
      </w:r>
    </w:p>
    <w:p w14:paraId="324375C7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10A24E3" w14:textId="77777777" w:rsidR="004F4F74" w:rsidRDefault="000655E4">
      <w:pPr>
        <w:pStyle w:val="Heading1"/>
      </w:pPr>
      <w:bookmarkStart w:id="12" w:name="acf-plot"/>
      <w:bookmarkEnd w:id="11"/>
      <w:r>
        <w:t>ACF plot</w:t>
      </w:r>
    </w:p>
    <w:p w14:paraId="5D36113F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E409698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5F11A80" wp14:editId="7D927D42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DE36F7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DEF4B03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7DC483B" wp14:editId="58CBF7FE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</w:t>
      </w:r>
    </w:p>
    <w:p w14:paraId="601DB583" w14:textId="77777777" w:rsidR="004F4F74" w:rsidRDefault="000655E4">
      <w:pPr>
        <w:pStyle w:val="Heading1"/>
      </w:pPr>
      <w:bookmarkStart w:id="13" w:name="corarma-structure-2"/>
      <w:bookmarkEnd w:id="12"/>
      <w:r>
        <w:t>corARMA structure</w:t>
      </w:r>
    </w:p>
    <w:p w14:paraId="6EC95381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C9571CD" w14:textId="77777777" w:rsidR="004F4F74" w:rsidRDefault="000655E4">
      <w:pPr>
        <w:pStyle w:val="Heading1"/>
      </w:pPr>
      <w:bookmarkStart w:id="14" w:name="acf-plot-1"/>
      <w:bookmarkEnd w:id="13"/>
      <w:r>
        <w:t>ACF plot</w:t>
      </w:r>
    </w:p>
    <w:p w14:paraId="4C3B9BB7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5D197F2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3F5AF28" wp14:editId="234D49E1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BED7EE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86ECE6E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71806FD" wp14:editId="1FD11857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gets worse in the later lags</w:t>
      </w:r>
    </w:p>
    <w:p w14:paraId="2DF22D4D" w14:textId="77777777" w:rsidR="004F4F74" w:rsidRDefault="000655E4">
      <w:pPr>
        <w:pStyle w:val="Heading1"/>
      </w:pPr>
      <w:bookmarkStart w:id="15" w:name="corarma-structure-3"/>
      <w:bookmarkEnd w:id="14"/>
      <w:r>
        <w:t>corARMA structure</w:t>
      </w:r>
    </w:p>
    <w:p w14:paraId="3EC0A68F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FC28FA4" w14:textId="77777777" w:rsidR="004F4F74" w:rsidRDefault="000655E4">
      <w:pPr>
        <w:pStyle w:val="Heading1"/>
      </w:pPr>
      <w:bookmarkStart w:id="16" w:name="acf-plot-2"/>
      <w:bookmarkEnd w:id="15"/>
      <w:r>
        <w:t>ACF plot</w:t>
      </w:r>
    </w:p>
    <w:p w14:paraId="660D82A8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F5A5F7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39F81D2" wp14:editId="09442252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C47EB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72FE25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5E54CC7" wp14:editId="18BF2F7C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in the later lags</w:t>
      </w:r>
    </w:p>
    <w:p w14:paraId="730B8AAE" w14:textId="77777777" w:rsidR="004F4F74" w:rsidRDefault="000655E4">
      <w:pPr>
        <w:pStyle w:val="Heading1"/>
      </w:pPr>
      <w:bookmarkStart w:id="17" w:name="corarma-structure-4"/>
      <w:bookmarkEnd w:id="16"/>
      <w:r>
        <w:t>corARMA structure</w:t>
      </w:r>
    </w:p>
    <w:p w14:paraId="1CD43C4F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51A695C" w14:textId="77777777" w:rsidR="004F4F74" w:rsidRDefault="000655E4">
      <w:pPr>
        <w:pStyle w:val="Heading1"/>
      </w:pPr>
      <w:bookmarkStart w:id="18" w:name="acf-plot-3"/>
      <w:bookmarkEnd w:id="17"/>
      <w:r>
        <w:t>ACF plot</w:t>
      </w:r>
    </w:p>
    <w:p w14:paraId="3148ACEA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C1E533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98D5C92" wp14:editId="3F25338B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B4663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87822E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137218F" wp14:editId="0B0F180F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but this is the best one yet so lets interpret this model</w:t>
      </w:r>
    </w:p>
    <w:p w14:paraId="23DFB0B7" w14:textId="77777777" w:rsidR="004F4F74" w:rsidRDefault="000655E4">
      <w:pPr>
        <w:pStyle w:val="Heading1"/>
      </w:pPr>
      <w:bookmarkStart w:id="19" w:name="generalized-linear-hypotheses-1"/>
      <w:bookmarkEnd w:id="18"/>
      <w:r>
        <w:t>generalized linear hypotheses</w:t>
      </w:r>
    </w:p>
    <w:p w14:paraId="578B2A2E" w14:textId="77777777" w:rsidR="004F4F74" w:rsidRDefault="000655E4">
      <w:pPr>
        <w:pStyle w:val="SourceCode"/>
      </w:pPr>
      <w:r>
        <w:rPr>
          <w:rStyle w:val="NormalTok"/>
        </w:rPr>
        <w:t>mean_daily_2018</w:t>
      </w:r>
      <w:r>
        <w:rPr>
          <w:rStyle w:val="SpecialCharTok"/>
        </w:rPr>
        <w:t>$</w:t>
      </w:r>
      <w:r>
        <w:rPr>
          <w:rStyle w:val="NormalTok"/>
        </w:rPr>
        <w:t xml:space="preserve">site.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site.ID)</w:t>
      </w:r>
      <w:r>
        <w:br/>
      </w: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10DE0E6A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fDOM ~ site.ID, data = mean_daily_2018, correlation = corARMA(form = ~julian | </w:t>
      </w:r>
      <w:r>
        <w:br/>
      </w:r>
      <w:r>
        <w:rPr>
          <w:rStyle w:val="VerbatimChar"/>
        </w:rPr>
        <w:t>##     site.ID, p = 2, q = 2), w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  Estimate Std. Error z value Pr</w:t>
      </w:r>
      <w:r>
        <w:rPr>
          <w:rStyle w:val="VerbatimChar"/>
        </w:rPr>
        <w:t xml:space="preserve">(&gt;|z|)   </w:t>
      </w:r>
      <w:r>
        <w:br/>
      </w:r>
      <w:r>
        <w:rPr>
          <w:rStyle w:val="VerbatimChar"/>
        </w:rPr>
        <w:t xml:space="preserve">## FRCH - CARI == 0   0.2128     0.1918   1.109  0.50107   </w:t>
      </w:r>
      <w:r>
        <w:br/>
      </w:r>
      <w:r>
        <w:rPr>
          <w:rStyle w:val="VerbatimChar"/>
        </w:rPr>
        <w:t>## MOOS - CARI == 0   0.6336     0.1801   3.518  0.00120 **</w:t>
      </w:r>
      <w:r>
        <w:br/>
      </w:r>
      <w:r>
        <w:rPr>
          <w:rStyle w:val="VerbatimChar"/>
        </w:rPr>
        <w:t>## MOOS - FRCH == 0   0.4209     0.1231   3.417  0.00177 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</w:t>
      </w:r>
      <w:r>
        <w:rPr>
          <w:rStyle w:val="VerbatimChar"/>
        </w:rPr>
        <w:t xml:space="preserve"> ' ' 1</w:t>
      </w:r>
      <w:r>
        <w:br/>
      </w:r>
      <w:r>
        <w:rPr>
          <w:rStyle w:val="VerbatimChar"/>
        </w:rPr>
        <w:t>## (Adjusted p values reported -- single-step method)</w:t>
      </w:r>
    </w:p>
    <w:p w14:paraId="31DBBAF8" w14:textId="77777777" w:rsidR="004F4F74" w:rsidRDefault="00065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55A09A5A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fDOM ~ site.ID </w:t>
      </w:r>
      <w:r>
        <w:br/>
      </w:r>
      <w:r>
        <w:rPr>
          <w:rStyle w:val="VerbatimChar"/>
        </w:rPr>
        <w:t xml:space="preserve">##   Data: mean_daily_2018 </w:t>
      </w:r>
      <w:r>
        <w:br/>
      </w:r>
      <w:r>
        <w:rPr>
          <w:rStyle w:val="VerbatimChar"/>
        </w:rPr>
        <w:t>##         AIC       BIC  logLik</w:t>
      </w:r>
      <w:r>
        <w:br/>
      </w:r>
      <w:r>
        <w:rPr>
          <w:rStyle w:val="VerbatimChar"/>
        </w:rPr>
        <w:t>##   -372.1519 -336.2795 196.0</w:t>
      </w:r>
      <w:r>
        <w:rPr>
          <w:rStyle w:val="VerbatimChar"/>
        </w:rPr>
        <w:t>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2,2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 Phi1       Phi2     Theta1     Theta2 </w:t>
      </w:r>
      <w:r>
        <w:br/>
      </w:r>
      <w:r>
        <w:rPr>
          <w:rStyle w:val="VerbatimChar"/>
        </w:rPr>
        <w:t xml:space="preserve">##  0.9839719 -0.1593581  0.5944143  0.1568207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</w:t>
      </w:r>
      <w:r>
        <w:rPr>
          <w:rStyle w:val="VerbatimChar"/>
        </w:rPr>
        <w:t>viations per stratum</w:t>
      </w:r>
      <w:r>
        <w:br/>
      </w:r>
      <w:r>
        <w:rPr>
          <w:rStyle w:val="VerbatimChar"/>
        </w:rPr>
        <w:t xml:space="preserve">##  Formula: ~1 | site.ID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CARI      FRCH      MOOS </w:t>
      </w:r>
      <w:r>
        <w:br/>
      </w:r>
      <w:r>
        <w:rPr>
          <w:rStyle w:val="VerbatimChar"/>
        </w:rPr>
        <w:t xml:space="preserve">## 1.0000000 0.5945127 0.4394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Value Std.Error   t-value p-value</w:t>
      </w:r>
      <w:r>
        <w:br/>
      </w:r>
      <w:r>
        <w:rPr>
          <w:rStyle w:val="VerbatimChar"/>
        </w:rPr>
        <w:t>## (Intercept) 4.261382 0.1644012 25.92061</w:t>
      </w:r>
      <w:r>
        <w:rPr>
          <w:rStyle w:val="VerbatimChar"/>
        </w:rPr>
        <w:t>7  0.0000</w:t>
      </w:r>
      <w:r>
        <w:br/>
      </w:r>
      <w:r>
        <w:rPr>
          <w:rStyle w:val="VerbatimChar"/>
        </w:rPr>
        <w:t>## site.IDFRCH 0.212779 0.1917986  1.109387  0.2683</w:t>
      </w:r>
      <w:r>
        <w:br/>
      </w:r>
      <w:r>
        <w:rPr>
          <w:rStyle w:val="VerbatimChar"/>
        </w:rPr>
        <w:t>## site.IDMOOS 0.633630 0.1800953  3.518302  0.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 s.IDFR</w:t>
      </w:r>
      <w:r>
        <w:br/>
      </w:r>
      <w:r>
        <w:rPr>
          <w:rStyle w:val="VerbatimChar"/>
        </w:rPr>
        <w:t xml:space="preserve">## site.IDFRCH -0.857       </w:t>
      </w:r>
      <w:r>
        <w:br/>
      </w:r>
      <w:r>
        <w:rPr>
          <w:rStyle w:val="VerbatimChar"/>
        </w:rPr>
        <w:t>## site.IDMOOS -0.913  0.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Min          Q1         Med          Q3         Max </w:t>
      </w:r>
      <w:r>
        <w:br/>
      </w:r>
      <w:r>
        <w:rPr>
          <w:rStyle w:val="VerbatimChar"/>
        </w:rPr>
        <w:t xml:space="preserve">## -1.71708505 -0.69634539 -0.02102211  0.58495557  2.06587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501692 </w:t>
      </w:r>
      <w:r>
        <w:br/>
      </w:r>
      <w:r>
        <w:rPr>
          <w:rStyle w:val="VerbatimChar"/>
        </w:rPr>
        <w:t>## Degrees of freedom: 270 total; 267 residual</w:t>
      </w:r>
    </w:p>
    <w:p w14:paraId="0D4E5BDF" w14:textId="77777777" w:rsidR="004F4F74" w:rsidRDefault="000655E4">
      <w:pPr>
        <w:pStyle w:val="SourceCode"/>
      </w:pPr>
      <w:r>
        <w:rPr>
          <w:rStyle w:val="FunctionTok"/>
        </w:rPr>
        <w:t>intervals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12272014" w14:textId="77777777" w:rsidR="004F4F74" w:rsidRDefault="000655E4">
      <w:pPr>
        <w:pStyle w:val="SourceCode"/>
      </w:pPr>
      <w:r>
        <w:rPr>
          <w:rStyle w:val="VerbatimChar"/>
        </w:rPr>
        <w:t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efficients:</w:t>
      </w:r>
      <w:r>
        <w:br/>
      </w:r>
      <w:r>
        <w:rPr>
          <w:rStyle w:val="VerbatimChar"/>
        </w:rPr>
        <w:t>##                  lower      est.     upper</w:t>
      </w:r>
      <w:r>
        <w:br/>
      </w:r>
      <w:r>
        <w:rPr>
          <w:rStyle w:val="VerbatimChar"/>
        </w:rPr>
        <w:t>## (Intercept)  3.9376942 4.2613819 4.5850697</w:t>
      </w:r>
      <w:r>
        <w:br/>
      </w:r>
      <w:r>
        <w:rPr>
          <w:rStyle w:val="VerbatimChar"/>
        </w:rPr>
        <w:t xml:space="preserve">## site.IDFRCH -0.1648513 </w:t>
      </w:r>
      <w:r>
        <w:rPr>
          <w:rStyle w:val="VerbatimChar"/>
        </w:rPr>
        <w:t>0.2127788 0.5904089</w:t>
      </w:r>
      <w:r>
        <w:br/>
      </w:r>
      <w:r>
        <w:rPr>
          <w:rStyle w:val="VerbatimChar"/>
        </w:rPr>
        <w:t>## site.IDMOOS  0.2790421 0.6336297 0.9882173</w:t>
      </w:r>
      <w:r>
        <w:br/>
      </w:r>
      <w:r>
        <w:rPr>
          <w:rStyle w:val="VerbatimChar"/>
        </w:rPr>
        <w:lastRenderedPageBreak/>
        <w:t>## attr(,"label")</w:t>
      </w:r>
      <w:r>
        <w:br/>
      </w:r>
      <w:r>
        <w:rPr>
          <w:rStyle w:val="VerbatimChar"/>
        </w:rPr>
        <w:t>## [1] "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structure:</w:t>
      </w:r>
      <w:r>
        <w:br/>
      </w:r>
      <w:r>
        <w:rPr>
          <w:rStyle w:val="VerbatimChar"/>
        </w:rPr>
        <w:t>##             lower       est.     upper</w:t>
      </w:r>
      <w:r>
        <w:br/>
      </w:r>
      <w:r>
        <w:rPr>
          <w:rStyle w:val="VerbatimChar"/>
        </w:rPr>
        <w:t>## Phi1    1.0423749  0.9839719 0.6538605</w:t>
      </w:r>
      <w:r>
        <w:br/>
      </w:r>
      <w:r>
        <w:rPr>
          <w:rStyle w:val="VerbatimChar"/>
        </w:rPr>
        <w:t>## Phi2   -0.5591151 -0.1593581 0.</w:t>
      </w:r>
      <w:r>
        <w:rPr>
          <w:rStyle w:val="VerbatimChar"/>
        </w:rPr>
        <w:t>3005179</w:t>
      </w:r>
      <w:r>
        <w:br/>
      </w:r>
      <w:r>
        <w:rPr>
          <w:rStyle w:val="VerbatimChar"/>
        </w:rPr>
        <w:t>## Theta1  0.1131262  0.5944143 1.1101233</w:t>
      </w:r>
      <w:r>
        <w:br/>
      </w:r>
      <w:r>
        <w:rPr>
          <w:rStyle w:val="VerbatimChar"/>
        </w:rPr>
        <w:t>## Theta2 -0.1789918  0.1568207 0.4599059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Variance function:</w:t>
      </w:r>
      <w:r>
        <w:br/>
      </w:r>
      <w:r>
        <w:rPr>
          <w:rStyle w:val="VerbatimChar"/>
        </w:rPr>
        <w:t>##          lower      est.     upper</w:t>
      </w:r>
      <w:r>
        <w:br/>
      </w:r>
      <w:r>
        <w:rPr>
          <w:rStyle w:val="VerbatimChar"/>
        </w:rPr>
        <w:t>## FRCH 0.4828974 0.5945127 0.7319264</w:t>
      </w:r>
      <w:r>
        <w:br/>
      </w:r>
      <w:r>
        <w:rPr>
          <w:rStyle w:val="VerbatimChar"/>
        </w:rPr>
        <w:t>## MOOS 0.3</w:t>
      </w:r>
      <w:r>
        <w:rPr>
          <w:rStyle w:val="VerbatimChar"/>
        </w:rPr>
        <w:t>543717 0.4394009 0.5448323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Variance function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tandard error:</w:t>
      </w:r>
      <w:r>
        <w:br/>
      </w:r>
      <w:r>
        <w:rPr>
          <w:rStyle w:val="VerbatimChar"/>
        </w:rPr>
        <w:t xml:space="preserve">##     lower      est.     upper </w:t>
      </w:r>
      <w:r>
        <w:br/>
      </w:r>
      <w:r>
        <w:rPr>
          <w:rStyle w:val="VerbatimChar"/>
        </w:rPr>
        <w:t>## 0.4257610 0.5501692 0.7109297</w:t>
      </w:r>
    </w:p>
    <w:p w14:paraId="02065D3C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49338297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fDOM ~ site.ID, data = mean_daily_2018, correlation = corARMA(form = ~julian | </w:t>
      </w:r>
      <w:r>
        <w:br/>
      </w:r>
      <w:r>
        <w:rPr>
          <w:rStyle w:val="VerbatimChar"/>
        </w:rPr>
        <w:t>##     site.ID, p = 2, q = 2), weights = varfix</w:t>
      </w:r>
      <w:r>
        <w:rPr>
          <w:rStyle w:val="VerbatimChar"/>
        </w:rPr>
        <w:t>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3277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lwr     upr    </w:t>
      </w:r>
      <w:r>
        <w:br/>
      </w:r>
      <w:r>
        <w:rPr>
          <w:rStyle w:val="VerbatimChar"/>
        </w:rPr>
        <w:t>## FRCH - CARI == 0  0.2128  -0.2337  0.6592</w:t>
      </w:r>
      <w:r>
        <w:br/>
      </w:r>
      <w:r>
        <w:rPr>
          <w:rStyle w:val="VerbatimChar"/>
        </w:rPr>
        <w:t>## MOOS - CARI == 0  0.6336   0.2144  1.0528</w:t>
      </w:r>
      <w:r>
        <w:br/>
      </w:r>
      <w:r>
        <w:rPr>
          <w:rStyle w:val="VerbatimChar"/>
        </w:rPr>
        <w:t>## MOOS - FRCH == 0  0.4209   0.1342  0.7075</w:t>
      </w:r>
    </w:p>
    <w:p w14:paraId="5825B2B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D1AB843" wp14:editId="651BC0BF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473CB4" w14:textId="77777777" w:rsidR="004F4F74" w:rsidRDefault="000655E4">
      <w:pPr>
        <w:pStyle w:val="SourceCode"/>
      </w:pPr>
      <w:r>
        <w:rPr>
          <w:rStyle w:val="FunctionTok"/>
        </w:rPr>
        <w:t>tab_model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7CF08DC5" w14:textId="77777777" w:rsidR="004F4F74" w:rsidRDefault="000655E4">
      <w:pPr>
        <w:pStyle w:val="SourceCode"/>
      </w:pPr>
      <w:r>
        <w:rPr>
          <w:rStyle w:val="VerbatimChar"/>
        </w:rPr>
        <w:t>## Warning: Argument 'df_method' is deprecated. Please use 'ci_method' instead.</w:t>
      </w:r>
    </w:p>
    <w:p w14:paraId="337BAA3D" w14:textId="77777777" w:rsidR="004F4F74" w:rsidRDefault="000655E4">
      <w:pPr>
        <w:pStyle w:val="FirstParagraph"/>
      </w:pPr>
      <w:r>
        <w:t> </w:t>
      </w:r>
    </w:p>
    <w:p w14:paraId="2A3EC0C0" w14:textId="77777777" w:rsidR="004F4F74" w:rsidRDefault="000655E4">
      <w:pPr>
        <w:pStyle w:val="BodyText"/>
      </w:pPr>
      <w:r>
        <w:t>logDailyfDOM</w:t>
      </w:r>
    </w:p>
    <w:p w14:paraId="44755061" w14:textId="77777777" w:rsidR="004F4F74" w:rsidRDefault="000655E4">
      <w:pPr>
        <w:pStyle w:val="BodyText"/>
      </w:pPr>
      <w:r>
        <w:t>Predictors</w:t>
      </w:r>
    </w:p>
    <w:p w14:paraId="63996FC7" w14:textId="77777777" w:rsidR="004F4F74" w:rsidRDefault="000655E4">
      <w:pPr>
        <w:pStyle w:val="BodyText"/>
      </w:pPr>
      <w:r>
        <w:t>Estimates</w:t>
      </w:r>
    </w:p>
    <w:p w14:paraId="10621DA2" w14:textId="77777777" w:rsidR="004F4F74" w:rsidRDefault="000655E4">
      <w:pPr>
        <w:pStyle w:val="BodyText"/>
      </w:pPr>
      <w:r>
        <w:t>CI</w:t>
      </w:r>
    </w:p>
    <w:p w14:paraId="1F177864" w14:textId="77777777" w:rsidR="004F4F74" w:rsidRDefault="000655E4">
      <w:pPr>
        <w:pStyle w:val="BodyText"/>
      </w:pPr>
      <w:r>
        <w:t>p</w:t>
      </w:r>
    </w:p>
    <w:p w14:paraId="62725211" w14:textId="77777777" w:rsidR="004F4F74" w:rsidRDefault="000655E4">
      <w:pPr>
        <w:pStyle w:val="BodyText"/>
      </w:pPr>
      <w:r>
        <w:t>(Intercept)</w:t>
      </w:r>
    </w:p>
    <w:p w14:paraId="56C349CA" w14:textId="77777777" w:rsidR="004F4F74" w:rsidRDefault="000655E4">
      <w:pPr>
        <w:pStyle w:val="BodyText"/>
      </w:pPr>
      <w:r>
        <w:t>4.</w:t>
      </w:r>
      <w:r>
        <w:t>26</w:t>
      </w:r>
    </w:p>
    <w:p w14:paraId="1CF2AEA4" w14:textId="77777777" w:rsidR="004F4F74" w:rsidRDefault="000655E4">
      <w:pPr>
        <w:pStyle w:val="BodyText"/>
      </w:pPr>
      <w:r>
        <w:t>3.94 – 4.59</w:t>
      </w:r>
    </w:p>
    <w:p w14:paraId="25227E68" w14:textId="77777777" w:rsidR="004F4F74" w:rsidRDefault="000655E4">
      <w:pPr>
        <w:pStyle w:val="BodyText"/>
      </w:pPr>
      <w:r>
        <w:t>&lt;0.001</w:t>
      </w:r>
    </w:p>
    <w:p w14:paraId="3758116E" w14:textId="77777777" w:rsidR="004F4F74" w:rsidRDefault="000655E4">
      <w:pPr>
        <w:pStyle w:val="BodyText"/>
      </w:pPr>
      <w:r>
        <w:lastRenderedPageBreak/>
        <w:t>site ID [FRCH]</w:t>
      </w:r>
    </w:p>
    <w:p w14:paraId="48A184E6" w14:textId="77777777" w:rsidR="004F4F74" w:rsidRDefault="000655E4">
      <w:pPr>
        <w:pStyle w:val="BodyText"/>
      </w:pPr>
      <w:r>
        <w:t>0.21</w:t>
      </w:r>
    </w:p>
    <w:p w14:paraId="77744085" w14:textId="77777777" w:rsidR="004F4F74" w:rsidRDefault="000655E4">
      <w:pPr>
        <w:pStyle w:val="BodyText"/>
      </w:pPr>
      <w:r>
        <w:t>-0.16 – 0.59</w:t>
      </w:r>
    </w:p>
    <w:p w14:paraId="41DC2DC5" w14:textId="77777777" w:rsidR="004F4F74" w:rsidRDefault="000655E4">
      <w:pPr>
        <w:pStyle w:val="BodyText"/>
      </w:pPr>
      <w:r>
        <w:t>0.268</w:t>
      </w:r>
    </w:p>
    <w:p w14:paraId="36D4B75B" w14:textId="77777777" w:rsidR="004F4F74" w:rsidRDefault="000655E4">
      <w:pPr>
        <w:pStyle w:val="BodyText"/>
      </w:pPr>
      <w:r>
        <w:t>site ID [MOOS]</w:t>
      </w:r>
    </w:p>
    <w:p w14:paraId="198B0144" w14:textId="77777777" w:rsidR="004F4F74" w:rsidRDefault="000655E4">
      <w:pPr>
        <w:pStyle w:val="BodyText"/>
      </w:pPr>
      <w:r>
        <w:t>0.63</w:t>
      </w:r>
    </w:p>
    <w:p w14:paraId="04BC5411" w14:textId="77777777" w:rsidR="004F4F74" w:rsidRDefault="000655E4">
      <w:pPr>
        <w:pStyle w:val="BodyText"/>
      </w:pPr>
      <w:r>
        <w:t>0.28 – 0.99</w:t>
      </w:r>
    </w:p>
    <w:p w14:paraId="47F1B2CB" w14:textId="77777777" w:rsidR="004F4F74" w:rsidRDefault="000655E4">
      <w:pPr>
        <w:pStyle w:val="BodyText"/>
      </w:pPr>
      <w:r>
        <w:t>0.001</w:t>
      </w:r>
    </w:p>
    <w:p w14:paraId="1E64EC71" w14:textId="77777777" w:rsidR="004F4F74" w:rsidRDefault="000655E4">
      <w:pPr>
        <w:pStyle w:val="BodyText"/>
      </w:pPr>
      <w:r>
        <w:t>Observations</w:t>
      </w:r>
    </w:p>
    <w:p w14:paraId="20CF6499" w14:textId="77777777" w:rsidR="004F4F74" w:rsidRDefault="000655E4">
      <w:pPr>
        <w:pStyle w:val="BodyText"/>
      </w:pPr>
      <w:r>
        <w:t>270</w:t>
      </w:r>
    </w:p>
    <w:p w14:paraId="4F53083D" w14:textId="77777777" w:rsidR="004F4F74" w:rsidRDefault="000655E4">
      <w:pPr>
        <w:pStyle w:val="BodyText"/>
      </w:pPr>
      <w:r>
        <w:t>R2</w:t>
      </w:r>
    </w:p>
    <w:p w14:paraId="3F6FF104" w14:textId="77777777" w:rsidR="004F4F74" w:rsidRDefault="000655E4">
      <w:pPr>
        <w:pStyle w:val="BodyText"/>
      </w:pPr>
      <w:r>
        <w:t>0.392</w:t>
      </w:r>
    </w:p>
    <w:p w14:paraId="447DECA9" w14:textId="77777777" w:rsidR="004F4F74" w:rsidRDefault="000655E4">
      <w:pPr>
        <w:pStyle w:val="BodyText"/>
      </w:pPr>
      <w:r>
        <w:t>This shows that FRCH and CARI are significantly different from CARI</w:t>
      </w:r>
    </w:p>
    <w:p w14:paraId="2DECF0CE" w14:textId="77777777" w:rsidR="004F4F74" w:rsidRDefault="000655E4">
      <w:pPr>
        <w:pStyle w:val="Heading3"/>
      </w:pPr>
      <w:bookmarkStart w:id="20" w:name="spc"/>
      <w:r>
        <w:t>SPC</w:t>
      </w:r>
    </w:p>
    <w:p w14:paraId="75DEC767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18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SPC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7E94BFF0" w14:textId="77777777" w:rsidR="004F4F74" w:rsidRDefault="000655E4">
      <w:pPr>
        <w:pStyle w:val="SourceCode"/>
      </w:pPr>
      <w:r>
        <w:rPr>
          <w:rStyle w:val="VerbatimChar"/>
        </w:rPr>
        <w:t>## Warning: Removed 7 row(s) containing missing values (geom_path).</w:t>
      </w:r>
    </w:p>
    <w:p w14:paraId="2B944E6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4BE5A7E" wp14:editId="45A27E52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9094C4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18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SPC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)) </w:t>
      </w:r>
    </w:p>
    <w:p w14:paraId="0CA80AC2" w14:textId="77777777" w:rsidR="004F4F74" w:rsidRDefault="000655E4">
      <w:pPr>
        <w:pStyle w:val="SourceCode"/>
      </w:pPr>
      <w:r>
        <w:rPr>
          <w:rStyle w:val="VerbatimChar"/>
        </w:rPr>
        <w:t>## Warning: Removed 30 rows co</w:t>
      </w:r>
      <w:r>
        <w:rPr>
          <w:rStyle w:val="VerbatimChar"/>
        </w:rPr>
        <w:t>ntaining non-finite values (stat_boxplot).</w:t>
      </w:r>
    </w:p>
    <w:p w14:paraId="25B1692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5D4F505" wp14:editId="55C88380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BCB3F" w14:textId="77777777" w:rsidR="004F4F74" w:rsidRDefault="000655E4">
      <w:pPr>
        <w:pStyle w:val="Heading1"/>
      </w:pPr>
      <w:bookmarkStart w:id="21" w:name="corar1-structure-3"/>
      <w:bookmarkEnd w:id="19"/>
      <w:bookmarkEnd w:id="20"/>
      <w:r>
        <w:t>corAR1 structure</w:t>
      </w:r>
    </w:p>
    <w:p w14:paraId="1F50EDB4" w14:textId="77777777" w:rsidR="004F4F74" w:rsidRDefault="000655E4">
      <w:pPr>
        <w:pStyle w:val="SourceCode"/>
      </w:pPr>
      <w:r>
        <w:rPr>
          <w:rStyle w:val="NormalTok"/>
        </w:rPr>
        <w:t xml:space="preserve">SPC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7EBBE69B" w14:textId="77777777" w:rsidR="004F4F74" w:rsidRDefault="000655E4">
      <w:pPr>
        <w:pStyle w:val="Heading1"/>
      </w:pPr>
      <w:bookmarkStart w:id="22" w:name="diagnostic-plots-6"/>
      <w:bookmarkEnd w:id="21"/>
      <w:r>
        <w:t>diagnostic plots</w:t>
      </w:r>
    </w:p>
    <w:p w14:paraId="098ACECF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D2C907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869B8AB" wp14:editId="5ADE3290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F516B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, dailySPC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D3391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946B23B" wp14:editId="483034D6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1B1D9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SPC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25095C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C67C071" wp14:editId="334EB2ED">
            <wp:extent cx="5334000" cy="4267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9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Variance looks good, so does qqnorm plot # ACF plot</w:t>
      </w:r>
    </w:p>
    <w:p w14:paraId="188F5CEC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</w:t>
      </w:r>
      <w:r>
        <w:rPr>
          <w:rStyle w:val="FunctionTok"/>
        </w:rPr>
        <w:t>ls</w:t>
      </w:r>
      <w:r>
        <w:rPr>
          <w:rStyle w:val="NormalTok"/>
        </w:rPr>
        <w:t xml:space="preserve">(SPC.mod.ar1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EEC8AF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D32FBF2" wp14:editId="57F8688D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9D3A7E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1D9D628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FCFC9F4" wp14:editId="11838297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AR1 is not adequately handling the temporal autocorrelation</w:t>
      </w:r>
    </w:p>
    <w:p w14:paraId="3CF982F7" w14:textId="77777777" w:rsidR="004F4F74" w:rsidRDefault="000655E4">
      <w:pPr>
        <w:pStyle w:val="Heading1"/>
      </w:pPr>
      <w:bookmarkStart w:id="23" w:name="corarma-structure-5"/>
      <w:bookmarkEnd w:id="22"/>
      <w:r>
        <w:t>corARMA structure</w:t>
      </w:r>
    </w:p>
    <w:p w14:paraId="4B220DAE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</w:t>
      </w:r>
      <w:r>
        <w:rPr>
          <w:rStyle w:val="NormalTok"/>
        </w:rPr>
        <w:t xml:space="preserve">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4739EC7" w14:textId="77777777" w:rsidR="004F4F74" w:rsidRDefault="000655E4">
      <w:pPr>
        <w:pStyle w:val="Heading1"/>
      </w:pPr>
      <w:bookmarkStart w:id="24" w:name="acf-plot-4"/>
      <w:bookmarkEnd w:id="23"/>
      <w:r>
        <w:t>ACF plot</w:t>
      </w:r>
    </w:p>
    <w:p w14:paraId="129F3EF1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23E66C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D359286" wp14:editId="0B431D50">
            <wp:extent cx="5334000" cy="42672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91E0F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602E96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8C838A4" wp14:editId="2431B65C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at the 9th lag but that is it</w:t>
      </w:r>
    </w:p>
    <w:p w14:paraId="58C14852" w14:textId="77777777" w:rsidR="004F4F74" w:rsidRDefault="000655E4">
      <w:pPr>
        <w:pStyle w:val="Heading1"/>
      </w:pPr>
      <w:bookmarkStart w:id="25" w:name="corarma-structure-6"/>
      <w:bookmarkEnd w:id="24"/>
      <w:r>
        <w:t>corARMA structure</w:t>
      </w:r>
    </w:p>
    <w:p w14:paraId="0A005034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9118945" w14:textId="77777777" w:rsidR="004F4F74" w:rsidRDefault="000655E4">
      <w:pPr>
        <w:pStyle w:val="Heading1"/>
      </w:pPr>
      <w:bookmarkStart w:id="26" w:name="acf-plot-5"/>
      <w:bookmarkEnd w:id="25"/>
      <w:r>
        <w:t>ACF plot</w:t>
      </w:r>
    </w:p>
    <w:p w14:paraId="40CC069D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E269A1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22DA58A" wp14:editId="4C3468DD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F325A6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FF8265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1A7B5F0" wp14:editId="69FB6EE2">
            <wp:extent cx="5334000" cy="42672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that 9th lag</w:t>
      </w:r>
    </w:p>
    <w:p w14:paraId="4DE40464" w14:textId="77777777" w:rsidR="004F4F74" w:rsidRDefault="000655E4">
      <w:pPr>
        <w:pStyle w:val="Heading1"/>
      </w:pPr>
      <w:bookmarkStart w:id="27" w:name="corarma-structure-7"/>
      <w:bookmarkEnd w:id="26"/>
      <w:r>
        <w:t>corARMA structure</w:t>
      </w:r>
    </w:p>
    <w:p w14:paraId="3F8944EC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</w:t>
      </w:r>
      <w:r>
        <w:rPr>
          <w:rStyle w:val="FunctionTok"/>
        </w:rPr>
        <w:t>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025EE59" w14:textId="77777777" w:rsidR="004F4F74" w:rsidRDefault="000655E4">
      <w:pPr>
        <w:pStyle w:val="Heading1"/>
      </w:pPr>
      <w:bookmarkStart w:id="28" w:name="acf-plot-6"/>
      <w:bookmarkEnd w:id="27"/>
      <w:r>
        <w:t>ACF plot</w:t>
      </w:r>
    </w:p>
    <w:p w14:paraId="1A35934B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460584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DD9C4DE" wp14:editId="566260A6">
            <wp:extent cx="5334000" cy="42672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2644F9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A30E75E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7229EA4" wp14:editId="262CC75B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6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in the later lags</w:t>
      </w:r>
    </w:p>
    <w:p w14:paraId="1128ABA3" w14:textId="77777777" w:rsidR="004F4F74" w:rsidRDefault="000655E4">
      <w:pPr>
        <w:pStyle w:val="Heading1"/>
      </w:pPr>
      <w:bookmarkStart w:id="29" w:name="corarma-structure-8"/>
      <w:bookmarkEnd w:id="28"/>
      <w:r>
        <w:t>corARMA structure</w:t>
      </w:r>
    </w:p>
    <w:p w14:paraId="604D3F50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</w:t>
      </w:r>
      <w:r>
        <w:rPr>
          <w:rStyle w:val="AttributeTok"/>
        </w:rPr>
        <w:t>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E82DB9F" w14:textId="77777777" w:rsidR="004F4F74" w:rsidRDefault="000655E4">
      <w:pPr>
        <w:pStyle w:val="Heading1"/>
      </w:pPr>
      <w:bookmarkStart w:id="30" w:name="acf-plot-7"/>
      <w:bookmarkEnd w:id="29"/>
      <w:r>
        <w:t>ACF plot</w:t>
      </w:r>
    </w:p>
    <w:p w14:paraId="4D302A65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BD7310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EE8B65E" wp14:editId="60A8F27D">
            <wp:extent cx="5334000" cy="42672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1505C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0F4995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C6B840B" wp14:editId="53B583A5">
            <wp:extent cx="5334000" cy="42672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8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</w:t>
      </w:r>
    </w:p>
    <w:p w14:paraId="12AB4FC3" w14:textId="77777777" w:rsidR="004F4F74" w:rsidRDefault="000655E4">
      <w:pPr>
        <w:pStyle w:val="Heading1"/>
      </w:pPr>
      <w:bookmarkStart w:id="31" w:name="generalized-linear-hypotheses-2"/>
      <w:bookmarkEnd w:id="30"/>
      <w:r>
        <w:t>generalized linear hypotheses</w:t>
      </w:r>
    </w:p>
    <w:p w14:paraId="511FA54F" w14:textId="77777777" w:rsidR="004F4F74" w:rsidRDefault="000655E4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SPC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4615ADC0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dailySPC ~ site.ID, data = mean_daily_2018, correlation = corARMA(form = ~julian | </w:t>
      </w:r>
      <w:r>
        <w:br/>
      </w:r>
      <w:r>
        <w:rPr>
          <w:rStyle w:val="VerbatimChar"/>
        </w:rPr>
        <w:t>##     site.ID, p = 1, q = 1), na.ac</w:t>
      </w:r>
      <w:r>
        <w:rPr>
          <w:rStyle w:val="VerbatimChar"/>
        </w:rPr>
        <w:t>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FRCH - CARI == 0   11.164      5.840   1.912    0.135    </w:t>
      </w:r>
      <w:r>
        <w:br/>
      </w:r>
      <w:r>
        <w:rPr>
          <w:rStyle w:val="VerbatimChar"/>
        </w:rPr>
        <w:t>## MOOS - CARI == 0   41.558      5.800   7.166   &lt;1e-04 ***</w:t>
      </w:r>
      <w:r>
        <w:br/>
      </w:r>
      <w:r>
        <w:rPr>
          <w:rStyle w:val="VerbatimChar"/>
        </w:rPr>
        <w:t xml:space="preserve">## MOOS - FRCH == 0   30.395   </w:t>
      </w:r>
      <w:r>
        <w:rPr>
          <w:rStyle w:val="VerbatimChar"/>
        </w:rPr>
        <w:t xml:space="preserve">   5.757   5.280   &lt;1e-0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14:paraId="48B787B9" w14:textId="77777777" w:rsidR="004F4F74" w:rsidRDefault="00065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PC.mod.arma.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14:paraId="43DEB067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SPC ~ site.ID </w:t>
      </w:r>
      <w:r>
        <w:br/>
      </w:r>
      <w:r>
        <w:rPr>
          <w:rStyle w:val="VerbatimChar"/>
        </w:rPr>
        <w:t xml:space="preserve">##   Data: mean_daily_2018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1706.817 1728.626 -847.40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1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   Theta1 </w:t>
      </w:r>
      <w:r>
        <w:br/>
      </w:r>
      <w:r>
        <w:rPr>
          <w:rStyle w:val="VerbatimChar"/>
        </w:rPr>
        <w:t xml:space="preserve">## 0.8459489 0.36842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</w:t>
      </w:r>
      <w:r>
        <w:rPr>
          <w:rStyle w:val="VerbatimChar"/>
        </w:rPr>
        <w:t>ents:</w:t>
      </w:r>
      <w:r>
        <w:br/>
      </w:r>
      <w:r>
        <w:rPr>
          <w:rStyle w:val="VerbatimChar"/>
        </w:rPr>
        <w:t>##                Value Std.Error   t-value p-value</w:t>
      </w:r>
      <w:r>
        <w:br/>
      </w:r>
      <w:r>
        <w:rPr>
          <w:rStyle w:val="VerbatimChar"/>
        </w:rPr>
        <w:t>## (Intercept) 67.70660  4.159580 16.277269   0.000</w:t>
      </w:r>
      <w:r>
        <w:br/>
      </w:r>
      <w:r>
        <w:rPr>
          <w:rStyle w:val="VerbatimChar"/>
        </w:rPr>
        <w:t>## site.IDFRCH 11.16352  5.840092  1.911531   0.057</w:t>
      </w:r>
      <w:r>
        <w:br/>
      </w:r>
      <w:r>
        <w:rPr>
          <w:rStyle w:val="VerbatimChar"/>
        </w:rPr>
        <w:t>## site.IDMOOS 41.55833  5.799683  7.165620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</w:t>
      </w:r>
      <w:r>
        <w:rPr>
          <w:rStyle w:val="VerbatimChar"/>
        </w:rPr>
        <w:t>) s.IDFR</w:t>
      </w:r>
      <w:r>
        <w:br/>
      </w:r>
      <w:r>
        <w:rPr>
          <w:rStyle w:val="VerbatimChar"/>
        </w:rPr>
        <w:t xml:space="preserve">## site.IDFRCH -0.712       </w:t>
      </w:r>
      <w:r>
        <w:br/>
      </w:r>
      <w:r>
        <w:rPr>
          <w:rStyle w:val="VerbatimChar"/>
        </w:rPr>
        <w:t>## site.IDMOOS -0.717  0.5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35651626 -0.66027617  0.07050021  0.73653737  1.9311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7516 </w:t>
      </w:r>
      <w:r>
        <w:br/>
      </w:r>
      <w:r>
        <w:rPr>
          <w:rStyle w:val="VerbatimChar"/>
        </w:rPr>
        <w:t>## Degrees of freedom: 283 total; 280 residual</w:t>
      </w:r>
    </w:p>
    <w:p w14:paraId="51224458" w14:textId="77777777" w:rsidR="004F4F74" w:rsidRDefault="000655E4">
      <w:pPr>
        <w:pStyle w:val="SourceCode"/>
      </w:pPr>
      <w:r>
        <w:rPr>
          <w:rStyle w:val="FunctionTok"/>
        </w:rPr>
        <w:t>intervals</w:t>
      </w:r>
      <w:r>
        <w:rPr>
          <w:rStyle w:val="NormalTok"/>
        </w:rPr>
        <w:t>(SPC.mod.arma.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14:paraId="2AA4D783" w14:textId="77777777" w:rsidR="004F4F74" w:rsidRDefault="000655E4">
      <w:pPr>
        <w:pStyle w:val="SourceCode"/>
      </w:pPr>
      <w:r>
        <w:rPr>
          <w:rStyle w:val="VerbatimChar"/>
        </w:rPr>
        <w:t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efficients:</w:t>
      </w:r>
      <w:r>
        <w:br/>
      </w:r>
      <w:r>
        <w:rPr>
          <w:rStyle w:val="VerbatimChar"/>
        </w:rPr>
        <w:t>##                  lower     est.    upper</w:t>
      </w:r>
      <w:r>
        <w:br/>
      </w:r>
      <w:r>
        <w:rPr>
          <w:rStyle w:val="VerbatimChar"/>
        </w:rPr>
        <w:t>## (Intercept) 59.5185845 67.70660 75</w:t>
      </w:r>
      <w:r>
        <w:rPr>
          <w:rStyle w:val="VerbatimChar"/>
        </w:rPr>
        <w:t>.89462</w:t>
      </w:r>
      <w:r>
        <w:br/>
      </w:r>
      <w:r>
        <w:rPr>
          <w:rStyle w:val="VerbatimChar"/>
        </w:rPr>
        <w:t>## site.IDFRCH -0.3325421 11.16352 22.65958</w:t>
      </w:r>
      <w:r>
        <w:br/>
      </w:r>
      <w:r>
        <w:rPr>
          <w:rStyle w:val="VerbatimChar"/>
        </w:rPr>
        <w:t>## site.IDMOOS 30.1418080 41.55833 52.97484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structure:</w:t>
      </w:r>
      <w:r>
        <w:br/>
      </w:r>
      <w:r>
        <w:rPr>
          <w:rStyle w:val="VerbatimChar"/>
        </w:rPr>
        <w:t>##            lower      est.     upper</w:t>
      </w:r>
      <w:r>
        <w:br/>
      </w:r>
      <w:r>
        <w:rPr>
          <w:rStyle w:val="VerbatimChar"/>
        </w:rPr>
        <w:t>## Phi1   0.7582501 0.8459489 0.9035781</w:t>
      </w:r>
      <w:r>
        <w:br/>
      </w:r>
      <w:r>
        <w:rPr>
          <w:rStyle w:val="VerbatimChar"/>
        </w:rPr>
        <w:t>## Theta1</w:t>
      </w:r>
      <w:r>
        <w:rPr>
          <w:rStyle w:val="VerbatimChar"/>
        </w:rPr>
        <w:t xml:space="preserve"> 0.2499449 0.3684211 0.4760281</w:t>
      </w:r>
      <w:r>
        <w:br/>
      </w:r>
      <w:r>
        <w:rPr>
          <w:rStyle w:val="VerbatimChar"/>
        </w:rPr>
        <w:lastRenderedPageBreak/>
        <w:t>## attr(,"label")</w:t>
      </w:r>
      <w:r>
        <w:br/>
      </w:r>
      <w:r>
        <w:rPr>
          <w:rStyle w:val="VerbatimChar"/>
        </w:rPr>
        <w:t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tandard error:</w:t>
      </w:r>
      <w:r>
        <w:br/>
      </w:r>
      <w:r>
        <w:rPr>
          <w:rStyle w:val="VerbatimChar"/>
        </w:rPr>
        <w:t xml:space="preserve">##     lower      est.     upper </w:t>
      </w:r>
      <w:r>
        <w:br/>
      </w:r>
      <w:r>
        <w:rPr>
          <w:rStyle w:val="VerbatimChar"/>
        </w:rPr>
        <w:t>##  9.715932 12.175157 15.256842</w:t>
      </w:r>
    </w:p>
    <w:p w14:paraId="10EC7384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5A1847E6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</w:t>
      </w:r>
      <w:r>
        <w:rPr>
          <w:rStyle w:val="VerbatimChar"/>
        </w:rPr>
        <w:t>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dailySPC ~ site.ID, data = mean_daily_2018, correlation = corARMA(form = ~julian | </w:t>
      </w:r>
      <w:r>
        <w:br/>
      </w:r>
      <w:r>
        <w:rPr>
          <w:rStyle w:val="VerbatimChar"/>
        </w:rPr>
        <w:t>##     site.ID, p = 1, q = 1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3438</w:t>
      </w:r>
      <w:r>
        <w:br/>
      </w:r>
      <w:r>
        <w:rPr>
          <w:rStyle w:val="VerbatimChar"/>
        </w:rPr>
        <w:t>## 95% fam</w:t>
      </w:r>
      <w:r>
        <w:rPr>
          <w:rStyle w:val="VerbatimChar"/>
        </w:rPr>
        <w:t>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lwr     upr    </w:t>
      </w:r>
      <w:r>
        <w:br/>
      </w:r>
      <w:r>
        <w:rPr>
          <w:rStyle w:val="VerbatimChar"/>
        </w:rPr>
        <w:t>## FRCH - CARI == 0 11.1635  -2.5244 24.8514</w:t>
      </w:r>
      <w:r>
        <w:br/>
      </w:r>
      <w:r>
        <w:rPr>
          <w:rStyle w:val="VerbatimChar"/>
        </w:rPr>
        <w:t>## MOOS - CARI == 0 41.5583  27.9651 55.1515</w:t>
      </w:r>
      <w:r>
        <w:br/>
      </w:r>
      <w:r>
        <w:rPr>
          <w:rStyle w:val="VerbatimChar"/>
        </w:rPr>
        <w:t>## MOOS - FRCH == 0 30.3948  16.9025 43.8871</w:t>
      </w:r>
    </w:p>
    <w:p w14:paraId="708B1E3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5882F20" wp14:editId="0484C4D5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This shows that MOOS is significantly different than CARI and FRCH</w:t>
      </w:r>
    </w:p>
    <w:p w14:paraId="24121D43" w14:textId="77777777" w:rsidR="004F4F74" w:rsidRDefault="000655E4">
      <w:pPr>
        <w:pStyle w:val="Heading3"/>
      </w:pPr>
      <w:bookmarkStart w:id="32" w:name="turb"/>
      <w:r>
        <w:t>Turb</w:t>
      </w:r>
    </w:p>
    <w:p w14:paraId="65F956B3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18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Turb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297FF62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47FC990" wp14:editId="65647D44">
            <wp:extent cx="5334000" cy="42672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424CB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18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Turb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)) </w:t>
      </w:r>
    </w:p>
    <w:p w14:paraId="78D450AA" w14:textId="77777777" w:rsidR="004F4F74" w:rsidRDefault="000655E4">
      <w:pPr>
        <w:pStyle w:val="SourceCode"/>
      </w:pPr>
      <w:r>
        <w:rPr>
          <w:rStyle w:val="VerbatimChar"/>
        </w:rPr>
        <w:t>## Warning: Removed 25 rows containing non-finite values (stat_bo</w:t>
      </w:r>
      <w:r>
        <w:rPr>
          <w:rStyle w:val="VerbatimChar"/>
        </w:rPr>
        <w:t>xplot).</w:t>
      </w:r>
    </w:p>
    <w:p w14:paraId="0427908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B267F88" wp14:editId="6EF75879">
            <wp:extent cx="5334000" cy="42672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0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E168BB" w14:textId="77777777" w:rsidR="004F4F74" w:rsidRDefault="000655E4">
      <w:pPr>
        <w:pStyle w:val="Heading1"/>
      </w:pPr>
      <w:bookmarkStart w:id="33" w:name="corar1-structure-4"/>
      <w:bookmarkEnd w:id="31"/>
      <w:bookmarkEnd w:id="32"/>
      <w:r>
        <w:t>corAR1 structure</w:t>
      </w:r>
    </w:p>
    <w:p w14:paraId="6E7BC345" w14:textId="77777777" w:rsidR="004F4F74" w:rsidRDefault="000655E4">
      <w:pPr>
        <w:pStyle w:val="SourceCode"/>
      </w:pPr>
      <w:r>
        <w:rPr>
          <w:rStyle w:val="NormalTok"/>
        </w:rPr>
        <w:t xml:space="preserve">turb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1CFF194B" w14:textId="77777777" w:rsidR="004F4F74" w:rsidRDefault="000655E4">
      <w:pPr>
        <w:pStyle w:val="Heading1"/>
      </w:pPr>
      <w:bookmarkStart w:id="34" w:name="diagnostic-plots-7"/>
      <w:bookmarkEnd w:id="33"/>
      <w:r>
        <w:t>diagnostic plots</w:t>
      </w:r>
    </w:p>
    <w:p w14:paraId="017A0307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0D2E08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20A1285" wp14:editId="777535D4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CBC10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, dailyTurb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EC7A46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69F0B16" wp14:editId="7E793B9B">
            <wp:extent cx="5334000" cy="42672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2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9ECBC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turb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DFBDDC8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BF0A9BD" wp14:editId="2AAC7806">
            <wp:extent cx="5334000" cy="42672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2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oks like we have lots of outliers here but our normality isnt good either so let</w:t>
      </w:r>
      <w:r>
        <w:t>s log transform first and then investigate outliers</w:t>
      </w:r>
    </w:p>
    <w:p w14:paraId="72783AAA" w14:textId="77777777" w:rsidR="004F4F74" w:rsidRDefault="000655E4">
      <w:pPr>
        <w:pStyle w:val="Heading1"/>
      </w:pPr>
      <w:bookmarkStart w:id="35" w:name="corar1-structure-5"/>
      <w:bookmarkEnd w:id="34"/>
      <w:r>
        <w:t>corAR1 structure</w:t>
      </w:r>
    </w:p>
    <w:p w14:paraId="096F7316" w14:textId="77777777" w:rsidR="004F4F74" w:rsidRDefault="000655E4">
      <w:pPr>
        <w:pStyle w:val="SourceCode"/>
      </w:pPr>
      <w:r>
        <w:rPr>
          <w:rStyle w:val="NormalTok"/>
        </w:rPr>
        <w:t>mean_daily_2018</w:t>
      </w:r>
      <w:r>
        <w:rPr>
          <w:rStyle w:val="SpecialCharTok"/>
        </w:rPr>
        <w:t>$</w:t>
      </w:r>
      <w:r>
        <w:rPr>
          <w:rStyle w:val="NormalTok"/>
        </w:rPr>
        <w:t xml:space="preserve">logDaily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_2018</w:t>
      </w:r>
      <w:r>
        <w:rPr>
          <w:rStyle w:val="SpecialCharTok"/>
        </w:rPr>
        <w:t>$</w:t>
      </w:r>
      <w:r>
        <w:rPr>
          <w:rStyle w:val="NormalTok"/>
        </w:rPr>
        <w:t>dailyTurb)</w:t>
      </w:r>
    </w:p>
    <w:p w14:paraId="139ED90E" w14:textId="77777777" w:rsidR="004F4F74" w:rsidRDefault="000655E4">
      <w:pPr>
        <w:pStyle w:val="SourceCode"/>
      </w:pPr>
      <w:r>
        <w:rPr>
          <w:rStyle w:val="VerbatimChar"/>
        </w:rPr>
        <w:t>## Warning in log(mean_daily_2018$dailyTurb): NaNs produced</w:t>
      </w:r>
    </w:p>
    <w:p w14:paraId="4FF99B31" w14:textId="77777777" w:rsidR="004F4F74" w:rsidRDefault="000655E4">
      <w:pPr>
        <w:pStyle w:val="SourceCode"/>
      </w:pPr>
      <w:r>
        <w:rPr>
          <w:rStyle w:val="NormalTok"/>
        </w:rPr>
        <w:t xml:space="preserve">turb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35C38DFA" w14:textId="77777777" w:rsidR="004F4F74" w:rsidRDefault="000655E4">
      <w:pPr>
        <w:pStyle w:val="Heading1"/>
      </w:pPr>
      <w:bookmarkStart w:id="36" w:name="diagnostic-plots-8"/>
      <w:bookmarkEnd w:id="35"/>
      <w:r>
        <w:t>diagnostic plots</w:t>
      </w:r>
    </w:p>
    <w:p w14:paraId="2A2A8E3B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D9F422E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5855925" wp14:editId="57B9A78C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AA2E6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urb.mod.ar1.log, logDai</w:t>
      </w:r>
      <w:r>
        <w:rPr>
          <w:rStyle w:val="NormalTok"/>
        </w:rPr>
        <w:t xml:space="preserve">lyTurb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0081046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85D8E2A" wp14:editId="08238EBE">
            <wp:extent cx="5334000" cy="42672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4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5022E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turb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E1173C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727CC50" wp14:editId="2CD6093B">
            <wp:extent cx="5334000" cy="42672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4-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t looks like we may need to further transform Turbidity</w:t>
      </w:r>
    </w:p>
    <w:p w14:paraId="5E92932B" w14:textId="77777777" w:rsidR="004F4F74" w:rsidRDefault="000655E4">
      <w:pPr>
        <w:pStyle w:val="Heading1"/>
      </w:pPr>
      <w:bookmarkStart w:id="37" w:name="section"/>
      <w:bookmarkEnd w:id="36"/>
      <w:r>
        <w:t>2019</w:t>
      </w:r>
    </w:p>
    <w:p w14:paraId="3824D394" w14:textId="77777777" w:rsidR="004F4F74" w:rsidRDefault="000655E4">
      <w:pPr>
        <w:pStyle w:val="SourceCode"/>
      </w:pPr>
      <w:r>
        <w:rPr>
          <w:rStyle w:val="NormalTok"/>
        </w:rPr>
        <w:t xml:space="preserve">mean_daily_20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ean_daily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19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_daily_2019</w:t>
      </w:r>
      <w:r>
        <w:rPr>
          <w:rStyle w:val="SpecialCharTok"/>
        </w:rPr>
        <w:t>$</w:t>
      </w:r>
      <w:r>
        <w:rPr>
          <w:rStyle w:val="NormalTok"/>
        </w:rPr>
        <w:t xml:space="preserve">site.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site.ID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an_daily_2019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NO3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77D5B160" w14:textId="77777777" w:rsidR="004F4F74" w:rsidRDefault="000655E4">
      <w:pPr>
        <w:pStyle w:val="SourceCode"/>
      </w:pPr>
      <w:r>
        <w:rPr>
          <w:rStyle w:val="VerbatimChar"/>
        </w:rPr>
        <w:t>## Warning: Removed 1 row(s) containing missing values (geom_path).</w:t>
      </w:r>
    </w:p>
    <w:p w14:paraId="5C029D32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A2CF30D" wp14:editId="197512AA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5619A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19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NO3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</w:p>
    <w:p w14:paraId="458E3400" w14:textId="77777777" w:rsidR="004F4F74" w:rsidRDefault="000655E4">
      <w:pPr>
        <w:pStyle w:val="SourceCode"/>
      </w:pPr>
      <w:r>
        <w:rPr>
          <w:rStyle w:val="VerbatimChar"/>
        </w:rPr>
        <w:t>## Warning: Removed 69 rows containing non-finite values (stat_boxplot).</w:t>
      </w:r>
    </w:p>
    <w:p w14:paraId="7B6DC2EE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B59CE89" wp14:editId="7F55423F">
            <wp:extent cx="5334000" cy="42672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5-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CorAR1 structure #</w:t>
      </w:r>
    </w:p>
    <w:p w14:paraId="3CDC29FC" w14:textId="77777777" w:rsidR="004F4F74" w:rsidRDefault="000655E4">
      <w:pPr>
        <w:pStyle w:val="SourceCode"/>
      </w:pPr>
      <w:r>
        <w:rPr>
          <w:rStyle w:val="NormalTok"/>
        </w:rPr>
        <w:t xml:space="preserve">varf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ite.ID)</w:t>
      </w:r>
      <w:r>
        <w:br/>
      </w:r>
      <w:r>
        <w:br/>
      </w:r>
      <w:r>
        <w:rPr>
          <w:rStyle w:val="NormalTok"/>
        </w:rPr>
        <w:t xml:space="preserve">no3.mod.g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65437665" w14:textId="77777777" w:rsidR="004F4F74" w:rsidRDefault="000655E4">
      <w:pPr>
        <w:pStyle w:val="Heading1"/>
      </w:pPr>
      <w:bookmarkStart w:id="38" w:name="diagnostic-plots-9"/>
      <w:bookmarkEnd w:id="37"/>
      <w:r>
        <w:t>diagnostic plots</w:t>
      </w:r>
    </w:p>
    <w:p w14:paraId="6821F654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gls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9F3D518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4DB5AFC" wp14:editId="6E3E1ED4">
            <wp:extent cx="5334000" cy="42672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2FF18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gls, dailyNO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740FB7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031AE70" wp14:editId="6CFDEF9A">
            <wp:extent cx="5334000" cy="42672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7-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C8DA1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no3.mod.gls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DD21B3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4DDDCE1" wp14:editId="2E6FA058">
            <wp:extent cx="5334000" cy="42672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7-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ur normality is not great…lets log transform and variance is heterogeneous even after the varIdent function</w:t>
      </w:r>
    </w:p>
    <w:p w14:paraId="206A58D5" w14:textId="77777777" w:rsidR="004F4F74" w:rsidRDefault="000655E4">
      <w:pPr>
        <w:pStyle w:val="SourceCode"/>
      </w:pPr>
      <w:r>
        <w:rPr>
          <w:rStyle w:val="NormalTok"/>
        </w:rPr>
        <w:t>mean_daily_2019</w:t>
      </w:r>
      <w:r>
        <w:rPr>
          <w:rStyle w:val="SpecialCharTok"/>
        </w:rPr>
        <w:t>$</w:t>
      </w:r>
      <w:r>
        <w:rPr>
          <w:rStyle w:val="NormalTok"/>
        </w:rPr>
        <w:t xml:space="preserve">logDaily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mean</w:t>
      </w:r>
      <w:r>
        <w:rPr>
          <w:rStyle w:val="NormalTok"/>
        </w:rPr>
        <w:t>_daily_2019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br/>
      </w:r>
      <w:r>
        <w:rPr>
          <w:rStyle w:val="NormalTok"/>
        </w:rPr>
        <w:t xml:space="preserve">no3.mod.gls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2ADEAD09" w14:textId="77777777" w:rsidR="004F4F74" w:rsidRDefault="000655E4">
      <w:pPr>
        <w:pStyle w:val="Heading1"/>
      </w:pPr>
      <w:bookmarkStart w:id="39" w:name="diagnostic-plots-10"/>
      <w:bookmarkEnd w:id="38"/>
      <w:r>
        <w:t>diagnostic plots</w:t>
      </w:r>
    </w:p>
    <w:p w14:paraId="3BA0FAF3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gls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9C81D76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B672C6F" wp14:editId="10205759">
            <wp:extent cx="5334000" cy="42672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F01E5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gls.log, logDailyNO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99899B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3C3AD93" wp14:editId="44E6BBBD">
            <wp:extent cx="5334000" cy="42672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9-2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DCE21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no3.mod.gls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9E9C138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2BD2B9B" wp14:editId="0E3ED35F">
            <wp:extent cx="5334000" cy="42672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9-3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kes the upper tail a little worse….lets stick with no log transformat</w:t>
      </w:r>
      <w:r>
        <w:t>ion</w:t>
      </w:r>
    </w:p>
    <w:p w14:paraId="47A67D80" w14:textId="77777777" w:rsidR="004F4F74" w:rsidRDefault="000655E4">
      <w:pPr>
        <w:pStyle w:val="Heading1"/>
      </w:pPr>
      <w:bookmarkStart w:id="40" w:name="acf-plot-8"/>
      <w:bookmarkEnd w:id="39"/>
      <w:r>
        <w:t>ACF plot</w:t>
      </w:r>
    </w:p>
    <w:p w14:paraId="59297083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no3.mod.gls.log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NO3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5CE49B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B3F92DE" wp14:editId="70F220B1">
            <wp:extent cx="5334000" cy="42672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E3862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EF5F81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3DD2289" wp14:editId="25829B8B">
            <wp:extent cx="5334000" cy="42672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0-2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R1 is not adequately handling the temporal autocorrelation</w:t>
      </w:r>
    </w:p>
    <w:p w14:paraId="4D3A96BE" w14:textId="77777777" w:rsidR="004F4F74" w:rsidRDefault="000655E4">
      <w:pPr>
        <w:pStyle w:val="Heading1"/>
      </w:pPr>
      <w:bookmarkStart w:id="41" w:name="corarma-structure-9"/>
      <w:bookmarkEnd w:id="40"/>
      <w:r>
        <w:t>corARMA structure</w:t>
      </w:r>
    </w:p>
    <w:p w14:paraId="5BB5C672" w14:textId="77777777" w:rsidR="004F4F74" w:rsidRDefault="000655E4">
      <w:pPr>
        <w:pStyle w:val="SourceCode"/>
      </w:pPr>
      <w:r>
        <w:rPr>
          <w:rStyle w:val="NormalTok"/>
        </w:rPr>
        <w:t>NO3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78AF1EE" w14:textId="77777777" w:rsidR="004F4F74" w:rsidRDefault="000655E4">
      <w:pPr>
        <w:pStyle w:val="Heading1"/>
      </w:pPr>
      <w:bookmarkStart w:id="42" w:name="acf-plot-9"/>
      <w:bookmarkEnd w:id="41"/>
      <w:r>
        <w:t>ACF plot</w:t>
      </w:r>
    </w:p>
    <w:p w14:paraId="58703497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NO3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NO3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39E6BB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E95D8B3" wp14:editId="75A6FD27">
            <wp:extent cx="5334000" cy="42672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97CDD5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DC0499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24AAEDD" wp14:editId="26232B21">
            <wp:extent cx="5334000" cy="42672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2-2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</w:t>
      </w:r>
    </w:p>
    <w:p w14:paraId="24D4A85C" w14:textId="77777777" w:rsidR="004F4F74" w:rsidRDefault="000655E4">
      <w:pPr>
        <w:pStyle w:val="Heading1"/>
      </w:pPr>
      <w:bookmarkStart w:id="43" w:name="corarma-structure-10"/>
      <w:bookmarkEnd w:id="42"/>
      <w:r>
        <w:t>corARMA structure</w:t>
      </w:r>
    </w:p>
    <w:p w14:paraId="0D4B9E3A" w14:textId="77777777" w:rsidR="004F4F74" w:rsidRDefault="000655E4">
      <w:pPr>
        <w:pStyle w:val="SourceCode"/>
      </w:pPr>
      <w:r>
        <w:rPr>
          <w:rStyle w:val="NormalTok"/>
        </w:rPr>
        <w:t>NO3.mod.arm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901D184" w14:textId="77777777" w:rsidR="004F4F74" w:rsidRDefault="000655E4">
      <w:pPr>
        <w:pStyle w:val="Heading1"/>
      </w:pPr>
      <w:bookmarkStart w:id="44" w:name="acf-plot-10"/>
      <w:bookmarkEnd w:id="43"/>
      <w:r>
        <w:t>ACF plot</w:t>
      </w:r>
    </w:p>
    <w:p w14:paraId="45CF8281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NO3.mod.arm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NO3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4CE68A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E3A5879" wp14:editId="0F60D860">
            <wp:extent cx="5334000" cy="42672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0B331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3373C4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1599A1E" wp14:editId="357A3010">
            <wp:extent cx="5334000" cy="42672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4-2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</w:t>
      </w:r>
    </w:p>
    <w:p w14:paraId="291196EA" w14:textId="77777777" w:rsidR="004F4F74" w:rsidRDefault="000655E4">
      <w:pPr>
        <w:pStyle w:val="Heading1"/>
      </w:pPr>
      <w:bookmarkStart w:id="45" w:name="corarma-structure-11"/>
      <w:bookmarkEnd w:id="44"/>
      <w:r>
        <w:t>corARMA structure</w:t>
      </w:r>
    </w:p>
    <w:p w14:paraId="22D75E5C" w14:textId="77777777" w:rsidR="004F4F74" w:rsidRDefault="000655E4">
      <w:pPr>
        <w:pStyle w:val="SourceCode"/>
      </w:pPr>
      <w:r>
        <w:rPr>
          <w:rStyle w:val="NormalTok"/>
        </w:rPr>
        <w:t>NO3.mod.arma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B4BB09C" w14:textId="77777777" w:rsidR="004F4F74" w:rsidRDefault="000655E4">
      <w:pPr>
        <w:pStyle w:val="Heading1"/>
      </w:pPr>
      <w:bookmarkStart w:id="46" w:name="acf-plot-11"/>
      <w:bookmarkEnd w:id="45"/>
      <w:r>
        <w:t>ACF plot</w:t>
      </w:r>
    </w:p>
    <w:p w14:paraId="61C32B8F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NO3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NO3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76AF37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B92B460" wp14:editId="361E8331">
            <wp:extent cx="5334000" cy="42672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A6F32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458CB0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B9BD11B" wp14:editId="33B1DEA3">
            <wp:extent cx="5334000" cy="42672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6-2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07FF7" w14:textId="77777777" w:rsidR="004F4F74" w:rsidRDefault="000655E4">
      <w:pPr>
        <w:pStyle w:val="Heading1"/>
      </w:pPr>
      <w:bookmarkStart w:id="47" w:name="corarma-structure-12"/>
      <w:bookmarkEnd w:id="46"/>
      <w:r>
        <w:t>corARMA structure</w:t>
      </w:r>
    </w:p>
    <w:p w14:paraId="4FE9ECB6" w14:textId="77777777" w:rsidR="004F4F74" w:rsidRDefault="000655E4">
      <w:pPr>
        <w:pStyle w:val="SourceCode"/>
      </w:pPr>
      <w:r>
        <w:rPr>
          <w:rStyle w:val="NormalTok"/>
        </w:rPr>
        <w:t>NO3.mod.arm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</w:t>
      </w:r>
      <w:r>
        <w:rPr>
          <w:rStyle w:val="AttributeTok"/>
        </w:rPr>
        <w:t>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C2AF4FB" w14:textId="77777777" w:rsidR="004F4F74" w:rsidRDefault="000655E4">
      <w:pPr>
        <w:pStyle w:val="Heading1"/>
      </w:pPr>
      <w:bookmarkStart w:id="48" w:name="acf-plot-12"/>
      <w:bookmarkEnd w:id="47"/>
      <w:r>
        <w:t>ACF plot</w:t>
      </w:r>
    </w:p>
    <w:p w14:paraId="77052C7A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NO3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NO3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C8848B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9B6E749" wp14:editId="08D3ADB8">
            <wp:extent cx="5334000" cy="42672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A932F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4CD51D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BBC2949" wp14:editId="3C88AD43">
            <wp:extent cx="5334000" cy="42672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8-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C93777" w14:textId="77777777" w:rsidR="004F4F74" w:rsidRDefault="000655E4">
      <w:pPr>
        <w:pStyle w:val="Heading1"/>
      </w:pPr>
      <w:bookmarkStart w:id="49" w:name="generalized-linear-hypotheses-3"/>
      <w:bookmarkEnd w:id="48"/>
      <w:r>
        <w:t>generalized linear hypotheses</w:t>
      </w:r>
    </w:p>
    <w:p w14:paraId="196196F7" w14:textId="77777777" w:rsidR="004F4F74" w:rsidRDefault="000655E4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NO3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l</w:t>
      </w:r>
      <w:r>
        <w:rPr>
          <w:rStyle w:val="AttributeTok"/>
        </w:rPr>
        <w:t>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4FE94730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NO3 ~ site.ID, data = mean_daily_2019, correlation = corARMA(form = ~julian | </w:t>
      </w:r>
      <w:r>
        <w:br/>
      </w:r>
      <w:r>
        <w:rPr>
          <w:rStyle w:val="VerbatimChar"/>
        </w:rPr>
        <w:t>##     site.ID, p = 2, q = 2), w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   Estimate Std. Error z value Pr</w:t>
      </w:r>
      <w:r>
        <w:rPr>
          <w:rStyle w:val="VerbatimChar"/>
        </w:rPr>
        <w:t>(&gt;|z|)</w:t>
      </w:r>
      <w:r>
        <w:br/>
      </w:r>
      <w:r>
        <w:rPr>
          <w:rStyle w:val="VerbatimChar"/>
        </w:rPr>
        <w:t>## FRCH - CARI == 0 -0.284975   0.440151  -0.647    0.986</w:t>
      </w:r>
      <w:r>
        <w:br/>
      </w:r>
      <w:r>
        <w:rPr>
          <w:rStyle w:val="VerbatimChar"/>
        </w:rPr>
        <w:t>## MOOS - CARI == 0 -0.356273   0.806216  -0.442    0.998</w:t>
      </w:r>
      <w:r>
        <w:br/>
      </w:r>
      <w:r>
        <w:rPr>
          <w:rStyle w:val="VerbatimChar"/>
        </w:rPr>
        <w:t>## POKE - CARI == 0 -0.084199   0.487166  -0.173    1.000</w:t>
      </w:r>
      <w:r>
        <w:br/>
      </w:r>
      <w:r>
        <w:rPr>
          <w:rStyle w:val="VerbatimChar"/>
        </w:rPr>
        <w:t>## STRT - CARI == 0 -0.439283   0.417679  -1.052    0.890</w:t>
      </w:r>
      <w:r>
        <w:br/>
      </w:r>
      <w:r>
        <w:rPr>
          <w:rStyle w:val="VerbatimChar"/>
        </w:rPr>
        <w:t>## VAUL - CARI ==</w:t>
      </w:r>
      <w:r>
        <w:rPr>
          <w:rStyle w:val="VerbatimChar"/>
        </w:rPr>
        <w:t xml:space="preserve"> 0 -0.446532   0.748500  -0.597    0.990</w:t>
      </w:r>
      <w:r>
        <w:br/>
      </w:r>
      <w:r>
        <w:rPr>
          <w:rStyle w:val="VerbatimChar"/>
        </w:rPr>
        <w:t>## MOOS - FRCH == 0 -0.071298   0.865167  -0.082    1.000</w:t>
      </w:r>
      <w:r>
        <w:br/>
      </w:r>
      <w:r>
        <w:rPr>
          <w:rStyle w:val="VerbatimChar"/>
        </w:rPr>
        <w:lastRenderedPageBreak/>
        <w:t>## POKE - FRCH == 0  0.200776   0.579535   0.346    0.999</w:t>
      </w:r>
      <w:r>
        <w:br/>
      </w:r>
      <w:r>
        <w:rPr>
          <w:rStyle w:val="VerbatimChar"/>
        </w:rPr>
        <w:t>## STRT - FRCH == 0 -0.154308   0.522480  -0.295    1.000</w:t>
      </w:r>
      <w:r>
        <w:br/>
      </w:r>
      <w:r>
        <w:rPr>
          <w:rStyle w:val="VerbatimChar"/>
        </w:rPr>
        <w:t xml:space="preserve">## VAUL - FRCH == 0 -0.161557   0.811654 </w:t>
      </w:r>
      <w:r>
        <w:rPr>
          <w:rStyle w:val="VerbatimChar"/>
        </w:rPr>
        <w:t xml:space="preserve"> -0.199    1.000</w:t>
      </w:r>
      <w:r>
        <w:br/>
      </w:r>
      <w:r>
        <w:rPr>
          <w:rStyle w:val="VerbatimChar"/>
        </w:rPr>
        <w:t>## POKE - MOOS == 0  0.272074   0.890007   0.306    1.000</w:t>
      </w:r>
      <w:r>
        <w:br/>
      </w:r>
      <w:r>
        <w:rPr>
          <w:rStyle w:val="VerbatimChar"/>
        </w:rPr>
        <w:t>## STRT - MOOS == 0 -0.083010   0.853954  -0.097    1.000</w:t>
      </w:r>
      <w:r>
        <w:br/>
      </w:r>
      <w:r>
        <w:rPr>
          <w:rStyle w:val="VerbatimChar"/>
        </w:rPr>
        <w:t>## VAUL - MOOS == 0 -0.090259   1.055951  -0.085    1.000</w:t>
      </w:r>
      <w:r>
        <w:br/>
      </w:r>
      <w:r>
        <w:rPr>
          <w:rStyle w:val="VerbatimChar"/>
        </w:rPr>
        <w:t>## STRT - POKE == 0 -0.355084   0.562657  -0.631    0.987</w:t>
      </w:r>
      <w:r>
        <w:br/>
      </w:r>
      <w:r>
        <w:rPr>
          <w:rStyle w:val="VerbatimChar"/>
        </w:rPr>
        <w:t>## VAUL</w:t>
      </w:r>
      <w:r>
        <w:rPr>
          <w:rStyle w:val="VerbatimChar"/>
        </w:rPr>
        <w:t xml:space="preserve"> - POKE == 0 -0.362333   0.838081  -0.432    0.998</w:t>
      </w:r>
      <w:r>
        <w:br/>
      </w:r>
      <w:r>
        <w:rPr>
          <w:rStyle w:val="VerbatimChar"/>
        </w:rPr>
        <w:t>## VAUL - STRT == 0 -0.007249   0.799690  -0.009    1.000</w:t>
      </w:r>
      <w:r>
        <w:br/>
      </w:r>
      <w:r>
        <w:rPr>
          <w:rStyle w:val="VerbatimChar"/>
        </w:rPr>
        <w:t>## (Adjusted p values reported -- single-step method)</w:t>
      </w:r>
    </w:p>
    <w:p w14:paraId="435CE4E3" w14:textId="77777777" w:rsidR="004F4F74" w:rsidRDefault="00065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O3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5DC5BA3F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NO3 ~ site.ID </w:t>
      </w:r>
      <w:r>
        <w:br/>
      </w:r>
      <w:r>
        <w:rPr>
          <w:rStyle w:val="VerbatimChar"/>
        </w:rPr>
        <w:t xml:space="preserve">##   Data: mean_daily_2019 </w:t>
      </w:r>
      <w:r>
        <w:br/>
      </w:r>
      <w:r>
        <w:rPr>
          <w:rStyle w:val="VerbatimChar"/>
        </w:rPr>
        <w:t>##         AIC       BIC   logLik</w:t>
      </w:r>
      <w:r>
        <w:br/>
      </w:r>
      <w:r>
        <w:rPr>
          <w:rStyle w:val="VerbatimChar"/>
        </w:rPr>
        <w:t>##   -1315.553 -1246.107 673.77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2,2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>##  Paramete</w:t>
      </w:r>
      <w:r>
        <w:rPr>
          <w:rStyle w:val="VerbatimChar"/>
        </w:rPr>
        <w:t>r estimate(s):</w:t>
      </w:r>
      <w:r>
        <w:br/>
      </w:r>
      <w:r>
        <w:rPr>
          <w:rStyle w:val="VerbatimChar"/>
        </w:rPr>
        <w:t xml:space="preserve">##        Phi1        Phi2      Theta1      Theta2 </w:t>
      </w:r>
      <w:r>
        <w:br/>
      </w:r>
      <w:r>
        <w:rPr>
          <w:rStyle w:val="VerbatimChar"/>
        </w:rPr>
        <w:t xml:space="preserve">##  0.75880935  0.22851235  0.37473208 -0.02172866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.ID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CARI     FRCH     MOOS     POKE     STRT     VAUL </w:t>
      </w:r>
      <w:r>
        <w:br/>
      </w:r>
      <w:r>
        <w:rPr>
          <w:rStyle w:val="VerbatimChar"/>
        </w:rPr>
        <w:t xml:space="preserve">## 1.000000 1.772883 3.599524 2.020131 1.651637 3.3206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Value Std.Error   t-value p-value</w:t>
      </w:r>
      <w:r>
        <w:br/>
      </w:r>
      <w:r>
        <w:rPr>
          <w:rStyle w:val="VerbatimChar"/>
        </w:rPr>
        <w:t>## (Intercept)  3.306199 0.2181774 15.153</w:t>
      </w:r>
      <w:r>
        <w:rPr>
          <w:rStyle w:val="VerbatimChar"/>
        </w:rPr>
        <w:t>718  0.0000</w:t>
      </w:r>
      <w:r>
        <w:br/>
      </w:r>
      <w:r>
        <w:rPr>
          <w:rStyle w:val="VerbatimChar"/>
        </w:rPr>
        <w:t>## site.IDFRCH -0.284975 0.4401507 -0.647449  0.5176</w:t>
      </w:r>
      <w:r>
        <w:br/>
      </w:r>
      <w:r>
        <w:rPr>
          <w:rStyle w:val="VerbatimChar"/>
        </w:rPr>
        <w:t>## site.IDMOOS -0.356273 0.8062161 -0.441908  0.6587</w:t>
      </w:r>
      <w:r>
        <w:br/>
      </w:r>
      <w:r>
        <w:rPr>
          <w:rStyle w:val="VerbatimChar"/>
        </w:rPr>
        <w:t>## site.IDPOKE -0.084199 0.4871659 -0.172835  0.8628</w:t>
      </w:r>
      <w:r>
        <w:br/>
      </w:r>
      <w:r>
        <w:rPr>
          <w:rStyle w:val="VerbatimChar"/>
        </w:rPr>
        <w:t>## site.IDSTRT -0.439283 0.4176786 -1.051725  0.2934</w:t>
      </w:r>
      <w:r>
        <w:br/>
      </w:r>
      <w:r>
        <w:rPr>
          <w:rStyle w:val="VerbatimChar"/>
        </w:rPr>
        <w:t>## site.IDVAUL -0.446532 0.74849</w:t>
      </w:r>
      <w:r>
        <w:rPr>
          <w:rStyle w:val="VerbatimChar"/>
        </w:rPr>
        <w:t>98 -0.596570  0.55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 s.IDFR s.IDMO s.IDPO s.IDST</w:t>
      </w:r>
      <w:r>
        <w:br/>
      </w:r>
      <w:r>
        <w:rPr>
          <w:rStyle w:val="VerbatimChar"/>
        </w:rPr>
        <w:t xml:space="preserve">## site.IDFRCH -0.496                            </w:t>
      </w:r>
      <w:r>
        <w:br/>
      </w:r>
      <w:r>
        <w:rPr>
          <w:rStyle w:val="VerbatimChar"/>
        </w:rPr>
        <w:t xml:space="preserve">## site.IDMOOS -0.271  0.134                     </w:t>
      </w:r>
      <w:r>
        <w:br/>
      </w:r>
      <w:r>
        <w:rPr>
          <w:rStyle w:val="VerbatimChar"/>
        </w:rPr>
        <w:t xml:space="preserve">## site.IDPOKE -0.448  0.222  0.121              </w:t>
      </w:r>
      <w:r>
        <w:br/>
      </w:r>
      <w:r>
        <w:rPr>
          <w:rStyle w:val="VerbatimChar"/>
        </w:rPr>
        <w:t>## site.IDSTR</w:t>
      </w:r>
      <w:r>
        <w:rPr>
          <w:rStyle w:val="VerbatimChar"/>
        </w:rPr>
        <w:t xml:space="preserve">T -0.522  0.259  0.141  0.234       </w:t>
      </w:r>
      <w:r>
        <w:br/>
      </w:r>
      <w:r>
        <w:rPr>
          <w:rStyle w:val="VerbatimChar"/>
        </w:rPr>
        <w:t>## site.IDVAUL -0.291  0.144  0.079  0.131  0.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lastRenderedPageBreak/>
        <w:t xml:space="preserve">## -1.4989578 -0.5478422 -0.1158511  0.4028392  1.5925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</w:t>
      </w:r>
      <w:r>
        <w:rPr>
          <w:rStyle w:val="VerbatimChar"/>
        </w:rPr>
        <w:t xml:space="preserve">dard error: 0.2687015 </w:t>
      </w:r>
      <w:r>
        <w:br/>
      </w:r>
      <w:r>
        <w:rPr>
          <w:rStyle w:val="VerbatimChar"/>
        </w:rPr>
        <w:t>## Degrees of freedom: 573 total; 567 residual</w:t>
      </w:r>
    </w:p>
    <w:p w14:paraId="0586DE4E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220AFA87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gls(model = logDailyNO3 ~ site.ID, dat</w:t>
      </w:r>
      <w:r>
        <w:rPr>
          <w:rStyle w:val="VerbatimChar"/>
        </w:rPr>
        <w:t xml:space="preserve">a = mean_daily_2019, correlation = corARMA(form = ~julian | </w:t>
      </w:r>
      <w:r>
        <w:br/>
      </w:r>
      <w:r>
        <w:rPr>
          <w:rStyle w:val="VerbatimChar"/>
        </w:rPr>
        <w:t>##     site.ID, p = 2, q = 2), w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112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  Estimate  l</w:t>
      </w:r>
      <w:r>
        <w:rPr>
          <w:rStyle w:val="VerbatimChar"/>
        </w:rPr>
        <w:t xml:space="preserve">wr       upr      </w:t>
      </w:r>
      <w:r>
        <w:br/>
      </w:r>
      <w:r>
        <w:rPr>
          <w:rStyle w:val="VerbatimChar"/>
        </w:rPr>
        <w:t>## FRCH - CARI == 0 -0.284975 -1.522310  0.952360</w:t>
      </w:r>
      <w:r>
        <w:br/>
      </w:r>
      <w:r>
        <w:rPr>
          <w:rStyle w:val="VerbatimChar"/>
        </w:rPr>
        <w:t>## MOOS - CARI == 0 -0.356273 -2.622678  1.910131</w:t>
      </w:r>
      <w:r>
        <w:br/>
      </w:r>
      <w:r>
        <w:rPr>
          <w:rStyle w:val="VerbatimChar"/>
        </w:rPr>
        <w:t>## POKE - CARI == 0 -0.084199 -1.453702  1.285303</w:t>
      </w:r>
      <w:r>
        <w:br/>
      </w:r>
      <w:r>
        <w:rPr>
          <w:rStyle w:val="VerbatimChar"/>
        </w:rPr>
        <w:t>## STRT - CARI == 0 -0.439283 -1.613446  0.734879</w:t>
      </w:r>
      <w:r>
        <w:br/>
      </w:r>
      <w:r>
        <w:rPr>
          <w:rStyle w:val="VerbatimChar"/>
        </w:rPr>
        <w:t>## VAUL - CARI == 0 -0.446532 -2.550687  1.657622</w:t>
      </w:r>
      <w:r>
        <w:br/>
      </w:r>
      <w:r>
        <w:rPr>
          <w:rStyle w:val="VerbatimChar"/>
        </w:rPr>
        <w:t>## MOOS - FRCH == 0 -0.071298 -2.503424  2.360827</w:t>
      </w:r>
      <w:r>
        <w:br/>
      </w:r>
      <w:r>
        <w:rPr>
          <w:rStyle w:val="VerbatimChar"/>
        </w:rPr>
        <w:t>## POKE - FRCH == 0  0.200776 -1.428390  1.829942</w:t>
      </w:r>
      <w:r>
        <w:br/>
      </w:r>
      <w:r>
        <w:rPr>
          <w:rStyle w:val="VerbatimChar"/>
        </w:rPr>
        <w:t>## STRT - FRCH == 0 -0.154308 -1.623084  1.314468</w:t>
      </w:r>
      <w:r>
        <w:br/>
      </w:r>
      <w:r>
        <w:rPr>
          <w:rStyle w:val="VerbatimChar"/>
        </w:rPr>
        <w:t>## VAU</w:t>
      </w:r>
      <w:r>
        <w:rPr>
          <w:rStyle w:val="VerbatimChar"/>
        </w:rPr>
        <w:t>L - FRCH == 0 -0.161557 -2.443248  2.120133</w:t>
      </w:r>
      <w:r>
        <w:br/>
      </w:r>
      <w:r>
        <w:rPr>
          <w:rStyle w:val="VerbatimChar"/>
        </w:rPr>
        <w:t>## POKE - MOOS == 0  0.272074 -2.229880  2.774028</w:t>
      </w:r>
      <w:r>
        <w:br/>
      </w:r>
      <w:r>
        <w:rPr>
          <w:rStyle w:val="VerbatimChar"/>
        </w:rPr>
        <w:t>## STRT - MOOS == 0 -0.083010 -2.483613  2.317593</w:t>
      </w:r>
      <w:r>
        <w:br/>
      </w:r>
      <w:r>
        <w:rPr>
          <w:rStyle w:val="VerbatimChar"/>
        </w:rPr>
        <w:t>## VAUL - MOOS == 0 -0.090259 -3.058710  2.878192</w:t>
      </w:r>
      <w:r>
        <w:br/>
      </w:r>
      <w:r>
        <w:rPr>
          <w:rStyle w:val="VerbatimChar"/>
        </w:rPr>
        <w:t>## STRT - POKE == 0 -0.355084 -1.936805  1.226637</w:t>
      </w:r>
      <w:r>
        <w:br/>
      </w:r>
      <w:r>
        <w:rPr>
          <w:rStyle w:val="VerbatimChar"/>
        </w:rPr>
        <w:t>## VAUL - PO</w:t>
      </w:r>
      <w:r>
        <w:rPr>
          <w:rStyle w:val="VerbatimChar"/>
        </w:rPr>
        <w:t>KE == 0 -0.362333 -2.718315  1.993649</w:t>
      </w:r>
      <w:r>
        <w:br/>
      </w:r>
      <w:r>
        <w:rPr>
          <w:rStyle w:val="VerbatimChar"/>
        </w:rPr>
        <w:t>## VAUL - STRT == 0 -0.007249 -2.255309  2.240810</w:t>
      </w:r>
    </w:p>
    <w:p w14:paraId="1A39DC9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26BB1B7" wp14:editId="588D932B">
            <wp:extent cx="5334000" cy="42672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shows significance for any of the sites</w:t>
      </w:r>
    </w:p>
    <w:p w14:paraId="38D16F7E" w14:textId="77777777" w:rsidR="004F4F74" w:rsidRDefault="000655E4">
      <w:pPr>
        <w:pStyle w:val="Heading3"/>
      </w:pPr>
      <w:bookmarkStart w:id="50" w:name="fdom-1"/>
      <w:r>
        <w:t>fDOM</w:t>
      </w:r>
    </w:p>
    <w:p w14:paraId="55AF034C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19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fDOM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</w:t>
      </w:r>
      <w:r>
        <w:rPr>
          <w:rStyle w:val="AttributeTok"/>
        </w:rPr>
        <w:t>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361E623C" w14:textId="77777777" w:rsidR="004F4F74" w:rsidRDefault="000655E4">
      <w:pPr>
        <w:pStyle w:val="SourceCode"/>
      </w:pPr>
      <w:r>
        <w:rPr>
          <w:rStyle w:val="VerbatimChar"/>
        </w:rPr>
        <w:t>## Warning: Removed 1 row(s) containing missing values (geom_path).</w:t>
      </w:r>
    </w:p>
    <w:p w14:paraId="46AB79A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A53C2B8" wp14:editId="0A61EE7B">
            <wp:extent cx="5334000" cy="42672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6DE0D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19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fDOM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74615F27" w14:textId="77777777" w:rsidR="004F4F74" w:rsidRDefault="000655E4">
      <w:pPr>
        <w:pStyle w:val="SourceCode"/>
      </w:pPr>
      <w:r>
        <w:rPr>
          <w:rStyle w:val="VerbatimChar"/>
        </w:rPr>
        <w:t>## Warning: Removed 23 rows containing non-finite values (stat_boxplot).</w:t>
      </w:r>
    </w:p>
    <w:p w14:paraId="568C517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A068BCB" wp14:editId="182DE3E8">
            <wp:extent cx="5334000" cy="42672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0-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1EAE54" w14:textId="77777777" w:rsidR="004F4F74" w:rsidRDefault="000655E4">
      <w:pPr>
        <w:pStyle w:val="Heading1"/>
      </w:pPr>
      <w:bookmarkStart w:id="51" w:name="corar1-structure-6"/>
      <w:bookmarkEnd w:id="49"/>
      <w:bookmarkEnd w:id="50"/>
      <w:r>
        <w:t>corAR1 structure</w:t>
      </w:r>
    </w:p>
    <w:p w14:paraId="1412B3C5" w14:textId="77777777" w:rsidR="004F4F74" w:rsidRDefault="000655E4">
      <w:pPr>
        <w:pStyle w:val="SourceCode"/>
      </w:pPr>
      <w:r>
        <w:rPr>
          <w:rStyle w:val="NormalTok"/>
        </w:rPr>
        <w:t xml:space="preserve">fDOM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2C874B95" w14:textId="77777777" w:rsidR="004F4F74" w:rsidRDefault="000655E4">
      <w:pPr>
        <w:pStyle w:val="Heading1"/>
      </w:pPr>
      <w:bookmarkStart w:id="52" w:name="diagnostic-plots-11"/>
      <w:bookmarkEnd w:id="51"/>
      <w:r>
        <w:t>diagnostic plots</w:t>
      </w:r>
    </w:p>
    <w:p w14:paraId="5D6B63C0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BDEA7A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38D0A1B" wp14:editId="44C98AF2">
            <wp:extent cx="5334000" cy="42672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D3530B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, dailyfDO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12593A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2E4374A" wp14:editId="0829CF67">
            <wp:extent cx="5334000" cy="42672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2-2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E5285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fDOM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9D0A50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7065AC4" wp14:editId="59D4F273">
            <wp:extent cx="5334000" cy="42672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2-3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 me log transform to see if its better</w:t>
      </w:r>
    </w:p>
    <w:p w14:paraId="3458399D" w14:textId="77777777" w:rsidR="004F4F74" w:rsidRDefault="000655E4">
      <w:pPr>
        <w:pStyle w:val="Heading1"/>
      </w:pPr>
      <w:bookmarkStart w:id="53" w:name="log-transformed-1"/>
      <w:bookmarkEnd w:id="52"/>
      <w:r>
        <w:t>log transformed</w:t>
      </w:r>
    </w:p>
    <w:p w14:paraId="37A712BA" w14:textId="77777777" w:rsidR="004F4F74" w:rsidRDefault="000655E4">
      <w:pPr>
        <w:pStyle w:val="SourceCode"/>
      </w:pPr>
      <w:r>
        <w:rPr>
          <w:rStyle w:val="NormalTok"/>
        </w:rPr>
        <w:t>mean_daily_2019</w:t>
      </w:r>
      <w:r>
        <w:rPr>
          <w:rStyle w:val="SpecialCharTok"/>
        </w:rPr>
        <w:t>$</w:t>
      </w:r>
      <w:r>
        <w:rPr>
          <w:rStyle w:val="NormalTok"/>
        </w:rPr>
        <w:t xml:space="preserve">logDaily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dailyfDOM)</w:t>
      </w:r>
      <w:r>
        <w:br/>
      </w:r>
      <w:r>
        <w:br/>
      </w:r>
      <w:r>
        <w:rPr>
          <w:rStyle w:val="NormalTok"/>
        </w:rPr>
        <w:t xml:space="preserve">fDOM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>(log</w:t>
      </w:r>
      <w:r>
        <w:rPr>
          <w:rStyle w:val="NormalTok"/>
        </w:rPr>
        <w:t xml:space="preserve">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1F86497B" w14:textId="77777777" w:rsidR="004F4F74" w:rsidRDefault="000655E4">
      <w:pPr>
        <w:pStyle w:val="Heading1"/>
      </w:pPr>
      <w:bookmarkStart w:id="54" w:name="diagnostic-plots-12"/>
      <w:bookmarkEnd w:id="53"/>
      <w:r>
        <w:t>diagnostic plots</w:t>
      </w:r>
    </w:p>
    <w:p w14:paraId="7DBDBA56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2A2807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9660DDA" wp14:editId="3B2E4980">
            <wp:extent cx="5334000" cy="42672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6F539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.log, logDailyfDO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49A7B1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9C67D27" wp14:editId="4EBC3036">
            <wp:extent cx="5334000" cy="42672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4-2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725849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fDOM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EB1C47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49268F3" wp14:editId="1FD10A3F">
            <wp:extent cx="5334000" cy="42672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4-3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It is better but do we need to further transform? our variance looks not so homogeneous even after the varIdent function</w:t>
      </w:r>
    </w:p>
    <w:p w14:paraId="34CA9179" w14:textId="77777777" w:rsidR="004F4F74" w:rsidRDefault="000655E4">
      <w:pPr>
        <w:pStyle w:val="Heading1"/>
      </w:pPr>
      <w:bookmarkStart w:id="55" w:name="acf-plot-13"/>
      <w:bookmarkEnd w:id="54"/>
      <w:r>
        <w:t>ACF plot</w:t>
      </w:r>
    </w:p>
    <w:p w14:paraId="5A3BA832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fDOM.mod.ar1.log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</w:t>
      </w:r>
      <w:r>
        <w:rPr>
          <w:rStyle w:val="NormalTok"/>
        </w:rPr>
        <w:t>ean_daily_2019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DB06CD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182CFCE" wp14:editId="026ADF2B">
            <wp:extent cx="5334000" cy="42672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B61EC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AF865F6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900131E" wp14:editId="72EA3CF7">
            <wp:extent cx="5334000" cy="42672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5-2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R1 is not adequately handling the temporal autocorrelation</w:t>
      </w:r>
    </w:p>
    <w:p w14:paraId="366C764B" w14:textId="77777777" w:rsidR="004F4F74" w:rsidRDefault="000655E4">
      <w:pPr>
        <w:pStyle w:val="Heading1"/>
      </w:pPr>
      <w:bookmarkStart w:id="56" w:name="corarma-structure-13"/>
      <w:bookmarkEnd w:id="55"/>
      <w:r>
        <w:t>corARMA structure</w:t>
      </w:r>
    </w:p>
    <w:p w14:paraId="7A02F29C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E2242EE" w14:textId="77777777" w:rsidR="004F4F74" w:rsidRDefault="000655E4">
      <w:pPr>
        <w:pStyle w:val="Heading1"/>
      </w:pPr>
      <w:bookmarkStart w:id="57" w:name="acf-plot-14"/>
      <w:bookmarkEnd w:id="56"/>
      <w:r>
        <w:t>ACF plot</w:t>
      </w:r>
    </w:p>
    <w:p w14:paraId="636E92D4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</w:t>
      </w:r>
      <w:r>
        <w:rPr>
          <w:rStyle w:val="StringTok"/>
        </w:rPr>
        <w:t>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403BE36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F31C31F" wp14:editId="53174B9C">
            <wp:extent cx="5334000" cy="42672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7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4E65F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726B2A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FBC8739" wp14:editId="3E9C7098">
            <wp:extent cx="5334000" cy="42672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7-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</w:t>
      </w:r>
    </w:p>
    <w:p w14:paraId="02A0E9AC" w14:textId="77777777" w:rsidR="004F4F74" w:rsidRDefault="000655E4">
      <w:pPr>
        <w:pStyle w:val="Heading1"/>
      </w:pPr>
      <w:bookmarkStart w:id="58" w:name="corarma-structure-14"/>
      <w:bookmarkEnd w:id="57"/>
      <w:r>
        <w:t>corARMA structure</w:t>
      </w:r>
    </w:p>
    <w:p w14:paraId="72310AA7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NormalTok"/>
        </w:rPr>
        <w:t>)</w:t>
      </w:r>
    </w:p>
    <w:p w14:paraId="5E729816" w14:textId="77777777" w:rsidR="004F4F74" w:rsidRDefault="000655E4">
      <w:pPr>
        <w:pStyle w:val="Heading1"/>
      </w:pPr>
      <w:bookmarkStart w:id="59" w:name="acf-plot-15"/>
      <w:bookmarkEnd w:id="58"/>
      <w:r>
        <w:t>ACF plot</w:t>
      </w:r>
    </w:p>
    <w:p w14:paraId="6D4178A7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3BE97C2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2985DB9" wp14:editId="7A504843">
            <wp:extent cx="5334000" cy="42672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9-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08EF8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909A15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4F12C2C" wp14:editId="63387B4F">
            <wp:extent cx="5334000" cy="42672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9-2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gets worse in the later lags</w:t>
      </w:r>
    </w:p>
    <w:p w14:paraId="017FCAB2" w14:textId="77777777" w:rsidR="004F4F74" w:rsidRDefault="000655E4">
      <w:pPr>
        <w:pStyle w:val="Heading1"/>
      </w:pPr>
      <w:bookmarkStart w:id="60" w:name="corarma-structure-15"/>
      <w:bookmarkEnd w:id="59"/>
      <w:r>
        <w:t>corARMA structure</w:t>
      </w:r>
    </w:p>
    <w:p w14:paraId="1E8FCFC7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E22D938" w14:textId="77777777" w:rsidR="004F4F74" w:rsidRDefault="000655E4">
      <w:pPr>
        <w:pStyle w:val="Heading1"/>
      </w:pPr>
      <w:bookmarkStart w:id="61" w:name="acf-plot-16"/>
      <w:bookmarkEnd w:id="60"/>
      <w:r>
        <w:t>ACF plot</w:t>
      </w:r>
    </w:p>
    <w:p w14:paraId="69F3E2BD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C4E675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8DF7220" wp14:editId="7F29E2BA">
            <wp:extent cx="5334000" cy="42672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81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FE56C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671588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4EC071D" wp14:editId="6DD99BA7">
            <wp:extent cx="5334000" cy="42672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81-2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in the later lags</w:t>
      </w:r>
    </w:p>
    <w:p w14:paraId="455CC825" w14:textId="77777777" w:rsidR="004F4F74" w:rsidRDefault="000655E4">
      <w:pPr>
        <w:pStyle w:val="Heading1"/>
      </w:pPr>
      <w:bookmarkStart w:id="62" w:name="corarma-structure-16"/>
      <w:bookmarkEnd w:id="61"/>
      <w:r>
        <w:t>corARMA structure</w:t>
      </w:r>
    </w:p>
    <w:p w14:paraId="1376FC46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6B8D22F" w14:textId="77777777" w:rsidR="004F4F74" w:rsidRDefault="000655E4">
      <w:pPr>
        <w:pStyle w:val="Heading1"/>
      </w:pPr>
      <w:bookmarkStart w:id="63" w:name="acf-plot-17"/>
      <w:bookmarkEnd w:id="62"/>
      <w:r>
        <w:t>ACF plot</w:t>
      </w:r>
    </w:p>
    <w:p w14:paraId="0B643D3A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F8D9FF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03557BE" wp14:editId="2973FA74">
            <wp:extent cx="5334000" cy="42672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83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F25B8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C96CCE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15BF33B" wp14:editId="1F8EF607">
            <wp:extent cx="5334000" cy="4267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83-2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but this is the best one yet so lets interpret this model</w:t>
      </w:r>
    </w:p>
    <w:p w14:paraId="703F7136" w14:textId="77777777" w:rsidR="004F4F74" w:rsidRDefault="000655E4">
      <w:pPr>
        <w:pStyle w:val="Heading1"/>
      </w:pPr>
      <w:bookmarkStart w:id="64" w:name="generalized-linear-hypotheses-4"/>
      <w:bookmarkEnd w:id="63"/>
      <w:r>
        <w:t>generalized linear hypotheses</w:t>
      </w:r>
    </w:p>
    <w:p w14:paraId="4CE726EB" w14:textId="77777777" w:rsidR="004F4F74" w:rsidRDefault="000655E4">
      <w:pPr>
        <w:pStyle w:val="SourceCode"/>
      </w:pPr>
      <w:r>
        <w:rPr>
          <w:rStyle w:val="NormalTok"/>
        </w:rPr>
        <w:t>site</w:t>
      </w:r>
      <w:r>
        <w:rPr>
          <w:rStyle w:val="NormalTok"/>
        </w:rPr>
        <w:t xml:space="preserve">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5ACCDA6A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fDOM ~ site.ID, data = mean_daily_2019, correlation = corARMA(form = ~julian | </w:t>
      </w:r>
      <w:r>
        <w:br/>
      </w:r>
      <w:r>
        <w:rPr>
          <w:rStyle w:val="VerbatimChar"/>
        </w:rPr>
        <w:t>##     site.ID, p = 2, q = 2), w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  Estimate Std. Error z value Pr</w:t>
      </w:r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FRCH - CARI == 0   0.5274     0.2582   2.043   0.3106    </w:t>
      </w:r>
      <w:r>
        <w:br/>
      </w:r>
      <w:r>
        <w:rPr>
          <w:rStyle w:val="VerbatimChar"/>
        </w:rPr>
        <w:t>## MOOS - CARI == 0   1.0774     0.2475   4.353   &lt;0.001 ***</w:t>
      </w:r>
      <w:r>
        <w:br/>
      </w:r>
      <w:r>
        <w:rPr>
          <w:rStyle w:val="VerbatimChar"/>
        </w:rPr>
        <w:t xml:space="preserve">## POKE - CARI == 0  -0.1361     0.2559  -0.532   0.9947    </w:t>
      </w:r>
      <w:r>
        <w:br/>
      </w:r>
      <w:r>
        <w:rPr>
          <w:rStyle w:val="VerbatimChar"/>
        </w:rPr>
        <w:t xml:space="preserve">## STRT - CARI == 0   0.3165     0.2210   1.432   0.7000    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VAUL - CARI == 0   1.6437     0.2639   6.229   &lt;0.001 ***</w:t>
      </w:r>
      <w:r>
        <w:br/>
      </w:r>
      <w:r>
        <w:rPr>
          <w:rStyle w:val="VerbatimChar"/>
        </w:rPr>
        <w:t xml:space="preserve">## MOOS - FRCH == 0   0.5500     0.2212   2.487   0.1240    </w:t>
      </w:r>
      <w:r>
        <w:br/>
      </w:r>
      <w:r>
        <w:rPr>
          <w:rStyle w:val="VerbatimChar"/>
        </w:rPr>
        <w:t xml:space="preserve">## POKE - FRCH == 0  -0.6635     0.2305  -2.879   0.0445 *  </w:t>
      </w:r>
      <w:r>
        <w:br/>
      </w:r>
      <w:r>
        <w:rPr>
          <w:rStyle w:val="VerbatimChar"/>
        </w:rPr>
        <w:t xml:space="preserve">## STRT - FRCH == 0  -0.2108     0.1910  -1.104   0.8761    </w:t>
      </w:r>
      <w:r>
        <w:br/>
      </w:r>
      <w:r>
        <w:rPr>
          <w:rStyle w:val="VerbatimChar"/>
        </w:rPr>
        <w:t>## VAUL - FRC</w:t>
      </w:r>
      <w:r>
        <w:rPr>
          <w:rStyle w:val="VerbatimChar"/>
        </w:rPr>
        <w:t>H == 0   1.1163     0.2393   4.664   &lt;0.001 ***</w:t>
      </w:r>
      <w:r>
        <w:br/>
      </w:r>
      <w:r>
        <w:rPr>
          <w:rStyle w:val="VerbatimChar"/>
        </w:rPr>
        <w:t>## POKE - MOOS == 0  -1.2136     0.2185  -5.555   &lt;0.001 ***</w:t>
      </w:r>
      <w:r>
        <w:br/>
      </w:r>
      <w:r>
        <w:rPr>
          <w:rStyle w:val="VerbatimChar"/>
        </w:rPr>
        <w:t>## STRT - MOOS == 0  -0.7609     0.1764  -4.314   &lt;0.001 ***</w:t>
      </w:r>
      <w:r>
        <w:br/>
      </w:r>
      <w:r>
        <w:rPr>
          <w:rStyle w:val="VerbatimChar"/>
        </w:rPr>
        <w:t xml:space="preserve">## VAUL - MOOS == 0   0.5663     0.2278   2.486   0.1241    </w:t>
      </w:r>
      <w:r>
        <w:br/>
      </w:r>
      <w:r>
        <w:rPr>
          <w:rStyle w:val="VerbatimChar"/>
        </w:rPr>
        <w:t>## STRT - POKE == 0   0.4</w:t>
      </w:r>
      <w:r>
        <w:rPr>
          <w:rStyle w:val="VerbatimChar"/>
        </w:rPr>
        <w:t xml:space="preserve">527     0.1879   2.409   0.1484    </w:t>
      </w:r>
      <w:r>
        <w:br/>
      </w:r>
      <w:r>
        <w:rPr>
          <w:rStyle w:val="VerbatimChar"/>
        </w:rPr>
        <w:t>## VAUL - POKE == 0   1.7798     0.2369   7.515   &lt;0.001 ***</w:t>
      </w:r>
      <w:r>
        <w:br/>
      </w:r>
      <w:r>
        <w:rPr>
          <w:rStyle w:val="VerbatimChar"/>
        </w:rPr>
        <w:t>## VAUL - STRT == 0   1.3271     0.1987   6.680   &lt;0.00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justed p values rep</w:t>
      </w:r>
      <w:r>
        <w:rPr>
          <w:rStyle w:val="VerbatimChar"/>
        </w:rPr>
        <w:t>orted -- single-step method)</w:t>
      </w:r>
    </w:p>
    <w:p w14:paraId="7FE3F490" w14:textId="77777777" w:rsidR="004F4F74" w:rsidRDefault="00065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672A3345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fDOM ~ site.ID </w:t>
      </w:r>
      <w:r>
        <w:br/>
      </w:r>
      <w:r>
        <w:rPr>
          <w:rStyle w:val="VerbatimChar"/>
        </w:rPr>
        <w:t xml:space="preserve">##   Data: mean_daily_2019 </w:t>
      </w:r>
      <w:r>
        <w:br/>
      </w:r>
      <w:r>
        <w:rPr>
          <w:rStyle w:val="VerbatimChar"/>
        </w:rPr>
        <w:t>##        AIC       BIC   logLik</w:t>
      </w:r>
      <w:r>
        <w:br/>
      </w:r>
      <w:r>
        <w:rPr>
          <w:rStyle w:val="VerbatimChar"/>
        </w:rPr>
        <w:t>##   -1009.09 -938.3959 520.5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</w:t>
      </w:r>
      <w:r>
        <w:rPr>
          <w:rStyle w:val="VerbatimChar"/>
        </w:rPr>
        <w:t xml:space="preserve"> ARMA(2,2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 Phi1       Phi2     Theta1     Theta2 </w:t>
      </w:r>
      <w:r>
        <w:br/>
      </w:r>
      <w:r>
        <w:rPr>
          <w:rStyle w:val="VerbatimChar"/>
        </w:rPr>
        <w:t xml:space="preserve">## 0.25089116 0.63774740 0.92388021 0.03717597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>##  Formula</w:t>
      </w:r>
      <w:r>
        <w:rPr>
          <w:rStyle w:val="VerbatimChar"/>
        </w:rPr>
        <w:t xml:space="preserve">: ~1 | site.ID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CARI      FRCH      MOOS      POKE      STRT      VAUL </w:t>
      </w:r>
      <w:r>
        <w:br/>
      </w:r>
      <w:r>
        <w:rPr>
          <w:rStyle w:val="VerbatimChar"/>
        </w:rPr>
        <w:t xml:space="preserve">## 1.0000000 0.8513131 0.7619040 0.8325413 0.4982190 0.8965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Value Std.Error   t-value p-value</w:t>
      </w:r>
      <w:r>
        <w:br/>
      </w:r>
      <w:r>
        <w:rPr>
          <w:rStyle w:val="VerbatimChar"/>
        </w:rPr>
        <w:t>## (Intercept)  3.705141 0.1987383 18.643319  0.0000</w:t>
      </w:r>
      <w:r>
        <w:br/>
      </w:r>
      <w:r>
        <w:rPr>
          <w:rStyle w:val="VerbatimChar"/>
        </w:rPr>
        <w:t>## site.IDFRCH  0.527399 0.2581724  2.042818  0.0415</w:t>
      </w:r>
      <w:r>
        <w:br/>
      </w:r>
      <w:r>
        <w:rPr>
          <w:rStyle w:val="VerbatimChar"/>
        </w:rPr>
        <w:t>## site.IDMOOS  1.077432 0.2475074  4.353130  0.0000</w:t>
      </w:r>
      <w:r>
        <w:br/>
      </w:r>
      <w:r>
        <w:rPr>
          <w:rStyle w:val="VerbatimChar"/>
        </w:rPr>
        <w:t>## site.IDPOKE -0.136140 0.2558683 -0.532069</w:t>
      </w:r>
      <w:r>
        <w:rPr>
          <w:rStyle w:val="VerbatimChar"/>
        </w:rPr>
        <w:t xml:space="preserve">  0.5949</w:t>
      </w:r>
      <w:r>
        <w:br/>
      </w:r>
      <w:r>
        <w:rPr>
          <w:rStyle w:val="VerbatimChar"/>
        </w:rPr>
        <w:t>## site.IDSTRT  0.316550 0.2209950  1.432383  0.1525</w:t>
      </w:r>
      <w:r>
        <w:br/>
      </w:r>
      <w:r>
        <w:rPr>
          <w:rStyle w:val="VerbatimChar"/>
        </w:rPr>
        <w:t>## site.IDVAUL  1.643691 0.2638625  6.229344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 s.IDFR s.IDMO s.IDPO s.IDST</w:t>
      </w:r>
      <w:r>
        <w:br/>
      </w:r>
      <w:r>
        <w:rPr>
          <w:rStyle w:val="VerbatimChar"/>
        </w:rPr>
        <w:t xml:space="preserve">## site.IDFRCH -0.770                            </w:t>
      </w:r>
      <w:r>
        <w:br/>
      </w:r>
      <w:r>
        <w:rPr>
          <w:rStyle w:val="VerbatimChar"/>
        </w:rPr>
        <w:t>## site.IDMOOS -0.8</w:t>
      </w:r>
      <w:r>
        <w:rPr>
          <w:rStyle w:val="VerbatimChar"/>
        </w:rPr>
        <w:t xml:space="preserve">03  0.618                     </w:t>
      </w:r>
      <w:r>
        <w:br/>
      </w:r>
      <w:r>
        <w:rPr>
          <w:rStyle w:val="VerbatimChar"/>
        </w:rPr>
        <w:t xml:space="preserve">## site.IDPOKE -0.777  0.598  0.624              </w:t>
      </w:r>
      <w:r>
        <w:br/>
      </w:r>
      <w:r>
        <w:rPr>
          <w:rStyle w:val="VerbatimChar"/>
        </w:rPr>
        <w:t xml:space="preserve">## site.IDSTRT -0.899  0.692  0.722  0.698       </w:t>
      </w:r>
      <w:r>
        <w:br/>
      </w:r>
      <w:r>
        <w:rPr>
          <w:rStyle w:val="VerbatimChar"/>
        </w:rPr>
        <w:lastRenderedPageBreak/>
        <w:t>## site.IDVAUL -0.753  0.580  0.605  0.585  0.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Min         Q1        Med         </w:t>
      </w:r>
      <w:r>
        <w:rPr>
          <w:rStyle w:val="VerbatimChar"/>
        </w:rPr>
        <w:t xml:space="preserve">Q3        Max </w:t>
      </w:r>
      <w:r>
        <w:br/>
      </w:r>
      <w:r>
        <w:rPr>
          <w:rStyle w:val="VerbatimChar"/>
        </w:rPr>
        <w:t xml:space="preserve">## -2.0712312 -0.5896939 -0.1334116  0.3379417  3.1437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61263 </w:t>
      </w:r>
      <w:r>
        <w:br/>
      </w:r>
      <w:r>
        <w:rPr>
          <w:rStyle w:val="VerbatimChar"/>
        </w:rPr>
        <w:t>## Degrees of freedom: 619 total; 613 residual</w:t>
      </w:r>
    </w:p>
    <w:p w14:paraId="58FDBAC0" w14:textId="77777777" w:rsidR="004F4F74" w:rsidRDefault="000655E4">
      <w:pPr>
        <w:pStyle w:val="SourceCode"/>
      </w:pPr>
      <w:r>
        <w:rPr>
          <w:rStyle w:val="FunctionTok"/>
        </w:rPr>
        <w:t>intervals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18F24C0B" w14:textId="77777777" w:rsidR="004F4F74" w:rsidRDefault="000655E4">
      <w:pPr>
        <w:pStyle w:val="SourceCode"/>
      </w:pPr>
      <w:r>
        <w:rPr>
          <w:rStyle w:val="VerbatimChar"/>
        </w:rPr>
        <w:t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efficien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lower       est.     upper</w:t>
      </w:r>
      <w:r>
        <w:br/>
      </w:r>
      <w:r>
        <w:rPr>
          <w:rStyle w:val="VerbatimChar"/>
        </w:rPr>
        <w:t>## (Intercept)  3.31485067  3.7051411 4.0954316</w:t>
      </w:r>
      <w:r>
        <w:br/>
      </w:r>
      <w:r>
        <w:rPr>
          <w:rStyle w:val="VerbatimChar"/>
        </w:rPr>
        <w:t>## site.IDFRCH  0.02038957  0.5273992 1.0344088</w:t>
      </w:r>
      <w:r>
        <w:br/>
      </w:r>
      <w:r>
        <w:rPr>
          <w:rStyle w:val="VerbatimChar"/>
        </w:rPr>
        <w:t>## site.IDMOOS  0.59136658  1.0774318 1.5634970</w:t>
      </w:r>
      <w:r>
        <w:br/>
      </w:r>
      <w:r>
        <w:rPr>
          <w:rStyle w:val="VerbatimChar"/>
        </w:rPr>
        <w:t>## site.IDPOKE -0.63862440 -0.1361397 0.3663451</w:t>
      </w:r>
      <w:r>
        <w:br/>
      </w:r>
      <w:r>
        <w:rPr>
          <w:rStyle w:val="VerbatimChar"/>
        </w:rPr>
        <w:t>## site.IDSTRT -0</w:t>
      </w:r>
      <w:r>
        <w:rPr>
          <w:rStyle w:val="VerbatimChar"/>
        </w:rPr>
        <w:t>.11744974  0.3165495 0.7505488</w:t>
      </w:r>
      <w:r>
        <w:br/>
      </w:r>
      <w:r>
        <w:rPr>
          <w:rStyle w:val="VerbatimChar"/>
        </w:rPr>
        <w:t>## site.IDVAUL  1.12550642  1.6436906 2.1618748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structure:</w:t>
      </w:r>
      <w:r>
        <w:br/>
      </w:r>
      <w:r>
        <w:rPr>
          <w:rStyle w:val="VerbatimChar"/>
        </w:rPr>
        <w:t>##             lower       est.     upper</w:t>
      </w:r>
      <w:r>
        <w:br/>
      </w:r>
      <w:r>
        <w:rPr>
          <w:rStyle w:val="VerbatimChar"/>
        </w:rPr>
        <w:t>## Phi1    0.1802493 0.25089116 0.1754639</w:t>
      </w:r>
      <w:r>
        <w:br/>
      </w:r>
      <w:r>
        <w:rPr>
          <w:rStyle w:val="VerbatimChar"/>
        </w:rPr>
        <w:t xml:space="preserve">## Phi2    0.3837517 </w:t>
      </w:r>
      <w:r>
        <w:rPr>
          <w:rStyle w:val="VerbatimChar"/>
        </w:rPr>
        <w:t>0.63774740 0.8020324</w:t>
      </w:r>
      <w:r>
        <w:br/>
      </w:r>
      <w:r>
        <w:rPr>
          <w:rStyle w:val="VerbatimChar"/>
        </w:rPr>
        <w:t>## Theta1  0.5911321 0.92388021 1.1570010</w:t>
      </w:r>
      <w:r>
        <w:br/>
      </w:r>
      <w:r>
        <w:rPr>
          <w:rStyle w:val="VerbatimChar"/>
        </w:rPr>
        <w:t>## Theta2 -0.1252026 0.03717597 0.1976148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Variance function:</w:t>
      </w:r>
      <w:r>
        <w:br/>
      </w:r>
      <w:r>
        <w:rPr>
          <w:rStyle w:val="VerbatimChar"/>
        </w:rPr>
        <w:t>##          lower      est.     upper</w:t>
      </w:r>
      <w:r>
        <w:br/>
      </w:r>
      <w:r>
        <w:rPr>
          <w:rStyle w:val="VerbatimChar"/>
        </w:rPr>
        <w:t>## FRCH 0.6990968 0.8513131 1.0366718</w:t>
      </w:r>
      <w:r>
        <w:br/>
      </w:r>
      <w:r>
        <w:rPr>
          <w:rStyle w:val="VerbatimChar"/>
        </w:rPr>
        <w:t>## MOOS 0.6257496 0.7619040 0.9276839</w:t>
      </w:r>
      <w:r>
        <w:br/>
      </w:r>
      <w:r>
        <w:rPr>
          <w:rStyle w:val="VerbatimChar"/>
        </w:rPr>
        <w:t>## POKE 0.6865054 0.8325413 1.0096425</w:t>
      </w:r>
      <w:r>
        <w:br/>
      </w:r>
      <w:r>
        <w:rPr>
          <w:rStyle w:val="VerbatimChar"/>
        </w:rPr>
        <w:t>## STRT 0.4071402 0.4982190 0.6096724</w:t>
      </w:r>
      <w:r>
        <w:br/>
      </w:r>
      <w:r>
        <w:rPr>
          <w:rStyle w:val="VerbatimChar"/>
        </w:rPr>
        <w:t>## VAUL 0.7362804 0.8965888 1.0918008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Variance function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ta</w:t>
      </w:r>
      <w:r>
        <w:rPr>
          <w:rStyle w:val="VerbatimChar"/>
        </w:rPr>
        <w:t>ndard error:</w:t>
      </w:r>
      <w:r>
        <w:br/>
      </w:r>
      <w:r>
        <w:rPr>
          <w:rStyle w:val="VerbatimChar"/>
        </w:rPr>
        <w:t xml:space="preserve">##     lower      est.     upper </w:t>
      </w:r>
      <w:r>
        <w:br/>
      </w:r>
      <w:r>
        <w:rPr>
          <w:rStyle w:val="VerbatimChar"/>
        </w:rPr>
        <w:t>## 0.3188340 0.4161263 0.5431073</w:t>
      </w:r>
    </w:p>
    <w:p w14:paraId="225BF1E1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3C5AFAD6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gls(model = logDailyfDOM ~ s</w:t>
      </w:r>
      <w:r>
        <w:rPr>
          <w:rStyle w:val="VerbatimChar"/>
        </w:rPr>
        <w:t xml:space="preserve">ite.ID, data = mean_daily_2019, correlation = corARMA(form = ~julian | </w:t>
      </w:r>
      <w:r>
        <w:br/>
      </w:r>
      <w:r>
        <w:rPr>
          <w:rStyle w:val="VerbatimChar"/>
        </w:rPr>
        <w:t>##     site.ID, p = 2, q = 2), w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386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Estimate  lwr       upr      </w:t>
      </w:r>
      <w:r>
        <w:br/>
      </w:r>
      <w:r>
        <w:rPr>
          <w:rStyle w:val="VerbatimChar"/>
        </w:rPr>
        <w:t>## FRCH - CARI == 0  0.527399 -0.205439  1.260237</w:t>
      </w:r>
      <w:r>
        <w:br/>
      </w:r>
      <w:r>
        <w:rPr>
          <w:rStyle w:val="VerbatimChar"/>
        </w:rPr>
        <w:t>## MOOS - CARI == 0  1.077432  0.374867  1.779996</w:t>
      </w:r>
      <w:r>
        <w:br/>
      </w:r>
      <w:r>
        <w:rPr>
          <w:rStyle w:val="VerbatimChar"/>
        </w:rPr>
        <w:t>## POKE - CARI == 0 -0.136140 -0.862437  0.590158</w:t>
      </w:r>
      <w:r>
        <w:br/>
      </w:r>
      <w:r>
        <w:rPr>
          <w:rStyle w:val="VerbatimChar"/>
        </w:rPr>
        <w:t>## STRT - CARI == 0  0.316550 -0.310758  0.943857</w:t>
      </w:r>
      <w:r>
        <w:br/>
      </w:r>
      <w:r>
        <w:rPr>
          <w:rStyle w:val="VerbatimChar"/>
        </w:rPr>
        <w:t>## VAUL - CARI == 0  1.643</w:t>
      </w:r>
      <w:r>
        <w:rPr>
          <w:rStyle w:val="VerbatimChar"/>
        </w:rPr>
        <w:t>691  0.894701  2.392680</w:t>
      </w:r>
      <w:r>
        <w:br/>
      </w:r>
      <w:r>
        <w:rPr>
          <w:rStyle w:val="VerbatimChar"/>
        </w:rPr>
        <w:t>## MOOS - FRCH == 0  0.550033 -0.077790  1.177856</w:t>
      </w:r>
      <w:r>
        <w:br/>
      </w:r>
      <w:r>
        <w:rPr>
          <w:rStyle w:val="VerbatimChar"/>
        </w:rPr>
        <w:t>## POKE - FRCH == 0 -0.663539 -1.317812 -0.009266</w:t>
      </w:r>
      <w:r>
        <w:br/>
      </w:r>
      <w:r>
        <w:rPr>
          <w:rStyle w:val="VerbatimChar"/>
        </w:rPr>
        <w:t>## STRT - FRCH == 0 -0.210850 -0.753141  0.331441</w:t>
      </w:r>
      <w:r>
        <w:br/>
      </w:r>
      <w:r>
        <w:rPr>
          <w:rStyle w:val="VerbatimChar"/>
        </w:rPr>
        <w:t>## VAUL - FRCH == 0  1.116291  0.436917  1.795666</w:t>
      </w:r>
      <w:r>
        <w:br/>
      </w:r>
      <w:r>
        <w:rPr>
          <w:rStyle w:val="VerbatimChar"/>
        </w:rPr>
        <w:t>## POKE - MOOS == 0 -1.213571 -1</w:t>
      </w:r>
      <w:r>
        <w:rPr>
          <w:rStyle w:val="VerbatimChar"/>
        </w:rPr>
        <w:t>.833748 -0.593395</w:t>
      </w:r>
      <w:r>
        <w:br/>
      </w:r>
      <w:r>
        <w:rPr>
          <w:rStyle w:val="VerbatimChar"/>
        </w:rPr>
        <w:t>## STRT - MOOS == 0 -0.760882 -1.261507 -0.260257</w:t>
      </w:r>
      <w:r>
        <w:br/>
      </w:r>
      <w:r>
        <w:rPr>
          <w:rStyle w:val="VerbatimChar"/>
        </w:rPr>
        <w:t>## VAUL - MOOS == 0  0.566259 -0.080345  1.212862</w:t>
      </w:r>
      <w:r>
        <w:br/>
      </w:r>
      <w:r>
        <w:rPr>
          <w:rStyle w:val="VerbatimChar"/>
        </w:rPr>
        <w:t>## STRT - POKE == 0  0.452689 -0.080730  0.986109</w:t>
      </w:r>
      <w:r>
        <w:br/>
      </w:r>
      <w:r>
        <w:rPr>
          <w:rStyle w:val="VerbatimChar"/>
        </w:rPr>
        <w:t>## VAUL - POKE == 0  1.779830  1.107516  2.452145</w:t>
      </w:r>
      <w:r>
        <w:br/>
      </w:r>
      <w:r>
        <w:rPr>
          <w:rStyle w:val="VerbatimChar"/>
        </w:rPr>
        <w:t>## VAUL - STRT == 0  1.327141  0.763214  1.891068</w:t>
      </w:r>
    </w:p>
    <w:p w14:paraId="0955C32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A812AFB" wp14:editId="585AC11D">
            <wp:extent cx="5334000" cy="42672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84-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shows that VAUL is different from CARI, FRCH, POKE, STRT MOOS is different than CARI, POKE, STRT</w:t>
      </w:r>
    </w:p>
    <w:p w14:paraId="3A2B853B" w14:textId="77777777" w:rsidR="004F4F74" w:rsidRDefault="000655E4">
      <w:pPr>
        <w:pStyle w:val="Heading3"/>
      </w:pPr>
      <w:bookmarkStart w:id="65" w:name="spc-1"/>
      <w:r>
        <w:t>SPC</w:t>
      </w:r>
    </w:p>
    <w:p w14:paraId="32A303C6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19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SPC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</w:t>
      </w:r>
      <w:r>
        <w:rPr>
          <w:rStyle w:val="FunctionTok"/>
        </w:rPr>
        <w:t>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32D48684" w14:textId="77777777" w:rsidR="004F4F74" w:rsidRDefault="000655E4">
      <w:pPr>
        <w:pStyle w:val="SourceCode"/>
      </w:pPr>
      <w:r>
        <w:rPr>
          <w:rStyle w:val="VerbatimChar"/>
        </w:rPr>
        <w:t>## Warning: Removed 1 row(s) containing missing values (geom_path).</w:t>
      </w:r>
    </w:p>
    <w:p w14:paraId="1E3949A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CAF5EE3" wp14:editId="5ED7ECC6">
            <wp:extent cx="5334000" cy="42672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85-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B3B07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19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</w:t>
      </w:r>
      <w:r>
        <w:rPr>
          <w:rStyle w:val="NormalTok"/>
        </w:rPr>
        <w:t xml:space="preserve">te.ID, </w:t>
      </w:r>
      <w:r>
        <w:rPr>
          <w:rStyle w:val="AttributeTok"/>
        </w:rPr>
        <w:t>y =</w:t>
      </w:r>
      <w:r>
        <w:rPr>
          <w:rStyle w:val="NormalTok"/>
        </w:rPr>
        <w:t xml:space="preserve"> dailySPC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</w:p>
    <w:p w14:paraId="0DA4273B" w14:textId="77777777" w:rsidR="004F4F74" w:rsidRDefault="000655E4">
      <w:pPr>
        <w:pStyle w:val="SourceCode"/>
      </w:pPr>
      <w:r>
        <w:rPr>
          <w:rStyle w:val="VerbatimChar"/>
        </w:rPr>
        <w:t>## Warning: Removed 27 rows containing non-finite values (stat_boxplot).</w:t>
      </w:r>
    </w:p>
    <w:p w14:paraId="6D81B1F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CA35E9E" wp14:editId="4271A273">
            <wp:extent cx="5334000" cy="42672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85-2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4242C" w14:textId="77777777" w:rsidR="004F4F74" w:rsidRDefault="000655E4">
      <w:pPr>
        <w:pStyle w:val="Heading1"/>
      </w:pPr>
      <w:bookmarkStart w:id="66" w:name="corar1-structure-7"/>
      <w:bookmarkEnd w:id="64"/>
      <w:bookmarkEnd w:id="65"/>
      <w:r>
        <w:t>corAR1 structure</w:t>
      </w:r>
    </w:p>
    <w:p w14:paraId="053C79B0" w14:textId="77777777" w:rsidR="004F4F74" w:rsidRDefault="000655E4">
      <w:pPr>
        <w:pStyle w:val="SourceCode"/>
      </w:pPr>
      <w:r>
        <w:rPr>
          <w:rStyle w:val="NormalTok"/>
        </w:rPr>
        <w:t xml:space="preserve">SPC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</w:t>
      </w:r>
      <w:r>
        <w:rPr>
          <w:rStyle w:val="NormalTok"/>
        </w:rPr>
        <w:t>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7C151646" w14:textId="77777777" w:rsidR="004F4F74" w:rsidRDefault="000655E4">
      <w:pPr>
        <w:pStyle w:val="Heading1"/>
      </w:pPr>
      <w:bookmarkStart w:id="67" w:name="diagnostic-plots-13"/>
      <w:bookmarkEnd w:id="66"/>
      <w:r>
        <w:t>diagnostic plots</w:t>
      </w:r>
    </w:p>
    <w:p w14:paraId="50046441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386EFF2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C71E175" wp14:editId="57E30A83">
            <wp:extent cx="5334000" cy="42672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87-1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00B0D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, dailySPC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EA4E06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C172898" wp14:editId="5F7D235D">
            <wp:extent cx="5334000" cy="42672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87-2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1411C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SPC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06B8E6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EC27FF3" wp14:editId="66B36CF5">
            <wp:extent cx="5334000" cy="42672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87-3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VAUL has way more heterogeneity that needs to be dealt with</w:t>
      </w:r>
    </w:p>
    <w:p w14:paraId="294337AD" w14:textId="77777777" w:rsidR="004F4F74" w:rsidRDefault="000655E4">
      <w:pPr>
        <w:pStyle w:val="SourceCode"/>
      </w:pPr>
      <w:r>
        <w:rPr>
          <w:rStyle w:val="NormalTok"/>
        </w:rPr>
        <w:t>mean_daily_2019</w:t>
      </w:r>
      <w:r>
        <w:rPr>
          <w:rStyle w:val="SpecialCharTok"/>
        </w:rPr>
        <w:t>$</w:t>
      </w:r>
      <w:r>
        <w:rPr>
          <w:rStyle w:val="NormalTok"/>
        </w:rPr>
        <w:t xml:space="preserve">logDaily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br/>
      </w:r>
      <w:r>
        <w:rPr>
          <w:rStyle w:val="NormalTok"/>
        </w:rPr>
        <w:t xml:space="preserve">SPC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12BBA00C" w14:textId="77777777" w:rsidR="004F4F74" w:rsidRDefault="000655E4">
      <w:pPr>
        <w:pStyle w:val="Heading1"/>
      </w:pPr>
      <w:bookmarkStart w:id="68" w:name="diagnostic-plots-14"/>
      <w:bookmarkEnd w:id="67"/>
      <w:r>
        <w:t>diagnostic plots</w:t>
      </w:r>
    </w:p>
    <w:p w14:paraId="42F7A8AD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20ED728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C67F17D" wp14:editId="0AA7ECE7">
            <wp:extent cx="5334000" cy="42672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89-1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0D8FE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.log, dailySPC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47182B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7381F00" wp14:editId="6F0A2EF8">
            <wp:extent cx="5334000" cy="42672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89-2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B02C19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SPC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E98ACD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4B8D67A" wp14:editId="72090638">
            <wp:extent cx="5334000" cy="42672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89-3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rmality plot doesnt look the best</w:t>
      </w:r>
    </w:p>
    <w:p w14:paraId="122AEA4E" w14:textId="77777777" w:rsidR="004F4F74" w:rsidRDefault="000655E4">
      <w:pPr>
        <w:pStyle w:val="Heading1"/>
      </w:pPr>
      <w:bookmarkStart w:id="69" w:name="acf-plot-18"/>
      <w:bookmarkEnd w:id="68"/>
      <w:r>
        <w:t>ACF plot</w:t>
      </w:r>
    </w:p>
    <w:p w14:paraId="136B6909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SPC.mod.ar1.log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</w:t>
      </w:r>
      <w:r>
        <w:rPr>
          <w:rStyle w:val="NormalTok"/>
        </w:rPr>
        <w:t>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AA948AD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F4094F1" wp14:editId="4B9ED278">
            <wp:extent cx="5334000" cy="42672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0-1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5D67C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712316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6FD152B" wp14:editId="5621E8B6">
            <wp:extent cx="5334000" cy="426720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0-2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R1 is not adequately handling the temporal autocorrelation</w:t>
      </w:r>
    </w:p>
    <w:p w14:paraId="6FFD4A73" w14:textId="77777777" w:rsidR="004F4F74" w:rsidRDefault="000655E4">
      <w:pPr>
        <w:pStyle w:val="Heading1"/>
      </w:pPr>
      <w:bookmarkStart w:id="70" w:name="corarma-structure-17"/>
      <w:bookmarkEnd w:id="69"/>
      <w:r>
        <w:t>corARMA structure</w:t>
      </w:r>
    </w:p>
    <w:p w14:paraId="631E136A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3DBAA3E" w14:textId="77777777" w:rsidR="004F4F74" w:rsidRDefault="000655E4">
      <w:pPr>
        <w:pStyle w:val="Heading1"/>
      </w:pPr>
      <w:bookmarkStart w:id="71" w:name="acf-plot-19"/>
      <w:bookmarkEnd w:id="70"/>
      <w:r>
        <w:t>ACF plot</w:t>
      </w:r>
    </w:p>
    <w:p w14:paraId="6D1ED31A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SPC)</w:t>
      </w:r>
      <w:r>
        <w:br/>
      </w:r>
      <w:r>
        <w:rPr>
          <w:rStyle w:val="NormalTok"/>
        </w:rPr>
        <w:t>Ef</w:t>
      </w:r>
      <w:r>
        <w:rPr>
          <w:rStyle w:val="NormalTok"/>
        </w:rPr>
        <w:t>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29590B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DE98301" wp14:editId="3253A4FE">
            <wp:extent cx="5334000" cy="42672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2-1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CC711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6CDBF2E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DED5FD7" wp14:editId="2682A475">
            <wp:extent cx="5334000" cy="42672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2-2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</w:t>
      </w:r>
    </w:p>
    <w:p w14:paraId="1E2BFFAF" w14:textId="77777777" w:rsidR="004F4F74" w:rsidRDefault="000655E4">
      <w:pPr>
        <w:pStyle w:val="Heading1"/>
      </w:pPr>
      <w:bookmarkStart w:id="72" w:name="corarma-structure-18"/>
      <w:bookmarkEnd w:id="71"/>
      <w:r>
        <w:t>corARMA structure</w:t>
      </w:r>
    </w:p>
    <w:p w14:paraId="18FCAA5A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0200701" w14:textId="77777777" w:rsidR="004F4F74" w:rsidRDefault="000655E4">
      <w:pPr>
        <w:pStyle w:val="Heading1"/>
      </w:pPr>
      <w:bookmarkStart w:id="73" w:name="acf-plot-20"/>
      <w:bookmarkEnd w:id="72"/>
      <w:r>
        <w:t>ACF plot</w:t>
      </w:r>
    </w:p>
    <w:p w14:paraId="57B96FB4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FFF2B0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CEBDED0" wp14:editId="7FCFC83F">
            <wp:extent cx="5334000" cy="426720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4-1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226ED3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302995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1420E4C" wp14:editId="3E2B6BBA">
            <wp:extent cx="5334000" cy="42672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4-2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</w:t>
      </w:r>
    </w:p>
    <w:p w14:paraId="45C1DF8C" w14:textId="77777777" w:rsidR="004F4F74" w:rsidRDefault="000655E4">
      <w:pPr>
        <w:pStyle w:val="Heading1"/>
      </w:pPr>
      <w:bookmarkStart w:id="74" w:name="corarma-structure-19"/>
      <w:bookmarkEnd w:id="73"/>
      <w:r>
        <w:t>corARMA structure</w:t>
      </w:r>
    </w:p>
    <w:p w14:paraId="39A9CD36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23251CE" w14:textId="77777777" w:rsidR="004F4F74" w:rsidRDefault="000655E4">
      <w:pPr>
        <w:pStyle w:val="Heading1"/>
      </w:pPr>
      <w:bookmarkStart w:id="75" w:name="acf-plot-21"/>
      <w:bookmarkEnd w:id="74"/>
      <w:r>
        <w:t>ACF plot</w:t>
      </w:r>
    </w:p>
    <w:p w14:paraId="1F7926BA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</w:t>
      </w:r>
      <w:r>
        <w:rPr>
          <w:rStyle w:val="FunctionTok"/>
        </w:rPr>
        <w:t>uals</w:t>
      </w:r>
      <w:r>
        <w:rPr>
          <w:rStyle w:val="NormalTok"/>
        </w:rPr>
        <w:t>(SPC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5CF6DB6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2D08A8D" wp14:editId="355FFDBE">
            <wp:extent cx="5334000" cy="42672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6-1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0A52E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0BD82D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E96368B" wp14:editId="23B74824">
            <wp:extent cx="5334000" cy="4267200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6-2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Still autocorrelation in the later lags</w:t>
      </w:r>
    </w:p>
    <w:p w14:paraId="3150731B" w14:textId="77777777" w:rsidR="004F4F74" w:rsidRDefault="000655E4">
      <w:pPr>
        <w:pStyle w:val="Heading1"/>
      </w:pPr>
      <w:bookmarkStart w:id="76" w:name="corarma-structure-20"/>
      <w:bookmarkEnd w:id="75"/>
      <w:r>
        <w:t>corARMA structure</w:t>
      </w:r>
    </w:p>
    <w:p w14:paraId="765CA1DB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</w:t>
      </w:r>
      <w:r>
        <w:rPr>
          <w:rStyle w:val="AttributeTok"/>
        </w:rPr>
        <w:t>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ABA4099" w14:textId="77777777" w:rsidR="004F4F74" w:rsidRDefault="000655E4">
      <w:pPr>
        <w:pStyle w:val="Heading1"/>
      </w:pPr>
      <w:bookmarkStart w:id="77" w:name="acf-plot-22"/>
      <w:bookmarkEnd w:id="76"/>
      <w:r>
        <w:t>ACF plot</w:t>
      </w:r>
    </w:p>
    <w:p w14:paraId="364D191B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6C8ED63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9575828" wp14:editId="36DDD085">
            <wp:extent cx="5334000" cy="42672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8-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47BADF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BD8B09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6955DEC" wp14:editId="5B411E3E">
            <wp:extent cx="5334000" cy="426720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8-2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</w:t>
      </w:r>
    </w:p>
    <w:p w14:paraId="52FA5CF4" w14:textId="77777777" w:rsidR="004F4F74" w:rsidRDefault="000655E4">
      <w:pPr>
        <w:pStyle w:val="Heading1"/>
      </w:pPr>
      <w:bookmarkStart w:id="78" w:name="generalized-linear-hypotheses-5"/>
      <w:bookmarkEnd w:id="77"/>
      <w:r>
        <w:t>generalized linear hypotheses</w:t>
      </w:r>
    </w:p>
    <w:p w14:paraId="69CCD1E8" w14:textId="77777777" w:rsidR="004F4F74" w:rsidRDefault="000655E4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SPC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719DA63E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</w:t>
      </w:r>
      <w:r>
        <w:rPr>
          <w:rStyle w:val="VerbatimChar"/>
        </w:rPr>
        <w:t>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SPC ~ site.ID, data = mean_daily_2019, correlation = corARMA(form = ~julian | </w:t>
      </w:r>
      <w:r>
        <w:br/>
      </w:r>
      <w:r>
        <w:rPr>
          <w:rStyle w:val="VerbatimChar"/>
        </w:rPr>
        <w:t>##     site.ID, p = 1, q = 1), w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FRCH - CARI == 0  0.046013   0.245975   0.187 0.999966    </w:t>
      </w:r>
      <w:r>
        <w:br/>
      </w:r>
      <w:r>
        <w:rPr>
          <w:rStyle w:val="VerbatimChar"/>
        </w:rPr>
        <w:t xml:space="preserve">## MOOS - CARI == 0  0.296333   0.236200   1.255 0.800152    </w:t>
      </w:r>
      <w:r>
        <w:br/>
      </w:r>
      <w:r>
        <w:rPr>
          <w:rStyle w:val="VerbatimChar"/>
        </w:rPr>
        <w:t>## POKE - CARI == 0  0.326599   0.244302   1.337</w:t>
      </w:r>
      <w:r>
        <w:rPr>
          <w:rStyle w:val="VerbatimChar"/>
        </w:rPr>
        <w:t xml:space="preserve"> 0.753551    </w:t>
      </w:r>
      <w:r>
        <w:br/>
      </w:r>
      <w:r>
        <w:rPr>
          <w:rStyle w:val="VerbatimChar"/>
        </w:rPr>
        <w:t xml:space="preserve">## STRT - CARI == 0  0.297759   0.275943   1.079 0.883609    </w:t>
      </w:r>
      <w:r>
        <w:br/>
      </w:r>
      <w:r>
        <w:rPr>
          <w:rStyle w:val="VerbatimChar"/>
        </w:rPr>
        <w:lastRenderedPageBreak/>
        <w:t>## VAUL - CARI == 0  1.433212   0.300430   4.771  &lt; 1e-04 ***</w:t>
      </w:r>
      <w:r>
        <w:br/>
      </w:r>
      <w:r>
        <w:rPr>
          <w:rStyle w:val="VerbatimChar"/>
        </w:rPr>
        <w:t xml:space="preserve">## MOOS - FRCH == 0  0.250320   0.155188   1.613 0.575504    </w:t>
      </w:r>
      <w:r>
        <w:br/>
      </w:r>
      <w:r>
        <w:rPr>
          <w:rStyle w:val="VerbatimChar"/>
        </w:rPr>
        <w:t>## POKE - FRCH == 0  0.280586   0.167262   1.678 0.53208</w:t>
      </w:r>
      <w:r>
        <w:rPr>
          <w:rStyle w:val="VerbatimChar"/>
        </w:rPr>
        <w:t xml:space="preserve">4    </w:t>
      </w:r>
      <w:r>
        <w:br/>
      </w:r>
      <w:r>
        <w:rPr>
          <w:rStyle w:val="VerbatimChar"/>
        </w:rPr>
        <w:t xml:space="preserve">## STRT - FRCH == 0  0.251746   0.210802   1.194 0.831546    </w:t>
      </w:r>
      <w:r>
        <w:br/>
      </w:r>
      <w:r>
        <w:rPr>
          <w:rStyle w:val="VerbatimChar"/>
        </w:rPr>
        <w:t>## VAUL - FRCH == 0  1.387199   0.241973   5.733  &lt; 1e-04 ***</w:t>
      </w:r>
      <w:r>
        <w:br/>
      </w:r>
      <w:r>
        <w:rPr>
          <w:rStyle w:val="VerbatimChar"/>
        </w:rPr>
        <w:t xml:space="preserve">## POKE - MOOS == 0  0.030266   0.152522   0.198 0.999954    </w:t>
      </w:r>
      <w:r>
        <w:br/>
      </w:r>
      <w:r>
        <w:rPr>
          <w:rStyle w:val="VerbatimChar"/>
        </w:rPr>
        <w:t xml:space="preserve">## STRT - MOOS == 0  0.001426   0.199309   0.007 1.000000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VAUL - MOOS == 0  1.136879   0.232029   4.900  &lt; 1e-04 ***</w:t>
      </w:r>
      <w:r>
        <w:br/>
      </w:r>
      <w:r>
        <w:rPr>
          <w:rStyle w:val="VerbatimChar"/>
        </w:rPr>
        <w:t xml:space="preserve">## STRT - POKE == 0 -0.028840   0.208847  -0.138 0.999992    </w:t>
      </w:r>
      <w:r>
        <w:br/>
      </w:r>
      <w:r>
        <w:rPr>
          <w:rStyle w:val="VerbatimChar"/>
        </w:rPr>
        <w:t>## VAUL - POKE == 0  1.106613   0.240272   4.606  &lt; 1e-04 ***</w:t>
      </w:r>
      <w:r>
        <w:br/>
      </w:r>
      <w:r>
        <w:rPr>
          <w:rStyle w:val="VerbatimChar"/>
        </w:rPr>
        <w:t>## VAUL - STRT == 0  1.135453   0.272381   4.169 0.00038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14:paraId="47FF871E" w14:textId="77777777" w:rsidR="004F4F74" w:rsidRDefault="00065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PC.mod.arma.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14:paraId="30EF67A3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SPC ~ site.ID </w:t>
      </w:r>
      <w:r>
        <w:br/>
      </w:r>
      <w:r>
        <w:rPr>
          <w:rStyle w:val="VerbatimChar"/>
        </w:rPr>
        <w:t xml:space="preserve">##   Data: mean_daily_2019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AIC       BIC   logLik</w:t>
      </w:r>
      <w:r>
        <w:br/>
      </w:r>
      <w:r>
        <w:rPr>
          <w:rStyle w:val="VerbatimChar"/>
        </w:rPr>
        <w:t>##   -1557.514 -1495.748 792.75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1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   Theta1 </w:t>
      </w:r>
      <w:r>
        <w:br/>
      </w:r>
      <w:r>
        <w:rPr>
          <w:rStyle w:val="VerbatimChar"/>
        </w:rPr>
        <w:t xml:space="preserve">## 0.9481807 0.4216002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</w:t>
      </w:r>
      <w:r>
        <w:rPr>
          <w:rStyle w:val="VerbatimChar"/>
        </w:rPr>
        <w:t>ndard deviations per stratum</w:t>
      </w:r>
      <w:r>
        <w:br/>
      </w:r>
      <w:r>
        <w:rPr>
          <w:rStyle w:val="VerbatimChar"/>
        </w:rPr>
        <w:t xml:space="preserve">##  Formula: ~1 | site.ID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CARI      FRCH      MOOS      POKE      STRT      VAUL </w:t>
      </w:r>
      <w:r>
        <w:br/>
      </w:r>
      <w:r>
        <w:rPr>
          <w:rStyle w:val="VerbatimChar"/>
        </w:rPr>
        <w:t xml:space="preserve">## 1.0000000 0.5728116 0.4696990 0.5562545 0.8261418 1.0030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Value St</w:t>
      </w:r>
      <w:r>
        <w:rPr>
          <w:rStyle w:val="VerbatimChar"/>
        </w:rPr>
        <w:t>d.Error   t-value p-value</w:t>
      </w:r>
      <w:r>
        <w:br/>
      </w:r>
      <w:r>
        <w:rPr>
          <w:rStyle w:val="VerbatimChar"/>
        </w:rPr>
        <w:t>## (Intercept) 4.441011 0.2147218 20.682629  0.0000</w:t>
      </w:r>
      <w:r>
        <w:br/>
      </w:r>
      <w:r>
        <w:rPr>
          <w:rStyle w:val="VerbatimChar"/>
        </w:rPr>
        <w:t>## site.IDFRCH 0.046013 0.2459754  0.187063  0.8517</w:t>
      </w:r>
      <w:r>
        <w:br/>
      </w:r>
      <w:r>
        <w:rPr>
          <w:rStyle w:val="VerbatimChar"/>
        </w:rPr>
        <w:t>## site.IDMOOS 0.296333 0.2361998  1.254586  0.2101</w:t>
      </w:r>
      <w:r>
        <w:br/>
      </w:r>
      <w:r>
        <w:rPr>
          <w:rStyle w:val="VerbatimChar"/>
        </w:rPr>
        <w:t>## site.IDPOKE 0.326599 0.2443021  1.336865  0.1818</w:t>
      </w:r>
      <w:r>
        <w:br/>
      </w:r>
      <w:r>
        <w:rPr>
          <w:rStyle w:val="VerbatimChar"/>
        </w:rPr>
        <w:t>## site.IDSTRT 0.29775</w:t>
      </w:r>
      <w:r>
        <w:rPr>
          <w:rStyle w:val="VerbatimChar"/>
        </w:rPr>
        <w:t>9 0.2759429  1.079062  0.2810</w:t>
      </w:r>
      <w:r>
        <w:br/>
      </w:r>
      <w:r>
        <w:rPr>
          <w:rStyle w:val="VerbatimChar"/>
        </w:rPr>
        <w:t>## site.IDVAUL 1.433212 0.3004296  4.770543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 s.IDFR s.IDMO s.IDPO s.IDST</w:t>
      </w:r>
      <w:r>
        <w:br/>
      </w:r>
      <w:r>
        <w:rPr>
          <w:rStyle w:val="VerbatimChar"/>
        </w:rPr>
        <w:t xml:space="preserve">## site.IDFRCH -0.873                            </w:t>
      </w:r>
      <w:r>
        <w:br/>
      </w:r>
      <w:r>
        <w:rPr>
          <w:rStyle w:val="VerbatimChar"/>
        </w:rPr>
        <w:t xml:space="preserve">## site.IDMOOS -0.909  0.794                     </w:t>
      </w:r>
      <w:r>
        <w:br/>
      </w:r>
      <w:r>
        <w:rPr>
          <w:rStyle w:val="VerbatimChar"/>
        </w:rPr>
        <w:t xml:space="preserve">## site.IDPOKE -0.879  0.767  0.799              </w:t>
      </w:r>
      <w:r>
        <w:br/>
      </w:r>
      <w:r>
        <w:rPr>
          <w:rStyle w:val="VerbatimChar"/>
        </w:rPr>
        <w:t xml:space="preserve">## site.IDSTRT -0.778  0.679  0.707  0.684       </w:t>
      </w:r>
      <w:r>
        <w:br/>
      </w:r>
      <w:r>
        <w:rPr>
          <w:rStyle w:val="VerbatimChar"/>
        </w:rPr>
        <w:lastRenderedPageBreak/>
        <w:t>## site.IDVAUL -0.715  0.624  0.650  0.628  0.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Min         Q1 </w:t>
      </w:r>
      <w:r>
        <w:rPr>
          <w:rStyle w:val="VerbatimChar"/>
        </w:rPr>
        <w:t xml:space="preserve">       Med         Q3        Max </w:t>
      </w:r>
      <w:r>
        <w:br/>
      </w:r>
      <w:r>
        <w:rPr>
          <w:rStyle w:val="VerbatimChar"/>
        </w:rPr>
        <w:t xml:space="preserve">## -2.8966097 -0.3273065  0.1200072  0.6104584  1.60877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71902 </w:t>
      </w:r>
      <w:r>
        <w:br/>
      </w:r>
      <w:r>
        <w:rPr>
          <w:rStyle w:val="VerbatimChar"/>
        </w:rPr>
        <w:t>## Degrees of freedom: 615 total; 609 residual</w:t>
      </w:r>
    </w:p>
    <w:p w14:paraId="6B67949B" w14:textId="77777777" w:rsidR="004F4F74" w:rsidRDefault="000655E4">
      <w:pPr>
        <w:pStyle w:val="SourceCode"/>
      </w:pPr>
      <w:r>
        <w:rPr>
          <w:rStyle w:val="FunctionTok"/>
        </w:rPr>
        <w:t>intervals</w:t>
      </w:r>
      <w:r>
        <w:rPr>
          <w:rStyle w:val="NormalTok"/>
        </w:rPr>
        <w:t>(SPC.mod.arma.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14:paraId="7FBCE794" w14:textId="77777777" w:rsidR="004F4F74" w:rsidRDefault="000655E4">
      <w:pPr>
        <w:pStyle w:val="SourceCode"/>
      </w:pPr>
      <w:r>
        <w:rPr>
          <w:rStyle w:val="VerbatimChar"/>
        </w:rPr>
        <w:t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Coefficients:</w:t>
      </w:r>
      <w:r>
        <w:br/>
      </w:r>
      <w:r>
        <w:rPr>
          <w:rStyle w:val="VerbatimChar"/>
        </w:rPr>
        <w:t>##                  lower       est.     upper</w:t>
      </w:r>
      <w:r>
        <w:br/>
      </w:r>
      <w:r>
        <w:rPr>
          <w:rStyle w:val="VerbatimChar"/>
        </w:rPr>
        <w:t>## (Intercept)  4.0193257 4.44101068 4.8626957</w:t>
      </w:r>
      <w:r>
        <w:br/>
      </w:r>
      <w:r>
        <w:rPr>
          <w:rStyle w:val="VerbatimChar"/>
        </w:rPr>
        <w:t>## site.IDFRCH -0.4370499 0.04601294 0.5290758</w:t>
      </w:r>
      <w:r>
        <w:br/>
      </w:r>
      <w:r>
        <w:rPr>
          <w:rStyle w:val="VerbatimChar"/>
        </w:rPr>
        <w:t>## site.IDMOOS -0.1675321 0.29633292 0.7601979</w:t>
      </w:r>
      <w:r>
        <w:br/>
      </w:r>
      <w:r>
        <w:rPr>
          <w:rStyle w:val="VerbatimChar"/>
        </w:rPr>
        <w:t>## site.IDPOKE -0.1531780 0.32659894 0.8063758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te.IDSTRT -0.2441558 0.29775941 0.8396746</w:t>
      </w:r>
      <w:r>
        <w:br/>
      </w:r>
      <w:r>
        <w:rPr>
          <w:rStyle w:val="VerbatimChar"/>
        </w:rPr>
        <w:t>## site.IDVAUL  0.8432085 1.43321219 2.0232159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structure:</w:t>
      </w:r>
      <w:r>
        <w:br/>
      </w:r>
      <w:r>
        <w:rPr>
          <w:rStyle w:val="VerbatimChar"/>
        </w:rPr>
        <w:t>##            lower      est.     upper</w:t>
      </w:r>
      <w:r>
        <w:br/>
      </w:r>
      <w:r>
        <w:rPr>
          <w:rStyle w:val="VerbatimChar"/>
        </w:rPr>
        <w:t>## Phi1   0.9081883 0.9481807 0.9710173</w:t>
      </w:r>
      <w:r>
        <w:br/>
      </w:r>
      <w:r>
        <w:rPr>
          <w:rStyle w:val="VerbatimChar"/>
        </w:rPr>
        <w:t>## Theta1 0.32</w:t>
      </w:r>
      <w:r>
        <w:rPr>
          <w:rStyle w:val="VerbatimChar"/>
        </w:rPr>
        <w:t>09344 0.4216002 0.5128465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Variance function:</w:t>
      </w:r>
      <w:r>
        <w:br/>
      </w:r>
      <w:r>
        <w:rPr>
          <w:rStyle w:val="VerbatimChar"/>
        </w:rPr>
        <w:t>##          lower      est.     upper</w:t>
      </w:r>
      <w:r>
        <w:br/>
      </w:r>
      <w:r>
        <w:rPr>
          <w:rStyle w:val="VerbatimChar"/>
        </w:rPr>
        <w:t>## FRCH 0.4713993 0.5728116 0.6960408</w:t>
      </w:r>
      <w:r>
        <w:br/>
      </w:r>
      <w:r>
        <w:rPr>
          <w:rStyle w:val="VerbatimChar"/>
        </w:rPr>
        <w:t>## MOOS 0.3837587 0.4696990 0.5748852</w:t>
      </w:r>
      <w:r>
        <w:br/>
      </w:r>
      <w:r>
        <w:rPr>
          <w:rStyle w:val="VerbatimChar"/>
        </w:rPr>
        <w:t>## POKE 0.4571222 0.5562545 0.676884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TRT 0.6750387 0.8261418 1.0110683</w:t>
      </w:r>
      <w:r>
        <w:br/>
      </w:r>
      <w:r>
        <w:rPr>
          <w:rStyle w:val="VerbatimChar"/>
        </w:rPr>
        <w:t>## VAUL 0.8208348 1.0030384 1.2256864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Variance function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tandard error:</w:t>
      </w:r>
      <w:r>
        <w:br/>
      </w:r>
      <w:r>
        <w:rPr>
          <w:rStyle w:val="VerbatimChar"/>
        </w:rPr>
        <w:t xml:space="preserve">##     lower      est.     upper </w:t>
      </w:r>
      <w:r>
        <w:br/>
      </w:r>
      <w:r>
        <w:rPr>
          <w:rStyle w:val="VerbatimChar"/>
        </w:rPr>
        <w:t>## 0.2958803 0.4071902 0.5603747</w:t>
      </w:r>
    </w:p>
    <w:p w14:paraId="0D0D20EA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4BB46622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SPC ~ site.ID, data = mean_daily_2019, correlation = corARMA(form = ~julian | </w:t>
      </w:r>
      <w:r>
        <w:br/>
      </w:r>
      <w:r>
        <w:rPr>
          <w:rStyle w:val="VerbatimChar"/>
        </w:rPr>
        <w:t xml:space="preserve">##     site.ID, p = 1, q = </w:t>
      </w:r>
      <w:r>
        <w:rPr>
          <w:rStyle w:val="VerbatimChar"/>
        </w:rPr>
        <w:t>1), w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255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 lwr       upr      </w:t>
      </w:r>
      <w:r>
        <w:br/>
      </w:r>
      <w:r>
        <w:rPr>
          <w:rStyle w:val="VerbatimChar"/>
        </w:rPr>
        <w:t>## FRCH - CARI == 0  0.046013 -0.648991  0.741017</w:t>
      </w:r>
      <w:r>
        <w:br/>
      </w:r>
      <w:r>
        <w:rPr>
          <w:rStyle w:val="VerbatimChar"/>
        </w:rPr>
        <w:t>## MOOS - CARI == 0</w:t>
      </w:r>
      <w:r>
        <w:rPr>
          <w:rStyle w:val="VerbatimChar"/>
        </w:rPr>
        <w:t xml:space="preserve">  0.296333 -0.371050  0.963716</w:t>
      </w:r>
      <w:r>
        <w:br/>
      </w:r>
      <w:r>
        <w:rPr>
          <w:rStyle w:val="VerbatimChar"/>
        </w:rPr>
        <w:t>## POKE - CARI == 0  0.326599 -0.363677  1.016875</w:t>
      </w:r>
      <w:r>
        <w:br/>
      </w:r>
      <w:r>
        <w:rPr>
          <w:rStyle w:val="VerbatimChar"/>
        </w:rPr>
        <w:t>## STRT - CARI == 0  0.297759 -0.481918  1.077437</w:t>
      </w:r>
      <w:r>
        <w:br/>
      </w:r>
      <w:r>
        <w:rPr>
          <w:rStyle w:val="VerbatimChar"/>
        </w:rPr>
        <w:t>## VAUL - CARI == 0  1.433212  0.584348  2.282076</w:t>
      </w:r>
      <w:r>
        <w:br/>
      </w:r>
      <w:r>
        <w:rPr>
          <w:rStyle w:val="VerbatimChar"/>
        </w:rPr>
        <w:t>## MOOS - FRCH == 0  0.250320 -0.188164  0.688804</w:t>
      </w:r>
      <w:r>
        <w:br/>
      </w:r>
      <w:r>
        <w:rPr>
          <w:rStyle w:val="VerbatimChar"/>
        </w:rPr>
        <w:t>## POKE - FRCH == 0  0.28</w:t>
      </w:r>
      <w:r>
        <w:rPr>
          <w:rStyle w:val="VerbatimChar"/>
        </w:rPr>
        <w:t>0586 -0.192013  0.753185</w:t>
      </w:r>
      <w:r>
        <w:br/>
      </w:r>
      <w:r>
        <w:rPr>
          <w:rStyle w:val="VerbatimChar"/>
        </w:rPr>
        <w:t>## STRT - FRCH == 0  0.251746 -0.343875  0.847368</w:t>
      </w:r>
      <w:r>
        <w:br/>
      </w:r>
      <w:r>
        <w:rPr>
          <w:rStyle w:val="VerbatimChar"/>
        </w:rPr>
        <w:t>## VAUL - FRCH == 0  1.387199  0.703504  2.070894</w:t>
      </w:r>
      <w:r>
        <w:br/>
      </w:r>
      <w:r>
        <w:rPr>
          <w:rStyle w:val="VerbatimChar"/>
        </w:rPr>
        <w:t>## POKE - MOOS == 0  0.030266 -0.400686  0.461218</w:t>
      </w:r>
      <w:r>
        <w:br/>
      </w:r>
      <w:r>
        <w:rPr>
          <w:rStyle w:val="VerbatimChar"/>
        </w:rPr>
        <w:t>## STRT - MOOS == 0  0.001426 -0.561721  0.564574</w:t>
      </w:r>
      <w:r>
        <w:br/>
      </w:r>
      <w:r>
        <w:rPr>
          <w:rStyle w:val="VerbatimChar"/>
        </w:rPr>
        <w:t xml:space="preserve">## VAUL - MOOS == 0  1.136879  </w:t>
      </w:r>
      <w:r>
        <w:rPr>
          <w:rStyle w:val="VerbatimChar"/>
        </w:rPr>
        <w:t>0.481281  1.792477</w:t>
      </w:r>
      <w:r>
        <w:br/>
      </w:r>
      <w:r>
        <w:rPr>
          <w:rStyle w:val="VerbatimChar"/>
        </w:rPr>
        <w:t>## STRT - POKE == 0 -0.028840 -0.618938  0.561259</w:t>
      </w:r>
      <w:r>
        <w:br/>
      </w:r>
      <w:r>
        <w:rPr>
          <w:rStyle w:val="VerbatimChar"/>
        </w:rPr>
        <w:t>## VAUL - POKE == 0  1.106613  0.427725  1.785502</w:t>
      </w:r>
      <w:r>
        <w:br/>
      </w:r>
      <w:r>
        <w:rPr>
          <w:rStyle w:val="VerbatimChar"/>
        </w:rPr>
        <w:t>## VAUL - STRT == 0  1.135453  0.365839  1.905066</w:t>
      </w:r>
    </w:p>
    <w:p w14:paraId="62BEF7D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C3225EF" wp14:editId="5AE633DD">
            <wp:extent cx="5334000" cy="42672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9-1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shows that MOOS is significantly different than CARI and FRCH</w:t>
      </w:r>
    </w:p>
    <w:p w14:paraId="533817D4" w14:textId="77777777" w:rsidR="004F4F74" w:rsidRDefault="000655E4">
      <w:pPr>
        <w:pStyle w:val="Heading3"/>
      </w:pPr>
      <w:bookmarkStart w:id="79" w:name="turb-1"/>
      <w:r>
        <w:t>Turb</w:t>
      </w:r>
    </w:p>
    <w:p w14:paraId="29F6F67C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mean_d</w:t>
      </w:r>
      <w:r>
        <w:rPr>
          <w:rStyle w:val="NormalTok"/>
        </w:rPr>
        <w:t xml:space="preserve">aily_2019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Turb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025ABE0E" w14:textId="77777777" w:rsidR="004F4F74" w:rsidRDefault="000655E4">
      <w:pPr>
        <w:pStyle w:val="SourceCode"/>
      </w:pPr>
      <w:r>
        <w:rPr>
          <w:rStyle w:val="VerbatimChar"/>
        </w:rPr>
        <w:t>## Warning: Removed 1 row(s) containing missing values (geom_path).</w:t>
      </w:r>
    </w:p>
    <w:p w14:paraId="6E39CBBE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C6090CF" wp14:editId="2FA021C7">
            <wp:extent cx="5334000" cy="42672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0-1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4A1BC2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19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Turb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</w:t>
      </w:r>
      <w:r>
        <w:rPr>
          <w:rStyle w:val="StringTok"/>
        </w:rPr>
        <w:t>A"</w:t>
      </w:r>
      <w:r>
        <w:rPr>
          <w:rStyle w:val="NormalTok"/>
        </w:rPr>
        <w:t xml:space="preserve">)) </w:t>
      </w:r>
    </w:p>
    <w:p w14:paraId="4817A2E4" w14:textId="77777777" w:rsidR="004F4F74" w:rsidRDefault="000655E4">
      <w:pPr>
        <w:pStyle w:val="SourceCode"/>
      </w:pPr>
      <w:r>
        <w:rPr>
          <w:rStyle w:val="VerbatimChar"/>
        </w:rPr>
        <w:t>## Warning: Removed 23 rows containing non-finite values (stat_boxplot).</w:t>
      </w:r>
    </w:p>
    <w:p w14:paraId="4DD0CE42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D3C9B32" wp14:editId="091AA715">
            <wp:extent cx="5334000" cy="426720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0-2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5941D" w14:textId="77777777" w:rsidR="004F4F74" w:rsidRDefault="000655E4">
      <w:pPr>
        <w:pStyle w:val="Heading1"/>
      </w:pPr>
      <w:bookmarkStart w:id="80" w:name="corar1-structure-8"/>
      <w:bookmarkEnd w:id="78"/>
      <w:bookmarkEnd w:id="79"/>
      <w:r>
        <w:t>corAR1 structure</w:t>
      </w:r>
    </w:p>
    <w:p w14:paraId="45900A15" w14:textId="77777777" w:rsidR="004F4F74" w:rsidRDefault="000655E4">
      <w:pPr>
        <w:pStyle w:val="SourceCode"/>
      </w:pPr>
      <w:r>
        <w:rPr>
          <w:rStyle w:val="NormalTok"/>
        </w:rPr>
        <w:t xml:space="preserve">turb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41DF9089" w14:textId="77777777" w:rsidR="004F4F74" w:rsidRDefault="000655E4">
      <w:pPr>
        <w:pStyle w:val="Heading1"/>
      </w:pPr>
      <w:bookmarkStart w:id="81" w:name="diagnostic-plots-15"/>
      <w:bookmarkEnd w:id="80"/>
      <w:r>
        <w:t>diagnostic plots</w:t>
      </w:r>
    </w:p>
    <w:p w14:paraId="38B8A77E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EFE70CE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E8882E7" wp14:editId="3612D38D">
            <wp:extent cx="5334000" cy="42672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A551F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, dailyTurb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2E04846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B4A96D3" wp14:editId="4788E4E2">
            <wp:extent cx="5334000" cy="42672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2-2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1803E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turb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8E1AA0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9C18FD6" wp14:editId="41B7E77F">
            <wp:extent cx="5334000" cy="42672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2-3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oks like we </w:t>
      </w:r>
      <w:r>
        <w:t>have lots of outliers here but our normality isnt good either so lets log transform first and then investigate outliers</w:t>
      </w:r>
    </w:p>
    <w:p w14:paraId="7445CBA0" w14:textId="77777777" w:rsidR="004F4F74" w:rsidRDefault="000655E4">
      <w:pPr>
        <w:pStyle w:val="Heading1"/>
      </w:pPr>
      <w:bookmarkStart w:id="82" w:name="corar1-structure-9"/>
      <w:bookmarkEnd w:id="81"/>
      <w:r>
        <w:t>corAR1 structure</w:t>
      </w:r>
    </w:p>
    <w:p w14:paraId="34A1B296" w14:textId="77777777" w:rsidR="004F4F74" w:rsidRDefault="000655E4">
      <w:pPr>
        <w:pStyle w:val="SourceCode"/>
      </w:pPr>
      <w:r>
        <w:rPr>
          <w:rStyle w:val="NormalTok"/>
        </w:rPr>
        <w:t>mean_daily_2019</w:t>
      </w:r>
      <w:r>
        <w:rPr>
          <w:rStyle w:val="SpecialCharTok"/>
        </w:rPr>
        <w:t>$</w:t>
      </w:r>
      <w:r>
        <w:rPr>
          <w:rStyle w:val="NormalTok"/>
        </w:rPr>
        <w:t xml:space="preserve">logDaily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dailyTurb)</w:t>
      </w:r>
      <w:r>
        <w:br/>
      </w:r>
      <w:r>
        <w:br/>
      </w:r>
      <w:r>
        <w:rPr>
          <w:rStyle w:val="NormalTok"/>
        </w:rPr>
        <w:t xml:space="preserve">turb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3A4CE8E7" w14:textId="77777777" w:rsidR="004F4F74" w:rsidRDefault="000655E4">
      <w:pPr>
        <w:pStyle w:val="Heading1"/>
      </w:pPr>
      <w:bookmarkStart w:id="83" w:name="diagnostic-plots-16"/>
      <w:bookmarkEnd w:id="82"/>
      <w:r>
        <w:t>diagnostic plots</w:t>
      </w:r>
    </w:p>
    <w:p w14:paraId="338FB98A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BCDB1E2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738DC69" wp14:editId="6B6C89D9">
            <wp:extent cx="5334000" cy="426720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4-1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E0146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urb.mod.ar1.</w:t>
      </w:r>
      <w:r>
        <w:rPr>
          <w:rStyle w:val="NormalTok"/>
        </w:rPr>
        <w:t xml:space="preserve">log, logDailyTurb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8F3898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DF144A4" wp14:editId="6BE31653">
            <wp:extent cx="5334000" cy="42672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4-2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F11674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turb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8F7425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1DC6AB0" wp14:editId="7FF59137">
            <wp:extent cx="5334000" cy="4267200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4-3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may need further transformation but it looks a lot better</w:t>
      </w:r>
    </w:p>
    <w:p w14:paraId="50BA1572" w14:textId="77777777" w:rsidR="004F4F74" w:rsidRDefault="000655E4">
      <w:pPr>
        <w:pStyle w:val="Heading1"/>
      </w:pPr>
      <w:bookmarkStart w:id="84" w:name="acf-plot-23"/>
      <w:bookmarkEnd w:id="83"/>
      <w:r>
        <w:t>ACF plot</w:t>
      </w:r>
    </w:p>
    <w:p w14:paraId="0DD59594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turb.mod.ar1.log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5D7F61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AD0DC6E" wp14:editId="09A50C4E">
            <wp:extent cx="5334000" cy="426720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5-1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092B25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FC9134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BD5C37C" wp14:editId="72B939E5">
            <wp:extent cx="5334000" cy="42672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5-2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R1 is not adequately handling the temporal autocorrelation</w:t>
      </w:r>
    </w:p>
    <w:p w14:paraId="6FF4F5F6" w14:textId="77777777" w:rsidR="004F4F74" w:rsidRDefault="000655E4">
      <w:pPr>
        <w:pStyle w:val="Heading1"/>
      </w:pPr>
      <w:bookmarkStart w:id="85" w:name="corarma-structure-21"/>
      <w:bookmarkEnd w:id="84"/>
      <w:r>
        <w:t xml:space="preserve">corARMA </w:t>
      </w:r>
      <w:r>
        <w:t>structure</w:t>
      </w:r>
    </w:p>
    <w:p w14:paraId="238CCB8A" w14:textId="77777777" w:rsidR="004F4F74" w:rsidRDefault="000655E4">
      <w:pPr>
        <w:pStyle w:val="SourceCode"/>
      </w:pPr>
      <w:r>
        <w:rPr>
          <w:rStyle w:val="NormalTok"/>
        </w:rPr>
        <w:t>turb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B6939A2" w14:textId="77777777" w:rsidR="004F4F74" w:rsidRDefault="000655E4">
      <w:pPr>
        <w:pStyle w:val="Heading1"/>
      </w:pPr>
      <w:bookmarkStart w:id="86" w:name="acf-plot-24"/>
      <w:bookmarkEnd w:id="85"/>
      <w:r>
        <w:t>ACF plot</w:t>
      </w:r>
    </w:p>
    <w:p w14:paraId="3ED4E726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turb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8B47AD8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6EEFBD4" wp14:editId="593FD4BF">
            <wp:extent cx="5334000" cy="4267200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7-1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D96260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49FAF4D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0D19056" wp14:editId="029AEAC5">
            <wp:extent cx="5334000" cy="426720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7-2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</w:t>
      </w:r>
      <w:r>
        <w:t>on</w:t>
      </w:r>
    </w:p>
    <w:p w14:paraId="3D15002E" w14:textId="77777777" w:rsidR="004F4F74" w:rsidRDefault="000655E4">
      <w:pPr>
        <w:pStyle w:val="Heading1"/>
      </w:pPr>
      <w:bookmarkStart w:id="87" w:name="corarma-structure-22"/>
      <w:bookmarkEnd w:id="86"/>
      <w:r>
        <w:t>corARMA structure</w:t>
      </w:r>
    </w:p>
    <w:p w14:paraId="69B4AB11" w14:textId="77777777" w:rsidR="004F4F74" w:rsidRDefault="000655E4">
      <w:pPr>
        <w:pStyle w:val="SourceCode"/>
      </w:pPr>
      <w:r>
        <w:rPr>
          <w:rStyle w:val="NormalTok"/>
        </w:rPr>
        <w:t>turb.mod.arma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3139A85" w14:textId="77777777" w:rsidR="004F4F74" w:rsidRDefault="000655E4">
      <w:pPr>
        <w:pStyle w:val="Heading1"/>
      </w:pPr>
      <w:bookmarkStart w:id="88" w:name="acf-plot-25"/>
      <w:bookmarkEnd w:id="87"/>
      <w:r>
        <w:t>ACF plot</w:t>
      </w:r>
    </w:p>
    <w:p w14:paraId="321BB702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turb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C48A7A2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C2D2B89" wp14:editId="3BEBECF0">
            <wp:extent cx="5334000" cy="42672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9-1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53DEDF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E99F5F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4ED8D4C" wp14:editId="085282BE">
            <wp:extent cx="5334000" cy="4267200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9-2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</w:t>
      </w:r>
      <w:r>
        <w:t>correlation</w:t>
      </w:r>
    </w:p>
    <w:p w14:paraId="337CEBBA" w14:textId="77777777" w:rsidR="004F4F74" w:rsidRDefault="000655E4">
      <w:pPr>
        <w:pStyle w:val="Heading1"/>
      </w:pPr>
      <w:bookmarkStart w:id="89" w:name="corarma-structure-23"/>
      <w:bookmarkEnd w:id="88"/>
      <w:r>
        <w:t>corARMA structure</w:t>
      </w:r>
    </w:p>
    <w:p w14:paraId="5A6C1BDB" w14:textId="77777777" w:rsidR="004F4F74" w:rsidRDefault="000655E4">
      <w:pPr>
        <w:pStyle w:val="SourceCode"/>
      </w:pPr>
      <w:r>
        <w:rPr>
          <w:rStyle w:val="NormalTok"/>
        </w:rPr>
        <w:t>turb.mod.arm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0757FDF" w14:textId="77777777" w:rsidR="004F4F74" w:rsidRDefault="000655E4">
      <w:pPr>
        <w:pStyle w:val="Heading1"/>
      </w:pPr>
      <w:bookmarkStart w:id="90" w:name="acf-plot-26"/>
      <w:bookmarkEnd w:id="89"/>
      <w:r>
        <w:t>ACF plot</w:t>
      </w:r>
    </w:p>
    <w:p w14:paraId="36B74349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turb.mod.arm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F9D26F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06E563D" wp14:editId="03EF4A3D">
            <wp:extent cx="5334000" cy="426720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1-1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D39DC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9D17C1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DFFC51A" wp14:editId="2839401A">
            <wp:extent cx="5334000" cy="42672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1-2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</w:t>
      </w:r>
      <w:r>
        <w:t>correlation</w:t>
      </w:r>
    </w:p>
    <w:p w14:paraId="34938AE1" w14:textId="77777777" w:rsidR="004F4F74" w:rsidRDefault="000655E4">
      <w:pPr>
        <w:pStyle w:val="Heading1"/>
      </w:pPr>
      <w:bookmarkStart w:id="91" w:name="corarma-structure-24"/>
      <w:bookmarkEnd w:id="90"/>
      <w:r>
        <w:t>corARMA structure</w:t>
      </w:r>
    </w:p>
    <w:p w14:paraId="1B439682" w14:textId="77777777" w:rsidR="004F4F74" w:rsidRDefault="000655E4">
      <w:pPr>
        <w:pStyle w:val="SourceCode"/>
      </w:pPr>
      <w:r>
        <w:rPr>
          <w:rStyle w:val="NormalTok"/>
        </w:rPr>
        <w:t>turb.mod.arm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AF1B89F" w14:textId="77777777" w:rsidR="004F4F74" w:rsidRDefault="000655E4">
      <w:pPr>
        <w:pStyle w:val="Heading1"/>
      </w:pPr>
      <w:bookmarkStart w:id="92" w:name="acf-plot-27"/>
      <w:bookmarkEnd w:id="91"/>
      <w:r>
        <w:t>ACF plot</w:t>
      </w:r>
    </w:p>
    <w:p w14:paraId="7644527F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turb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61DCED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75CEE20" wp14:editId="032822D0">
            <wp:extent cx="5334000" cy="4267200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3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40B5B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A847D52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5CC293B" wp14:editId="74568198">
            <wp:extent cx="5334000" cy="426720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3-2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Still autocorrelation # generalized linear hypotheses</w:t>
      </w:r>
    </w:p>
    <w:p w14:paraId="07C895C6" w14:textId="77777777" w:rsidR="004F4F74" w:rsidRDefault="000655E4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turb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35267E62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</w:t>
      </w:r>
      <w:r>
        <w:rPr>
          <w:rStyle w:val="VerbatimChar"/>
        </w:rPr>
        <w:t>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Turb ~ site.ID, data = mean_daily_2019, correlation = corARMA(form = ~julian | </w:t>
      </w:r>
      <w:r>
        <w:br/>
      </w:r>
      <w:r>
        <w:rPr>
          <w:rStyle w:val="VerbatimChar"/>
        </w:rPr>
        <w:t>##     site.ID, p = 2,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Std. Error z value Pr(&gt;|z|)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FRCH - CARI == 0  2.60469    0.48129   5.412  &lt; 0.001 ***</w:t>
      </w:r>
      <w:r>
        <w:br/>
      </w:r>
      <w:r>
        <w:rPr>
          <w:rStyle w:val="VerbatimChar"/>
        </w:rPr>
        <w:t>## MOOS - CARI == 0  2.04628    0.48156   4.249  &lt; 0.001 ***</w:t>
      </w:r>
      <w:r>
        <w:br/>
      </w:r>
      <w:r>
        <w:rPr>
          <w:rStyle w:val="VerbatimChar"/>
        </w:rPr>
        <w:t xml:space="preserve">## POKE - CARI == 0  1.17374    0.48129   2.439  0.14293    </w:t>
      </w:r>
      <w:r>
        <w:br/>
      </w:r>
      <w:r>
        <w:rPr>
          <w:rStyle w:val="VerbatimChar"/>
        </w:rPr>
        <w:t xml:space="preserve">## STRT - CARI == 0  1.90188    0.48308   3.937  0.00119 ** </w:t>
      </w:r>
      <w:r>
        <w:br/>
      </w:r>
      <w:r>
        <w:rPr>
          <w:rStyle w:val="VerbatimChar"/>
        </w:rPr>
        <w:t xml:space="preserve">## VAUL </w:t>
      </w:r>
      <w:r>
        <w:rPr>
          <w:rStyle w:val="VerbatimChar"/>
        </w:rPr>
        <w:t>- CARI == 0  2.07587    0.48138   4.312  &lt; 0.001 ***</w:t>
      </w:r>
      <w:r>
        <w:br/>
      </w:r>
      <w:r>
        <w:rPr>
          <w:rStyle w:val="VerbatimChar"/>
        </w:rPr>
        <w:t xml:space="preserve">## MOOS - FRCH == 0 -0.55840    0.47447  -1.177  0.84802    </w:t>
      </w:r>
      <w:r>
        <w:br/>
      </w:r>
      <w:r>
        <w:rPr>
          <w:rStyle w:val="VerbatimChar"/>
        </w:rPr>
        <w:t xml:space="preserve">## POKE - FRCH == 0 -1.43094    0.47419  -3.018  0.03070 *  </w:t>
      </w:r>
      <w:r>
        <w:br/>
      </w:r>
      <w:r>
        <w:rPr>
          <w:rStyle w:val="VerbatimChar"/>
        </w:rPr>
        <w:lastRenderedPageBreak/>
        <w:t xml:space="preserve">## STRT - FRCH == 0 -0.70280    0.47602  -1.476  0.67944    </w:t>
      </w:r>
      <w:r>
        <w:br/>
      </w:r>
      <w:r>
        <w:rPr>
          <w:rStyle w:val="VerbatimChar"/>
        </w:rPr>
        <w:t xml:space="preserve">## VAUL - FRCH == 0 </w:t>
      </w:r>
      <w:r>
        <w:rPr>
          <w:rStyle w:val="VerbatimChar"/>
        </w:rPr>
        <w:t xml:space="preserve">-0.52882    0.47429  -1.115  0.87539    </w:t>
      </w:r>
      <w:r>
        <w:br/>
      </w:r>
      <w:r>
        <w:rPr>
          <w:rStyle w:val="VerbatimChar"/>
        </w:rPr>
        <w:t xml:space="preserve">## POKE - MOOS == 0 -0.87254    0.47447  -1.839  0.44046    </w:t>
      </w:r>
      <w:r>
        <w:br/>
      </w:r>
      <w:r>
        <w:rPr>
          <w:rStyle w:val="VerbatimChar"/>
        </w:rPr>
        <w:t xml:space="preserve">## STRT - MOOS == 0 -0.14440    0.47630  -0.303  0.99966    </w:t>
      </w:r>
      <w:r>
        <w:br/>
      </w:r>
      <w:r>
        <w:rPr>
          <w:rStyle w:val="VerbatimChar"/>
        </w:rPr>
        <w:t xml:space="preserve">## VAUL - MOOS == 0  0.02958    0.47457   0.062  1.00000    </w:t>
      </w:r>
      <w:r>
        <w:br/>
      </w:r>
      <w:r>
        <w:rPr>
          <w:rStyle w:val="VerbatimChar"/>
        </w:rPr>
        <w:t xml:space="preserve">## STRT - POKE == 0  0.72814    </w:t>
      </w:r>
      <w:r>
        <w:rPr>
          <w:rStyle w:val="VerbatimChar"/>
        </w:rPr>
        <w:t xml:space="preserve">0.47602   1.530  0.64502    </w:t>
      </w:r>
      <w:r>
        <w:br/>
      </w:r>
      <w:r>
        <w:rPr>
          <w:rStyle w:val="VerbatimChar"/>
        </w:rPr>
        <w:t xml:space="preserve">## VAUL - POKE == 0  0.90212    0.47429   1.902  0.40073    </w:t>
      </w:r>
      <w:r>
        <w:br/>
      </w:r>
      <w:r>
        <w:rPr>
          <w:rStyle w:val="VerbatimChar"/>
        </w:rPr>
        <w:t xml:space="preserve">## VAUL - STRT == 0  0.17398    0.47611   0.365  0.9991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justed p values reported -</w:t>
      </w:r>
      <w:r>
        <w:rPr>
          <w:rStyle w:val="VerbatimChar"/>
        </w:rPr>
        <w:t>- single-step method)</w:t>
      </w:r>
    </w:p>
    <w:p w14:paraId="20CB4AF2" w14:textId="77777777" w:rsidR="004F4F74" w:rsidRDefault="00065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urb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3206FB7C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Turb ~ site.ID </w:t>
      </w:r>
      <w:r>
        <w:br/>
      </w:r>
      <w:r>
        <w:rPr>
          <w:rStyle w:val="VerbatimChar"/>
        </w:rPr>
        <w:t xml:space="preserve">##   Data: mean_daily_2019 </w:t>
      </w:r>
      <w:r>
        <w:br/>
      </w:r>
      <w:r>
        <w:rPr>
          <w:rStyle w:val="VerbatimChar"/>
        </w:rPr>
        <w:t>##        AIC      BIC   logLik</w:t>
      </w:r>
      <w:r>
        <w:br/>
      </w:r>
      <w:r>
        <w:rPr>
          <w:rStyle w:val="VerbatimChar"/>
        </w:rPr>
        <w:t>##   769.8181 818.4201 -373.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2,2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 Phi1       Phi2     Theta1     Theta2 </w:t>
      </w:r>
      <w:r>
        <w:br/>
      </w:r>
      <w:r>
        <w:rPr>
          <w:rStyle w:val="VerbatimChar"/>
        </w:rPr>
        <w:t xml:space="preserve">##  0.6531021  0.2055260  0.3614419 -0.1613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Value Std.Error  t-value </w:t>
      </w:r>
      <w:r>
        <w:rPr>
          <w:rStyle w:val="VerbatimChar"/>
        </w:rPr>
        <w:t>p-value</w:t>
      </w:r>
      <w:r>
        <w:br/>
      </w:r>
      <w:r>
        <w:rPr>
          <w:rStyle w:val="VerbatimChar"/>
        </w:rPr>
        <w:t>## (Intercept) 0.3292224 0.3452630 0.953541  0.3407</w:t>
      </w:r>
      <w:r>
        <w:br/>
      </w:r>
      <w:r>
        <w:rPr>
          <w:rStyle w:val="VerbatimChar"/>
        </w:rPr>
        <w:t>## site.IDFRCH 2.6046851 0.4812854 5.411935  0.0000</w:t>
      </w:r>
      <w:r>
        <w:br/>
      </w:r>
      <w:r>
        <w:rPr>
          <w:rStyle w:val="VerbatimChar"/>
        </w:rPr>
        <w:t>## site.IDMOOS 2.0462827 0.4815598 4.249280  0.0000</w:t>
      </w:r>
      <w:r>
        <w:br/>
      </w:r>
      <w:r>
        <w:rPr>
          <w:rStyle w:val="VerbatimChar"/>
        </w:rPr>
        <w:t>## site.IDPOKE 1.1737437 0.4812854 2.438769  0.0150</w:t>
      </w:r>
      <w:r>
        <w:br/>
      </w:r>
      <w:r>
        <w:rPr>
          <w:rStyle w:val="VerbatimChar"/>
        </w:rPr>
        <w:t>## site.IDSTRT 1.9018808 0.4830844 3.936</w:t>
      </w:r>
      <w:r>
        <w:rPr>
          <w:rStyle w:val="VerbatimChar"/>
        </w:rPr>
        <w:t>954  0.0001</w:t>
      </w:r>
      <w:r>
        <w:br/>
      </w:r>
      <w:r>
        <w:rPr>
          <w:rStyle w:val="VerbatimChar"/>
        </w:rPr>
        <w:t>## site.IDVAUL 2.0758650 0.4813798 4.312322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 s.IDFR s.IDMO s.IDPO s.IDST</w:t>
      </w:r>
      <w:r>
        <w:br/>
      </w:r>
      <w:r>
        <w:rPr>
          <w:rStyle w:val="VerbatimChar"/>
        </w:rPr>
        <w:t xml:space="preserve">## site.IDFRCH -0.717                            </w:t>
      </w:r>
      <w:r>
        <w:br/>
      </w:r>
      <w:r>
        <w:rPr>
          <w:rStyle w:val="VerbatimChar"/>
        </w:rPr>
        <w:t xml:space="preserve">## site.IDMOOS -0.717  0.514                     </w:t>
      </w:r>
      <w:r>
        <w:br/>
      </w:r>
      <w:r>
        <w:rPr>
          <w:rStyle w:val="VerbatimChar"/>
        </w:rPr>
        <w:t>## site.IDPOKE -0.71</w:t>
      </w:r>
      <w:r>
        <w:rPr>
          <w:rStyle w:val="VerbatimChar"/>
        </w:rPr>
        <w:t xml:space="preserve">7  0.515  0.514              </w:t>
      </w:r>
      <w:r>
        <w:br/>
      </w:r>
      <w:r>
        <w:rPr>
          <w:rStyle w:val="VerbatimChar"/>
        </w:rPr>
        <w:t xml:space="preserve">## site.IDSTRT -0.715  0.513  0.512  0.513       </w:t>
      </w:r>
      <w:r>
        <w:br/>
      </w:r>
      <w:r>
        <w:rPr>
          <w:rStyle w:val="VerbatimChar"/>
        </w:rPr>
        <w:t>## site.IDVAUL -0.717  0.515  0.514  0.515  0.5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7929422 -0.6279931 -0.2021591 </w:t>
      </w:r>
      <w:r>
        <w:rPr>
          <w:rStyle w:val="VerbatimChar"/>
        </w:rPr>
        <w:t xml:space="preserve"> 0.4690495  3.6403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357289 </w:t>
      </w:r>
      <w:r>
        <w:br/>
      </w:r>
      <w:r>
        <w:rPr>
          <w:rStyle w:val="VerbatimChar"/>
        </w:rPr>
        <w:t>## Degrees of freedom: 619 total; 613 residual</w:t>
      </w:r>
    </w:p>
    <w:p w14:paraId="50EA8828" w14:textId="77777777" w:rsidR="004F4F74" w:rsidRDefault="000655E4">
      <w:pPr>
        <w:pStyle w:val="SourceCode"/>
      </w:pPr>
      <w:r>
        <w:rPr>
          <w:rStyle w:val="FunctionTok"/>
        </w:rPr>
        <w:lastRenderedPageBreak/>
        <w:t>intervals</w:t>
      </w:r>
      <w:r>
        <w:rPr>
          <w:rStyle w:val="NormalTok"/>
        </w:rPr>
        <w:t>(turb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507644A4" w14:textId="77777777" w:rsidR="004F4F74" w:rsidRDefault="000655E4">
      <w:pPr>
        <w:pStyle w:val="SourceCode"/>
      </w:pPr>
      <w:r>
        <w:rPr>
          <w:rStyle w:val="VerbatimChar"/>
        </w:rPr>
        <w:t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efficients:</w:t>
      </w:r>
      <w:r>
        <w:br/>
      </w:r>
      <w:r>
        <w:rPr>
          <w:rStyle w:val="VerbatimChar"/>
        </w:rPr>
        <w:t>##                  lower      est.    upper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>ercept) -0.3488195 0.3292224 1.007264</w:t>
      </w:r>
      <w:r>
        <w:br/>
      </w:r>
      <w:r>
        <w:rPr>
          <w:rStyle w:val="VerbatimChar"/>
        </w:rPr>
        <w:t>## site.IDFRCH  1.6595170 2.6046851 3.549853</w:t>
      </w:r>
      <w:r>
        <w:br/>
      </w:r>
      <w:r>
        <w:rPr>
          <w:rStyle w:val="VerbatimChar"/>
        </w:rPr>
        <w:t>## site.IDMOOS  1.1005756 2.0462827 2.991990</w:t>
      </w:r>
      <w:r>
        <w:br/>
      </w:r>
      <w:r>
        <w:rPr>
          <w:rStyle w:val="VerbatimChar"/>
        </w:rPr>
        <w:t>## site.IDPOKE  0.2285755 1.1737437 2.118912</w:t>
      </w:r>
      <w:r>
        <w:br/>
      </w:r>
      <w:r>
        <w:rPr>
          <w:rStyle w:val="VerbatimChar"/>
        </w:rPr>
        <w:t>## site.IDSTRT  0.9531797 1.9018808 2.850582</w:t>
      </w:r>
      <w:r>
        <w:br/>
      </w:r>
      <w:r>
        <w:rPr>
          <w:rStyle w:val="VerbatimChar"/>
        </w:rPr>
        <w:t>## site.IDVAUL  1.1305114 2.0758650 3.021219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structure:</w:t>
      </w:r>
      <w:r>
        <w:br/>
      </w:r>
      <w:r>
        <w:rPr>
          <w:rStyle w:val="VerbatimChar"/>
        </w:rPr>
        <w:t>##             lower       est.      upper</w:t>
      </w:r>
      <w:r>
        <w:br/>
      </w:r>
      <w:r>
        <w:rPr>
          <w:rStyle w:val="VerbatimChar"/>
        </w:rPr>
        <w:t>## Phi1    0.5005854  0.6531021 0.38118770</w:t>
      </w:r>
      <w:r>
        <w:br/>
      </w:r>
      <w:r>
        <w:rPr>
          <w:rStyle w:val="VerbatimChar"/>
        </w:rPr>
        <w:t>## Phi2   -0.2718498  0.2055260 0.60172773</w:t>
      </w:r>
      <w:r>
        <w:br/>
      </w:r>
      <w:r>
        <w:rPr>
          <w:rStyle w:val="VerbatimChar"/>
        </w:rPr>
        <w:t xml:space="preserve">## Theta1 </w:t>
      </w:r>
      <w:r>
        <w:rPr>
          <w:rStyle w:val="VerbatimChar"/>
        </w:rPr>
        <w:t>-0.1811725  0.3614419 0.84600317</w:t>
      </w:r>
      <w:r>
        <w:br/>
      </w:r>
      <w:r>
        <w:rPr>
          <w:rStyle w:val="VerbatimChar"/>
        </w:rPr>
        <w:t>## Theta2 -0.3282221 -0.1613525 0.01528314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tandard error:</w:t>
      </w:r>
      <w:r>
        <w:br/>
      </w:r>
      <w:r>
        <w:rPr>
          <w:rStyle w:val="VerbatimChar"/>
        </w:rPr>
        <w:t xml:space="preserve">##     lower      est.     upper </w:t>
      </w:r>
      <w:r>
        <w:br/>
      </w:r>
      <w:r>
        <w:rPr>
          <w:rStyle w:val="VerbatimChar"/>
        </w:rPr>
        <w:t>## 0.7915584 0.9357289 1.1061578</w:t>
      </w:r>
    </w:p>
    <w:p w14:paraId="643426CF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</w:t>
      </w:r>
      <w:r>
        <w:rPr>
          <w:rStyle w:val="NormalTok"/>
        </w:rPr>
        <w:t>p)))</w:t>
      </w:r>
    </w:p>
    <w:p w14:paraId="3FC1CE3B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Turb ~ site.ID, data = mean_daily_2019, correlation = corARMA(form = ~julian | </w:t>
      </w:r>
      <w:r>
        <w:br/>
      </w:r>
      <w:r>
        <w:rPr>
          <w:rStyle w:val="VerbatimChar"/>
        </w:rPr>
        <w:t>##     site.ID, p = 2, q = 2), na.acti</w:t>
      </w:r>
      <w:r>
        <w:rPr>
          <w:rStyle w:val="VerbatimChar"/>
        </w:rPr>
        <w:t>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487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lwr      upr     </w:t>
      </w:r>
      <w:r>
        <w:br/>
      </w:r>
      <w:r>
        <w:rPr>
          <w:rStyle w:val="VerbatimChar"/>
        </w:rPr>
        <w:t>## FRCH - CARI == 0  2.60469  1.23365  3.97572</w:t>
      </w:r>
      <w:r>
        <w:br/>
      </w:r>
      <w:r>
        <w:rPr>
          <w:rStyle w:val="VerbatimChar"/>
        </w:rPr>
        <w:t>## MOOS - CARI == 0  2.04628  0.67446  3.41810</w:t>
      </w:r>
      <w:r>
        <w:br/>
      </w:r>
      <w:r>
        <w:rPr>
          <w:rStyle w:val="VerbatimChar"/>
        </w:rPr>
        <w:t>## POKE -</w:t>
      </w:r>
      <w:r>
        <w:rPr>
          <w:rStyle w:val="VerbatimChar"/>
        </w:rPr>
        <w:t xml:space="preserve"> CARI == 0  1.17374 -0.19730  2.54478</w:t>
      </w:r>
      <w:r>
        <w:br/>
      </w:r>
      <w:r>
        <w:rPr>
          <w:rStyle w:val="VerbatimChar"/>
        </w:rPr>
        <w:t>## STRT - CARI == 0  1.90188  0.52572  3.27804</w:t>
      </w:r>
      <w:r>
        <w:br/>
      </w:r>
      <w:r>
        <w:rPr>
          <w:rStyle w:val="VerbatimChar"/>
        </w:rPr>
        <w:lastRenderedPageBreak/>
        <w:t>## VAUL - CARI == 0  2.07587  0.70456  3.44717</w:t>
      </w:r>
      <w:r>
        <w:br/>
      </w:r>
      <w:r>
        <w:rPr>
          <w:rStyle w:val="VerbatimChar"/>
        </w:rPr>
        <w:t>## MOOS - FRCH == 0 -0.55840 -1.91003  0.79322</w:t>
      </w:r>
      <w:r>
        <w:br/>
      </w:r>
      <w:r>
        <w:rPr>
          <w:rStyle w:val="VerbatimChar"/>
        </w:rPr>
        <w:t>## POKE - FRCH == 0 -1.43094 -2.78177 -0.08011</w:t>
      </w:r>
      <w:r>
        <w:br/>
      </w:r>
      <w:r>
        <w:rPr>
          <w:rStyle w:val="VerbatimChar"/>
        </w:rPr>
        <w:t>## STRT - FRCH == 0 -0.70280 -</w:t>
      </w:r>
      <w:r>
        <w:rPr>
          <w:rStyle w:val="VerbatimChar"/>
        </w:rPr>
        <w:t>2.05884  0.65323</w:t>
      </w:r>
      <w:r>
        <w:br/>
      </w:r>
      <w:r>
        <w:rPr>
          <w:rStyle w:val="VerbatimChar"/>
        </w:rPr>
        <w:t>## VAUL - FRCH == 0 -0.52882 -1.87993  0.82229</w:t>
      </w:r>
      <w:r>
        <w:br/>
      </w:r>
      <w:r>
        <w:rPr>
          <w:rStyle w:val="VerbatimChar"/>
        </w:rPr>
        <w:t>## POKE - MOOS == 0 -0.87254 -2.22416  0.47909</w:t>
      </w:r>
      <w:r>
        <w:br/>
      </w:r>
      <w:r>
        <w:rPr>
          <w:rStyle w:val="VerbatimChar"/>
        </w:rPr>
        <w:t>## STRT - MOOS == 0 -0.14440 -1.50123  1.21242</w:t>
      </w:r>
      <w:r>
        <w:br/>
      </w:r>
      <w:r>
        <w:rPr>
          <w:rStyle w:val="VerbatimChar"/>
        </w:rPr>
        <w:t>## VAUL - MOOS == 0  0.02958 -1.32232  1.38148</w:t>
      </w:r>
      <w:r>
        <w:br/>
      </w:r>
      <w:r>
        <w:rPr>
          <w:rStyle w:val="VerbatimChar"/>
        </w:rPr>
        <w:t>## STRT - POKE == 0  0.72814 -0.62790  2.08417</w:t>
      </w:r>
      <w:r>
        <w:br/>
      </w:r>
      <w:r>
        <w:rPr>
          <w:rStyle w:val="VerbatimChar"/>
        </w:rPr>
        <w:t>## VAUL - POKE == 0  0.90212 -0.44898  2.25323</w:t>
      </w:r>
      <w:r>
        <w:br/>
      </w:r>
      <w:r>
        <w:rPr>
          <w:rStyle w:val="VerbatimChar"/>
        </w:rPr>
        <w:t>## VAUL - STRT == 0  0.17398 -1.18232  1.53029</w:t>
      </w:r>
    </w:p>
    <w:p w14:paraId="09119104" w14:textId="77777777" w:rsidR="004F4F74" w:rsidRDefault="000655E4">
      <w:pPr>
        <w:pStyle w:val="FirstParagraph"/>
      </w:pPr>
      <w:r>
        <w:rPr>
          <w:noProof/>
        </w:rPr>
        <w:drawing>
          <wp:inline distT="0" distB="0" distL="0" distR="0" wp14:anchorId="35B687CD" wp14:editId="36848662">
            <wp:extent cx="5334000" cy="42672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4-1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shows that CARI is different than FRCH, MOOS, STRT, VAUL</w:t>
      </w:r>
    </w:p>
    <w:p w14:paraId="01F5094B" w14:textId="77777777" w:rsidR="004F4F74" w:rsidRDefault="000655E4">
      <w:pPr>
        <w:pStyle w:val="Heading1"/>
      </w:pPr>
      <w:bookmarkStart w:id="93" w:name="section-1"/>
      <w:bookmarkEnd w:id="92"/>
      <w:r>
        <w:t>2020</w:t>
      </w:r>
    </w:p>
    <w:p w14:paraId="3072369F" w14:textId="77777777" w:rsidR="004F4F74" w:rsidRDefault="000655E4">
      <w:pPr>
        <w:pStyle w:val="SourceCode"/>
      </w:pPr>
      <w:r>
        <w:rPr>
          <w:rStyle w:val="NormalTok"/>
        </w:rPr>
        <w:t xml:space="preserve">mean_daily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ean_daily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_daily_2020</w:t>
      </w:r>
      <w:r>
        <w:rPr>
          <w:rStyle w:val="SpecialCharTok"/>
        </w:rPr>
        <w:t>$</w:t>
      </w:r>
      <w:r>
        <w:rPr>
          <w:rStyle w:val="NormalTok"/>
        </w:rPr>
        <w:t xml:space="preserve">site.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e</w:t>
      </w:r>
      <w:r>
        <w:rPr>
          <w:rStyle w:val="NormalTok"/>
        </w:rPr>
        <w:t>an_daily_2020</w:t>
      </w:r>
      <w:r>
        <w:rPr>
          <w:rStyle w:val="SpecialCharTok"/>
        </w:rPr>
        <w:t>$</w:t>
      </w:r>
      <w:r>
        <w:rPr>
          <w:rStyle w:val="NormalTok"/>
        </w:rPr>
        <w:t>site.ID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an_daily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NO3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28A64A55" w14:textId="77777777" w:rsidR="004F4F74" w:rsidRDefault="000655E4">
      <w:pPr>
        <w:pStyle w:val="SourceCode"/>
      </w:pPr>
      <w:r>
        <w:rPr>
          <w:rStyle w:val="VerbatimChar"/>
        </w:rPr>
        <w:t>## Warning: Removed 22 row(s) containing missing values (geom_path).</w:t>
      </w:r>
    </w:p>
    <w:p w14:paraId="0E7E5DD2" w14:textId="77777777" w:rsidR="004F4F74" w:rsidRDefault="000655E4">
      <w:pPr>
        <w:pStyle w:val="FirstParagraph"/>
      </w:pPr>
      <w:r>
        <w:rPr>
          <w:noProof/>
        </w:rPr>
        <w:drawing>
          <wp:inline distT="0" distB="0" distL="0" distR="0" wp14:anchorId="15243F50" wp14:editId="2A9D8E25">
            <wp:extent cx="5334000" cy="4267200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5-1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E20AF2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NO3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</w:p>
    <w:p w14:paraId="1ACAAE99" w14:textId="77777777" w:rsidR="004F4F74" w:rsidRDefault="000655E4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6C98DE66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962F01D" wp14:editId="63A27E19">
            <wp:extent cx="5334000" cy="426720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5-2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CorAR1 structure #</w:t>
      </w:r>
    </w:p>
    <w:p w14:paraId="3F98DF73" w14:textId="77777777" w:rsidR="004F4F74" w:rsidRDefault="000655E4">
      <w:pPr>
        <w:pStyle w:val="SourceCode"/>
      </w:pPr>
      <w:r>
        <w:rPr>
          <w:rStyle w:val="NormalTok"/>
        </w:rPr>
        <w:t xml:space="preserve">no3.mod.g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66C103EF" w14:textId="77777777" w:rsidR="004F4F74" w:rsidRDefault="000655E4">
      <w:pPr>
        <w:pStyle w:val="Heading1"/>
      </w:pPr>
      <w:bookmarkStart w:id="94" w:name="diagnostic-plots-17"/>
      <w:bookmarkEnd w:id="93"/>
      <w:r>
        <w:t>diagnostic plots</w:t>
      </w:r>
    </w:p>
    <w:p w14:paraId="15C0DAC4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gls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2955D1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BCC5EC5" wp14:editId="1A5C95AB">
            <wp:extent cx="5334000" cy="42672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7-1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1AEB9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gls, dailyNO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238C7D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CE67C63" wp14:editId="613ED5CD">
            <wp:extent cx="5334000" cy="4267200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7-2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7A51A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no3.mod.gls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865A50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29D12C8" wp14:editId="1EE65F6B">
            <wp:extent cx="5334000" cy="4267200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7-3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oks like we have a couple outliers that could be removed</w:t>
      </w:r>
    </w:p>
    <w:p w14:paraId="0E798598" w14:textId="77777777" w:rsidR="004F4F74" w:rsidRDefault="000655E4">
      <w:pPr>
        <w:pStyle w:val="Heading1"/>
      </w:pPr>
      <w:bookmarkStart w:id="95" w:name="acf-plot-28"/>
      <w:bookmarkEnd w:id="94"/>
      <w:r>
        <w:t>ACF plot</w:t>
      </w:r>
    </w:p>
    <w:p w14:paraId="6706CF97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no3.mod.gls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</w:t>
      </w:r>
      <w:r>
        <w:rPr>
          <w:rStyle w:val="NormalTok"/>
        </w:rPr>
        <w:t>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B56B69D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6E760C5" wp14:editId="75781152">
            <wp:extent cx="5334000" cy="42672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8-1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867F3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FA890A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A3D79FE" wp14:editId="437DBAD9">
            <wp:extent cx="5334000" cy="4267200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8-2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R1 is doing a pretty good job</w:t>
      </w:r>
    </w:p>
    <w:p w14:paraId="50C0F835" w14:textId="77777777" w:rsidR="004F4F74" w:rsidRDefault="000655E4">
      <w:pPr>
        <w:pStyle w:val="Heading1"/>
      </w:pPr>
      <w:bookmarkStart w:id="96" w:name="corarma-structure-25"/>
      <w:bookmarkEnd w:id="95"/>
      <w:r>
        <w:t>corARMA structure</w:t>
      </w:r>
    </w:p>
    <w:p w14:paraId="15FED7EE" w14:textId="77777777" w:rsidR="004F4F74" w:rsidRDefault="000655E4">
      <w:pPr>
        <w:pStyle w:val="SourceCode"/>
      </w:pPr>
      <w:r>
        <w:rPr>
          <w:rStyle w:val="NormalTok"/>
        </w:rPr>
        <w:t>NO3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CAE94A8" w14:textId="77777777" w:rsidR="004F4F74" w:rsidRDefault="000655E4">
      <w:pPr>
        <w:pStyle w:val="Heading1"/>
      </w:pPr>
      <w:bookmarkStart w:id="97" w:name="acf-plot-29"/>
      <w:bookmarkEnd w:id="96"/>
      <w:r>
        <w:t>ACF plot</w:t>
      </w:r>
    </w:p>
    <w:p w14:paraId="0089F103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NO3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6EFBCD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975EBCD" wp14:editId="4BE3F090">
            <wp:extent cx="5334000" cy="4267200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0-1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2D034F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7E4ECA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2909D08" wp14:editId="00E4F1C9">
            <wp:extent cx="5334000" cy="42672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0-2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can stop here!</w:t>
      </w:r>
    </w:p>
    <w:p w14:paraId="6456AAF0" w14:textId="77777777" w:rsidR="004F4F74" w:rsidRDefault="000655E4">
      <w:pPr>
        <w:pStyle w:val="Heading1"/>
      </w:pPr>
      <w:bookmarkStart w:id="98" w:name="generalized-linear-hypotheses-6"/>
      <w:bookmarkEnd w:id="97"/>
      <w:r>
        <w:t>generalized linear hypotheses</w:t>
      </w:r>
    </w:p>
    <w:p w14:paraId="6BE899D8" w14:textId="77777777" w:rsidR="004F4F74" w:rsidRDefault="000655E4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NO3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5562D972" w14:textId="77777777" w:rsidR="004F4F74" w:rsidRDefault="000655E4">
      <w:pPr>
        <w:pStyle w:val="SourceCode"/>
      </w:pPr>
      <w:r>
        <w:rPr>
          <w:rStyle w:val="VerbatimChar"/>
        </w:rPr>
        <w:t>## Warning in RET$pfunction("adjusted", ...): Completion with error &gt; abseps</w:t>
      </w:r>
    </w:p>
    <w:p w14:paraId="4C3CCC7F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gls(model = dailyNO</w:t>
      </w:r>
      <w:r>
        <w:rPr>
          <w:rStyle w:val="VerbatimChar"/>
        </w:rPr>
        <w:t xml:space="preserve">3 ~ site.ID, data = mean_daily_2020, correlation = corARMA(form = ~julian | </w:t>
      </w:r>
      <w:r>
        <w:br/>
      </w:r>
      <w:r>
        <w:rPr>
          <w:rStyle w:val="VerbatimChar"/>
        </w:rPr>
        <w:t>##     site.ID, p = 1, q = 1), w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FRCH - CARI == 0 </w:t>
      </w:r>
      <w:r>
        <w:rPr>
          <w:rStyle w:val="VerbatimChar"/>
        </w:rPr>
        <w:t xml:space="preserve">  3.8935     1.1726   3.320  0.01103 *  </w:t>
      </w:r>
      <w:r>
        <w:br/>
      </w:r>
      <w:r>
        <w:rPr>
          <w:rStyle w:val="VerbatimChar"/>
        </w:rPr>
        <w:t xml:space="preserve">## MOOS - CARI == 0  -4.1214     1.4117  -2.919  0.03896 *  </w:t>
      </w:r>
      <w:r>
        <w:br/>
      </w:r>
      <w:r>
        <w:rPr>
          <w:rStyle w:val="VerbatimChar"/>
        </w:rPr>
        <w:lastRenderedPageBreak/>
        <w:t xml:space="preserve">## POKE - CARI == 0   2.5402     1.0045   2.529  0.11071    </w:t>
      </w:r>
      <w:r>
        <w:br/>
      </w:r>
      <w:r>
        <w:rPr>
          <w:rStyle w:val="VerbatimChar"/>
        </w:rPr>
        <w:t xml:space="preserve">## STRT - CARI == 0   1.7024     0.9150   1.861  0.41518    </w:t>
      </w:r>
      <w:r>
        <w:br/>
      </w:r>
      <w:r>
        <w:rPr>
          <w:rStyle w:val="VerbatimChar"/>
        </w:rPr>
        <w:t xml:space="preserve">## VAUL - CARI == 0 -11.5631    </w:t>
      </w:r>
      <w:r>
        <w:rPr>
          <w:rStyle w:val="VerbatimChar"/>
        </w:rPr>
        <w:t xml:space="preserve"> 1.1741  -9.848  &lt; 0.001 ***</w:t>
      </w:r>
      <w:r>
        <w:br/>
      </w:r>
      <w:r>
        <w:rPr>
          <w:rStyle w:val="VerbatimChar"/>
        </w:rPr>
        <w:t>## MOOS - FRCH == 0  -8.0148     1.6420  -4.881  &lt; 0.001 ***</w:t>
      </w:r>
      <w:r>
        <w:br/>
      </w:r>
      <w:r>
        <w:rPr>
          <w:rStyle w:val="VerbatimChar"/>
        </w:rPr>
        <w:t xml:space="preserve">## POKE - FRCH == 0  -1.3533     1.3085  -1.034  0.90230    </w:t>
      </w:r>
      <w:r>
        <w:br/>
      </w:r>
      <w:r>
        <w:rPr>
          <w:rStyle w:val="VerbatimChar"/>
        </w:rPr>
        <w:t xml:space="preserve">## STRT - FRCH == 0  -2.1911     1.2411  -1.765  0.47682    </w:t>
      </w:r>
      <w:r>
        <w:br/>
      </w:r>
      <w:r>
        <w:rPr>
          <w:rStyle w:val="VerbatimChar"/>
        </w:rPr>
        <w:t>## VAUL - FRCH == 0 -15.4566     1.4428 -10.</w:t>
      </w:r>
      <w:r>
        <w:rPr>
          <w:rStyle w:val="VerbatimChar"/>
        </w:rPr>
        <w:t>713  &lt; 0.001 ***</w:t>
      </w:r>
      <w:r>
        <w:br/>
      </w:r>
      <w:r>
        <w:rPr>
          <w:rStyle w:val="VerbatimChar"/>
        </w:rPr>
        <w:t>## POKE - MOOS == 0   6.6616     1.5265   4.364  &lt; 0.001 ***</w:t>
      </w:r>
      <w:r>
        <w:br/>
      </w:r>
      <w:r>
        <w:rPr>
          <w:rStyle w:val="VerbatimChar"/>
        </w:rPr>
        <w:t xml:space="preserve">## STRT - MOOS == 0   5.8238     1.4692   3.964  0.00104 ** </w:t>
      </w:r>
      <w:r>
        <w:br/>
      </w:r>
      <w:r>
        <w:rPr>
          <w:rStyle w:val="VerbatimChar"/>
        </w:rPr>
        <w:t>## VAUL - MOOS == 0  -7.4417     1.6431  -4.529  &lt; 0.001 ***</w:t>
      </w:r>
      <w:r>
        <w:br/>
      </w:r>
      <w:r>
        <w:rPr>
          <w:rStyle w:val="VerbatimChar"/>
        </w:rPr>
        <w:t xml:space="preserve">## STRT - POKE == 0  -0.8378     1.0837  -0.773  0.97061    </w:t>
      </w:r>
      <w:r>
        <w:br/>
      </w:r>
      <w:r>
        <w:rPr>
          <w:rStyle w:val="VerbatimChar"/>
        </w:rPr>
        <w:t>## VAUL - POKE == 0 -14.1033     1.3099 -10.767  &lt; 0.001 ***</w:t>
      </w:r>
      <w:r>
        <w:br/>
      </w:r>
      <w:r>
        <w:rPr>
          <w:rStyle w:val="VerbatimChar"/>
        </w:rPr>
        <w:t>## VAUL - STRT == 0 -13.2655     1.2426 -10.676  &lt; 0.00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14:paraId="537DF50F" w14:textId="77777777" w:rsidR="004F4F74" w:rsidRDefault="00065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O3.mod.arma.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14:paraId="222F20E2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NO3 ~ site.ID </w:t>
      </w:r>
      <w:r>
        <w:br/>
      </w:r>
      <w:r>
        <w:rPr>
          <w:rStyle w:val="VerbatimChar"/>
        </w:rPr>
        <w:t xml:space="preserve">##   Data: mean_daily_2020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189.876 2251.34 -1080.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</w:t>
      </w:r>
      <w:r>
        <w:rPr>
          <w:rStyle w:val="VerbatimChar"/>
        </w:rPr>
        <w:t>elation Structure: ARMA(1,1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   Theta1 </w:t>
      </w:r>
      <w:r>
        <w:br/>
      </w:r>
      <w:r>
        <w:rPr>
          <w:rStyle w:val="VerbatimChar"/>
        </w:rPr>
        <w:t xml:space="preserve">## 0.8020164 0.2656968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.ID </w:t>
      </w:r>
      <w:r>
        <w:br/>
      </w:r>
      <w:r>
        <w:rPr>
          <w:rStyle w:val="VerbatimChar"/>
        </w:rPr>
        <w:t xml:space="preserve">##  Parameter </w:t>
      </w:r>
      <w:r>
        <w:rPr>
          <w:rStyle w:val="VerbatimChar"/>
        </w:rPr>
        <w:t>estimates:</w:t>
      </w:r>
      <w:r>
        <w:br/>
      </w:r>
      <w:r>
        <w:rPr>
          <w:rStyle w:val="VerbatimChar"/>
        </w:rPr>
        <w:t xml:space="preserve">##     CARI     FRCH     MOOS     POKE     STRT     VAUL </w:t>
      </w:r>
      <w:r>
        <w:br/>
      </w:r>
      <w:r>
        <w:rPr>
          <w:rStyle w:val="VerbatimChar"/>
        </w:rPr>
        <w:t xml:space="preserve">## 1.000000 1.956783 2.470860 1.575048 1.359158 1.948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Value Std.Error  t-value p-value</w:t>
      </w:r>
      <w:r>
        <w:br/>
      </w:r>
      <w:r>
        <w:rPr>
          <w:rStyle w:val="VerbatimChar"/>
        </w:rPr>
        <w:t>## (Intercept)  26.821023 0.5795501 46.27904  0.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te.IDFRCH   3.893470 1.1726024  3.32037  0.0010</w:t>
      </w:r>
      <w:r>
        <w:br/>
      </w:r>
      <w:r>
        <w:rPr>
          <w:rStyle w:val="VerbatimChar"/>
        </w:rPr>
        <w:t>## site.IDMOOS  -4.121372 1.4117473 -2.91934  0.0036</w:t>
      </w:r>
      <w:r>
        <w:br/>
      </w:r>
      <w:r>
        <w:rPr>
          <w:rStyle w:val="VerbatimChar"/>
        </w:rPr>
        <w:t>## site.IDPOKE   2.540205 1.0045145  2.52879  0.0117</w:t>
      </w:r>
      <w:r>
        <w:br/>
      </w:r>
      <w:r>
        <w:rPr>
          <w:rStyle w:val="VerbatimChar"/>
        </w:rPr>
        <w:t>## site.IDSTRT   1.702411 0.9149617  1.86064  0.0633</w:t>
      </w:r>
      <w:r>
        <w:br/>
      </w:r>
      <w:r>
        <w:rPr>
          <w:rStyle w:val="VerbatimChar"/>
        </w:rPr>
        <w:t xml:space="preserve">## site.IDVAUL -11.563099 1.1741264 -9.84826  </w:t>
      </w:r>
      <w:r>
        <w:rPr>
          <w:rStyle w:val="VerbatimChar"/>
        </w:rPr>
        <w:t>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 s.IDFR s.IDMO s.IDPO s.IDST</w:t>
      </w:r>
      <w:r>
        <w:br/>
      </w:r>
      <w:r>
        <w:rPr>
          <w:rStyle w:val="VerbatimChar"/>
        </w:rPr>
        <w:t xml:space="preserve">## site.IDFRCH -0.494                            </w:t>
      </w:r>
      <w:r>
        <w:br/>
      </w:r>
      <w:r>
        <w:rPr>
          <w:rStyle w:val="VerbatimChar"/>
        </w:rPr>
        <w:t xml:space="preserve">## site.IDMOOS -0.411  0.203                     </w:t>
      </w:r>
      <w:r>
        <w:br/>
      </w:r>
      <w:r>
        <w:rPr>
          <w:rStyle w:val="VerbatimChar"/>
        </w:rPr>
        <w:lastRenderedPageBreak/>
        <w:t xml:space="preserve">## site.IDPOKE -0.577  0.285  0.237              </w:t>
      </w:r>
      <w:r>
        <w:br/>
      </w:r>
      <w:r>
        <w:rPr>
          <w:rStyle w:val="VerbatimChar"/>
        </w:rPr>
        <w:t>## site.IDSTRT -0.633  0.31</w:t>
      </w:r>
      <w:r>
        <w:rPr>
          <w:rStyle w:val="VerbatimChar"/>
        </w:rPr>
        <w:t xml:space="preserve">3  0.260  0.365       </w:t>
      </w:r>
      <w:r>
        <w:br/>
      </w:r>
      <w:r>
        <w:rPr>
          <w:rStyle w:val="VerbatimChar"/>
        </w:rPr>
        <w:t>## site.IDVAUL -0.494  0.244  0.203  0.285  0.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3.43581106 -0.48517399 -0.03113143  0.48330817  3.47411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86066 </w:t>
      </w:r>
      <w:r>
        <w:br/>
      </w:r>
      <w:r>
        <w:rPr>
          <w:rStyle w:val="VerbatimChar"/>
        </w:rPr>
        <w:t>## Degrees of freedom: 602 total; 596 residual</w:t>
      </w:r>
    </w:p>
    <w:p w14:paraId="050D4F2E" w14:textId="77777777" w:rsidR="004F4F74" w:rsidRDefault="000655E4">
      <w:pPr>
        <w:pStyle w:val="SourceCode"/>
      </w:pPr>
      <w:r>
        <w:rPr>
          <w:rStyle w:val="FunctionTok"/>
        </w:rPr>
        <w:t>intervals</w:t>
      </w:r>
      <w:r>
        <w:rPr>
          <w:rStyle w:val="NormalTok"/>
        </w:rPr>
        <w:t>(NO3.mod.arma.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14:paraId="6AA3395A" w14:textId="77777777" w:rsidR="004F4F74" w:rsidRDefault="000655E4">
      <w:pPr>
        <w:pStyle w:val="SourceCode"/>
      </w:pPr>
      <w:r>
        <w:rPr>
          <w:rStyle w:val="VerbatimChar"/>
        </w:rPr>
        <w:t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efficients:</w:t>
      </w:r>
      <w:r>
        <w:br/>
      </w:r>
      <w:r>
        <w:rPr>
          <w:rStyle w:val="VerbatimChar"/>
        </w:rPr>
        <w:t>##                    lower       est.     upper</w:t>
      </w:r>
      <w:r>
        <w:br/>
      </w:r>
      <w:r>
        <w:rPr>
          <w:rStyle w:val="VerbatimChar"/>
        </w:rPr>
        <w:t>## (Intercept)  25.68281466  26.</w:t>
      </w:r>
      <w:r>
        <w:rPr>
          <w:rStyle w:val="VerbatimChar"/>
        </w:rPr>
        <w:t>821023 27.959232</w:t>
      </w:r>
      <w:r>
        <w:br/>
      </w:r>
      <w:r>
        <w:rPr>
          <w:rStyle w:val="VerbatimChar"/>
        </w:rPr>
        <w:t>## site.IDFRCH   1.59053524   3.893470  6.196406</w:t>
      </w:r>
      <w:r>
        <w:br/>
      </w:r>
      <w:r>
        <w:rPr>
          <w:rStyle w:val="VerbatimChar"/>
        </w:rPr>
        <w:t>## site.IDMOOS  -6.89397596  -4.121372 -1.348767</w:t>
      </w:r>
      <w:r>
        <w:br/>
      </w:r>
      <w:r>
        <w:rPr>
          <w:rStyle w:val="VerbatimChar"/>
        </w:rPr>
        <w:t>## site.IDPOKE   0.56738632   2.540205  4.513023</w:t>
      </w:r>
      <w:r>
        <w:br/>
      </w:r>
      <w:r>
        <w:rPr>
          <w:rStyle w:val="VerbatimChar"/>
        </w:rPr>
        <w:t>## site.IDSTRT  -0.09452992   1.702411  3.499352</w:t>
      </w:r>
      <w:r>
        <w:br/>
      </w:r>
      <w:r>
        <w:rPr>
          <w:rStyle w:val="VerbatimChar"/>
        </w:rPr>
        <w:t>## site.IDVAUL -13.86902732 -11.563099 -9.2</w:t>
      </w:r>
      <w:r>
        <w:rPr>
          <w:rStyle w:val="VerbatimChar"/>
        </w:rPr>
        <w:t>57171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structure:</w:t>
      </w:r>
      <w:r>
        <w:br/>
      </w:r>
      <w:r>
        <w:rPr>
          <w:rStyle w:val="VerbatimChar"/>
        </w:rPr>
        <w:t>##            lower      est.     upper</w:t>
      </w:r>
      <w:r>
        <w:br/>
      </w:r>
      <w:r>
        <w:rPr>
          <w:rStyle w:val="VerbatimChar"/>
        </w:rPr>
        <w:t>## Phi1   0.7287061 0.8020164 0.8571534</w:t>
      </w:r>
      <w:r>
        <w:br/>
      </w:r>
      <w:r>
        <w:rPr>
          <w:rStyle w:val="VerbatimChar"/>
        </w:rPr>
        <w:t>## Theta1 0.1500626 0.2656968 0.3741601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Variance function:</w:t>
      </w:r>
      <w:r>
        <w:br/>
      </w:r>
      <w:r>
        <w:rPr>
          <w:rStyle w:val="VerbatimChar"/>
        </w:rPr>
        <w:t>##         lower     est.    upper</w:t>
      </w:r>
      <w:r>
        <w:br/>
      </w:r>
      <w:r>
        <w:rPr>
          <w:rStyle w:val="VerbatimChar"/>
        </w:rPr>
        <w:t>## FRCH 1.591906 1.956783 2.405293</w:t>
      </w:r>
      <w:r>
        <w:br/>
      </w:r>
      <w:r>
        <w:rPr>
          <w:rStyle w:val="VerbatimChar"/>
        </w:rPr>
        <w:t>## MOOS 2.000619 2.470860 3.051630</w:t>
      </w:r>
      <w:r>
        <w:br/>
      </w:r>
      <w:r>
        <w:rPr>
          <w:rStyle w:val="VerbatimChar"/>
        </w:rPr>
        <w:t>## POKE 1.283585 1.575048 1.932693</w:t>
      </w:r>
      <w:r>
        <w:br/>
      </w:r>
      <w:r>
        <w:rPr>
          <w:rStyle w:val="VerbatimChar"/>
        </w:rPr>
        <w:t>## STRT 1.106001 1.359158 1.670260</w:t>
      </w:r>
      <w:r>
        <w:br/>
      </w:r>
      <w:r>
        <w:rPr>
          <w:rStyle w:val="VerbatimChar"/>
        </w:rPr>
        <w:t>## VAUL 1.577424 1.948604 2.407125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V</w:t>
      </w:r>
      <w:r>
        <w:rPr>
          <w:rStyle w:val="VerbatimChar"/>
        </w:rPr>
        <w:t>ariance function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tandard error:</w:t>
      </w:r>
      <w:r>
        <w:br/>
      </w:r>
      <w:r>
        <w:rPr>
          <w:rStyle w:val="VerbatimChar"/>
        </w:rPr>
        <w:t xml:space="preserve">##    lower     est.    upper </w:t>
      </w:r>
      <w:r>
        <w:br/>
      </w:r>
      <w:r>
        <w:rPr>
          <w:rStyle w:val="VerbatimChar"/>
        </w:rPr>
        <w:t>## 1.446608 1.786066 2.205180</w:t>
      </w:r>
    </w:p>
    <w:p w14:paraId="12DC20E4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21E69396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dailyNO3 ~ site.ID, data = mean_daily_2020, correlation = corARMA(form = ~julian | </w:t>
      </w:r>
      <w:r>
        <w:br/>
      </w:r>
      <w:r>
        <w:rPr>
          <w:rStyle w:val="VerbatimChar"/>
        </w:rPr>
        <w:t>##     site.ID, p = 1, q = 1), w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317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</w:t>
      </w:r>
      <w:r>
        <w:rPr>
          <w:rStyle w:val="VerbatimChar"/>
        </w:rPr>
        <w:t>Hypotheses:</w:t>
      </w:r>
      <w:r>
        <w:br/>
      </w:r>
      <w:r>
        <w:rPr>
          <w:rStyle w:val="VerbatimChar"/>
        </w:rPr>
        <w:t xml:space="preserve">##                  Estimate lwr      upr     </w:t>
      </w:r>
      <w:r>
        <w:br/>
      </w:r>
      <w:r>
        <w:rPr>
          <w:rStyle w:val="VerbatimChar"/>
        </w:rPr>
        <w:t>## FRCH - CARI == 0   3.8935   0.5730   7.2139</w:t>
      </w:r>
      <w:r>
        <w:br/>
      </w:r>
      <w:r>
        <w:rPr>
          <w:rStyle w:val="VerbatimChar"/>
        </w:rPr>
        <w:t>## MOOS - CARI == 0  -4.1214  -8.1190  -0.1237</w:t>
      </w:r>
      <w:r>
        <w:br/>
      </w:r>
      <w:r>
        <w:rPr>
          <w:rStyle w:val="VerbatimChar"/>
        </w:rPr>
        <w:t>## POKE - CARI == 0   2.5402  -0.3043   5.3847</w:t>
      </w:r>
      <w:r>
        <w:br/>
      </w:r>
      <w:r>
        <w:rPr>
          <w:rStyle w:val="VerbatimChar"/>
        </w:rPr>
        <w:t>## STRT - CARI == 0   1.7024  -0.8885   4.2933</w:t>
      </w:r>
      <w:r>
        <w:br/>
      </w:r>
      <w:r>
        <w:rPr>
          <w:rStyle w:val="VerbatimChar"/>
        </w:rPr>
        <w:t>## VAUL -</w:t>
      </w:r>
      <w:r>
        <w:rPr>
          <w:rStyle w:val="VerbatimChar"/>
        </w:rPr>
        <w:t xml:space="preserve"> CARI == 0 -11.5631 -14.8879  -8.2383</w:t>
      </w:r>
      <w:r>
        <w:br/>
      </w:r>
      <w:r>
        <w:rPr>
          <w:rStyle w:val="VerbatimChar"/>
        </w:rPr>
        <w:t>## MOOS - FRCH == 0  -8.0148 -12.6646  -3.3651</w:t>
      </w:r>
      <w:r>
        <w:br/>
      </w:r>
      <w:r>
        <w:rPr>
          <w:rStyle w:val="VerbatimChar"/>
        </w:rPr>
        <w:t>## POKE - FRCH == 0  -1.3533  -5.0587   2.3522</w:t>
      </w:r>
      <w:r>
        <w:br/>
      </w:r>
      <w:r>
        <w:rPr>
          <w:rStyle w:val="VerbatimChar"/>
        </w:rPr>
        <w:t>## STRT - FRCH == 0  -2.1911  -5.7056   1.3235</w:t>
      </w:r>
      <w:r>
        <w:br/>
      </w:r>
      <w:r>
        <w:rPr>
          <w:rStyle w:val="VerbatimChar"/>
        </w:rPr>
        <w:t>## VAUL - FRCH == 0 -15.4566 -19.5423 -11.3708</w:t>
      </w:r>
      <w:r>
        <w:br/>
      </w:r>
      <w:r>
        <w:rPr>
          <w:rStyle w:val="VerbatimChar"/>
        </w:rPr>
        <w:t xml:space="preserve">## POKE - MOOS == 0   6.6616  </w:t>
      </w:r>
      <w:r>
        <w:rPr>
          <w:rStyle w:val="VerbatimChar"/>
        </w:rPr>
        <w:t xml:space="preserve"> 2.3389  10.9843</w:t>
      </w:r>
      <w:r>
        <w:br/>
      </w:r>
      <w:r>
        <w:rPr>
          <w:rStyle w:val="VerbatimChar"/>
        </w:rPr>
        <w:t>## STRT - MOOS == 0   5.8238   1.6635   9.9840</w:t>
      </w:r>
      <w:r>
        <w:br/>
      </w:r>
      <w:r>
        <w:rPr>
          <w:rStyle w:val="VerbatimChar"/>
        </w:rPr>
        <w:t>## VAUL - MOOS == 0  -7.4417 -12.0946  -2.7889</w:t>
      </w:r>
      <w:r>
        <w:br/>
      </w:r>
      <w:r>
        <w:rPr>
          <w:rStyle w:val="VerbatimChar"/>
        </w:rPr>
        <w:t>## STRT - POKE == 0  -0.8378  -3.9066   2.2310</w:t>
      </w:r>
      <w:r>
        <w:br/>
      </w:r>
      <w:r>
        <w:rPr>
          <w:rStyle w:val="VerbatimChar"/>
        </w:rPr>
        <w:t>## VAUL - POKE == 0 -14.1033 -17.8126 -10.3940</w:t>
      </w:r>
      <w:r>
        <w:br/>
      </w:r>
      <w:r>
        <w:rPr>
          <w:rStyle w:val="VerbatimChar"/>
        </w:rPr>
        <w:t>## VAUL - STRT == 0 -13.2655 -16.7841  -9.7469</w:t>
      </w:r>
    </w:p>
    <w:p w14:paraId="25B8A348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A1C5023" wp14:editId="5B3B2E51">
            <wp:extent cx="5334000" cy="426720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1-1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</w:t>
      </w:r>
      <w:r>
        <w:t>is shows significance for STRT and CARI FRCH and MOOS, VAUL MOOS and POKE,STRT, VAUL VAUL and POKE,STRT</w:t>
      </w:r>
    </w:p>
    <w:p w14:paraId="375CC711" w14:textId="77777777" w:rsidR="004F4F74" w:rsidRDefault="000655E4">
      <w:pPr>
        <w:pStyle w:val="Heading3"/>
      </w:pPr>
      <w:bookmarkStart w:id="99" w:name="fdom-2"/>
      <w:r>
        <w:t>fDOM</w:t>
      </w:r>
    </w:p>
    <w:p w14:paraId="7D4D9CB5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fDOM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</w:t>
      </w:r>
      <w:r>
        <w:rPr>
          <w:rStyle w:val="StringTok"/>
        </w:rPr>
        <w:t>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2581BB2D" w14:textId="77777777" w:rsidR="004F4F74" w:rsidRDefault="000655E4">
      <w:pPr>
        <w:pStyle w:val="SourceCode"/>
      </w:pPr>
      <w:r>
        <w:rPr>
          <w:rStyle w:val="VerbatimChar"/>
        </w:rPr>
        <w:t>## Warning: Removed 22 row(s) containing missing values (geom_path).</w:t>
      </w:r>
    </w:p>
    <w:p w14:paraId="7CF664B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86CBDD5" wp14:editId="4EBB5724">
            <wp:extent cx="5334000" cy="4267200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2-1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2C99A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fDOM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1B7CDC02" w14:textId="77777777" w:rsidR="004F4F74" w:rsidRDefault="000655E4">
      <w:pPr>
        <w:pStyle w:val="SourceCode"/>
      </w:pPr>
      <w:r>
        <w:rPr>
          <w:rStyle w:val="VerbatimChar"/>
        </w:rPr>
        <w:t>## Warning: Removed 37 rows containing non-finite values (stat_boxplot).</w:t>
      </w:r>
    </w:p>
    <w:p w14:paraId="20110202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40AD3DA" wp14:editId="2E6E0885">
            <wp:extent cx="5334000" cy="4267200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2-2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6D2EE" w14:textId="77777777" w:rsidR="004F4F74" w:rsidRDefault="000655E4">
      <w:pPr>
        <w:pStyle w:val="Heading1"/>
      </w:pPr>
      <w:bookmarkStart w:id="100" w:name="corar1-structure-10"/>
      <w:bookmarkEnd w:id="98"/>
      <w:bookmarkEnd w:id="99"/>
      <w:r>
        <w:t>corAR1 structure</w:t>
      </w:r>
    </w:p>
    <w:p w14:paraId="1A56C3E3" w14:textId="77777777" w:rsidR="004F4F74" w:rsidRDefault="000655E4">
      <w:pPr>
        <w:pStyle w:val="SourceCode"/>
      </w:pPr>
      <w:r>
        <w:rPr>
          <w:rStyle w:val="NormalTok"/>
        </w:rPr>
        <w:t xml:space="preserve">fDOM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fDOM </w:t>
      </w:r>
      <w:r>
        <w:rPr>
          <w:rStyle w:val="SpecialCharTok"/>
        </w:rPr>
        <w:t>~</w:t>
      </w:r>
      <w:r>
        <w:rPr>
          <w:rStyle w:val="NormalTok"/>
        </w:rPr>
        <w:t xml:space="preserve"> site.</w:t>
      </w:r>
      <w:r>
        <w:rPr>
          <w:rStyle w:val="NormalTok"/>
        </w:rPr>
        <w:t xml:space="preserve">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0DA5A3A0" w14:textId="77777777" w:rsidR="004F4F74" w:rsidRDefault="000655E4">
      <w:pPr>
        <w:pStyle w:val="Heading1"/>
      </w:pPr>
      <w:bookmarkStart w:id="101" w:name="diagnostic-plots-18"/>
      <w:bookmarkEnd w:id="100"/>
      <w:r>
        <w:t>diagnostic plots</w:t>
      </w:r>
    </w:p>
    <w:p w14:paraId="2682E188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612DEE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E49A43E" wp14:editId="7A2EB4C3">
            <wp:extent cx="5334000" cy="4267200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4-1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FEC646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, dailyfDO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5092A4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CD99FAA" wp14:editId="73CF1C4A">
            <wp:extent cx="5334000" cy="4267200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4-2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8684B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fDOM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6B5F89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B7D337F" wp14:editId="3D2D8FA4">
            <wp:extent cx="5334000" cy="4267200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4-3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 me log transform to see if its better</w:t>
      </w:r>
    </w:p>
    <w:p w14:paraId="0E0D74C6" w14:textId="77777777" w:rsidR="004F4F74" w:rsidRDefault="000655E4">
      <w:pPr>
        <w:pStyle w:val="Heading1"/>
      </w:pPr>
      <w:bookmarkStart w:id="102" w:name="log-transformed-2"/>
      <w:bookmarkEnd w:id="101"/>
      <w:r>
        <w:t>log transformed</w:t>
      </w:r>
    </w:p>
    <w:p w14:paraId="354575D8" w14:textId="77777777" w:rsidR="004F4F74" w:rsidRDefault="000655E4">
      <w:pPr>
        <w:pStyle w:val="SourceCode"/>
      </w:pPr>
      <w:r>
        <w:rPr>
          <w:rStyle w:val="NormalTok"/>
        </w:rPr>
        <w:t>mean_daily_2020</w:t>
      </w:r>
      <w:r>
        <w:rPr>
          <w:rStyle w:val="SpecialCharTok"/>
        </w:rPr>
        <w:t>$</w:t>
      </w:r>
      <w:r>
        <w:rPr>
          <w:rStyle w:val="NormalTok"/>
        </w:rPr>
        <w:t xml:space="preserve">logDaily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dailyfDOM)</w:t>
      </w:r>
      <w:r>
        <w:br/>
      </w:r>
      <w:r>
        <w:br/>
      </w:r>
      <w:r>
        <w:rPr>
          <w:rStyle w:val="NormalTok"/>
        </w:rPr>
        <w:t xml:space="preserve">fDOM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>(log</w:t>
      </w:r>
      <w:r>
        <w:rPr>
          <w:rStyle w:val="NormalTok"/>
        </w:rPr>
        <w:t xml:space="preserve">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44C6B5DC" w14:textId="77777777" w:rsidR="004F4F74" w:rsidRDefault="000655E4">
      <w:pPr>
        <w:pStyle w:val="Heading1"/>
      </w:pPr>
      <w:bookmarkStart w:id="103" w:name="diagnostic-plots-19"/>
      <w:bookmarkEnd w:id="102"/>
      <w:r>
        <w:t>diagnostic plots</w:t>
      </w:r>
    </w:p>
    <w:p w14:paraId="163BA353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8F557E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7EC4DD6" wp14:editId="5F72DA9D">
            <wp:extent cx="5334000" cy="4267200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6-1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B28D1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.log, logDailyfDO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399AE38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439AB00" wp14:editId="43620367">
            <wp:extent cx="5334000" cy="4267200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6-2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D8171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fDOM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61BC9D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2296F8B" wp14:editId="2AA8FB44">
            <wp:extent cx="5334000" cy="42672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6-3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oks much better</w:t>
      </w:r>
    </w:p>
    <w:p w14:paraId="231BAF80" w14:textId="77777777" w:rsidR="004F4F74" w:rsidRDefault="000655E4">
      <w:pPr>
        <w:pStyle w:val="Heading1"/>
      </w:pPr>
      <w:bookmarkStart w:id="104" w:name="acf-plot-30"/>
      <w:bookmarkEnd w:id="103"/>
      <w:r>
        <w:t>ACF plot</w:t>
      </w:r>
    </w:p>
    <w:p w14:paraId="78288C5A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fDOM.mod.ar1.log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</w:t>
      </w:r>
      <w:r>
        <w:rPr>
          <w:rStyle w:val="FunctionTok"/>
        </w:rPr>
        <w:t>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69D442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FBC3C64" wp14:editId="63659640">
            <wp:extent cx="5334000" cy="4267200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7-1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C0534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170537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B4211DB" wp14:editId="40B3DB05">
            <wp:extent cx="5334000" cy="4267200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7-2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AR1 is not adequately handling the temporal autocorrelation</w:t>
      </w:r>
    </w:p>
    <w:p w14:paraId="7D3FB3B4" w14:textId="77777777" w:rsidR="004F4F74" w:rsidRDefault="000655E4">
      <w:pPr>
        <w:pStyle w:val="Heading1"/>
      </w:pPr>
      <w:bookmarkStart w:id="105" w:name="corarma-structure-26"/>
      <w:bookmarkEnd w:id="104"/>
      <w:r>
        <w:t>corARMA structure</w:t>
      </w:r>
    </w:p>
    <w:p w14:paraId="0FDE03BE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</w:t>
      </w:r>
      <w:r>
        <w:rPr>
          <w:rStyle w:val="NormalTok"/>
        </w:rPr>
        <w:t>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3425388" w14:textId="77777777" w:rsidR="004F4F74" w:rsidRDefault="000655E4">
      <w:pPr>
        <w:pStyle w:val="Heading1"/>
      </w:pPr>
      <w:bookmarkStart w:id="106" w:name="acf-plot-31"/>
      <w:bookmarkEnd w:id="105"/>
      <w:r>
        <w:t>ACF plot</w:t>
      </w:r>
    </w:p>
    <w:p w14:paraId="328B7B7F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C0D90F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EE62E33" wp14:editId="6F873D21">
            <wp:extent cx="5334000" cy="4267200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9-1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F987F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D09F32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2411CB1" wp14:editId="06F675F7">
            <wp:extent cx="5334000" cy="4267200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9-2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on the later lags but we are close</w:t>
      </w:r>
    </w:p>
    <w:p w14:paraId="01C2607D" w14:textId="77777777" w:rsidR="004F4F74" w:rsidRDefault="000655E4">
      <w:pPr>
        <w:pStyle w:val="Heading1"/>
      </w:pPr>
      <w:bookmarkStart w:id="107" w:name="corarma-structure-27"/>
      <w:bookmarkEnd w:id="106"/>
      <w:r>
        <w:t>corARMA structure</w:t>
      </w:r>
    </w:p>
    <w:p w14:paraId="18FC40CD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04EC474" w14:textId="77777777" w:rsidR="004F4F74" w:rsidRDefault="000655E4">
      <w:pPr>
        <w:pStyle w:val="Heading1"/>
      </w:pPr>
      <w:bookmarkStart w:id="108" w:name="acf-plot-32"/>
      <w:bookmarkEnd w:id="107"/>
      <w:r>
        <w:t>ACF plot</w:t>
      </w:r>
    </w:p>
    <w:p w14:paraId="08D367AB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13CB036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8183908" wp14:editId="1450B982">
            <wp:extent cx="5334000" cy="4267200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1-1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0DE17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394BCF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7E95C48" wp14:editId="4E862EDD">
            <wp:extent cx="5334000" cy="4267200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1-2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ame as above</w:t>
      </w:r>
    </w:p>
    <w:p w14:paraId="0C2355AA" w14:textId="77777777" w:rsidR="004F4F74" w:rsidRDefault="000655E4">
      <w:pPr>
        <w:pStyle w:val="Heading1"/>
      </w:pPr>
      <w:bookmarkStart w:id="109" w:name="corarma-structure-28"/>
      <w:bookmarkEnd w:id="108"/>
      <w:r>
        <w:t>corARMA structure</w:t>
      </w:r>
    </w:p>
    <w:p w14:paraId="429A0026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9047DC9" w14:textId="77777777" w:rsidR="004F4F74" w:rsidRDefault="000655E4">
      <w:pPr>
        <w:pStyle w:val="Heading1"/>
      </w:pPr>
      <w:bookmarkStart w:id="110" w:name="acf-plot-33"/>
      <w:bookmarkEnd w:id="109"/>
      <w:r>
        <w:t>ACF plot</w:t>
      </w:r>
    </w:p>
    <w:p w14:paraId="2C5A428A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DB77CA8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CC0C61B" wp14:editId="5A7CA9E9">
            <wp:extent cx="5334000" cy="4267200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3-1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5E850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61E1023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B8F4102" wp14:editId="41BDE31C">
            <wp:extent cx="5334000" cy="42672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3-2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in the later lags</w:t>
      </w:r>
    </w:p>
    <w:p w14:paraId="2A5E0F12" w14:textId="77777777" w:rsidR="004F4F74" w:rsidRDefault="000655E4">
      <w:pPr>
        <w:pStyle w:val="Heading1"/>
      </w:pPr>
      <w:bookmarkStart w:id="111" w:name="corarma-structure-29"/>
      <w:bookmarkEnd w:id="110"/>
      <w:r>
        <w:t>corARMA structure</w:t>
      </w:r>
    </w:p>
    <w:p w14:paraId="7574DEC8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</w:t>
      </w:r>
      <w:r>
        <w:rPr>
          <w:rStyle w:val="AttributeTok"/>
        </w:rPr>
        <w:t>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F93962B" w14:textId="77777777" w:rsidR="004F4F74" w:rsidRDefault="000655E4">
      <w:pPr>
        <w:pStyle w:val="Heading1"/>
      </w:pPr>
      <w:bookmarkStart w:id="112" w:name="acf-plot-34"/>
      <w:bookmarkEnd w:id="111"/>
      <w:r>
        <w:t>ACF plot</w:t>
      </w:r>
    </w:p>
    <w:p w14:paraId="7BF4BEAB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743982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CBE8CE7" wp14:editId="25304AB1">
            <wp:extent cx="5334000" cy="4267200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5-1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1486A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8B3FD86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8AE3ACC" wp14:editId="5F127D6C">
            <wp:extent cx="5334000" cy="4267200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5-2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but this is the best one yet so lets interpret this model</w:t>
      </w:r>
    </w:p>
    <w:p w14:paraId="6C11D09F" w14:textId="77777777" w:rsidR="004F4F74" w:rsidRDefault="000655E4">
      <w:pPr>
        <w:pStyle w:val="Heading1"/>
      </w:pPr>
      <w:bookmarkStart w:id="113" w:name="generalized-linear-hypotheses-7"/>
      <w:bookmarkEnd w:id="112"/>
      <w:r>
        <w:t>generalized linear hypothes</w:t>
      </w:r>
      <w:r>
        <w:t>es</w:t>
      </w:r>
    </w:p>
    <w:p w14:paraId="027D66E4" w14:textId="77777777" w:rsidR="004F4F74" w:rsidRDefault="000655E4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1FE0E783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fDOM ~ site.ID, data = mean_daily_2020, correlation = corARMA(form = ~julian | </w:t>
      </w:r>
      <w:r>
        <w:br/>
      </w:r>
      <w:r>
        <w:rPr>
          <w:rStyle w:val="VerbatimChar"/>
        </w:rPr>
        <w:t>##     site.ID, p = 2,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Estimate Std. Error z value Pr(&gt;|z|)    </w:t>
      </w:r>
      <w:r>
        <w:br/>
      </w:r>
      <w:r>
        <w:rPr>
          <w:rStyle w:val="VerbatimChar"/>
        </w:rPr>
        <w:t xml:space="preserve">## FRCH - CARI == 0 -0.04869    0.10564  -0.461 0.997404    </w:t>
      </w:r>
      <w:r>
        <w:br/>
      </w:r>
      <w:r>
        <w:rPr>
          <w:rStyle w:val="VerbatimChar"/>
        </w:rPr>
        <w:t>## MOOS - CARI == 0  0.44323    0.10599   4.182 0.000398 ***</w:t>
      </w:r>
      <w:r>
        <w:br/>
      </w:r>
      <w:r>
        <w:rPr>
          <w:rStyle w:val="VerbatimChar"/>
        </w:rPr>
        <w:t>## POKE - CARI == 0 -0.55272    0.10564  -5.232  &lt; 1e-04 ***</w:t>
      </w:r>
      <w:r>
        <w:br/>
      </w:r>
      <w:r>
        <w:rPr>
          <w:rStyle w:val="VerbatimChar"/>
        </w:rPr>
        <w:t>## STRT - CARI == 0 -0.0</w:t>
      </w:r>
      <w:r>
        <w:rPr>
          <w:rStyle w:val="VerbatimChar"/>
        </w:rPr>
        <w:t xml:space="preserve">8840    0.10564  -0.837 0.960635    </w:t>
      </w:r>
      <w:r>
        <w:br/>
      </w:r>
      <w:r>
        <w:rPr>
          <w:rStyle w:val="VerbatimChar"/>
        </w:rPr>
        <w:lastRenderedPageBreak/>
        <w:t>## VAUL - CARI == 0  1.02127    0.10569   9.663  &lt; 1e-04 ***</w:t>
      </w:r>
      <w:r>
        <w:br/>
      </w:r>
      <w:r>
        <w:rPr>
          <w:rStyle w:val="VerbatimChar"/>
        </w:rPr>
        <w:t>## MOOS - FRCH == 0  0.49193    0.10010   4.914  &lt; 1e-04 ***</w:t>
      </w:r>
      <w:r>
        <w:br/>
      </w:r>
      <w:r>
        <w:rPr>
          <w:rStyle w:val="VerbatimChar"/>
        </w:rPr>
        <w:t>## POKE - FRCH == 0 -0.50402    0.09973  -5.054  &lt; 1e-04 ***</w:t>
      </w:r>
      <w:r>
        <w:br/>
      </w:r>
      <w:r>
        <w:rPr>
          <w:rStyle w:val="VerbatimChar"/>
        </w:rPr>
        <w:t>## STRT - FRCH == 0 -0.03971    0.09</w:t>
      </w:r>
      <w:r>
        <w:rPr>
          <w:rStyle w:val="VerbatimChar"/>
        </w:rPr>
        <w:t xml:space="preserve">973  -0.398 0.998715    </w:t>
      </w:r>
      <w:r>
        <w:br/>
      </w:r>
      <w:r>
        <w:rPr>
          <w:rStyle w:val="VerbatimChar"/>
        </w:rPr>
        <w:t>## VAUL - FRCH == 0  1.06997    0.09979  10.722  &lt; 1e-04 ***</w:t>
      </w:r>
      <w:r>
        <w:br/>
      </w:r>
      <w:r>
        <w:rPr>
          <w:rStyle w:val="VerbatimChar"/>
        </w:rPr>
        <w:t>## POKE - MOOS == 0 -0.99595    0.10010  -9.949  &lt; 1e-04 ***</w:t>
      </w:r>
      <w:r>
        <w:br/>
      </w:r>
      <w:r>
        <w:rPr>
          <w:rStyle w:val="VerbatimChar"/>
        </w:rPr>
        <w:t>## STRT - MOOS == 0 -0.53163    0.10010  -5.311  &lt; 1e-04 ***</w:t>
      </w:r>
      <w:r>
        <w:br/>
      </w:r>
      <w:r>
        <w:rPr>
          <w:rStyle w:val="VerbatimChar"/>
        </w:rPr>
        <w:t xml:space="preserve">## VAUL - MOOS == 0  0.57804    0.10016   5.771 </w:t>
      </w:r>
      <w:r>
        <w:rPr>
          <w:rStyle w:val="VerbatimChar"/>
        </w:rPr>
        <w:t xml:space="preserve"> &lt; 1e-04 ***</w:t>
      </w:r>
      <w:r>
        <w:br/>
      </w:r>
      <w:r>
        <w:rPr>
          <w:rStyle w:val="VerbatimChar"/>
        </w:rPr>
        <w:t>## STRT - POKE == 0  0.46432    0.09973   4.656  &lt; 1e-04 ***</w:t>
      </w:r>
      <w:r>
        <w:br/>
      </w:r>
      <w:r>
        <w:rPr>
          <w:rStyle w:val="VerbatimChar"/>
        </w:rPr>
        <w:t>## VAUL - POKE == 0  1.57399    0.09979  15.772  &lt; 1e-04 ***</w:t>
      </w:r>
      <w:r>
        <w:br/>
      </w:r>
      <w:r>
        <w:rPr>
          <w:rStyle w:val="VerbatimChar"/>
        </w:rPr>
        <w:t>## VAUL - STRT == 0  1.10967    0.09979  11.120  &lt; 1e-0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>## (Adjusted p values reported -- single-step method)</w:t>
      </w:r>
    </w:p>
    <w:p w14:paraId="121E464A" w14:textId="77777777" w:rsidR="004F4F74" w:rsidRDefault="00065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2E7B4A1E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fDOM ~ site.ID </w:t>
      </w:r>
      <w:r>
        <w:br/>
      </w:r>
      <w:r>
        <w:rPr>
          <w:rStyle w:val="VerbatimChar"/>
        </w:rPr>
        <w:t xml:space="preserve">##   Data: mean_daily_2020 </w:t>
      </w:r>
      <w:r>
        <w:br/>
      </w:r>
      <w:r>
        <w:rPr>
          <w:rStyle w:val="VerbatimChar"/>
        </w:rPr>
        <w:t>##        AIC       BIC  logLik</w:t>
      </w:r>
      <w:r>
        <w:br/>
      </w:r>
      <w:r>
        <w:rPr>
          <w:rStyle w:val="VerbatimChar"/>
        </w:rPr>
        <w:t>##   -682.876 -634.6389 3</w:t>
      </w:r>
      <w:r>
        <w:rPr>
          <w:rStyle w:val="VerbatimChar"/>
        </w:rPr>
        <w:t>52.4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2,2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  Phi1        Phi2      Theta1      Theta2 </w:t>
      </w:r>
      <w:r>
        <w:br/>
      </w:r>
      <w:r>
        <w:rPr>
          <w:rStyle w:val="VerbatimChar"/>
        </w:rPr>
        <w:t xml:space="preserve">##  0.85424595 -0.06489215  0.16848932  0.03580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Value  Std.Error  t-value p-value</w:t>
      </w:r>
      <w:r>
        <w:br/>
      </w:r>
      <w:r>
        <w:rPr>
          <w:rStyle w:val="VerbatimChar"/>
        </w:rPr>
        <w:t>## (Intercept)  4.320346 0.07864864 54.93224   0.000</w:t>
      </w:r>
      <w:r>
        <w:br/>
      </w:r>
      <w:r>
        <w:rPr>
          <w:rStyle w:val="VerbatimChar"/>
        </w:rPr>
        <w:t>## site.IDFRCH -0.048693 0.10563626 -0.46095   0.645</w:t>
      </w:r>
      <w:r>
        <w:br/>
      </w:r>
      <w:r>
        <w:rPr>
          <w:rStyle w:val="VerbatimChar"/>
        </w:rPr>
        <w:t>## site.IDMOOS  0.443234 0.10598617  4.18200   0.000</w:t>
      </w:r>
      <w:r>
        <w:br/>
      </w:r>
      <w:r>
        <w:rPr>
          <w:rStyle w:val="VerbatimChar"/>
        </w:rPr>
        <w:t>## site.IDPOKE -0.552715 0.10563626 -5.23225</w:t>
      </w:r>
      <w:r>
        <w:rPr>
          <w:rStyle w:val="VerbatimChar"/>
        </w:rPr>
        <w:t xml:space="preserve">   0.000</w:t>
      </w:r>
      <w:r>
        <w:br/>
      </w:r>
      <w:r>
        <w:rPr>
          <w:rStyle w:val="VerbatimChar"/>
        </w:rPr>
        <w:t>## site.IDSTRT -0.088400 0.10563626 -0.83684   0.403</w:t>
      </w:r>
      <w:r>
        <w:br/>
      </w:r>
      <w:r>
        <w:rPr>
          <w:rStyle w:val="VerbatimChar"/>
        </w:rPr>
        <w:t>## site.IDVAUL  1.021274 0.10569254  9.66269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 s.IDFR s.IDMO s.IDPO s.IDST</w:t>
      </w:r>
      <w:r>
        <w:br/>
      </w:r>
      <w:r>
        <w:rPr>
          <w:rStyle w:val="VerbatimChar"/>
        </w:rPr>
        <w:t xml:space="preserve">## site.IDFRCH -0.745                            </w:t>
      </w:r>
      <w:r>
        <w:br/>
      </w:r>
      <w:r>
        <w:rPr>
          <w:rStyle w:val="VerbatimChar"/>
        </w:rPr>
        <w:t>## site.IDMOOS -0.7</w:t>
      </w:r>
      <w:r>
        <w:rPr>
          <w:rStyle w:val="VerbatimChar"/>
        </w:rPr>
        <w:t xml:space="preserve">42  0.552                     </w:t>
      </w:r>
      <w:r>
        <w:br/>
      </w:r>
      <w:r>
        <w:rPr>
          <w:rStyle w:val="VerbatimChar"/>
        </w:rPr>
        <w:t xml:space="preserve">## site.IDPOKE -0.745  0.554  0.552              </w:t>
      </w:r>
      <w:r>
        <w:br/>
      </w:r>
      <w:r>
        <w:rPr>
          <w:rStyle w:val="VerbatimChar"/>
        </w:rPr>
        <w:t xml:space="preserve">## site.IDSTRT -0.745  0.554  0.552  0.554       </w:t>
      </w:r>
      <w:r>
        <w:br/>
      </w:r>
      <w:r>
        <w:rPr>
          <w:rStyle w:val="VerbatimChar"/>
        </w:rPr>
        <w:t>## site.IDVAUL -0.744  0.554  0.552  0.554  0.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Min          Q1         Med      </w:t>
      </w:r>
      <w:r>
        <w:rPr>
          <w:rStyle w:val="VerbatimChar"/>
        </w:rPr>
        <w:t xml:space="preserve">    Q3         Max </w:t>
      </w:r>
      <w:r>
        <w:br/>
      </w:r>
      <w:r>
        <w:rPr>
          <w:rStyle w:val="VerbatimChar"/>
        </w:rPr>
        <w:t xml:space="preserve">## -3.97094376 -0.57122089  0.06091714  0.51487604  3.10562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Residual standard error: 0.2564105 </w:t>
      </w:r>
      <w:r>
        <w:br/>
      </w:r>
      <w:r>
        <w:rPr>
          <w:rStyle w:val="VerbatimChar"/>
        </w:rPr>
        <w:t>## Degrees of freedom: 599 total; 593 residual</w:t>
      </w:r>
    </w:p>
    <w:p w14:paraId="4AD73471" w14:textId="77777777" w:rsidR="004F4F74" w:rsidRDefault="000655E4">
      <w:pPr>
        <w:pStyle w:val="SourceCode"/>
      </w:pPr>
      <w:r>
        <w:rPr>
          <w:rStyle w:val="FunctionTok"/>
        </w:rPr>
        <w:t>intervals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3D03C132" w14:textId="77777777" w:rsidR="004F4F74" w:rsidRDefault="000655E4">
      <w:pPr>
        <w:pStyle w:val="SourceCode"/>
      </w:pPr>
      <w:r>
        <w:rPr>
          <w:rStyle w:val="VerbatimChar"/>
        </w:rPr>
        <w:t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eff</w:t>
      </w:r>
      <w:r>
        <w:rPr>
          <w:rStyle w:val="VerbatimChar"/>
        </w:rPr>
        <w:t>icients:</w:t>
      </w:r>
      <w:r>
        <w:br/>
      </w:r>
      <w:r>
        <w:rPr>
          <w:rStyle w:val="VerbatimChar"/>
        </w:rPr>
        <w:t>##                  lower        est.      upper</w:t>
      </w:r>
      <w:r>
        <w:br/>
      </w:r>
      <w:r>
        <w:rPr>
          <w:rStyle w:val="VerbatimChar"/>
        </w:rPr>
        <w:t>## (Intercept)  4.1658818  4.32034558  4.4748093</w:t>
      </w:r>
      <w:r>
        <w:br/>
      </w:r>
      <w:r>
        <w:rPr>
          <w:rStyle w:val="VerbatimChar"/>
        </w:rPr>
        <w:t>## site.IDFRCH -0.2561593 -0.04869255  0.1587742</w:t>
      </w:r>
      <w:r>
        <w:br/>
      </w:r>
      <w:r>
        <w:rPr>
          <w:rStyle w:val="VerbatimChar"/>
        </w:rPr>
        <w:t>## site.IDMOOS  0.2350802  0.44323413  0.6513880</w:t>
      </w:r>
      <w:r>
        <w:br/>
      </w:r>
      <w:r>
        <w:rPr>
          <w:rStyle w:val="VerbatimChar"/>
        </w:rPr>
        <w:t>## site.IDPOKE -0.7601820 -0.55271532 -0.345248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te.IDSTRT -0.2958670 -0.08840028  0.1190664</w:t>
      </w:r>
      <w:r>
        <w:br/>
      </w:r>
      <w:r>
        <w:rPr>
          <w:rStyle w:val="VerbatimChar"/>
        </w:rPr>
        <w:t>## site.IDVAUL  0.8136965  1.02127375  1.2288510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structure:</w:t>
      </w:r>
      <w:r>
        <w:br/>
      </w:r>
      <w:r>
        <w:rPr>
          <w:rStyle w:val="VerbatimChar"/>
        </w:rPr>
        <w:t>##              lower        est.     upper</w:t>
      </w:r>
      <w:r>
        <w:br/>
      </w:r>
      <w:r>
        <w:rPr>
          <w:rStyle w:val="VerbatimChar"/>
        </w:rPr>
        <w:t>## Phi1    0.85252389  0.85424595 0.7435565</w:t>
      </w:r>
      <w:r>
        <w:br/>
      </w:r>
      <w:r>
        <w:rPr>
          <w:rStyle w:val="VerbatimChar"/>
        </w:rPr>
        <w:t>## Phi2   -0.28565173 -0.06489215 0.1624074</w:t>
      </w:r>
      <w:r>
        <w:br/>
      </w:r>
      <w:r>
        <w:rPr>
          <w:rStyle w:val="VerbatimChar"/>
        </w:rPr>
        <w:t>## Theta1 -0.10922843  0.16848932 0.4808197</w:t>
      </w:r>
      <w:r>
        <w:br/>
      </w:r>
      <w:r>
        <w:rPr>
          <w:rStyle w:val="VerbatimChar"/>
        </w:rPr>
        <w:t>## Theta2 -0.07569305  0.03580862 0.1464258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tandard error:</w:t>
      </w:r>
      <w:r>
        <w:br/>
      </w:r>
      <w:r>
        <w:rPr>
          <w:rStyle w:val="VerbatimChar"/>
        </w:rPr>
        <w:t xml:space="preserve">##     lower      est.     upper </w:t>
      </w:r>
      <w:r>
        <w:br/>
      </w:r>
      <w:r>
        <w:rPr>
          <w:rStyle w:val="VerbatimChar"/>
        </w:rPr>
        <w:t>## 0.2255270 0.2564105 0.2915231</w:t>
      </w:r>
    </w:p>
    <w:p w14:paraId="54177574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2301B843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gls(model = logDailyfDOM ~ site.ID, data = mean_daily_2020, correlation = c</w:t>
      </w:r>
      <w:r>
        <w:rPr>
          <w:rStyle w:val="VerbatimChar"/>
        </w:rPr>
        <w:t xml:space="preserve">orARMA(form = ~julian | </w:t>
      </w:r>
      <w:r>
        <w:br/>
      </w:r>
      <w:r>
        <w:rPr>
          <w:rStyle w:val="VerbatimChar"/>
        </w:rPr>
        <w:t>##     site.ID, p = 2,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484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lwr      upr     </w:t>
      </w:r>
      <w:r>
        <w:br/>
      </w:r>
      <w:r>
        <w:rPr>
          <w:rStyle w:val="VerbatimChar"/>
        </w:rPr>
        <w:t>## FRCH - CARI == 0 -0.04869 -0.34958  0</w:t>
      </w:r>
      <w:r>
        <w:rPr>
          <w:rStyle w:val="VerbatimChar"/>
        </w:rPr>
        <w:t>.25220</w:t>
      </w:r>
      <w:r>
        <w:br/>
      </w:r>
      <w:r>
        <w:rPr>
          <w:rStyle w:val="VerbatimChar"/>
        </w:rPr>
        <w:t>## MOOS - CARI == 0  0.44323  0.14135  0.74512</w:t>
      </w:r>
      <w:r>
        <w:br/>
      </w:r>
      <w:r>
        <w:rPr>
          <w:rStyle w:val="VerbatimChar"/>
        </w:rPr>
        <w:lastRenderedPageBreak/>
        <w:t>## POKE - CARI == 0 -0.55272 -0.85361 -0.25182</w:t>
      </w:r>
      <w:r>
        <w:br/>
      </w:r>
      <w:r>
        <w:rPr>
          <w:rStyle w:val="VerbatimChar"/>
        </w:rPr>
        <w:t>## STRT - CARI == 0 -0.08840 -0.38929  0.21249</w:t>
      </w:r>
      <w:r>
        <w:br/>
      </w:r>
      <w:r>
        <w:rPr>
          <w:rStyle w:val="VerbatimChar"/>
        </w:rPr>
        <w:t>## VAUL - CARI == 0  1.02127  0.72022  1.32233</w:t>
      </w:r>
      <w:r>
        <w:br/>
      </w:r>
      <w:r>
        <w:rPr>
          <w:rStyle w:val="VerbatimChar"/>
        </w:rPr>
        <w:t>## MOOS - FRCH == 0  0.49193  0.20679  0.77706</w:t>
      </w:r>
      <w:r>
        <w:br/>
      </w:r>
      <w:r>
        <w:rPr>
          <w:rStyle w:val="VerbatimChar"/>
        </w:rPr>
        <w:t>## POKE - FRCH</w:t>
      </w:r>
      <w:r>
        <w:rPr>
          <w:rStyle w:val="VerbatimChar"/>
        </w:rPr>
        <w:t xml:space="preserve"> == 0 -0.50402 -0.78810 -0.21994</w:t>
      </w:r>
      <w:r>
        <w:br/>
      </w:r>
      <w:r>
        <w:rPr>
          <w:rStyle w:val="VerbatimChar"/>
        </w:rPr>
        <w:t>## STRT - FRCH == 0 -0.03971 -0.32379  0.24437</w:t>
      </w:r>
      <w:r>
        <w:br/>
      </w:r>
      <w:r>
        <w:rPr>
          <w:rStyle w:val="VerbatimChar"/>
        </w:rPr>
        <w:t>## VAUL - FRCH == 0  1.06997  0.78572  1.35421</w:t>
      </w:r>
      <w:r>
        <w:br/>
      </w:r>
      <w:r>
        <w:rPr>
          <w:rStyle w:val="VerbatimChar"/>
        </w:rPr>
        <w:t>## POKE - MOOS == 0 -0.99595 -1.28108 -0.71082</w:t>
      </w:r>
      <w:r>
        <w:br/>
      </w:r>
      <w:r>
        <w:rPr>
          <w:rStyle w:val="VerbatimChar"/>
        </w:rPr>
        <w:t>## STRT - MOOS == 0 -0.53163 -0.81677 -0.24650</w:t>
      </w:r>
      <w:r>
        <w:br/>
      </w:r>
      <w:r>
        <w:rPr>
          <w:rStyle w:val="VerbatimChar"/>
        </w:rPr>
        <w:t>## VAUL - MOOS == 0  0.57804  0.292</w:t>
      </w:r>
      <w:r>
        <w:rPr>
          <w:rStyle w:val="VerbatimChar"/>
        </w:rPr>
        <w:t>74  0.86334</w:t>
      </w:r>
      <w:r>
        <w:br/>
      </w:r>
      <w:r>
        <w:rPr>
          <w:rStyle w:val="VerbatimChar"/>
        </w:rPr>
        <w:t>## STRT - POKE == 0  0.46432  0.18024  0.74839</w:t>
      </w:r>
      <w:r>
        <w:br/>
      </w:r>
      <w:r>
        <w:rPr>
          <w:rStyle w:val="VerbatimChar"/>
        </w:rPr>
        <w:t>## VAUL - POKE == 0  1.57399  1.28974  1.85824</w:t>
      </w:r>
      <w:r>
        <w:br/>
      </w:r>
      <w:r>
        <w:rPr>
          <w:rStyle w:val="VerbatimChar"/>
        </w:rPr>
        <w:t>## VAUL - STRT == 0  1.10967  0.82543  1.39392</w:t>
      </w:r>
    </w:p>
    <w:p w14:paraId="1406A302" w14:textId="77777777" w:rsidR="004F4F74" w:rsidRDefault="000655E4">
      <w:pPr>
        <w:pStyle w:val="FirstParagraph"/>
      </w:pPr>
      <w:r>
        <w:rPr>
          <w:noProof/>
        </w:rPr>
        <w:drawing>
          <wp:inline distT="0" distB="0" distL="0" distR="0" wp14:anchorId="636285DA" wp14:editId="55B5F26E">
            <wp:extent cx="5334000" cy="4267200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6-1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shows that CARI is different than MOOS, POKE, VAUL FRCH to MOOS and POKE and VAUL MOOS to POKE, </w:t>
      </w:r>
      <w:r>
        <w:t>STRT, VAUL POKE to STRT VAUL VAUL - STRT</w:t>
      </w:r>
    </w:p>
    <w:p w14:paraId="5DA82DD6" w14:textId="77777777" w:rsidR="004F4F74" w:rsidRDefault="000655E4">
      <w:pPr>
        <w:pStyle w:val="Heading3"/>
      </w:pPr>
      <w:bookmarkStart w:id="114" w:name="spc-2"/>
      <w:r>
        <w:t>SPC</w:t>
      </w:r>
    </w:p>
    <w:p w14:paraId="17F347BB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SPC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6B13945E" w14:textId="77777777" w:rsidR="004F4F74" w:rsidRDefault="000655E4">
      <w:pPr>
        <w:pStyle w:val="SourceCode"/>
      </w:pPr>
      <w:r>
        <w:rPr>
          <w:rStyle w:val="VerbatimChar"/>
        </w:rPr>
        <w:lastRenderedPageBreak/>
        <w:t>## Warning: Removed 22 row(s) containing missing values (geom_path).</w:t>
      </w:r>
    </w:p>
    <w:p w14:paraId="692FC645" w14:textId="77777777" w:rsidR="004F4F74" w:rsidRDefault="000655E4">
      <w:pPr>
        <w:pStyle w:val="FirstParagraph"/>
      </w:pPr>
      <w:r>
        <w:rPr>
          <w:noProof/>
        </w:rPr>
        <w:drawing>
          <wp:inline distT="0" distB="0" distL="0" distR="0" wp14:anchorId="402257ED" wp14:editId="00940381">
            <wp:extent cx="5334000" cy="4267200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7-1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D62319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SPC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</w:t>
      </w:r>
      <w:r>
        <w:rPr>
          <w:rStyle w:val="StringTok"/>
        </w:rPr>
        <w:t>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</w:p>
    <w:p w14:paraId="7A0D74B5" w14:textId="77777777" w:rsidR="004F4F74" w:rsidRDefault="000655E4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714342E8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9572EA0" wp14:editId="30A483E6">
            <wp:extent cx="5334000" cy="4267200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7-2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AA190" w14:textId="77777777" w:rsidR="004F4F74" w:rsidRDefault="000655E4">
      <w:pPr>
        <w:pStyle w:val="Heading1"/>
      </w:pPr>
      <w:bookmarkStart w:id="115" w:name="corar1-structure-11"/>
      <w:bookmarkEnd w:id="113"/>
      <w:bookmarkEnd w:id="114"/>
      <w:r>
        <w:t>corAR1 structure</w:t>
      </w:r>
    </w:p>
    <w:p w14:paraId="61C4DEB6" w14:textId="77777777" w:rsidR="004F4F74" w:rsidRDefault="000655E4">
      <w:pPr>
        <w:pStyle w:val="SourceCode"/>
      </w:pPr>
      <w:r>
        <w:rPr>
          <w:rStyle w:val="NormalTok"/>
        </w:rPr>
        <w:t xml:space="preserve">SPC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58A0DE4F" w14:textId="77777777" w:rsidR="004F4F74" w:rsidRDefault="000655E4">
      <w:pPr>
        <w:pStyle w:val="Heading1"/>
      </w:pPr>
      <w:bookmarkStart w:id="116" w:name="diagnostic-plots-20"/>
      <w:bookmarkEnd w:id="115"/>
      <w:r>
        <w:t>diagnostic plots</w:t>
      </w:r>
    </w:p>
    <w:p w14:paraId="2E7D4FA5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86549B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264D058" wp14:editId="609985E0">
            <wp:extent cx="5334000" cy="4267200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9-1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C9534A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, dailySPC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68CE9A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CB1CE45" wp14:editId="4C431C7C">
            <wp:extent cx="5334000" cy="4267200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9-2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C156B" w14:textId="77777777" w:rsidR="004F4F74" w:rsidRDefault="000655E4">
      <w:pPr>
        <w:pStyle w:val="SourceCode"/>
      </w:pPr>
      <w:r>
        <w:rPr>
          <w:rStyle w:val="FunctionTok"/>
        </w:rPr>
        <w:t>qq</w:t>
      </w:r>
      <w:r>
        <w:rPr>
          <w:rStyle w:val="FunctionTok"/>
        </w:rPr>
        <w:t>norm</w:t>
      </w:r>
      <w:r>
        <w:rPr>
          <w:rStyle w:val="NormalTok"/>
        </w:rPr>
        <w:t xml:space="preserve">(SPC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9FE6AD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5A89EC8" wp14:editId="70E04169">
            <wp:extent cx="5334000" cy="4267200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9-3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VAUL has way more heterogeneity that needs to be dealt with</w:t>
      </w:r>
    </w:p>
    <w:p w14:paraId="405559BA" w14:textId="77777777" w:rsidR="004F4F74" w:rsidRDefault="000655E4">
      <w:pPr>
        <w:pStyle w:val="SourceCode"/>
      </w:pPr>
      <w:r>
        <w:rPr>
          <w:rStyle w:val="NormalTok"/>
        </w:rPr>
        <w:t>mean_daily_2020</w:t>
      </w:r>
      <w:r>
        <w:rPr>
          <w:rStyle w:val="SpecialCharTok"/>
        </w:rPr>
        <w:t>$</w:t>
      </w:r>
      <w:r>
        <w:rPr>
          <w:rStyle w:val="NormalTok"/>
        </w:rPr>
        <w:t xml:space="preserve">logDaily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br/>
      </w:r>
      <w:r>
        <w:rPr>
          <w:rStyle w:val="NormalTok"/>
        </w:rPr>
        <w:t xml:space="preserve">SPC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25600113" w14:textId="77777777" w:rsidR="004F4F74" w:rsidRDefault="000655E4">
      <w:pPr>
        <w:pStyle w:val="Heading1"/>
      </w:pPr>
      <w:bookmarkStart w:id="117" w:name="diagnostic-plots-21"/>
      <w:bookmarkEnd w:id="116"/>
      <w:r>
        <w:t>diagnostic plots</w:t>
      </w:r>
    </w:p>
    <w:p w14:paraId="6F15FAD5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944C1C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63A426B" wp14:editId="6412E4A7">
            <wp:extent cx="5334000" cy="4267200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1-1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AC7A3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.log, dailySPC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759719D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3DAB615" wp14:editId="38880E2F">
            <wp:extent cx="5334000" cy="4267200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1-2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684CC2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SPC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555753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694F0A6" wp14:editId="2AE0E666">
            <wp:extent cx="5334000" cy="4267200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1-3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y need further transformation</w:t>
      </w:r>
    </w:p>
    <w:p w14:paraId="6A7E5E13" w14:textId="77777777" w:rsidR="004F4F74" w:rsidRDefault="000655E4">
      <w:pPr>
        <w:pStyle w:val="Heading1"/>
      </w:pPr>
      <w:bookmarkStart w:id="118" w:name="acf-plot-35"/>
      <w:bookmarkEnd w:id="117"/>
      <w:r>
        <w:t>ACF plot</w:t>
      </w:r>
    </w:p>
    <w:p w14:paraId="0CEBE76E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SPC.mod.ar1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</w:p>
    <w:p w14:paraId="511A2959" w14:textId="77777777" w:rsidR="004F4F74" w:rsidRDefault="000655E4">
      <w:pPr>
        <w:pStyle w:val="SourceCode"/>
      </w:pPr>
      <w:r>
        <w:rPr>
          <w:rStyle w:val="VerbatimChar"/>
        </w:rPr>
        <w:t>## Warning in Efulla[I1] &lt;- Ear1: number of items to replace is not a multiple of</w:t>
      </w:r>
      <w:r>
        <w:br/>
      </w:r>
      <w:r>
        <w:rPr>
          <w:rStyle w:val="VerbatimChar"/>
        </w:rPr>
        <w:t>## replacement length</w:t>
      </w:r>
    </w:p>
    <w:p w14:paraId="73B1129F" w14:textId="77777777" w:rsidR="004F4F74" w:rsidRDefault="000655E4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B244F0D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0F3A595" wp14:editId="6E240664">
            <wp:extent cx="5334000" cy="4267200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2-1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99823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44E5EA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7160C2E" wp14:editId="23DE499B">
            <wp:extent cx="5334000" cy="4267200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2-2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AR1 is not adequately handling the temporal autocorrelation</w:t>
      </w:r>
    </w:p>
    <w:p w14:paraId="4D919105" w14:textId="77777777" w:rsidR="004F4F74" w:rsidRDefault="000655E4">
      <w:pPr>
        <w:pStyle w:val="Heading1"/>
      </w:pPr>
      <w:bookmarkStart w:id="119" w:name="corarma-structure-30"/>
      <w:bookmarkEnd w:id="118"/>
      <w:r>
        <w:t>corARMA structure</w:t>
      </w:r>
    </w:p>
    <w:p w14:paraId="647545AE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</w:t>
      </w:r>
      <w:r>
        <w:rPr>
          <w:rStyle w:val="AttributeTok"/>
        </w:rPr>
        <w:t>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1FF0E63" w14:textId="77777777" w:rsidR="004F4F74" w:rsidRDefault="000655E4">
      <w:pPr>
        <w:pStyle w:val="Heading1"/>
      </w:pPr>
      <w:bookmarkStart w:id="120" w:name="acf-plot-36"/>
      <w:bookmarkEnd w:id="119"/>
      <w:r>
        <w:t>ACF plot</w:t>
      </w:r>
    </w:p>
    <w:p w14:paraId="30D7AE34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D42CA3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1BA93C1" wp14:editId="0DC321CB">
            <wp:extent cx="5334000" cy="4267200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4-1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5BD0F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242D10E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1F41196" wp14:editId="5B535ABE">
            <wp:extent cx="5334000" cy="4267200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4-2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at the 9th lag but that is it</w:t>
      </w:r>
    </w:p>
    <w:p w14:paraId="585AA914" w14:textId="77777777" w:rsidR="004F4F74" w:rsidRDefault="000655E4">
      <w:pPr>
        <w:pStyle w:val="Heading1"/>
      </w:pPr>
      <w:bookmarkStart w:id="121" w:name="corarma-structure-31"/>
      <w:bookmarkEnd w:id="120"/>
      <w:r>
        <w:t>corARMA structure</w:t>
      </w:r>
    </w:p>
    <w:p w14:paraId="29153771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DFCA5FF" w14:textId="77777777" w:rsidR="004F4F74" w:rsidRDefault="000655E4">
      <w:pPr>
        <w:pStyle w:val="Heading1"/>
      </w:pPr>
      <w:bookmarkStart w:id="122" w:name="acf-plot-37"/>
      <w:bookmarkEnd w:id="121"/>
      <w:r>
        <w:t>ACF plot</w:t>
      </w:r>
    </w:p>
    <w:p w14:paraId="5078E71A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</w:t>
      </w:r>
      <w:r>
        <w:rPr>
          <w:rStyle w:val="FunctionTok"/>
        </w:rPr>
        <w:t>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946A48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7CD0E28" wp14:editId="00A4D3ED">
            <wp:extent cx="5334000" cy="4267200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6-1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22E26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8514B9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E62D1D6" wp14:editId="4018D510">
            <wp:extent cx="5334000" cy="4267200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6-2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correlation</w:t>
      </w:r>
    </w:p>
    <w:p w14:paraId="41CE776A" w14:textId="77777777" w:rsidR="004F4F74" w:rsidRDefault="000655E4">
      <w:pPr>
        <w:pStyle w:val="Heading1"/>
      </w:pPr>
      <w:bookmarkStart w:id="123" w:name="corarma-structure-32"/>
      <w:bookmarkEnd w:id="122"/>
      <w:r>
        <w:t>corARMA structure</w:t>
      </w:r>
    </w:p>
    <w:p w14:paraId="28C7EBE2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8B116CB" w14:textId="77777777" w:rsidR="004F4F74" w:rsidRDefault="000655E4">
      <w:pPr>
        <w:pStyle w:val="Heading1"/>
      </w:pPr>
      <w:bookmarkStart w:id="124" w:name="acf-plot-38"/>
      <w:bookmarkEnd w:id="123"/>
      <w:r>
        <w:t>ACF plot</w:t>
      </w:r>
    </w:p>
    <w:p w14:paraId="5CC42D7B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</w:t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D11A95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3B28F59" wp14:editId="4431F637">
            <wp:extent cx="5334000" cy="4267200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8-1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955E7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A8151D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BBF6E40" wp14:editId="09F57807">
            <wp:extent cx="5334000" cy="4267200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8-2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in the later lags</w:t>
      </w:r>
    </w:p>
    <w:p w14:paraId="7E2E680B" w14:textId="77777777" w:rsidR="004F4F74" w:rsidRDefault="000655E4">
      <w:pPr>
        <w:pStyle w:val="Heading1"/>
      </w:pPr>
      <w:bookmarkStart w:id="125" w:name="corarma-structure-33"/>
      <w:bookmarkEnd w:id="124"/>
      <w:r>
        <w:t>corARMA structure</w:t>
      </w:r>
    </w:p>
    <w:p w14:paraId="555A6941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19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884B4D0" w14:textId="77777777" w:rsidR="004F4F74" w:rsidRDefault="000655E4">
      <w:pPr>
        <w:pStyle w:val="Heading1"/>
      </w:pPr>
      <w:bookmarkStart w:id="126" w:name="acf-plot-39"/>
      <w:bookmarkEnd w:id="125"/>
      <w:r>
        <w:t>ACF plot</w:t>
      </w:r>
    </w:p>
    <w:p w14:paraId="66194D00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</w:t>
      </w:r>
      <w:r>
        <w:rPr>
          <w:rStyle w:val="StringTok"/>
        </w:rPr>
        <w:t>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19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3ABF71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90A51CD" wp14:editId="0BF0F43A">
            <wp:extent cx="5334000" cy="4267200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0-1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33952F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0EF05E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5D604E0" wp14:editId="6E85DADE">
            <wp:extent cx="5334000" cy="4267200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0-2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Still autocorrelation but this is the best one yet so lets interpret this model</w:t>
      </w:r>
    </w:p>
    <w:p w14:paraId="6CC2B3AD" w14:textId="77777777" w:rsidR="004F4F74" w:rsidRDefault="000655E4">
      <w:pPr>
        <w:pStyle w:val="Heading1"/>
      </w:pPr>
      <w:bookmarkStart w:id="127" w:name="generalized-linear-hypotheses-8"/>
      <w:bookmarkEnd w:id="126"/>
      <w:r>
        <w:t>generalized linear hypotheses</w:t>
      </w:r>
    </w:p>
    <w:p w14:paraId="0473F39B" w14:textId="77777777" w:rsidR="004F4F74" w:rsidRDefault="000655E4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SPC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6F5534C8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dailySPC ~ site.ID, data = mean_daily_2019, correlation = corARMA(form = ~julian | </w:t>
      </w:r>
      <w:r>
        <w:br/>
      </w:r>
      <w:r>
        <w:rPr>
          <w:rStyle w:val="VerbatimChar"/>
        </w:rPr>
        <w:t>##     site.ID, p = 1, q = 1), weigh</w:t>
      </w:r>
      <w:r>
        <w:rPr>
          <w:rStyle w:val="VerbatimChar"/>
        </w:rPr>
        <w:t>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Std. Error z value Pr(&gt;|z|)   </w:t>
      </w:r>
      <w:r>
        <w:br/>
      </w:r>
      <w:r>
        <w:rPr>
          <w:rStyle w:val="VerbatimChar"/>
        </w:rPr>
        <w:t xml:space="preserve">## FRCH - CARI == 0    3.017     19.401   0.156   1.0000   </w:t>
      </w:r>
      <w:r>
        <w:br/>
      </w:r>
      <w:r>
        <w:rPr>
          <w:rStyle w:val="VerbatimChar"/>
        </w:rPr>
        <w:t xml:space="preserve">## MOOS - CARI == 0   28.382     20.199   1.405   0.6949   </w:t>
      </w:r>
      <w:r>
        <w:br/>
      </w:r>
      <w:r>
        <w:rPr>
          <w:rStyle w:val="VerbatimChar"/>
        </w:rPr>
        <w:t>## POKE - CARI</w:t>
      </w:r>
      <w:r>
        <w:rPr>
          <w:rStyle w:val="VerbatimChar"/>
        </w:rPr>
        <w:t xml:space="preserve"> == 0   31.083     21.937   1.417   0.6874   </w:t>
      </w:r>
      <w:r>
        <w:br/>
      </w:r>
      <w:r>
        <w:rPr>
          <w:rStyle w:val="VerbatimChar"/>
        </w:rPr>
        <w:t xml:space="preserve">## STRT - CARI == 0   32.113     23.376   1.374   0.7151   </w:t>
      </w:r>
      <w:r>
        <w:br/>
      </w:r>
      <w:r>
        <w:rPr>
          <w:rStyle w:val="VerbatimChar"/>
        </w:rPr>
        <w:lastRenderedPageBreak/>
        <w:t>## VAUL - CARI == 0  293.553     88.211   3.328   0.0092 **</w:t>
      </w:r>
      <w:r>
        <w:br/>
      </w:r>
      <w:r>
        <w:rPr>
          <w:rStyle w:val="VerbatimChar"/>
        </w:rPr>
        <w:t xml:space="preserve">## MOOS - FRCH == 0   25.364     17.045   1.488   0.6403   </w:t>
      </w:r>
      <w:r>
        <w:br/>
      </w:r>
      <w:r>
        <w:rPr>
          <w:rStyle w:val="VerbatimChar"/>
        </w:rPr>
        <w:t xml:space="preserve">## POKE - FRCH == 0   28.066  </w:t>
      </w:r>
      <w:r>
        <w:rPr>
          <w:rStyle w:val="VerbatimChar"/>
        </w:rPr>
        <w:t xml:space="preserve">   19.073   1.471   0.6513   </w:t>
      </w:r>
      <w:r>
        <w:br/>
      </w:r>
      <w:r>
        <w:rPr>
          <w:rStyle w:val="VerbatimChar"/>
        </w:rPr>
        <w:t xml:space="preserve">## STRT - FRCH == 0   29.095     20.712   1.405   0.6952   </w:t>
      </w:r>
      <w:r>
        <w:br/>
      </w:r>
      <w:r>
        <w:rPr>
          <w:rStyle w:val="VerbatimChar"/>
        </w:rPr>
        <w:t>## VAUL - FRCH == 0  290.535     87.543   3.319   0.0095 **</w:t>
      </w:r>
      <w:r>
        <w:br/>
      </w:r>
      <w:r>
        <w:rPr>
          <w:rStyle w:val="VerbatimChar"/>
        </w:rPr>
        <w:t xml:space="preserve">## POKE - MOOS == 0    2.701     19.884   0.136   1.0000   </w:t>
      </w:r>
      <w:r>
        <w:br/>
      </w:r>
      <w:r>
        <w:rPr>
          <w:rStyle w:val="VerbatimChar"/>
        </w:rPr>
        <w:t xml:space="preserve">## STRT - MOOS == 0    3.731     21.461   0.174   1.0000   </w:t>
      </w:r>
      <w:r>
        <w:br/>
      </w:r>
      <w:r>
        <w:rPr>
          <w:rStyle w:val="VerbatimChar"/>
        </w:rPr>
        <w:t xml:space="preserve">## VAUL - MOOS == 0  265.171     87.723   3.023   0.0248 * </w:t>
      </w:r>
      <w:r>
        <w:br/>
      </w:r>
      <w:r>
        <w:rPr>
          <w:rStyle w:val="VerbatimChar"/>
        </w:rPr>
        <w:t xml:space="preserve">## STRT - POKE == 0    1.030     23.104   0.045   1.0000   </w:t>
      </w:r>
      <w:r>
        <w:br/>
      </w:r>
      <w:r>
        <w:rPr>
          <w:rStyle w:val="VerbatimChar"/>
        </w:rPr>
        <w:t>## VAUL - POKE =</w:t>
      </w:r>
      <w:r>
        <w:rPr>
          <w:rStyle w:val="VerbatimChar"/>
        </w:rPr>
        <w:t xml:space="preserve">= 0  262.470     88.140   2.978   0.0287 * </w:t>
      </w:r>
      <w:r>
        <w:br/>
      </w:r>
      <w:r>
        <w:rPr>
          <w:rStyle w:val="VerbatimChar"/>
        </w:rPr>
        <w:t xml:space="preserve">## VAUL - STRT == 0  261.440     88.509   2.954   0.0309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14:paraId="32D6D4B1" w14:textId="77777777" w:rsidR="004F4F74" w:rsidRDefault="00065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PC.mod.arma.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14:paraId="76AA63D6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SPC ~ site.ID </w:t>
      </w:r>
      <w:r>
        <w:br/>
      </w:r>
      <w:r>
        <w:rPr>
          <w:rStyle w:val="VerbatimChar"/>
        </w:rPr>
        <w:t xml:space="preserve">##   Data: mean_daily_2019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4065.529 4127.294 -2018.7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1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>##  Parameter es</w:t>
      </w:r>
      <w:r>
        <w:rPr>
          <w:rStyle w:val="VerbatimChar"/>
        </w:rPr>
        <w:t>timate(s):</w:t>
      </w:r>
      <w:r>
        <w:br/>
      </w:r>
      <w:r>
        <w:rPr>
          <w:rStyle w:val="VerbatimChar"/>
        </w:rPr>
        <w:t xml:space="preserve">##      Phi1    Theta1 </w:t>
      </w:r>
      <w:r>
        <w:br/>
      </w:r>
      <w:r>
        <w:rPr>
          <w:rStyle w:val="VerbatimChar"/>
        </w:rPr>
        <w:t xml:space="preserve">## 0.9613828 0.4264419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.ID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CARI      FRCH      MOOS      POKE      STRT      VAUL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.0000000 0.7406415 0.8260112 0.9963464 1.1256232 5.6498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Value Std.Error  t-value p-value</w:t>
      </w:r>
      <w:r>
        <w:br/>
      </w:r>
      <w:r>
        <w:rPr>
          <w:rStyle w:val="VerbatimChar"/>
        </w:rPr>
        <w:t>## (Intercept)  87.41780  15.71427 5.562958  0.0000</w:t>
      </w:r>
      <w:r>
        <w:br/>
      </w:r>
      <w:r>
        <w:rPr>
          <w:rStyle w:val="VerbatimChar"/>
        </w:rPr>
        <w:t>## site.IDFRCH   3.01740  19.40128 0.155526  0.8765</w:t>
      </w:r>
      <w:r>
        <w:br/>
      </w:r>
      <w:r>
        <w:rPr>
          <w:rStyle w:val="VerbatimChar"/>
        </w:rPr>
        <w:t>## site.IDMOOS  2</w:t>
      </w:r>
      <w:r>
        <w:rPr>
          <w:rStyle w:val="VerbatimChar"/>
        </w:rPr>
        <w:t>8.38154  20.19919 1.405083  0.1605</w:t>
      </w:r>
      <w:r>
        <w:br/>
      </w:r>
      <w:r>
        <w:rPr>
          <w:rStyle w:val="VerbatimChar"/>
        </w:rPr>
        <w:t>## site.IDPOKE  31.08298  21.93721 1.416906  0.1570</w:t>
      </w:r>
      <w:r>
        <w:br/>
      </w:r>
      <w:r>
        <w:rPr>
          <w:rStyle w:val="VerbatimChar"/>
        </w:rPr>
        <w:t>## site.IDSTRT  32.11260  23.37607 1.373738  0.1700</w:t>
      </w:r>
      <w:r>
        <w:br/>
      </w:r>
      <w:r>
        <w:rPr>
          <w:rStyle w:val="VerbatimChar"/>
        </w:rPr>
        <w:t>## site.IDVAUL 293.55272  88.21133 3.327835  0.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 s.IDFR s.IDMO s.IDPO </w:t>
      </w:r>
      <w:r>
        <w:rPr>
          <w:rStyle w:val="VerbatimChar"/>
        </w:rPr>
        <w:t>s.IDST</w:t>
      </w:r>
      <w:r>
        <w:br/>
      </w:r>
      <w:r>
        <w:rPr>
          <w:rStyle w:val="VerbatimChar"/>
        </w:rPr>
        <w:t xml:space="preserve">## site.IDFRCH -0.810                            </w:t>
      </w:r>
      <w:r>
        <w:br/>
      </w:r>
      <w:r>
        <w:rPr>
          <w:rStyle w:val="VerbatimChar"/>
        </w:rPr>
        <w:t xml:space="preserve">## site.IDMOOS -0.778  0.630                     </w:t>
      </w:r>
      <w:r>
        <w:br/>
      </w:r>
      <w:r>
        <w:rPr>
          <w:rStyle w:val="VerbatimChar"/>
        </w:rPr>
        <w:t xml:space="preserve">## site.IDPOKE -0.716  0.580  0.557              </w:t>
      </w:r>
      <w:r>
        <w:br/>
      </w:r>
      <w:r>
        <w:rPr>
          <w:rStyle w:val="VerbatimChar"/>
        </w:rPr>
        <w:t xml:space="preserve">## site.IDSTRT -0.672  0.544  0.523  0.482       </w:t>
      </w:r>
      <w:r>
        <w:br/>
      </w:r>
      <w:r>
        <w:rPr>
          <w:rStyle w:val="VerbatimChar"/>
        </w:rPr>
        <w:lastRenderedPageBreak/>
        <w:t>## site.IDVAUL -0.178  0.144  0.139  0.128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52209964 -0.40894559  0.01620886  0.65819274  1.84750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.90951 </w:t>
      </w:r>
      <w:r>
        <w:br/>
      </w:r>
      <w:r>
        <w:rPr>
          <w:rStyle w:val="VerbatimChar"/>
        </w:rPr>
        <w:t>## Degrees of freedom: 615 total; 609 residual</w:t>
      </w:r>
    </w:p>
    <w:p w14:paraId="01C50B45" w14:textId="77777777" w:rsidR="004F4F74" w:rsidRDefault="000655E4">
      <w:pPr>
        <w:pStyle w:val="SourceCode"/>
      </w:pPr>
      <w:r>
        <w:rPr>
          <w:rStyle w:val="FunctionTok"/>
        </w:rPr>
        <w:t>interva</w:t>
      </w:r>
      <w:r>
        <w:rPr>
          <w:rStyle w:val="FunctionTok"/>
        </w:rPr>
        <w:t>ls</w:t>
      </w:r>
      <w:r>
        <w:rPr>
          <w:rStyle w:val="NormalTok"/>
        </w:rPr>
        <w:t>(SPC.mod.arma.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14:paraId="7F4E19B9" w14:textId="77777777" w:rsidR="004F4F74" w:rsidRDefault="000655E4">
      <w:pPr>
        <w:pStyle w:val="SourceCode"/>
      </w:pPr>
      <w:r>
        <w:rPr>
          <w:rStyle w:val="VerbatimChar"/>
        </w:rPr>
        <w:t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efficients:</w:t>
      </w:r>
      <w:r>
        <w:br/>
      </w:r>
      <w:r>
        <w:rPr>
          <w:rStyle w:val="VerbatimChar"/>
        </w:rPr>
        <w:t>##                 lower       est.     upper</w:t>
      </w:r>
      <w:r>
        <w:br/>
      </w:r>
      <w:r>
        <w:rPr>
          <w:rStyle w:val="VerbatimChar"/>
        </w:rPr>
        <w:t>## (Intercept)  56.55707  87.417800 118.27853</w:t>
      </w:r>
      <w:r>
        <w:br/>
      </w:r>
      <w:r>
        <w:rPr>
          <w:rStyle w:val="VerbatimChar"/>
        </w:rPr>
        <w:t>## site.IDFRCH -35.08413   3.017397  41.11892</w:t>
      </w:r>
      <w:r>
        <w:br/>
      </w:r>
      <w:r>
        <w:rPr>
          <w:rStyle w:val="VerbatimChar"/>
        </w:rPr>
        <w:t>## site.IDMOOS -11.28698  28.381538</w:t>
      </w:r>
      <w:r>
        <w:rPr>
          <w:rStyle w:val="VerbatimChar"/>
        </w:rPr>
        <w:t xml:space="preserve">  68.05006</w:t>
      </w:r>
      <w:r>
        <w:br/>
      </w:r>
      <w:r>
        <w:rPr>
          <w:rStyle w:val="VerbatimChar"/>
        </w:rPr>
        <w:t>## site.IDPOKE -11.99879  31.082979  74.16475</w:t>
      </w:r>
      <w:r>
        <w:br/>
      </w:r>
      <w:r>
        <w:rPr>
          <w:rStyle w:val="VerbatimChar"/>
        </w:rPr>
        <w:t>## site.IDSTRT -13.79489  32.112597  78.02008</w:t>
      </w:r>
      <w:r>
        <w:br/>
      </w:r>
      <w:r>
        <w:rPr>
          <w:rStyle w:val="VerbatimChar"/>
        </w:rPr>
        <w:t>## site.IDVAUL 120.31742 293.552725 466.78803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structure:</w:t>
      </w:r>
      <w:r>
        <w:br/>
      </w:r>
      <w:r>
        <w:rPr>
          <w:rStyle w:val="VerbatimChar"/>
        </w:rPr>
        <w:t>##            lower      est.     u</w:t>
      </w:r>
      <w:r>
        <w:rPr>
          <w:rStyle w:val="VerbatimChar"/>
        </w:rPr>
        <w:t>pper</w:t>
      </w:r>
      <w:r>
        <w:br/>
      </w:r>
      <w:r>
        <w:rPr>
          <w:rStyle w:val="VerbatimChar"/>
        </w:rPr>
        <w:t>## Phi1   0.9236644 0.9613828 0.9806515</w:t>
      </w:r>
      <w:r>
        <w:br/>
      </w:r>
      <w:r>
        <w:rPr>
          <w:rStyle w:val="VerbatimChar"/>
        </w:rPr>
        <w:t>## Theta1 0.3350782 0.4264419 0.5098606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Variance function:</w:t>
      </w:r>
      <w:r>
        <w:br/>
      </w:r>
      <w:r>
        <w:rPr>
          <w:rStyle w:val="VerbatimChar"/>
        </w:rPr>
        <w:t>##          lower      est.     upper</w:t>
      </w:r>
      <w:r>
        <w:br/>
      </w:r>
      <w:r>
        <w:rPr>
          <w:rStyle w:val="VerbatimChar"/>
        </w:rPr>
        <w:t>## FRCH 0.6096618 0.7406415 0.8997609</w:t>
      </w:r>
      <w:r>
        <w:br/>
      </w:r>
      <w:r>
        <w:rPr>
          <w:rStyle w:val="VerbatimChar"/>
        </w:rPr>
        <w:t xml:space="preserve">## MOOS 0.6748860 </w:t>
      </w:r>
      <w:r>
        <w:rPr>
          <w:rStyle w:val="VerbatimChar"/>
        </w:rPr>
        <w:t>0.8260112 1.0109774</w:t>
      </w:r>
      <w:r>
        <w:br/>
      </w:r>
      <w:r>
        <w:rPr>
          <w:rStyle w:val="VerbatimChar"/>
        </w:rPr>
        <w:t>## POKE 0.8256480 0.9963464 1.2023358</w:t>
      </w:r>
      <w:r>
        <w:br/>
      </w:r>
      <w:r>
        <w:rPr>
          <w:rStyle w:val="VerbatimChar"/>
        </w:rPr>
        <w:t>## STRT 0.9224473 1.1256232 1.3735501</w:t>
      </w:r>
      <w:r>
        <w:br/>
      </w:r>
      <w:r>
        <w:rPr>
          <w:rStyle w:val="VerbatimChar"/>
        </w:rPr>
        <w:t>## VAUL 4.6342201 5.6498342 6.8880256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Variance function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tandard error:</w:t>
      </w:r>
      <w:r>
        <w:br/>
      </w:r>
      <w:r>
        <w:rPr>
          <w:rStyle w:val="VerbatimChar"/>
        </w:rPr>
        <w:t xml:space="preserve">##    lower     est.    upper </w:t>
      </w:r>
      <w:r>
        <w:br/>
      </w:r>
      <w:r>
        <w:rPr>
          <w:rStyle w:val="VerbatimChar"/>
        </w:rPr>
        <w:t xml:space="preserve">## 18.60336 </w:t>
      </w:r>
      <w:r>
        <w:rPr>
          <w:rStyle w:val="VerbatimChar"/>
        </w:rPr>
        <w:t>26.90951 38.92424</w:t>
      </w:r>
    </w:p>
    <w:p w14:paraId="723DCF3C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48441979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dailySPC ~ site.ID, data = mean_daily_2019, correlation = corARMA(form = ~julian | </w:t>
      </w:r>
      <w:r>
        <w:br/>
      </w:r>
      <w:r>
        <w:rPr>
          <w:rStyle w:val="VerbatimChar"/>
        </w:rPr>
        <w:t>##     site.ID, p = 1, q = 1), w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7861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</w:t>
      </w:r>
      <w:r>
        <w:rPr>
          <w:rStyle w:val="VerbatimChar"/>
        </w:rPr>
        <w:t>Hypotheses:</w:t>
      </w:r>
      <w:r>
        <w:br/>
      </w:r>
      <w:r>
        <w:rPr>
          <w:rStyle w:val="VerbatimChar"/>
        </w:rPr>
        <w:t xml:space="preserve">##                  Estimate lwr      upr     </w:t>
      </w:r>
      <w:r>
        <w:br/>
      </w:r>
      <w:r>
        <w:rPr>
          <w:rStyle w:val="VerbatimChar"/>
        </w:rPr>
        <w:t>## FRCH - CARI == 0   3.0174 -51.0366  57.0714</w:t>
      </w:r>
      <w:r>
        <w:br/>
      </w:r>
      <w:r>
        <w:rPr>
          <w:rStyle w:val="VerbatimChar"/>
        </w:rPr>
        <w:t>## MOOS - CARI == 0  28.3815 -27.8955  84.6586</w:t>
      </w:r>
      <w:r>
        <w:br/>
      </w:r>
      <w:r>
        <w:rPr>
          <w:rStyle w:val="VerbatimChar"/>
        </w:rPr>
        <w:t>## POKE - CARI == 0  31.0830 -30.0364  92.2023</w:t>
      </w:r>
      <w:r>
        <w:br/>
      </w:r>
      <w:r>
        <w:rPr>
          <w:rStyle w:val="VerbatimChar"/>
        </w:rPr>
        <w:t>## STRT - CARI == 0  32.1126 -33.0155  97.2407</w:t>
      </w:r>
      <w:r>
        <w:br/>
      </w:r>
      <w:r>
        <w:rPr>
          <w:rStyle w:val="VerbatimChar"/>
        </w:rPr>
        <w:t>## VAUL -</w:t>
      </w:r>
      <w:r>
        <w:rPr>
          <w:rStyle w:val="VerbatimChar"/>
        </w:rPr>
        <w:t xml:space="preserve"> CARI == 0 293.5527  47.7868 539.3186</w:t>
      </w:r>
      <w:r>
        <w:br/>
      </w:r>
      <w:r>
        <w:rPr>
          <w:rStyle w:val="VerbatimChar"/>
        </w:rPr>
        <w:t>## MOOS - FRCH == 0  25.3641 -22.1257  72.8540</w:t>
      </w:r>
      <w:r>
        <w:br/>
      </w:r>
      <w:r>
        <w:rPr>
          <w:rStyle w:val="VerbatimChar"/>
        </w:rPr>
        <w:t>## POKE - FRCH == 0  28.0656 -25.0734  81.2046</w:t>
      </w:r>
      <w:r>
        <w:br/>
      </w:r>
      <w:r>
        <w:rPr>
          <w:rStyle w:val="VerbatimChar"/>
        </w:rPr>
        <w:t>## STRT - FRCH == 0  29.0952 -28.6097  86.8001</w:t>
      </w:r>
      <w:r>
        <w:br/>
      </w:r>
      <w:r>
        <w:rPr>
          <w:rStyle w:val="VerbatimChar"/>
        </w:rPr>
        <w:t>## VAUL - FRCH == 0 290.5353  46.6315 534.4391</w:t>
      </w:r>
      <w:r>
        <w:br/>
      </w:r>
      <w:r>
        <w:rPr>
          <w:rStyle w:val="VerbatimChar"/>
        </w:rPr>
        <w:t>## POKE - MOOS == 0   2.7014 -</w:t>
      </w:r>
      <w:r>
        <w:rPr>
          <w:rStyle w:val="VerbatimChar"/>
        </w:rPr>
        <w:t>52.6974  58.1002</w:t>
      </w:r>
      <w:r>
        <w:br/>
      </w:r>
      <w:r>
        <w:rPr>
          <w:rStyle w:val="VerbatimChar"/>
        </w:rPr>
        <w:t>## STRT - MOOS == 0   3.7311 -56.0613  63.5234</w:t>
      </w:r>
      <w:r>
        <w:br/>
      </w:r>
      <w:r>
        <w:rPr>
          <w:rStyle w:val="VerbatimChar"/>
        </w:rPr>
        <w:t>## VAUL - MOOS == 0 265.1712  20.7651 509.5773</w:t>
      </w:r>
      <w:r>
        <w:br/>
      </w:r>
      <w:r>
        <w:rPr>
          <w:rStyle w:val="VerbatimChar"/>
        </w:rPr>
        <w:t>## STRT - POKE == 0   1.0296 -63.3412  65.4004</w:t>
      </w:r>
      <w:r>
        <w:br/>
      </w:r>
      <w:r>
        <w:rPr>
          <w:rStyle w:val="VerbatimChar"/>
        </w:rPr>
        <w:t>## VAUL - POKE == 0 262.4697  16.9035 508.0360</w:t>
      </w:r>
      <w:r>
        <w:br/>
      </w:r>
      <w:r>
        <w:rPr>
          <w:rStyle w:val="VerbatimChar"/>
        </w:rPr>
        <w:t>## VAUL - STRT == 0 261.4401  14.8455 508.0347</w:t>
      </w:r>
    </w:p>
    <w:p w14:paraId="7792075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02A5A28" wp14:editId="13D16C67">
            <wp:extent cx="5334000" cy="4267200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1-1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</w:t>
      </w:r>
      <w:r>
        <w:t>is shows that MOOS is significantly different than CARI and FRCH</w:t>
      </w:r>
    </w:p>
    <w:p w14:paraId="38310414" w14:textId="77777777" w:rsidR="004F4F74" w:rsidRDefault="000655E4">
      <w:pPr>
        <w:pStyle w:val="Heading3"/>
      </w:pPr>
      <w:bookmarkStart w:id="128" w:name="turb-2"/>
      <w:r>
        <w:t>Turb</w:t>
      </w:r>
    </w:p>
    <w:p w14:paraId="4B763AD2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Turb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11BB760A" w14:textId="77777777" w:rsidR="004F4F74" w:rsidRDefault="000655E4">
      <w:pPr>
        <w:pStyle w:val="SourceCode"/>
      </w:pPr>
      <w:r>
        <w:rPr>
          <w:rStyle w:val="VerbatimChar"/>
        </w:rPr>
        <w:t>## Warning: Removed 22 row(s) containing missing values (geom_path).</w:t>
      </w:r>
    </w:p>
    <w:p w14:paraId="5FAC18C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43863E9" wp14:editId="625DE032">
            <wp:extent cx="5334000" cy="4267200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2-1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3E63A6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Turb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</w:t>
      </w:r>
      <w:r>
        <w:rPr>
          <w:rStyle w:val="FunctionTok"/>
        </w:rPr>
        <w:t>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</w:p>
    <w:p w14:paraId="3C81D8B5" w14:textId="77777777" w:rsidR="004F4F74" w:rsidRDefault="000655E4">
      <w:pPr>
        <w:pStyle w:val="SourceCode"/>
      </w:pPr>
      <w:r>
        <w:rPr>
          <w:rStyle w:val="VerbatimChar"/>
        </w:rPr>
        <w:t>## Warning: Removed 30 rows containing non-finite values (stat_boxplot).</w:t>
      </w:r>
    </w:p>
    <w:p w14:paraId="5C6365D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66ED659" wp14:editId="2521FBA9">
            <wp:extent cx="5334000" cy="4267200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2-2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65A31" w14:textId="77777777" w:rsidR="004F4F74" w:rsidRDefault="000655E4">
      <w:pPr>
        <w:pStyle w:val="Heading1"/>
      </w:pPr>
      <w:bookmarkStart w:id="129" w:name="corar1-structure-12"/>
      <w:bookmarkEnd w:id="127"/>
      <w:bookmarkEnd w:id="128"/>
      <w:r>
        <w:t>corAR1 structure</w:t>
      </w:r>
    </w:p>
    <w:p w14:paraId="61FF0462" w14:textId="77777777" w:rsidR="004F4F74" w:rsidRDefault="000655E4">
      <w:pPr>
        <w:pStyle w:val="SourceCode"/>
      </w:pPr>
      <w:r>
        <w:rPr>
          <w:rStyle w:val="NormalTok"/>
        </w:rPr>
        <w:t xml:space="preserve">turb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0F5803BD" w14:textId="77777777" w:rsidR="004F4F74" w:rsidRDefault="000655E4">
      <w:pPr>
        <w:pStyle w:val="Heading1"/>
      </w:pPr>
      <w:bookmarkStart w:id="130" w:name="diagnostic-plots-22"/>
      <w:bookmarkEnd w:id="129"/>
      <w:r>
        <w:t>diagnostic plots</w:t>
      </w:r>
    </w:p>
    <w:p w14:paraId="3E941EDC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370B66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3C04861" wp14:editId="22A57DBE">
            <wp:extent cx="5334000" cy="4267200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4-1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2C7D7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, dailyTurb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98959F3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1D5A6F5" wp14:editId="3C72E30A">
            <wp:extent cx="5334000" cy="4267200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4-2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4C86C2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turb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3DAA54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E7CCEE7" wp14:editId="351A2659">
            <wp:extent cx="5334000" cy="4267200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4-3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oks like we have lots of outliers here but our normality isnt good either so lets log transform first and then investigate outliers</w:t>
      </w:r>
    </w:p>
    <w:p w14:paraId="36029438" w14:textId="77777777" w:rsidR="004F4F74" w:rsidRDefault="000655E4">
      <w:pPr>
        <w:pStyle w:val="Heading1"/>
      </w:pPr>
      <w:bookmarkStart w:id="131" w:name="corar1-structure-13"/>
      <w:bookmarkEnd w:id="130"/>
      <w:r>
        <w:t>corAR1 structure</w:t>
      </w:r>
    </w:p>
    <w:p w14:paraId="1BFCE783" w14:textId="77777777" w:rsidR="004F4F74" w:rsidRDefault="000655E4">
      <w:pPr>
        <w:pStyle w:val="SourceCode"/>
      </w:pPr>
      <w:r>
        <w:rPr>
          <w:rStyle w:val="NormalTok"/>
        </w:rPr>
        <w:t>mean_daily_2020</w:t>
      </w:r>
      <w:r>
        <w:rPr>
          <w:rStyle w:val="SpecialCharTok"/>
        </w:rPr>
        <w:t>$</w:t>
      </w:r>
      <w:r>
        <w:rPr>
          <w:rStyle w:val="NormalTok"/>
        </w:rPr>
        <w:t xml:space="preserve">logDaily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dailyTurb)</w:t>
      </w:r>
    </w:p>
    <w:p w14:paraId="504A44C9" w14:textId="77777777" w:rsidR="004F4F74" w:rsidRDefault="000655E4">
      <w:pPr>
        <w:pStyle w:val="SourceCode"/>
      </w:pPr>
      <w:r>
        <w:rPr>
          <w:rStyle w:val="VerbatimChar"/>
        </w:rPr>
        <w:t>## Warning in log(mean_daily_2020$dailyTurb): NaNs produced</w:t>
      </w:r>
    </w:p>
    <w:p w14:paraId="4C3DB5B3" w14:textId="77777777" w:rsidR="004F4F74" w:rsidRDefault="000655E4">
      <w:pPr>
        <w:pStyle w:val="SourceCode"/>
      </w:pPr>
      <w:r>
        <w:rPr>
          <w:rStyle w:val="NormalTok"/>
        </w:rPr>
        <w:t xml:space="preserve">turb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76707655" w14:textId="77777777" w:rsidR="004F4F74" w:rsidRDefault="000655E4">
      <w:pPr>
        <w:pStyle w:val="Heading1"/>
      </w:pPr>
      <w:bookmarkStart w:id="132" w:name="diagnostic-plots-23"/>
      <w:bookmarkEnd w:id="131"/>
      <w:r>
        <w:t>diagnostic plots</w:t>
      </w:r>
    </w:p>
    <w:p w14:paraId="537880B5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0EE73E6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73DE12C" wp14:editId="2BF441B5">
            <wp:extent cx="5334000" cy="4267200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6-1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E117B8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.log, logDailyTurb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457CD86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48985BC" wp14:editId="3ADC53FD">
            <wp:extent cx="5334000" cy="4267200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6-2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48C29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turb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D31CBB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18EF0D2" wp14:editId="53B96EF2">
            <wp:extent cx="5334000" cy="4267200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6-3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may need further transformation but it lo</w:t>
      </w:r>
      <w:r>
        <w:t>oks a lot better</w:t>
      </w:r>
    </w:p>
    <w:p w14:paraId="2A6249D6" w14:textId="77777777" w:rsidR="004F4F74" w:rsidRDefault="000655E4">
      <w:pPr>
        <w:pStyle w:val="Heading1"/>
      </w:pPr>
      <w:bookmarkStart w:id="133" w:name="acf-plot-40"/>
      <w:bookmarkEnd w:id="132"/>
      <w:r>
        <w:t>ACF plot</w:t>
      </w:r>
    </w:p>
    <w:p w14:paraId="17B75C81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turb.mod.ar1.log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064787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BE21EC5" wp14:editId="7CC331C5">
            <wp:extent cx="5334000" cy="4267200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7-1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6E182A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FA1E03E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7595A56" wp14:editId="69EB742D">
            <wp:extent cx="5334000" cy="4267200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7-2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R1 is not adequately handling the temporal autocorrelation</w:t>
      </w:r>
    </w:p>
    <w:p w14:paraId="30249453" w14:textId="77777777" w:rsidR="004F4F74" w:rsidRDefault="000655E4">
      <w:pPr>
        <w:pStyle w:val="Heading1"/>
      </w:pPr>
      <w:bookmarkStart w:id="134" w:name="corarma-structure-34"/>
      <w:bookmarkEnd w:id="133"/>
      <w:r>
        <w:t>corARMA structure</w:t>
      </w:r>
    </w:p>
    <w:p w14:paraId="065AF9EA" w14:textId="77777777" w:rsidR="004F4F74" w:rsidRDefault="000655E4">
      <w:pPr>
        <w:pStyle w:val="SourceCode"/>
      </w:pPr>
      <w:r>
        <w:rPr>
          <w:rStyle w:val="NormalTok"/>
        </w:rPr>
        <w:t>turb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</w:t>
      </w:r>
      <w:r>
        <w:rPr>
          <w:rStyle w:val="AttributeTok"/>
        </w:rPr>
        <w:t>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B323D9A" w14:textId="77777777" w:rsidR="004F4F74" w:rsidRDefault="000655E4">
      <w:pPr>
        <w:pStyle w:val="Heading1"/>
      </w:pPr>
      <w:bookmarkStart w:id="135" w:name="acf-plot-41"/>
      <w:bookmarkEnd w:id="134"/>
      <w:r>
        <w:t>ACF plot</w:t>
      </w:r>
    </w:p>
    <w:p w14:paraId="0172349C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turb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558FB4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8D4C183" wp14:editId="651065ED">
            <wp:extent cx="5334000" cy="4267200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9-1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D560D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1CADB9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1231CCC" wp14:editId="7B14A6EE">
            <wp:extent cx="5334000" cy="4267200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59-2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</w:t>
      </w:r>
    </w:p>
    <w:p w14:paraId="1E582902" w14:textId="77777777" w:rsidR="004F4F74" w:rsidRDefault="000655E4">
      <w:pPr>
        <w:pStyle w:val="Heading1"/>
      </w:pPr>
      <w:bookmarkStart w:id="136" w:name="corarma-structure-35"/>
      <w:bookmarkEnd w:id="135"/>
      <w:r>
        <w:t>corARMA structure</w:t>
      </w:r>
    </w:p>
    <w:p w14:paraId="372A0366" w14:textId="77777777" w:rsidR="004F4F74" w:rsidRDefault="000655E4">
      <w:pPr>
        <w:pStyle w:val="SourceCode"/>
      </w:pPr>
      <w:r>
        <w:rPr>
          <w:rStyle w:val="NormalTok"/>
        </w:rPr>
        <w:t>turb.mod.arma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1D13971" w14:textId="77777777" w:rsidR="004F4F74" w:rsidRDefault="000655E4">
      <w:pPr>
        <w:pStyle w:val="Heading1"/>
      </w:pPr>
      <w:bookmarkStart w:id="137" w:name="acf-plot-42"/>
      <w:bookmarkEnd w:id="136"/>
      <w:r>
        <w:t>ACF plot</w:t>
      </w:r>
    </w:p>
    <w:p w14:paraId="329598A4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turb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00D975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254FD15" wp14:editId="717DFBF2">
            <wp:extent cx="5334000" cy="4267200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1-1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363DC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9CAA97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93773A5" wp14:editId="2F5C36D1">
            <wp:extent cx="5334000" cy="4267200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1-2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at the 9th lag but that is it</w:t>
      </w:r>
    </w:p>
    <w:p w14:paraId="5ED32891" w14:textId="77777777" w:rsidR="004F4F74" w:rsidRDefault="000655E4">
      <w:pPr>
        <w:pStyle w:val="Heading1"/>
      </w:pPr>
      <w:bookmarkStart w:id="138" w:name="corarma-structure-36"/>
      <w:bookmarkEnd w:id="137"/>
      <w:r>
        <w:t>corARMA structure</w:t>
      </w:r>
    </w:p>
    <w:p w14:paraId="65C83EAE" w14:textId="77777777" w:rsidR="004F4F74" w:rsidRDefault="000655E4">
      <w:pPr>
        <w:pStyle w:val="SourceCode"/>
      </w:pPr>
      <w:r>
        <w:rPr>
          <w:rStyle w:val="NormalTok"/>
        </w:rPr>
        <w:t>turb.mod.arm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E198AA7" w14:textId="77777777" w:rsidR="004F4F74" w:rsidRDefault="000655E4">
      <w:pPr>
        <w:pStyle w:val="Heading1"/>
      </w:pPr>
      <w:bookmarkStart w:id="139" w:name="acf-plot-43"/>
      <w:bookmarkEnd w:id="138"/>
      <w:r>
        <w:t>ACF plot</w:t>
      </w:r>
    </w:p>
    <w:p w14:paraId="44E902A8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turb.mod.arm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A17C6A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FAFBA67" wp14:editId="138EF064">
            <wp:extent cx="5334000" cy="4267200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3-1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2C52BA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86E788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DA8E040" wp14:editId="02AFF2BC">
            <wp:extent cx="5334000" cy="4267200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3-2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at the 9th lag but that is itation in the later lags</w:t>
      </w:r>
    </w:p>
    <w:p w14:paraId="71135791" w14:textId="77777777" w:rsidR="004F4F74" w:rsidRDefault="000655E4">
      <w:pPr>
        <w:pStyle w:val="Heading1"/>
      </w:pPr>
      <w:bookmarkStart w:id="140" w:name="corarma-structure-37"/>
      <w:bookmarkEnd w:id="139"/>
      <w:r>
        <w:t>corARMA structure</w:t>
      </w:r>
    </w:p>
    <w:p w14:paraId="0E13452C" w14:textId="77777777" w:rsidR="004F4F74" w:rsidRDefault="000655E4">
      <w:pPr>
        <w:pStyle w:val="SourceCode"/>
      </w:pPr>
      <w:r>
        <w:rPr>
          <w:rStyle w:val="NormalTok"/>
        </w:rPr>
        <w:t>turb.mod.arm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>(logDailyTur</w:t>
      </w:r>
      <w:r>
        <w:rPr>
          <w:rStyle w:val="NormalTok"/>
        </w:rPr>
        <w:t xml:space="preserve">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0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4516741" w14:textId="77777777" w:rsidR="004F4F74" w:rsidRDefault="000655E4">
      <w:pPr>
        <w:pStyle w:val="Heading1"/>
      </w:pPr>
      <w:bookmarkStart w:id="141" w:name="acf-plot-44"/>
      <w:bookmarkEnd w:id="140"/>
      <w:r>
        <w:t>ACF plot</w:t>
      </w:r>
    </w:p>
    <w:p w14:paraId="11F2D9EB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turb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0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C9ED3C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2FFD6F6" wp14:editId="1BE66BD8">
            <wp:extent cx="5334000" cy="4267200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5-1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2F571A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72D6A2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1C40B17" wp14:editId="08EA7874">
            <wp:extent cx="5334000" cy="4267200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5-2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at the 9th lag but that is it # generalized li</w:t>
      </w:r>
      <w:r>
        <w:t>near hypotheses</w:t>
      </w:r>
    </w:p>
    <w:p w14:paraId="744ED8C5" w14:textId="77777777" w:rsidR="004F4F74" w:rsidRDefault="000655E4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turb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0FDF0604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Turb ~ site.ID, data = mean_daily_2020, correlation = corARMA(form = ~julian | </w:t>
      </w:r>
      <w:r>
        <w:br/>
      </w:r>
      <w:r>
        <w:rPr>
          <w:rStyle w:val="VerbatimChar"/>
        </w:rPr>
        <w:t>##     site.ID, p = 2,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Estimate Std. Error z value Pr(&gt;|z|)    </w:t>
      </w:r>
      <w:r>
        <w:br/>
      </w:r>
      <w:r>
        <w:rPr>
          <w:rStyle w:val="VerbatimChar"/>
        </w:rPr>
        <w:t xml:space="preserve">## FRCH - CARI == 0  1.58572    0.46127   3.438  0.00778 ** </w:t>
      </w:r>
      <w:r>
        <w:br/>
      </w:r>
      <w:r>
        <w:rPr>
          <w:rStyle w:val="VerbatimChar"/>
        </w:rPr>
        <w:t>## MOOS - CARI == 0  1.87821    0.46140   4.071  &lt; 0.001 ***</w:t>
      </w:r>
      <w:r>
        <w:br/>
      </w:r>
      <w:r>
        <w:rPr>
          <w:rStyle w:val="VerbatimChar"/>
        </w:rPr>
        <w:t xml:space="preserve">## POKE - CARI == 0  0.89440    0.46127   1.939  0.37684    </w:t>
      </w:r>
      <w:r>
        <w:br/>
      </w:r>
      <w:r>
        <w:rPr>
          <w:rStyle w:val="VerbatimChar"/>
        </w:rPr>
        <w:t>## STRT - CARI == 0  1.0</w:t>
      </w:r>
      <w:r>
        <w:rPr>
          <w:rStyle w:val="VerbatimChar"/>
        </w:rPr>
        <w:t xml:space="preserve">9565    0.46127   2.375  0.16392    </w:t>
      </w:r>
      <w:r>
        <w:br/>
      </w:r>
      <w:r>
        <w:rPr>
          <w:rStyle w:val="VerbatimChar"/>
        </w:rPr>
        <w:t>## VAUL - CARI == 0  1.91119    0.46146   4.142  &lt; 0.001 ***</w:t>
      </w:r>
      <w:r>
        <w:br/>
      </w:r>
      <w:r>
        <w:rPr>
          <w:rStyle w:val="VerbatimChar"/>
        </w:rPr>
        <w:t xml:space="preserve">## MOOS - FRCH == 0  0.29250    0.40222   0.727  0.97851    </w:t>
      </w:r>
      <w:r>
        <w:br/>
      </w:r>
      <w:r>
        <w:rPr>
          <w:rStyle w:val="VerbatimChar"/>
        </w:rPr>
        <w:t xml:space="preserve">## POKE - FRCH == 0 -0.69132    0.40207  -1.719  0.51726    </w:t>
      </w:r>
      <w:r>
        <w:br/>
      </w:r>
      <w:r>
        <w:rPr>
          <w:rStyle w:val="VerbatimChar"/>
        </w:rPr>
        <w:lastRenderedPageBreak/>
        <w:t>## STRT - FRCH == 0 -0.49007    0.40</w:t>
      </w:r>
      <w:r>
        <w:rPr>
          <w:rStyle w:val="VerbatimChar"/>
        </w:rPr>
        <w:t xml:space="preserve">207  -1.219  0.82691    </w:t>
      </w:r>
      <w:r>
        <w:br/>
      </w:r>
      <w:r>
        <w:rPr>
          <w:rStyle w:val="VerbatimChar"/>
        </w:rPr>
        <w:t xml:space="preserve">## VAUL - FRCH == 0  0.32547    0.40228   0.809  0.96576    </w:t>
      </w:r>
      <w:r>
        <w:br/>
      </w:r>
      <w:r>
        <w:rPr>
          <w:rStyle w:val="VerbatimChar"/>
        </w:rPr>
        <w:t xml:space="preserve">## POKE - MOOS == 0 -0.98381    0.40222  -2.446  0.13989    </w:t>
      </w:r>
      <w:r>
        <w:br/>
      </w:r>
      <w:r>
        <w:rPr>
          <w:rStyle w:val="VerbatimChar"/>
        </w:rPr>
        <w:t xml:space="preserve">## STRT - MOOS == 0 -0.78256    0.40222  -1.946  0.37282    </w:t>
      </w:r>
      <w:r>
        <w:br/>
      </w:r>
      <w:r>
        <w:rPr>
          <w:rStyle w:val="VerbatimChar"/>
        </w:rPr>
        <w:t xml:space="preserve">## VAUL - MOOS == 0  0.03298    0.40244   0.082 </w:t>
      </w:r>
      <w:r>
        <w:rPr>
          <w:rStyle w:val="VerbatimChar"/>
        </w:rPr>
        <w:t xml:space="preserve"> 1.00000    </w:t>
      </w:r>
      <w:r>
        <w:br/>
      </w:r>
      <w:r>
        <w:rPr>
          <w:rStyle w:val="VerbatimChar"/>
        </w:rPr>
        <w:t xml:space="preserve">## STRT - POKE == 0  0.20125    0.40207   0.501  0.99614    </w:t>
      </w:r>
      <w:r>
        <w:br/>
      </w:r>
      <w:r>
        <w:rPr>
          <w:rStyle w:val="VerbatimChar"/>
        </w:rPr>
        <w:t xml:space="preserve">## VAUL - POKE == 0  1.01679    0.40228   2.528  0.11526    </w:t>
      </w:r>
      <w:r>
        <w:br/>
      </w:r>
      <w:r>
        <w:rPr>
          <w:rStyle w:val="VerbatimChar"/>
        </w:rPr>
        <w:t xml:space="preserve">## VAUL - STRT == 0  0.81554    0.40228   2.027  0.3253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>## (Adjusted p values reported -- single-step method)</w:t>
      </w:r>
    </w:p>
    <w:p w14:paraId="79F67216" w14:textId="77777777" w:rsidR="004F4F74" w:rsidRDefault="00065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urb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7E839D64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Turb ~ site.ID </w:t>
      </w:r>
      <w:r>
        <w:br/>
      </w:r>
      <w:r>
        <w:rPr>
          <w:rStyle w:val="VerbatimChar"/>
        </w:rPr>
        <w:t xml:space="preserve">##   Data: mean_daily_2020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913.8143 961.4999 -</w:t>
      </w:r>
      <w:r>
        <w:rPr>
          <w:rStyle w:val="VerbatimChar"/>
        </w:rPr>
        <w:t>445.90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2,2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 Phi1       Phi2     Theta1     Theta2 </w:t>
      </w:r>
      <w:r>
        <w:br/>
      </w:r>
      <w:r>
        <w:rPr>
          <w:rStyle w:val="VerbatimChar"/>
        </w:rPr>
        <w:t xml:space="preserve">##  0.4888638  0.2779794  0.4007288 -0.041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Value Std.Error  t-value p-value</w:t>
      </w:r>
      <w:r>
        <w:br/>
      </w:r>
      <w:r>
        <w:rPr>
          <w:rStyle w:val="VerbatimChar"/>
        </w:rPr>
        <w:t>## (Intercept) 1.3432338 0.3632315 3.698010  0.0002</w:t>
      </w:r>
      <w:r>
        <w:br/>
      </w:r>
      <w:r>
        <w:rPr>
          <w:rStyle w:val="VerbatimChar"/>
        </w:rPr>
        <w:t>## site.IDFRCH 1.5857172 0.4612656 3.437753  0.0006</w:t>
      </w:r>
      <w:r>
        <w:br/>
      </w:r>
      <w:r>
        <w:rPr>
          <w:rStyle w:val="VerbatimChar"/>
        </w:rPr>
        <w:t>## site.IDMOOS 1.8782131 0.4613997 4.070686  0.0001</w:t>
      </w:r>
      <w:r>
        <w:br/>
      </w:r>
      <w:r>
        <w:rPr>
          <w:rStyle w:val="VerbatimChar"/>
        </w:rPr>
        <w:t>## site.IDPOKE 0.8944003 0.4612656 1.939014  0.0</w:t>
      </w:r>
      <w:r>
        <w:rPr>
          <w:rStyle w:val="VerbatimChar"/>
        </w:rPr>
        <w:t>530</w:t>
      </w:r>
      <w:r>
        <w:br/>
      </w:r>
      <w:r>
        <w:rPr>
          <w:rStyle w:val="VerbatimChar"/>
        </w:rPr>
        <w:t>## site.IDSTRT 1.0956486 0.4612656 2.375309  0.0179</w:t>
      </w:r>
      <w:r>
        <w:br/>
      </w:r>
      <w:r>
        <w:rPr>
          <w:rStyle w:val="VerbatimChar"/>
        </w:rPr>
        <w:t>## site.IDVAUL 1.9111917 0.4614555 4.141660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 s.IDFR s.IDMO s.IDPO s.IDST</w:t>
      </w:r>
      <w:r>
        <w:br/>
      </w:r>
      <w:r>
        <w:rPr>
          <w:rStyle w:val="VerbatimChar"/>
        </w:rPr>
        <w:t xml:space="preserve">## site.IDFRCH -0.787                            </w:t>
      </w:r>
      <w:r>
        <w:br/>
      </w:r>
      <w:r>
        <w:rPr>
          <w:rStyle w:val="VerbatimChar"/>
        </w:rPr>
        <w:t>## site.IDMOOS -0.787  0.6</w:t>
      </w:r>
      <w:r>
        <w:rPr>
          <w:rStyle w:val="VerbatimChar"/>
        </w:rPr>
        <w:t xml:space="preserve">20                     </w:t>
      </w:r>
      <w:r>
        <w:br/>
      </w:r>
      <w:r>
        <w:rPr>
          <w:rStyle w:val="VerbatimChar"/>
        </w:rPr>
        <w:t xml:space="preserve">## site.IDPOKE -0.787  0.620  0.620              </w:t>
      </w:r>
      <w:r>
        <w:br/>
      </w:r>
      <w:r>
        <w:rPr>
          <w:rStyle w:val="VerbatimChar"/>
        </w:rPr>
        <w:t xml:space="preserve">## site.IDSTRT -0.787  0.620  0.620  0.620       </w:t>
      </w:r>
      <w:r>
        <w:br/>
      </w:r>
      <w:r>
        <w:rPr>
          <w:rStyle w:val="VerbatimChar"/>
        </w:rPr>
        <w:t>## site.IDVAUL -0.787  0.620  0.620  0.620  0.6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Min         Q1        Med         Q3     </w:t>
      </w:r>
      <w:r>
        <w:rPr>
          <w:rStyle w:val="VerbatimChar"/>
        </w:rPr>
        <w:t xml:space="preserve">   Max </w:t>
      </w:r>
      <w:r>
        <w:br/>
      </w:r>
      <w:r>
        <w:rPr>
          <w:rStyle w:val="VerbatimChar"/>
        </w:rPr>
        <w:t xml:space="preserve">## -4.0485861 -0.5241604 -0.1462653  0.5717021  4.1288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69433 </w:t>
      </w:r>
      <w:r>
        <w:br/>
      </w:r>
      <w:r>
        <w:rPr>
          <w:rStyle w:val="VerbatimChar"/>
        </w:rPr>
        <w:t>## Degrees of freedom: 570 total; 564 residual</w:t>
      </w:r>
    </w:p>
    <w:p w14:paraId="1A39F8A5" w14:textId="77777777" w:rsidR="004F4F74" w:rsidRDefault="000655E4">
      <w:pPr>
        <w:pStyle w:val="SourceCode"/>
      </w:pPr>
      <w:r>
        <w:rPr>
          <w:rStyle w:val="FunctionTok"/>
        </w:rPr>
        <w:lastRenderedPageBreak/>
        <w:t>intervals</w:t>
      </w:r>
      <w:r>
        <w:rPr>
          <w:rStyle w:val="NormalTok"/>
        </w:rPr>
        <w:t>(turb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3D049A66" w14:textId="77777777" w:rsidR="004F4F74" w:rsidRDefault="000655E4">
      <w:pPr>
        <w:pStyle w:val="SourceCode"/>
      </w:pPr>
      <w:r>
        <w:rPr>
          <w:rStyle w:val="VerbatimChar"/>
        </w:rPr>
        <w:t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efficien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lower      est.    upper</w:t>
      </w:r>
      <w:r>
        <w:br/>
      </w:r>
      <w:r>
        <w:rPr>
          <w:rStyle w:val="VerbatimChar"/>
        </w:rPr>
        <w:t>## (Intercept)  0.62978212 1.3432338 2.056686</w:t>
      </w:r>
      <w:r>
        <w:br/>
      </w:r>
      <w:r>
        <w:rPr>
          <w:rStyle w:val="VerbatimChar"/>
        </w:rPr>
        <w:t>## site.IDFRCH  0.67970892 1.5857172 2.491725</w:t>
      </w:r>
      <w:r>
        <w:br/>
      </w:r>
      <w:r>
        <w:rPr>
          <w:rStyle w:val="VerbatimChar"/>
        </w:rPr>
        <w:t>## site.IDMOOS  0.97194151 1.8782131 2.784485</w:t>
      </w:r>
      <w:r>
        <w:br/>
      </w:r>
      <w:r>
        <w:rPr>
          <w:rStyle w:val="VerbatimChar"/>
        </w:rPr>
        <w:t>## site.IDPOKE -0.01160797 0.8944003 1.800409</w:t>
      </w:r>
      <w:r>
        <w:br/>
      </w:r>
      <w:r>
        <w:rPr>
          <w:rStyle w:val="VerbatimChar"/>
        </w:rPr>
        <w:t>## site.IDSTRT  0.18964034 1.09564</w:t>
      </w:r>
      <w:r>
        <w:rPr>
          <w:rStyle w:val="VerbatimChar"/>
        </w:rPr>
        <w:t>86 2.001657</w:t>
      </w:r>
      <w:r>
        <w:br/>
      </w:r>
      <w:r>
        <w:rPr>
          <w:rStyle w:val="VerbatimChar"/>
        </w:rPr>
        <w:t>## site.IDVAUL  1.00481047 1.9111917 2.817573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structure:</w:t>
      </w:r>
      <w:r>
        <w:br/>
      </w:r>
      <w:r>
        <w:rPr>
          <w:rStyle w:val="VerbatimChar"/>
        </w:rPr>
        <w:t>##             lower       est.     upper</w:t>
      </w:r>
      <w:r>
        <w:br/>
      </w:r>
      <w:r>
        <w:rPr>
          <w:rStyle w:val="VerbatimChar"/>
        </w:rPr>
        <w:t>## Phi1   -1.1586452  0.4888638 0.1113075</w:t>
      </w:r>
      <w:r>
        <w:br/>
      </w:r>
      <w:r>
        <w:rPr>
          <w:rStyle w:val="VerbatimChar"/>
        </w:rPr>
        <w:t>## Phi2   -0.6844432  0.2779794 0.8871555</w:t>
      </w:r>
      <w:r>
        <w:br/>
      </w:r>
      <w:r>
        <w:rPr>
          <w:rStyle w:val="VerbatimChar"/>
        </w:rPr>
        <w:t>## Theta1 -0.5824384  0.4007288 1.1700689</w:t>
      </w:r>
      <w:r>
        <w:br/>
      </w:r>
      <w:r>
        <w:rPr>
          <w:rStyle w:val="VerbatimChar"/>
        </w:rPr>
        <w:t>## Theta2 -0.2886734 -0.0419719 0.2099561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tandard error:</w:t>
      </w:r>
      <w:r>
        <w:br/>
      </w:r>
      <w:r>
        <w:rPr>
          <w:rStyle w:val="VerbatimChar"/>
        </w:rPr>
        <w:t xml:space="preserve">##     lower      est.     upper </w:t>
      </w:r>
      <w:r>
        <w:br/>
      </w:r>
      <w:r>
        <w:rPr>
          <w:rStyle w:val="VerbatimChar"/>
        </w:rPr>
        <w:t>## 0.8154371 0.9469433 1.0996576</w:t>
      </w:r>
    </w:p>
    <w:p w14:paraId="74A40754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</w:t>
      </w:r>
      <w:r>
        <w:rPr>
          <w:rStyle w:val="NormalTok"/>
        </w:rPr>
        <w:t>e.ID.comp)))</w:t>
      </w:r>
    </w:p>
    <w:p w14:paraId="53BA1E45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Turb ~ site.ID, data = mean_daily_2020, correlation = corARMA(form = ~julian | </w:t>
      </w:r>
      <w:r>
        <w:br/>
      </w:r>
      <w:r>
        <w:rPr>
          <w:rStyle w:val="VerbatimChar"/>
        </w:rPr>
        <w:t>##     site.ID, p = 2, q = 2),</w:t>
      </w:r>
      <w:r>
        <w:rPr>
          <w:rStyle w:val="VerbatimChar"/>
        </w:rPr>
        <w:t xml:space="preserve">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476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lwr      upr     </w:t>
      </w:r>
      <w:r>
        <w:br/>
      </w:r>
      <w:r>
        <w:rPr>
          <w:rStyle w:val="VerbatimChar"/>
        </w:rPr>
        <w:t>## FRCH - CARI == 0  1.58572  0.27221  2.89922</w:t>
      </w:r>
      <w:r>
        <w:br/>
      </w:r>
      <w:r>
        <w:rPr>
          <w:rStyle w:val="VerbatimChar"/>
        </w:rPr>
        <w:t>## MOOS - CARI == 0  1.87821  0.56433  3.192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OKE - CARI == 0  0.89440 -0.41910  2.20790</w:t>
      </w:r>
      <w:r>
        <w:br/>
      </w:r>
      <w:r>
        <w:rPr>
          <w:rStyle w:val="VerbatimChar"/>
        </w:rPr>
        <w:t>## STRT - CARI == 0  1.09565 -0.21786  2.40915</w:t>
      </w:r>
      <w:r>
        <w:br/>
      </w:r>
      <w:r>
        <w:rPr>
          <w:rStyle w:val="VerbatimChar"/>
        </w:rPr>
        <w:lastRenderedPageBreak/>
        <w:t>## VAUL - CARI == 0  1.91119  0.59715  3.22524</w:t>
      </w:r>
      <w:r>
        <w:br/>
      </w:r>
      <w:r>
        <w:rPr>
          <w:rStyle w:val="VerbatimChar"/>
        </w:rPr>
        <w:t>## MOOS - FRCH == 0  0.29250 -0.85287  1.43786</w:t>
      </w:r>
      <w:r>
        <w:br/>
      </w:r>
      <w:r>
        <w:rPr>
          <w:rStyle w:val="VerbatimChar"/>
        </w:rPr>
        <w:t>## POKE - FRCH == 0 -0.69132 -1.83625  0.45361</w:t>
      </w:r>
      <w:r>
        <w:br/>
      </w:r>
      <w:r>
        <w:rPr>
          <w:rStyle w:val="VerbatimChar"/>
        </w:rPr>
        <w:t>## STRT - FRCH == 0 -0</w:t>
      </w:r>
      <w:r>
        <w:rPr>
          <w:rStyle w:val="VerbatimChar"/>
        </w:rPr>
        <w:t>.49007 -1.63500  0.65486</w:t>
      </w:r>
      <w:r>
        <w:br/>
      </w:r>
      <w:r>
        <w:rPr>
          <w:rStyle w:val="VerbatimChar"/>
        </w:rPr>
        <w:t>## VAUL - FRCH == 0  0.32547 -0.82007  1.47102</w:t>
      </w:r>
      <w:r>
        <w:br/>
      </w:r>
      <w:r>
        <w:rPr>
          <w:rStyle w:val="VerbatimChar"/>
        </w:rPr>
        <w:t>## POKE - MOOS == 0 -0.98381 -2.12918  0.16155</w:t>
      </w:r>
      <w:r>
        <w:br/>
      </w:r>
      <w:r>
        <w:rPr>
          <w:rStyle w:val="VerbatimChar"/>
        </w:rPr>
        <w:t>## STRT - MOOS == 0 -0.78256 -1.92793  0.36280</w:t>
      </w:r>
      <w:r>
        <w:br/>
      </w:r>
      <w:r>
        <w:rPr>
          <w:rStyle w:val="VerbatimChar"/>
        </w:rPr>
        <w:t>## VAUL - MOOS == 0  0.03298 -1.11301  1.17897</w:t>
      </w:r>
      <w:r>
        <w:br/>
      </w:r>
      <w:r>
        <w:rPr>
          <w:rStyle w:val="VerbatimChar"/>
        </w:rPr>
        <w:t>## STRT - POKE == 0  0.20125 -0.94368  1.34</w:t>
      </w:r>
      <w:r>
        <w:rPr>
          <w:rStyle w:val="VerbatimChar"/>
        </w:rPr>
        <w:t>618</w:t>
      </w:r>
      <w:r>
        <w:br/>
      </w:r>
      <w:r>
        <w:rPr>
          <w:rStyle w:val="VerbatimChar"/>
        </w:rPr>
        <w:t>## VAUL - POKE == 0  1.01679 -0.12876  2.16234</w:t>
      </w:r>
      <w:r>
        <w:br/>
      </w:r>
      <w:r>
        <w:rPr>
          <w:rStyle w:val="VerbatimChar"/>
        </w:rPr>
        <w:t>## VAUL - STRT == 0  0.81554 -0.33001  1.96109</w:t>
      </w:r>
    </w:p>
    <w:p w14:paraId="2628278B" w14:textId="77777777" w:rsidR="004F4F74" w:rsidRDefault="000655E4">
      <w:pPr>
        <w:pStyle w:val="FirstParagraph"/>
      </w:pPr>
      <w:r>
        <w:rPr>
          <w:noProof/>
        </w:rPr>
        <w:drawing>
          <wp:inline distT="0" distB="0" distL="0" distR="0" wp14:anchorId="261BC0CD" wp14:editId="11C036F7">
            <wp:extent cx="5334000" cy="4267200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6-1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ARI is different to FRCH,MOOS,VAUL</w:t>
      </w:r>
    </w:p>
    <w:p w14:paraId="6D81B73E" w14:textId="77777777" w:rsidR="004F4F74" w:rsidRDefault="000655E4">
      <w:pPr>
        <w:pStyle w:val="Heading1"/>
      </w:pPr>
      <w:bookmarkStart w:id="142" w:name="section-2"/>
      <w:bookmarkEnd w:id="141"/>
      <w:r>
        <w:t>2021</w:t>
      </w:r>
    </w:p>
    <w:p w14:paraId="245FA4C2" w14:textId="77777777" w:rsidR="004F4F74" w:rsidRDefault="000655E4">
      <w:pPr>
        <w:pStyle w:val="SourceCode"/>
      </w:pPr>
      <w:r>
        <w:rPr>
          <w:rStyle w:val="NormalTok"/>
        </w:rPr>
        <w:t xml:space="preserve">mean_daily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ean_daily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2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_daily_2021</w:t>
      </w:r>
      <w:r>
        <w:rPr>
          <w:rStyle w:val="SpecialCharTok"/>
        </w:rPr>
        <w:t>$</w:t>
      </w:r>
      <w:r>
        <w:rPr>
          <w:rStyle w:val="NormalTok"/>
        </w:rPr>
        <w:t xml:space="preserve">site.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site.ID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an_daily_202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NO3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04407B39" w14:textId="77777777" w:rsidR="004F4F74" w:rsidRDefault="000655E4">
      <w:pPr>
        <w:pStyle w:val="SourceCode"/>
      </w:pPr>
      <w:r>
        <w:rPr>
          <w:rStyle w:val="VerbatimChar"/>
        </w:rPr>
        <w:t>## Warning: Removed 13 row(s) containing missing values (geom_path).</w:t>
      </w:r>
    </w:p>
    <w:p w14:paraId="38C3FDE4" w14:textId="77777777" w:rsidR="004F4F74" w:rsidRDefault="000655E4">
      <w:pPr>
        <w:pStyle w:val="FirstParagraph"/>
      </w:pPr>
      <w:r>
        <w:rPr>
          <w:noProof/>
        </w:rPr>
        <w:drawing>
          <wp:inline distT="0" distB="0" distL="0" distR="0" wp14:anchorId="160967F1" wp14:editId="01E54399">
            <wp:extent cx="5334000" cy="4267200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7-1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FF8E8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2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NO3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</w:p>
    <w:p w14:paraId="7E2CB764" w14:textId="77777777" w:rsidR="004F4F74" w:rsidRDefault="000655E4">
      <w:pPr>
        <w:pStyle w:val="SourceCode"/>
      </w:pPr>
      <w:r>
        <w:rPr>
          <w:rStyle w:val="VerbatimChar"/>
        </w:rPr>
        <w:t>## Warning: Removed 84 rows containing non-finite values (stat_boxplot).</w:t>
      </w:r>
    </w:p>
    <w:p w14:paraId="148472BD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35EFD27" wp14:editId="7E22A053">
            <wp:extent cx="5334000" cy="4267200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7-2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CorAR1 structure #</w:t>
      </w:r>
    </w:p>
    <w:p w14:paraId="3832766E" w14:textId="77777777" w:rsidR="004F4F74" w:rsidRDefault="000655E4">
      <w:pPr>
        <w:pStyle w:val="SourceCode"/>
      </w:pPr>
      <w:r>
        <w:rPr>
          <w:rStyle w:val="NormalTok"/>
        </w:rPr>
        <w:t xml:space="preserve">no3.mod.g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02F63587" w14:textId="77777777" w:rsidR="004F4F74" w:rsidRDefault="000655E4">
      <w:pPr>
        <w:pStyle w:val="Heading1"/>
      </w:pPr>
      <w:bookmarkStart w:id="143" w:name="diagnostic-plots-24"/>
      <w:bookmarkEnd w:id="142"/>
      <w:r>
        <w:t>diagnostic plots</w:t>
      </w:r>
    </w:p>
    <w:p w14:paraId="3A702E2C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gls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CA8155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16D9B39" wp14:editId="34E891FB">
            <wp:extent cx="5334000" cy="4267200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9-1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6B245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gls, dailyNO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E31E5F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9350D78" wp14:editId="635292C7">
            <wp:extent cx="5334000" cy="4267200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9-2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134CF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no3.mod.gls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563ECD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1D5C27E" wp14:editId="309352B0">
            <wp:extent cx="5334000" cy="4267200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9-3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s log transform</w:t>
      </w:r>
    </w:p>
    <w:p w14:paraId="05822038" w14:textId="77777777" w:rsidR="004F4F74" w:rsidRDefault="000655E4">
      <w:pPr>
        <w:pStyle w:val="Heading1"/>
      </w:pPr>
      <w:bookmarkStart w:id="144" w:name="corar1-structure-14"/>
      <w:bookmarkEnd w:id="143"/>
      <w:r>
        <w:t>CorAR1 structure</w:t>
      </w:r>
    </w:p>
    <w:p w14:paraId="6C1AC095" w14:textId="77777777" w:rsidR="004F4F74" w:rsidRDefault="000655E4">
      <w:pPr>
        <w:pStyle w:val="SourceCode"/>
      </w:pPr>
      <w:r>
        <w:rPr>
          <w:rStyle w:val="NormalTok"/>
        </w:rPr>
        <w:t>mean_daily_2021</w:t>
      </w:r>
      <w:r>
        <w:rPr>
          <w:rStyle w:val="SpecialCharTok"/>
        </w:rPr>
        <w:t>$</w:t>
      </w:r>
      <w:r>
        <w:rPr>
          <w:rStyle w:val="NormalTok"/>
        </w:rPr>
        <w:t xml:space="preserve">logDaily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NO3)</w:t>
      </w:r>
      <w:r>
        <w:br/>
      </w:r>
      <w:r>
        <w:br/>
      </w:r>
      <w:r>
        <w:rPr>
          <w:rStyle w:val="NormalTok"/>
        </w:rPr>
        <w:t xml:space="preserve">no3.mod.gls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595B15D4" w14:textId="77777777" w:rsidR="004F4F74" w:rsidRDefault="000655E4">
      <w:pPr>
        <w:pStyle w:val="Heading1"/>
      </w:pPr>
      <w:bookmarkStart w:id="145" w:name="diagnostic-plots-25"/>
      <w:bookmarkEnd w:id="144"/>
      <w:r>
        <w:t>diagnostic plots</w:t>
      </w:r>
    </w:p>
    <w:p w14:paraId="1661500B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gls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E486A4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ED7E79B" wp14:editId="5BDCEB97">
            <wp:extent cx="5334000" cy="4267200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1-1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22B735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gls.log, dailyNO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DDB3EA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546E83B" wp14:editId="4C47FA3F">
            <wp:extent cx="5334000" cy="4267200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1-2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04532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no3.mod.gls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86B5A9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058226D" wp14:editId="502D536A">
            <wp:extent cx="5334000" cy="4267200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1-3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kes the tail a little worse….does this to be transformed further</w:t>
      </w:r>
    </w:p>
    <w:p w14:paraId="698035DD" w14:textId="77777777" w:rsidR="004F4F74" w:rsidRDefault="000655E4">
      <w:pPr>
        <w:pStyle w:val="Heading1"/>
      </w:pPr>
      <w:bookmarkStart w:id="146" w:name="acf-plot-45"/>
      <w:bookmarkEnd w:id="145"/>
      <w:r>
        <w:t>ACF plot</w:t>
      </w:r>
    </w:p>
    <w:p w14:paraId="769F50A6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no3.mod.gls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8E5E9B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5E5DC9A" wp14:editId="0E4CF908">
            <wp:extent cx="5334000" cy="4267200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2-1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42E8AC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CE4B8E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9FA6FC3" wp14:editId="579E6D18">
            <wp:extent cx="5334000" cy="4267200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2-2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R1 is does a pretty good job</w:t>
      </w:r>
    </w:p>
    <w:p w14:paraId="5D95FBB0" w14:textId="77777777" w:rsidR="004F4F74" w:rsidRDefault="000655E4">
      <w:pPr>
        <w:pStyle w:val="Heading1"/>
      </w:pPr>
      <w:bookmarkStart w:id="147" w:name="corarma-structure-38"/>
      <w:bookmarkEnd w:id="146"/>
      <w:r>
        <w:t>corARMA structure</w:t>
      </w:r>
    </w:p>
    <w:p w14:paraId="5DE56840" w14:textId="77777777" w:rsidR="004F4F74" w:rsidRDefault="000655E4">
      <w:pPr>
        <w:pStyle w:val="SourceCode"/>
      </w:pPr>
      <w:r>
        <w:rPr>
          <w:rStyle w:val="NormalTok"/>
        </w:rPr>
        <w:t>NO3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4DD4CDF" w14:textId="77777777" w:rsidR="004F4F74" w:rsidRDefault="000655E4">
      <w:pPr>
        <w:pStyle w:val="Heading1"/>
      </w:pPr>
      <w:bookmarkStart w:id="148" w:name="acf-plot-46"/>
      <w:bookmarkEnd w:id="147"/>
      <w:r>
        <w:t>ACF plot</w:t>
      </w:r>
    </w:p>
    <w:p w14:paraId="78DAD6E2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NO3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rPr>
          <w:rStyle w:val="NormalTok"/>
        </w:rPr>
        <w:t>Efu</w:t>
      </w:r>
      <w:r>
        <w:rPr>
          <w:rStyle w:val="NormalTok"/>
        </w:rPr>
        <w:t>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E728E1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3CC2914" wp14:editId="7A50CBAA">
            <wp:extent cx="5334000" cy="4267200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4-1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106A8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72924D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8A22C13" wp14:editId="50819D5B">
            <wp:extent cx="5334000" cy="4267200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4-2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ag at 4</w:t>
      </w:r>
    </w:p>
    <w:p w14:paraId="5076FC5C" w14:textId="77777777" w:rsidR="004F4F74" w:rsidRDefault="000655E4">
      <w:pPr>
        <w:pStyle w:val="Heading1"/>
      </w:pPr>
      <w:bookmarkStart w:id="149" w:name="corarma-structure-39"/>
      <w:bookmarkEnd w:id="148"/>
      <w:r>
        <w:t>corARMA structure</w:t>
      </w:r>
    </w:p>
    <w:p w14:paraId="7FBC2E5C" w14:textId="77777777" w:rsidR="004F4F74" w:rsidRDefault="000655E4">
      <w:pPr>
        <w:pStyle w:val="SourceCode"/>
      </w:pPr>
      <w:r>
        <w:rPr>
          <w:rStyle w:val="NormalTok"/>
        </w:rPr>
        <w:t>NO3.mod.arma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14B7090" w14:textId="77777777" w:rsidR="004F4F74" w:rsidRDefault="000655E4">
      <w:pPr>
        <w:pStyle w:val="Heading1"/>
      </w:pPr>
      <w:bookmarkStart w:id="150" w:name="acf-plot-47"/>
      <w:bookmarkEnd w:id="149"/>
      <w:r>
        <w:t>ACF plot</w:t>
      </w:r>
    </w:p>
    <w:p w14:paraId="762A28F0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NO3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rPr>
          <w:rStyle w:val="NormalTok"/>
        </w:rPr>
        <w:t>Efu</w:t>
      </w:r>
      <w:r>
        <w:rPr>
          <w:rStyle w:val="NormalTok"/>
        </w:rPr>
        <w:t>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A717D4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77E9EB4" wp14:editId="6F9B0F6B">
            <wp:extent cx="5334000" cy="4267200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6-1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E074B1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3E9B153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AAB6645" wp14:editId="0C7F3C36">
            <wp:extent cx="5334000" cy="4267200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6-2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corARMA structure</w:t>
      </w:r>
    </w:p>
    <w:p w14:paraId="37447CEB" w14:textId="77777777" w:rsidR="004F4F74" w:rsidRDefault="000655E4">
      <w:pPr>
        <w:pStyle w:val="SourceCode"/>
      </w:pPr>
      <w:r>
        <w:rPr>
          <w:rStyle w:val="NormalTok"/>
        </w:rPr>
        <w:t>NO3.mod.arm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9790CF3" w14:textId="77777777" w:rsidR="004F4F74" w:rsidRDefault="000655E4">
      <w:pPr>
        <w:pStyle w:val="Heading1"/>
      </w:pPr>
      <w:bookmarkStart w:id="151" w:name="acf-plot-48"/>
      <w:bookmarkEnd w:id="150"/>
      <w:r>
        <w:t>ACF plot</w:t>
      </w:r>
    </w:p>
    <w:p w14:paraId="13F2AE5B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NO3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01797FF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835A09D" wp14:editId="0C5F54F8">
            <wp:extent cx="5334000" cy="4267200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8-1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2F01A9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A5F52B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04B6ED5" wp14:editId="28E7B8D2">
            <wp:extent cx="5334000" cy="4267200"/>
            <wp:effectExtent l="0" t="0" r="0" b="0"/>
            <wp:docPr id="2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8-2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corARMA structure</w:t>
      </w:r>
    </w:p>
    <w:p w14:paraId="55F4F14C" w14:textId="77777777" w:rsidR="004F4F74" w:rsidRDefault="000655E4">
      <w:pPr>
        <w:pStyle w:val="SourceCode"/>
      </w:pPr>
      <w:r>
        <w:rPr>
          <w:rStyle w:val="NormalTok"/>
        </w:rPr>
        <w:t>NO3.mod.arm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FunctionTok"/>
        </w:rPr>
        <w:t>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0D9E101" w14:textId="77777777" w:rsidR="004F4F74" w:rsidRDefault="000655E4">
      <w:pPr>
        <w:pStyle w:val="Heading1"/>
      </w:pPr>
      <w:bookmarkStart w:id="152" w:name="acf-plot-49"/>
      <w:bookmarkEnd w:id="151"/>
      <w:r>
        <w:t>ACF plot</w:t>
      </w:r>
    </w:p>
    <w:p w14:paraId="3199A886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NO3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EE2E94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CAA2927" wp14:editId="06F9A758">
            <wp:extent cx="5334000" cy="4267200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0-1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B54E2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D9415B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2959D35" wp14:editId="30BCC39C">
            <wp:extent cx="5334000" cy="4267200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0-2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12602D" w14:textId="77777777" w:rsidR="004F4F74" w:rsidRDefault="000655E4">
      <w:pPr>
        <w:pStyle w:val="Heading1"/>
      </w:pPr>
      <w:bookmarkStart w:id="153" w:name="generalized-linear-hypotheses-9"/>
      <w:bookmarkEnd w:id="152"/>
      <w:r>
        <w:t>generalized linear hypotheses</w:t>
      </w:r>
    </w:p>
    <w:p w14:paraId="5D0095DB" w14:textId="77777777" w:rsidR="004F4F74" w:rsidRDefault="000655E4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NO3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7A81E7F8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</w:t>
      </w:r>
      <w:r>
        <w:rPr>
          <w:rStyle w:val="VerbatimChar"/>
        </w:rPr>
        <w:t>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dailyNO3 ~ site.ID, data = mean_daily_2021, correlation = corARMA(form = ~julian | </w:t>
      </w:r>
      <w:r>
        <w:br/>
      </w:r>
      <w:r>
        <w:rPr>
          <w:rStyle w:val="VerbatimChar"/>
        </w:rPr>
        <w:t>##     site.ID, p = 2,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  Estimate St</w:t>
      </w:r>
      <w:r>
        <w:rPr>
          <w:rStyle w:val="VerbatimChar"/>
        </w:rPr>
        <w:t>d. Error z value Pr(&gt;|z|)</w:t>
      </w:r>
      <w:r>
        <w:br/>
      </w:r>
      <w:r>
        <w:rPr>
          <w:rStyle w:val="VerbatimChar"/>
        </w:rPr>
        <w:t>## FRCH - CARI == 0  -5.1969     5.7414  -0.905    0.945</w:t>
      </w:r>
      <w:r>
        <w:br/>
      </w:r>
      <w:r>
        <w:rPr>
          <w:rStyle w:val="VerbatimChar"/>
        </w:rPr>
        <w:t>## MOOS - CARI == 0  -3.4358     5.7264  -0.600    0.991</w:t>
      </w:r>
      <w:r>
        <w:br/>
      </w:r>
      <w:r>
        <w:rPr>
          <w:rStyle w:val="VerbatimChar"/>
        </w:rPr>
        <w:t>## POKE - CARI == 0   6.8842     5.6801   1.212    0.831</w:t>
      </w:r>
      <w:r>
        <w:br/>
      </w:r>
      <w:r>
        <w:rPr>
          <w:rStyle w:val="VerbatimChar"/>
        </w:rPr>
        <w:t>## STRT - CARI == 0  -6.7087     5.6802  -1.181    0.84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VAUL - CARI == 0   7.2306     5.6886   1.271    0.801</w:t>
      </w:r>
      <w:r>
        <w:br/>
      </w:r>
      <w:r>
        <w:rPr>
          <w:rStyle w:val="VerbatimChar"/>
        </w:rPr>
        <w:t>## MOOS - FRCH == 0   1.7611     5.7870   0.304    1.000</w:t>
      </w:r>
      <w:r>
        <w:br/>
      </w:r>
      <w:r>
        <w:rPr>
          <w:rStyle w:val="VerbatimChar"/>
        </w:rPr>
        <w:lastRenderedPageBreak/>
        <w:t>## POKE - FRCH == 0  12.0811     5.7412   2.104    0.285</w:t>
      </w:r>
      <w:r>
        <w:br/>
      </w:r>
      <w:r>
        <w:rPr>
          <w:rStyle w:val="VerbatimChar"/>
        </w:rPr>
        <w:t>## STRT - FRCH == 0  -1.5118     5.7413  -0.263    1.000</w:t>
      </w:r>
      <w:r>
        <w:br/>
      </w:r>
      <w:r>
        <w:rPr>
          <w:rStyle w:val="VerbatimChar"/>
        </w:rPr>
        <w:t>## VAUL - FRCH == 0  12.4276     5.7496   2.161    0.256</w:t>
      </w:r>
      <w:r>
        <w:br/>
      </w:r>
      <w:r>
        <w:rPr>
          <w:rStyle w:val="VerbatimChar"/>
        </w:rPr>
        <w:t>## POKE - MOOS == 0  10.3199     5.7262   1.802    0.464</w:t>
      </w:r>
      <w:r>
        <w:br/>
      </w:r>
      <w:r>
        <w:rPr>
          <w:rStyle w:val="VerbatimChar"/>
        </w:rPr>
        <w:t>## STRT - MOOS == 0  -3.2730     5.7262  -0.572    0.993</w:t>
      </w:r>
      <w:r>
        <w:br/>
      </w:r>
      <w:r>
        <w:rPr>
          <w:rStyle w:val="VerbatimChar"/>
        </w:rPr>
        <w:t>## VAUL - MOOS == 0  10.6664</w:t>
      </w:r>
      <w:r>
        <w:rPr>
          <w:rStyle w:val="VerbatimChar"/>
        </w:rPr>
        <w:t xml:space="preserve">     5.7346   1.860    0.427</w:t>
      </w:r>
      <w:r>
        <w:br/>
      </w:r>
      <w:r>
        <w:rPr>
          <w:rStyle w:val="VerbatimChar"/>
        </w:rPr>
        <w:t>## STRT - POKE == 0 -13.5929     5.6800  -2.393    0.158</w:t>
      </w:r>
      <w:r>
        <w:br/>
      </w:r>
      <w:r>
        <w:rPr>
          <w:rStyle w:val="VerbatimChar"/>
        </w:rPr>
        <w:t>## VAUL - POKE == 0   0.3465     5.6884   0.061    1.000</w:t>
      </w:r>
      <w:r>
        <w:br/>
      </w:r>
      <w:r>
        <w:rPr>
          <w:rStyle w:val="VerbatimChar"/>
        </w:rPr>
        <w:t>## VAUL - STRT == 0  13.9394     5.6885   2.450    0.139</w:t>
      </w:r>
      <w:r>
        <w:br/>
      </w:r>
      <w:r>
        <w:rPr>
          <w:rStyle w:val="VerbatimChar"/>
        </w:rPr>
        <w:t>## (Adjusted p values reported -- single-step method)</w:t>
      </w:r>
    </w:p>
    <w:p w14:paraId="64AD0722" w14:textId="77777777" w:rsidR="004F4F74" w:rsidRDefault="000655E4">
      <w:pPr>
        <w:pStyle w:val="SourceCode"/>
      </w:pPr>
      <w:r>
        <w:rPr>
          <w:rStyle w:val="FunctionTok"/>
        </w:rPr>
        <w:t>su</w:t>
      </w:r>
      <w:r>
        <w:rPr>
          <w:rStyle w:val="FunctionTok"/>
        </w:rPr>
        <w:t>mmary</w:t>
      </w:r>
      <w:r>
        <w:rPr>
          <w:rStyle w:val="NormalTok"/>
        </w:rPr>
        <w:t>(NO3.mod.arma.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14:paraId="5CF78EDF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NO3 ~ site.ID </w:t>
      </w:r>
      <w:r>
        <w:br/>
      </w:r>
      <w:r>
        <w:rPr>
          <w:rStyle w:val="VerbatimChar"/>
        </w:rPr>
        <w:t xml:space="preserve">##   Data: mean_daily_2021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1870.411 1909.33 -926.2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1)</w:t>
      </w:r>
      <w:r>
        <w:br/>
      </w:r>
      <w:r>
        <w:rPr>
          <w:rStyle w:val="VerbatimChar"/>
        </w:rPr>
        <w:t>##  Formula: ~julian | site</w:t>
      </w:r>
      <w:r>
        <w:rPr>
          <w:rStyle w:val="VerbatimChar"/>
        </w:rPr>
        <w:t xml:space="preserve">.ID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   Theta1 </w:t>
      </w:r>
      <w:r>
        <w:br/>
      </w:r>
      <w:r>
        <w:rPr>
          <w:rStyle w:val="VerbatimChar"/>
        </w:rPr>
        <w:t xml:space="preserve">## 0.9702145 0.3437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Value Std.Error   t-value p-value</w:t>
      </w:r>
      <w:r>
        <w:br/>
      </w:r>
      <w:r>
        <w:rPr>
          <w:rStyle w:val="VerbatimChar"/>
        </w:rPr>
        <w:t>## (Intercept) 29.776834  4.183421  7.117819  0.0000</w:t>
      </w:r>
      <w:r>
        <w:br/>
      </w:r>
      <w:r>
        <w:rPr>
          <w:rStyle w:val="VerbatimChar"/>
        </w:rPr>
        <w:t>## site.IDFRCH -5.245368  5.977875 -0.877464  0.3</w:t>
      </w:r>
      <w:r>
        <w:rPr>
          <w:rStyle w:val="VerbatimChar"/>
        </w:rPr>
        <w:t>806</w:t>
      </w:r>
      <w:r>
        <w:br/>
      </w:r>
      <w:r>
        <w:rPr>
          <w:rStyle w:val="VerbatimChar"/>
        </w:rPr>
        <w:t>## site.IDMOOS -3.372682  5.962320 -0.565666  0.5718</w:t>
      </w:r>
      <w:r>
        <w:br/>
      </w:r>
      <w:r>
        <w:rPr>
          <w:rStyle w:val="VerbatimChar"/>
        </w:rPr>
        <w:t>## site.IDPOKE  6.917527  5.916078  1.169276  0.2428</w:t>
      </w:r>
      <w:r>
        <w:br/>
      </w:r>
      <w:r>
        <w:rPr>
          <w:rStyle w:val="VerbatimChar"/>
        </w:rPr>
        <w:t>## site.IDSTRT -6.642259  5.916096 -1.122743  0.2620</w:t>
      </w:r>
      <w:r>
        <w:br/>
      </w:r>
      <w:r>
        <w:rPr>
          <w:rStyle w:val="VerbatimChar"/>
        </w:rPr>
        <w:t>## site.IDVAUL  7.139450  5.924647  1.205042  0.2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</w:t>
      </w:r>
      <w:r>
        <w:rPr>
          <w:rStyle w:val="VerbatimChar"/>
        </w:rPr>
        <w:t>tr) s.IDFR s.IDMO s.IDPO s.IDST</w:t>
      </w:r>
      <w:r>
        <w:br/>
      </w:r>
      <w:r>
        <w:rPr>
          <w:rStyle w:val="VerbatimChar"/>
        </w:rPr>
        <w:t xml:space="preserve">## site.IDFRCH -0.700                            </w:t>
      </w:r>
      <w:r>
        <w:br/>
      </w:r>
      <w:r>
        <w:rPr>
          <w:rStyle w:val="VerbatimChar"/>
        </w:rPr>
        <w:t xml:space="preserve">## site.IDMOOS -0.702  0.491                     </w:t>
      </w:r>
      <w:r>
        <w:br/>
      </w:r>
      <w:r>
        <w:rPr>
          <w:rStyle w:val="VerbatimChar"/>
        </w:rPr>
        <w:t xml:space="preserve">## site.IDPOKE -0.707  0.495  0.496              </w:t>
      </w:r>
      <w:r>
        <w:br/>
      </w:r>
      <w:r>
        <w:rPr>
          <w:rStyle w:val="VerbatimChar"/>
        </w:rPr>
        <w:t xml:space="preserve">## site.IDSTRT -0.707  0.495  0.496  0.500       </w:t>
      </w:r>
      <w:r>
        <w:br/>
      </w:r>
      <w:r>
        <w:rPr>
          <w:rStyle w:val="VerbatimChar"/>
        </w:rPr>
        <w:t>## site.IDVAUL -0.706  0</w:t>
      </w:r>
      <w:r>
        <w:rPr>
          <w:rStyle w:val="VerbatimChar"/>
        </w:rPr>
        <w:t>.494  0.495  0.499  0.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8210724 -0.6858523 -0.2138269  0.4851320  1.99253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739431 </w:t>
      </w:r>
      <w:r>
        <w:br/>
      </w:r>
      <w:r>
        <w:rPr>
          <w:rStyle w:val="VerbatimChar"/>
        </w:rPr>
        <w:t>## Degrees of freedom: 564 total; 558 r</w:t>
      </w:r>
      <w:r>
        <w:rPr>
          <w:rStyle w:val="VerbatimChar"/>
        </w:rPr>
        <w:t>esidual</w:t>
      </w:r>
    </w:p>
    <w:p w14:paraId="2030F3F4" w14:textId="77777777" w:rsidR="004F4F74" w:rsidRDefault="000655E4">
      <w:pPr>
        <w:pStyle w:val="SourceCode"/>
      </w:pPr>
      <w:r>
        <w:rPr>
          <w:rStyle w:val="FunctionTok"/>
        </w:rPr>
        <w:t>intervals</w:t>
      </w:r>
      <w:r>
        <w:rPr>
          <w:rStyle w:val="NormalTok"/>
        </w:rPr>
        <w:t>(NO3.mod.arma.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14:paraId="110BA38C" w14:textId="77777777" w:rsidR="004F4F74" w:rsidRDefault="000655E4">
      <w:pPr>
        <w:pStyle w:val="SourceCode"/>
      </w:pPr>
      <w:r>
        <w:rPr>
          <w:rStyle w:val="VerbatimChar"/>
        </w:rPr>
        <w:lastRenderedPageBreak/>
        <w:t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efficients:</w:t>
      </w:r>
      <w:r>
        <w:br/>
      </w:r>
      <w:r>
        <w:rPr>
          <w:rStyle w:val="VerbatimChar"/>
        </w:rPr>
        <w:t>##                  lower      est.     upper</w:t>
      </w:r>
      <w:r>
        <w:br/>
      </w:r>
      <w:r>
        <w:rPr>
          <w:rStyle w:val="VerbatimChar"/>
        </w:rPr>
        <w:t>## (Intercept)  21.559656 29.776834 37.994012</w:t>
      </w:r>
      <w:r>
        <w:br/>
      </w:r>
      <w:r>
        <w:rPr>
          <w:rStyle w:val="VerbatimChar"/>
        </w:rPr>
        <w:t>## site.IDFRCH -16.987257 -5.245368  6.496521</w:t>
      </w:r>
      <w:r>
        <w:br/>
      </w:r>
      <w:r>
        <w:rPr>
          <w:rStyle w:val="VerbatimChar"/>
        </w:rPr>
        <w:t>## site.IDMOOS -15.084016 -3.372682  8.338652</w:t>
      </w:r>
      <w:r>
        <w:br/>
      </w:r>
      <w:r>
        <w:rPr>
          <w:rStyle w:val="VerbatimChar"/>
        </w:rPr>
        <w:t>## site.IDPOKE  -4.702978  6.917527 18.538033</w:t>
      </w:r>
      <w:r>
        <w:br/>
      </w:r>
      <w:r>
        <w:rPr>
          <w:rStyle w:val="VerbatimChar"/>
        </w:rPr>
        <w:t>## site.IDSTRT -18.262800 -6.642259  4.978283</w:t>
      </w:r>
      <w:r>
        <w:br/>
      </w:r>
      <w:r>
        <w:rPr>
          <w:rStyle w:val="VerbatimChar"/>
        </w:rPr>
        <w:t>## site.IDVAUL  -4.497885  7.139450 18.776786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structure:</w:t>
      </w:r>
      <w:r>
        <w:br/>
      </w:r>
      <w:r>
        <w:rPr>
          <w:rStyle w:val="VerbatimChar"/>
        </w:rPr>
        <w:t>##            lower      est.     upper</w:t>
      </w:r>
      <w:r>
        <w:br/>
      </w:r>
      <w:r>
        <w:rPr>
          <w:rStyle w:val="VerbatimChar"/>
        </w:rPr>
        <w:t>## Phi1   0.9272941 0.9702145 0.9879561</w:t>
      </w:r>
      <w:r>
        <w:br/>
      </w:r>
      <w:r>
        <w:rPr>
          <w:rStyle w:val="VerbatimChar"/>
        </w:rPr>
        <w:t>## Theta1 0.2627897 0.3437274 0.4198614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tandard error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lower      est.     upper </w:t>
      </w:r>
      <w:r>
        <w:br/>
      </w:r>
      <w:r>
        <w:rPr>
          <w:rStyle w:val="VerbatimChar"/>
        </w:rPr>
        <w:t>##  4.310722  6.739431 10.536500</w:t>
      </w:r>
    </w:p>
    <w:p w14:paraId="068DE56A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0CA6C5CA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gls(model = dailyNO3 ~ site.ID, data = mean_dail</w:t>
      </w:r>
      <w:r>
        <w:rPr>
          <w:rStyle w:val="VerbatimChar"/>
        </w:rPr>
        <w:t xml:space="preserve">y_2021, correlation = corARMA(form = ~julian | </w:t>
      </w:r>
      <w:r>
        <w:br/>
      </w:r>
      <w:r>
        <w:rPr>
          <w:rStyle w:val="VerbatimChar"/>
        </w:rPr>
        <w:t>##     site.ID, p = 2,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495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lwr      upr     </w:t>
      </w:r>
      <w:r>
        <w:br/>
      </w:r>
      <w:r>
        <w:rPr>
          <w:rStyle w:val="VerbatimChar"/>
        </w:rPr>
        <w:t>## FRCH - CARI ==</w:t>
      </w:r>
      <w:r>
        <w:rPr>
          <w:rStyle w:val="VerbatimChar"/>
        </w:rPr>
        <w:t xml:space="preserve"> 0  -5.1969 -21.5569  11.1631</w:t>
      </w:r>
      <w:r>
        <w:br/>
      </w:r>
      <w:r>
        <w:rPr>
          <w:rStyle w:val="VerbatimChar"/>
        </w:rPr>
        <w:t>## MOOS - CARI == 0  -3.4358 -19.7529  12.8813</w:t>
      </w:r>
      <w:r>
        <w:br/>
      </w:r>
      <w:r>
        <w:rPr>
          <w:rStyle w:val="VerbatimChar"/>
        </w:rPr>
        <w:t>## POKE - CARI == 0   6.8842  -9.3012  23.0695</w:t>
      </w:r>
      <w:r>
        <w:br/>
      </w:r>
      <w:r>
        <w:rPr>
          <w:rStyle w:val="VerbatimChar"/>
        </w:rPr>
        <w:t>## STRT - CARI == 0  -6.7087 -22.8941   9.4766</w:t>
      </w:r>
      <w:r>
        <w:br/>
      </w:r>
      <w:r>
        <w:rPr>
          <w:rStyle w:val="VerbatimChar"/>
        </w:rPr>
        <w:t>## VAUL - CARI == 0   7.2306  -8.9789  23.4401</w:t>
      </w:r>
      <w:r>
        <w:br/>
      </w:r>
      <w:r>
        <w:rPr>
          <w:rStyle w:val="VerbatimChar"/>
        </w:rPr>
        <w:t>## MOOS - FRCH == 0   1.7611 -14.7287  18.2510</w:t>
      </w:r>
      <w:r>
        <w:br/>
      </w:r>
      <w:r>
        <w:rPr>
          <w:rStyle w:val="VerbatimChar"/>
        </w:rPr>
        <w:t>## POKE - FRCH == 0  12.0811  -4.2783  28.4405</w:t>
      </w:r>
      <w:r>
        <w:br/>
      </w:r>
      <w:r>
        <w:rPr>
          <w:rStyle w:val="VerbatimChar"/>
        </w:rPr>
        <w:t>## STRT - FRCH == 0  -1.5118 -17.8713  14.8477</w:t>
      </w:r>
      <w:r>
        <w:br/>
      </w:r>
      <w:r>
        <w:rPr>
          <w:rStyle w:val="VerbatimChar"/>
        </w:rPr>
        <w:lastRenderedPageBreak/>
        <w:t>## VAUL - FRCH == 0  12.4276  -3.9558  28.8109</w:t>
      </w:r>
      <w:r>
        <w:br/>
      </w:r>
      <w:r>
        <w:rPr>
          <w:rStyle w:val="VerbatimChar"/>
        </w:rPr>
        <w:t xml:space="preserve">## POKE - MOOS == 0  </w:t>
      </w:r>
      <w:r>
        <w:rPr>
          <w:rStyle w:val="VerbatimChar"/>
        </w:rPr>
        <w:t>10.3199  -5.9966  26.6365</w:t>
      </w:r>
      <w:r>
        <w:br/>
      </w:r>
      <w:r>
        <w:rPr>
          <w:rStyle w:val="VerbatimChar"/>
        </w:rPr>
        <w:t>## STRT - MOOS == 0  -3.2730 -19.5896  13.0437</w:t>
      </w:r>
      <w:r>
        <w:br/>
      </w:r>
      <w:r>
        <w:rPr>
          <w:rStyle w:val="VerbatimChar"/>
        </w:rPr>
        <w:t>## VAUL - MOOS == 0  10.6664  -5.6741  27.0070</w:t>
      </w:r>
      <w:r>
        <w:br/>
      </w:r>
      <w:r>
        <w:rPr>
          <w:rStyle w:val="VerbatimChar"/>
        </w:rPr>
        <w:t>## STRT - POKE == 0 -13.5929 -29.7777   2.5919</w:t>
      </w:r>
      <w:r>
        <w:br/>
      </w:r>
      <w:r>
        <w:rPr>
          <w:rStyle w:val="VerbatimChar"/>
        </w:rPr>
        <w:t>## VAUL - POKE == 0   0.3465 -15.8625  16.5554</w:t>
      </w:r>
      <w:r>
        <w:br/>
      </w:r>
      <w:r>
        <w:rPr>
          <w:rStyle w:val="VerbatimChar"/>
        </w:rPr>
        <w:t>## VAUL - STRT == 0  13.9394  -2.2696  30.</w:t>
      </w:r>
      <w:r>
        <w:rPr>
          <w:rStyle w:val="VerbatimChar"/>
        </w:rPr>
        <w:t>1484</w:t>
      </w:r>
    </w:p>
    <w:p w14:paraId="74FE8549" w14:textId="77777777" w:rsidR="004F4F74" w:rsidRDefault="000655E4">
      <w:pPr>
        <w:pStyle w:val="FirstParagraph"/>
      </w:pPr>
      <w:r>
        <w:rPr>
          <w:noProof/>
        </w:rPr>
        <w:drawing>
          <wp:inline distT="0" distB="0" distL="0" distR="0" wp14:anchorId="54A90AD7" wp14:editId="7411CBC5">
            <wp:extent cx="5334000" cy="4267200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1-1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shows significance for STRT and CARI FRCH and MOOS, VAUL MOOS and POKE,STRT, VAUL VAUL and POKE,STRT</w:t>
      </w:r>
    </w:p>
    <w:p w14:paraId="634C367B" w14:textId="77777777" w:rsidR="004F4F74" w:rsidRDefault="000655E4">
      <w:pPr>
        <w:pStyle w:val="Heading3"/>
      </w:pPr>
      <w:bookmarkStart w:id="154" w:name="fdom-3"/>
      <w:r>
        <w:t>fDOM</w:t>
      </w:r>
    </w:p>
    <w:p w14:paraId="7DD2FB59" w14:textId="77777777" w:rsidR="004F4F74" w:rsidRDefault="000655E4">
      <w:pPr>
        <w:pStyle w:val="SourceCode"/>
      </w:pPr>
      <w:r>
        <w:rPr>
          <w:rStyle w:val="NormalTok"/>
        </w:rPr>
        <w:t xml:space="preserve">mean_daily_2021 </w:t>
      </w:r>
      <w:r>
        <w:rPr>
          <w:rStyle w:val="OtherTok"/>
        </w:rPr>
        <w:t>&lt;-</w:t>
      </w:r>
      <w:r>
        <w:rPr>
          <w:rStyle w:val="NormalTok"/>
        </w:rPr>
        <w:t xml:space="preserve"> mean_daily_202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dailyfDOM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ilyfDOM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br/>
      </w:r>
      <w:r>
        <w:rPr>
          <w:rStyle w:val="NormalTok"/>
        </w:rPr>
        <w:t xml:space="preserve">mean_daily_2021 </w:t>
      </w:r>
      <w:r>
        <w:rPr>
          <w:rStyle w:val="OtherTok"/>
        </w:rPr>
        <w:t>&lt;-</w:t>
      </w:r>
      <w:r>
        <w:rPr>
          <w:rStyle w:val="NormalTok"/>
        </w:rPr>
        <w:t xml:space="preserve"> mean_daily_202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dailyfDOM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UL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ilyfDOM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br/>
      </w:r>
      <w:r>
        <w:rPr>
          <w:rStyle w:val="NormalTok"/>
        </w:rPr>
        <w:t xml:space="preserve">mean_daily_2021 </w:t>
      </w:r>
      <w:r>
        <w:rPr>
          <w:rStyle w:val="OtherTok"/>
        </w:rPr>
        <w:t>&lt;-</w:t>
      </w:r>
      <w:r>
        <w:rPr>
          <w:rStyle w:val="NormalTok"/>
        </w:rPr>
        <w:t xml:space="preserve"> mean_daily_202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dailyfDOM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CH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ilyfDOM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lastRenderedPageBreak/>
        <w:br/>
      </w:r>
      <w:r>
        <w:rPr>
          <w:rStyle w:val="FunctionTok"/>
        </w:rPr>
        <w:t>ggplot</w:t>
      </w:r>
      <w:r>
        <w:rPr>
          <w:rStyle w:val="NormalTok"/>
        </w:rPr>
        <w:t xml:space="preserve">(mean_daily_202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fDOM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22019067" w14:textId="77777777" w:rsidR="004F4F74" w:rsidRDefault="000655E4">
      <w:pPr>
        <w:pStyle w:val="SourceCode"/>
      </w:pPr>
      <w:r>
        <w:rPr>
          <w:rStyle w:val="VerbatimChar"/>
        </w:rPr>
        <w:t>## Warning: Removed 55 row(s) containing missing values (geom_path).</w:t>
      </w:r>
    </w:p>
    <w:p w14:paraId="310D77B1" w14:textId="77777777" w:rsidR="004F4F74" w:rsidRDefault="000655E4">
      <w:pPr>
        <w:pStyle w:val="FirstParagraph"/>
      </w:pPr>
      <w:r>
        <w:rPr>
          <w:noProof/>
        </w:rPr>
        <w:drawing>
          <wp:inline distT="0" distB="0" distL="0" distR="0" wp14:anchorId="69C33375" wp14:editId="009A091E">
            <wp:extent cx="5334000" cy="4267200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2-1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58496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2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fDOM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0AAC4CAE" w14:textId="77777777" w:rsidR="004F4F74" w:rsidRDefault="000655E4">
      <w:pPr>
        <w:pStyle w:val="SourceCode"/>
      </w:pPr>
      <w:r>
        <w:rPr>
          <w:rStyle w:val="VerbatimChar"/>
        </w:rPr>
        <w:t>## Warning: Removed 117 rows containing non-finite values (stat_boxplot).</w:t>
      </w:r>
    </w:p>
    <w:p w14:paraId="0F066F2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05C6FCF" wp14:editId="653A1C9C">
            <wp:extent cx="5334000" cy="4267200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2-2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1F625" w14:textId="77777777" w:rsidR="004F4F74" w:rsidRDefault="000655E4">
      <w:pPr>
        <w:pStyle w:val="Heading1"/>
      </w:pPr>
      <w:bookmarkStart w:id="155" w:name="corar1-structure-15"/>
      <w:bookmarkEnd w:id="153"/>
      <w:bookmarkEnd w:id="154"/>
      <w:r>
        <w:t>corAR1 structure</w:t>
      </w:r>
    </w:p>
    <w:p w14:paraId="6BACA2E9" w14:textId="77777777" w:rsidR="004F4F74" w:rsidRDefault="000655E4">
      <w:pPr>
        <w:pStyle w:val="SourceCode"/>
      </w:pPr>
      <w:r>
        <w:rPr>
          <w:rStyle w:val="NormalTok"/>
        </w:rPr>
        <w:t xml:space="preserve">fDOM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58F2AAB2" w14:textId="77777777" w:rsidR="004F4F74" w:rsidRDefault="000655E4">
      <w:pPr>
        <w:pStyle w:val="Heading1"/>
      </w:pPr>
      <w:bookmarkStart w:id="156" w:name="diagnostic-plots-26"/>
      <w:bookmarkEnd w:id="155"/>
      <w:r>
        <w:t>diagnostic plots</w:t>
      </w:r>
    </w:p>
    <w:p w14:paraId="708B57C9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CB3B42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1686BCC" wp14:editId="1DFC281C">
            <wp:extent cx="5334000" cy="4267200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4-1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31902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, dailyfDO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8B3173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D9B7A16" wp14:editId="00A78104">
            <wp:extent cx="5334000" cy="4267200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4-2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EDA13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fDOM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850C1C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50D183F" wp14:editId="5267FFA7">
            <wp:extent cx="5334000" cy="4267200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4-3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 me log transform to see if its better</w:t>
      </w:r>
    </w:p>
    <w:p w14:paraId="6D25BB17" w14:textId="77777777" w:rsidR="004F4F74" w:rsidRDefault="000655E4">
      <w:pPr>
        <w:pStyle w:val="Heading1"/>
      </w:pPr>
      <w:bookmarkStart w:id="157" w:name="log-transformed-3"/>
      <w:bookmarkEnd w:id="156"/>
      <w:r>
        <w:t>log transformed</w:t>
      </w:r>
    </w:p>
    <w:p w14:paraId="5B87411D" w14:textId="77777777" w:rsidR="004F4F74" w:rsidRDefault="000655E4">
      <w:pPr>
        <w:pStyle w:val="SourceCode"/>
      </w:pPr>
      <w:r>
        <w:rPr>
          <w:rStyle w:val="NormalTok"/>
        </w:rPr>
        <w:t>mean_daily_2021</w:t>
      </w:r>
      <w:r>
        <w:rPr>
          <w:rStyle w:val="SpecialCharTok"/>
        </w:rPr>
        <w:t>$</w:t>
      </w:r>
      <w:r>
        <w:rPr>
          <w:rStyle w:val="NormalTok"/>
        </w:rPr>
        <w:t xml:space="preserve">logDaily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fDOM)</w:t>
      </w:r>
      <w:r>
        <w:br/>
      </w:r>
      <w:r>
        <w:br/>
      </w:r>
      <w:r>
        <w:rPr>
          <w:rStyle w:val="NormalTok"/>
        </w:rPr>
        <w:t xml:space="preserve">fDOM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6ED9D4C4" w14:textId="77777777" w:rsidR="004F4F74" w:rsidRDefault="000655E4">
      <w:pPr>
        <w:pStyle w:val="Heading1"/>
      </w:pPr>
      <w:bookmarkStart w:id="158" w:name="diagnostic-plots-27"/>
      <w:bookmarkEnd w:id="157"/>
      <w:r>
        <w:t>diagnostic plots</w:t>
      </w:r>
    </w:p>
    <w:p w14:paraId="35C45E3D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960078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0B" wp14:editId="56BA4995">
            <wp:extent cx="5334000" cy="4267200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6-1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D96D2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.log, logDailyfDO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85FA26D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3A5AF12" wp14:editId="463A2C7E">
            <wp:extent cx="5334000" cy="4267200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6-2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6E28D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fDOM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F8E027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0C9A747" wp14:editId="13232FE7">
            <wp:extent cx="5334000" cy="4267200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6-3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oks much better</w:t>
      </w:r>
    </w:p>
    <w:p w14:paraId="6601F88E" w14:textId="77777777" w:rsidR="004F4F74" w:rsidRDefault="000655E4">
      <w:pPr>
        <w:pStyle w:val="Heading1"/>
      </w:pPr>
      <w:bookmarkStart w:id="159" w:name="acf-plot-50"/>
      <w:bookmarkEnd w:id="158"/>
      <w:r>
        <w:t>ACF plot</w:t>
      </w:r>
    </w:p>
    <w:p w14:paraId="74A9518D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fDOM.mod.ar1.log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EAA72A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7F173FB" wp14:editId="14FB2D77">
            <wp:extent cx="5334000" cy="4267200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7-1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C4D41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92C640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30BFA70" wp14:editId="7D9343BF">
            <wp:extent cx="5334000" cy="4267200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7-2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R1 is not adequately handling the temporal autocorrelation</w:t>
      </w:r>
    </w:p>
    <w:p w14:paraId="6705F080" w14:textId="77777777" w:rsidR="004F4F74" w:rsidRDefault="000655E4">
      <w:pPr>
        <w:pStyle w:val="Heading1"/>
      </w:pPr>
      <w:bookmarkStart w:id="160" w:name="corarma-structure-40"/>
      <w:bookmarkEnd w:id="159"/>
      <w:r>
        <w:t>corARMA structure</w:t>
      </w:r>
    </w:p>
    <w:p w14:paraId="69E852C9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0BCE5A1" w14:textId="77777777" w:rsidR="004F4F74" w:rsidRDefault="000655E4">
      <w:pPr>
        <w:pStyle w:val="Heading1"/>
      </w:pPr>
      <w:bookmarkStart w:id="161" w:name="acf-plot-51"/>
      <w:bookmarkEnd w:id="160"/>
      <w:r>
        <w:t>ACF plot</w:t>
      </w:r>
    </w:p>
    <w:p w14:paraId="39C20796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</w:t>
      </w:r>
      <w:r>
        <w:rPr>
          <w:rStyle w:val="NormalTok"/>
        </w:rPr>
        <w:t>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3A9E4E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59AE4E9" wp14:editId="724C860C">
            <wp:extent cx="5334000" cy="4267200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9-1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E47FC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9DC4386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CBF7E88" wp14:editId="59661121">
            <wp:extent cx="5334000" cy="4267200"/>
            <wp:effectExtent l="0" t="0" r="0" b="0"/>
            <wp:docPr id="2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9-2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Still autocorrelation on the later lags but we are close</w:t>
      </w:r>
    </w:p>
    <w:p w14:paraId="02172F45" w14:textId="77777777" w:rsidR="004F4F74" w:rsidRDefault="000655E4">
      <w:pPr>
        <w:pStyle w:val="Heading1"/>
      </w:pPr>
      <w:bookmarkStart w:id="162" w:name="corarma-structure-41"/>
      <w:bookmarkEnd w:id="161"/>
      <w:r>
        <w:t>corARMA structure</w:t>
      </w:r>
    </w:p>
    <w:p w14:paraId="4E7D1766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</w:t>
      </w:r>
      <w:r>
        <w:rPr>
          <w:rStyle w:val="AttributeTok"/>
        </w:rPr>
        <w:t>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FF779C7" w14:textId="77777777" w:rsidR="004F4F74" w:rsidRDefault="000655E4">
      <w:pPr>
        <w:pStyle w:val="Heading1"/>
      </w:pPr>
      <w:bookmarkStart w:id="163" w:name="acf-plot-52"/>
      <w:bookmarkEnd w:id="162"/>
      <w:r>
        <w:t>ACF plot</w:t>
      </w:r>
    </w:p>
    <w:p w14:paraId="440789FB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0452EF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BAC0438" wp14:editId="512A9B07">
            <wp:extent cx="5334000" cy="4267200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1-1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285A5B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C1F229D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A8A4EB5" wp14:editId="56FA568F">
            <wp:extent cx="5334000" cy="4267200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1-2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ame as above</w:t>
      </w:r>
    </w:p>
    <w:p w14:paraId="217F9470" w14:textId="77777777" w:rsidR="004F4F74" w:rsidRDefault="000655E4">
      <w:pPr>
        <w:pStyle w:val="Heading1"/>
      </w:pPr>
      <w:bookmarkStart w:id="164" w:name="corarma-structure-42"/>
      <w:bookmarkEnd w:id="163"/>
      <w:r>
        <w:t>corARMA structure</w:t>
      </w:r>
    </w:p>
    <w:p w14:paraId="366E5764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</w:t>
      </w:r>
      <w:r>
        <w:rPr>
          <w:rStyle w:val="NormalTok"/>
        </w:rPr>
        <w:t>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21B74D7" w14:textId="77777777" w:rsidR="004F4F74" w:rsidRDefault="000655E4">
      <w:pPr>
        <w:pStyle w:val="Heading1"/>
      </w:pPr>
      <w:bookmarkStart w:id="165" w:name="acf-plot-53"/>
      <w:bookmarkEnd w:id="164"/>
      <w:r>
        <w:t>ACF plot</w:t>
      </w:r>
    </w:p>
    <w:p w14:paraId="325E29F5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17C6B4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CD79FDD" wp14:editId="571CBB0C">
            <wp:extent cx="5334000" cy="4267200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3-1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C635F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AED38E3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440AC6E" wp14:editId="4023AF1C">
            <wp:extent cx="5334000" cy="4267200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3-2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in the later lags</w:t>
      </w:r>
    </w:p>
    <w:p w14:paraId="69AC1C3A" w14:textId="77777777" w:rsidR="004F4F74" w:rsidRDefault="000655E4">
      <w:pPr>
        <w:pStyle w:val="Heading1"/>
      </w:pPr>
      <w:bookmarkStart w:id="166" w:name="corarma-structure-43"/>
      <w:bookmarkEnd w:id="165"/>
      <w:r>
        <w:t>corARMA structure</w:t>
      </w:r>
    </w:p>
    <w:p w14:paraId="0AC3CD04" w14:textId="77777777" w:rsidR="004F4F74" w:rsidRDefault="000655E4">
      <w:pPr>
        <w:pStyle w:val="SourceCode"/>
      </w:pPr>
      <w:r>
        <w:rPr>
          <w:rStyle w:val="NormalTok"/>
        </w:rPr>
        <w:t>fDOM.mod.arm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49CD42B" w14:textId="77777777" w:rsidR="004F4F74" w:rsidRDefault="000655E4">
      <w:pPr>
        <w:pStyle w:val="Heading1"/>
      </w:pPr>
      <w:bookmarkStart w:id="167" w:name="acf-plot-54"/>
      <w:bookmarkEnd w:id="166"/>
      <w:r>
        <w:t>ACF plot</w:t>
      </w:r>
    </w:p>
    <w:p w14:paraId="5F84348F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DE141F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4019306" wp14:editId="3B721C74">
            <wp:extent cx="5334000" cy="4267200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5-1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C8FC5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8148042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3BA6EBA" wp14:editId="42368E37">
            <wp:extent cx="5334000" cy="4267200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5-2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Still autocorrelation but this is the best one yet so lets interpret this model</w:t>
      </w:r>
    </w:p>
    <w:p w14:paraId="45896261" w14:textId="77777777" w:rsidR="004F4F74" w:rsidRDefault="000655E4">
      <w:pPr>
        <w:pStyle w:val="Heading1"/>
      </w:pPr>
      <w:bookmarkStart w:id="168" w:name="generalized-linear-hypotheses-10"/>
      <w:bookmarkEnd w:id="167"/>
      <w:r>
        <w:t>generalized linear hypotheses</w:t>
      </w:r>
    </w:p>
    <w:p w14:paraId="42900D90" w14:textId="77777777" w:rsidR="004F4F74" w:rsidRDefault="000655E4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2B651D7D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fDOM ~ site.ID, data = mean_daily_2021, correlation = corARMA(form = ~julian | </w:t>
      </w:r>
      <w:r>
        <w:br/>
      </w:r>
      <w:r>
        <w:rPr>
          <w:rStyle w:val="VerbatimChar"/>
        </w:rPr>
        <w:t>##     site.ID, p = 2, q = 2), w</w:t>
      </w:r>
      <w:r>
        <w:rPr>
          <w:rStyle w:val="VerbatimChar"/>
        </w:rPr>
        <w:t>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FRCH - CARI == 0  0.01106    0.40698   0.027  1.00000    </w:t>
      </w:r>
      <w:r>
        <w:br/>
      </w:r>
      <w:r>
        <w:rPr>
          <w:rStyle w:val="VerbatimChar"/>
        </w:rPr>
        <w:t xml:space="preserve">## MOOS - CARI == 0  0.89168    0.32886   2.711  0.06495 .  </w:t>
      </w:r>
      <w:r>
        <w:br/>
      </w:r>
      <w:r>
        <w:rPr>
          <w:rStyle w:val="VerbatimChar"/>
        </w:rPr>
        <w:t>## POKE</w:t>
      </w:r>
      <w:r>
        <w:rPr>
          <w:rStyle w:val="VerbatimChar"/>
        </w:rPr>
        <w:t xml:space="preserve"> - CARI == 0 -0.50341    0.34286  -1.468  0.66166    </w:t>
      </w:r>
      <w:r>
        <w:br/>
      </w:r>
      <w:r>
        <w:rPr>
          <w:rStyle w:val="VerbatimChar"/>
        </w:rPr>
        <w:t xml:space="preserve">## STRT - CARI == 0  0.23511    0.32344   0.727  0.97602    </w:t>
      </w:r>
      <w:r>
        <w:br/>
      </w:r>
      <w:r>
        <w:rPr>
          <w:rStyle w:val="VerbatimChar"/>
        </w:rPr>
        <w:lastRenderedPageBreak/>
        <w:t xml:space="preserve">## VAUL - CARI == 0  1.62422    0.51344   3.163  0.01723 *  </w:t>
      </w:r>
      <w:r>
        <w:br/>
      </w:r>
      <w:r>
        <w:rPr>
          <w:rStyle w:val="VerbatimChar"/>
        </w:rPr>
        <w:t xml:space="preserve">## MOOS - FRCH == 0  0.88062    0.30987   2.842  0.04524 *  </w:t>
      </w:r>
      <w:r>
        <w:br/>
      </w:r>
      <w:r>
        <w:rPr>
          <w:rStyle w:val="VerbatimChar"/>
        </w:rPr>
        <w:t>## POKE - FRCH == 0</w:t>
      </w:r>
      <w:r>
        <w:rPr>
          <w:rStyle w:val="VerbatimChar"/>
        </w:rPr>
        <w:t xml:space="preserve"> -0.51446    0.32469  -1.584  0.58372    </w:t>
      </w:r>
      <w:r>
        <w:br/>
      </w:r>
      <w:r>
        <w:rPr>
          <w:rStyle w:val="VerbatimChar"/>
        </w:rPr>
        <w:t xml:space="preserve">## STRT - FRCH == 0  0.22406    0.30411   0.737  0.97456    </w:t>
      </w:r>
      <w:r>
        <w:br/>
      </w:r>
      <w:r>
        <w:rPr>
          <w:rStyle w:val="VerbatimChar"/>
        </w:rPr>
        <w:t xml:space="preserve">## VAUL - FRCH == 0  1.61316    0.50149   3.217  0.01432 *  </w:t>
      </w:r>
      <w:r>
        <w:br/>
      </w:r>
      <w:r>
        <w:rPr>
          <w:rStyle w:val="VerbatimChar"/>
        </w:rPr>
        <w:t>## POKE - MOOS == 0 -1.39508    0.21895  -6.372  &lt; 0.001 ***</w:t>
      </w:r>
      <w:r>
        <w:br/>
      </w:r>
      <w:r>
        <w:rPr>
          <w:rStyle w:val="VerbatimChar"/>
        </w:rPr>
        <w:t xml:space="preserve">## STRT - MOOS == 0 -0.65656   </w:t>
      </w:r>
      <w:r>
        <w:rPr>
          <w:rStyle w:val="VerbatimChar"/>
        </w:rPr>
        <w:t xml:space="preserve"> 0.18708  -3.509  0.00517 ** </w:t>
      </w:r>
      <w:r>
        <w:br/>
      </w:r>
      <w:r>
        <w:rPr>
          <w:rStyle w:val="VerbatimChar"/>
        </w:rPr>
        <w:t xml:space="preserve">## VAUL - MOOS == 0  0.73254    0.44047   1.663  0.53041    </w:t>
      </w:r>
      <w:r>
        <w:br/>
      </w:r>
      <w:r>
        <w:rPr>
          <w:rStyle w:val="VerbatimChar"/>
        </w:rPr>
        <w:t xml:space="preserve">## STRT - POKE == 0  0.73852    0.21072   3.505  0.00537 ** </w:t>
      </w:r>
      <w:r>
        <w:br/>
      </w:r>
      <w:r>
        <w:rPr>
          <w:rStyle w:val="VerbatimChar"/>
        </w:rPr>
        <w:t>## VAUL - POKE == 0  2.12762    0.45102   4.717  &lt; 0.001 ***</w:t>
      </w:r>
      <w:r>
        <w:br/>
      </w:r>
      <w:r>
        <w:rPr>
          <w:rStyle w:val="VerbatimChar"/>
        </w:rPr>
        <w:t>## VAUL - STRT == 0  1.38910    0.43643   3</w:t>
      </w:r>
      <w:r>
        <w:rPr>
          <w:rStyle w:val="VerbatimChar"/>
        </w:rPr>
        <w:t xml:space="preserve">.183  0.0160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14:paraId="61290585" w14:textId="77777777" w:rsidR="004F4F74" w:rsidRDefault="00065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7DC5B999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fDOM ~ site.ID </w:t>
      </w:r>
      <w:r>
        <w:br/>
      </w:r>
      <w:r>
        <w:rPr>
          <w:rStyle w:val="VerbatimChar"/>
        </w:rPr>
        <w:t>##   Da</w:t>
      </w:r>
      <w:r>
        <w:rPr>
          <w:rStyle w:val="VerbatimChar"/>
        </w:rPr>
        <w:t xml:space="preserve">ta: mean_daily_2021 </w:t>
      </w:r>
      <w:r>
        <w:br/>
      </w:r>
      <w:r>
        <w:rPr>
          <w:rStyle w:val="VerbatimChar"/>
        </w:rPr>
        <w:t>##         AIC       BIC   logLik</w:t>
      </w:r>
      <w:r>
        <w:br/>
      </w:r>
      <w:r>
        <w:rPr>
          <w:rStyle w:val="VerbatimChar"/>
        </w:rPr>
        <w:t>##   -783.0285 -714.8141 407.5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2,2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 Phi1       Phi2     Theta1     Theta2 </w:t>
      </w:r>
      <w:r>
        <w:br/>
      </w:r>
      <w:r>
        <w:rPr>
          <w:rStyle w:val="VerbatimChar"/>
        </w:rPr>
        <w:t>##  1.2716837 -0.297</w:t>
      </w:r>
      <w:r>
        <w:rPr>
          <w:rStyle w:val="VerbatimChar"/>
        </w:rPr>
        <w:t xml:space="preserve">4025 -0.1264542 -0.2318784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.ID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CARI      FRCH      MOOS      POKE      STRT      VAUL </w:t>
      </w:r>
      <w:r>
        <w:br/>
      </w:r>
      <w:r>
        <w:rPr>
          <w:rStyle w:val="VerbatimChar"/>
        </w:rPr>
        <w:t xml:space="preserve">## 1.0000000 0.9279053 0.4656178 </w:t>
      </w:r>
      <w:r>
        <w:rPr>
          <w:rStyle w:val="VerbatimChar"/>
        </w:rPr>
        <w:t xml:space="preserve">0.4583175 0.4201812 1.4004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Value Std.Error   t-value p-value</w:t>
      </w:r>
      <w:r>
        <w:br/>
      </w:r>
      <w:r>
        <w:rPr>
          <w:rStyle w:val="VerbatimChar"/>
        </w:rPr>
        <w:t>## (Intercept)  3.731415 0.2981309 12.516031  0.0000</w:t>
      </w:r>
      <w:r>
        <w:br/>
      </w:r>
      <w:r>
        <w:rPr>
          <w:rStyle w:val="VerbatimChar"/>
        </w:rPr>
        <w:t>## site.IDFRCH  0.011057 0.4069813  0.027167  0.9783</w:t>
      </w:r>
      <w:r>
        <w:br/>
      </w:r>
      <w:r>
        <w:rPr>
          <w:rStyle w:val="VerbatimChar"/>
        </w:rPr>
        <w:t>## site.IDMOOS  0.891676 0.3288641  2.711382  0.0069</w:t>
      </w:r>
      <w:r>
        <w:br/>
      </w:r>
      <w:r>
        <w:rPr>
          <w:rStyle w:val="VerbatimChar"/>
        </w:rPr>
        <w:t>## site.IDPOKE -0.503407 0.3428603 -1.468256  0.1426</w:t>
      </w:r>
      <w:r>
        <w:br/>
      </w:r>
      <w:r>
        <w:rPr>
          <w:rStyle w:val="VerbatimChar"/>
        </w:rPr>
        <w:t>## site.IDSTRT  0.235114 0.3234381  0.726921  0.4676</w:t>
      </w:r>
      <w:r>
        <w:br/>
      </w:r>
      <w:r>
        <w:rPr>
          <w:rStyle w:val="VerbatimChar"/>
        </w:rPr>
        <w:t>## site.IDVAUL  1.624216 0.5134449  3.163369</w:t>
      </w:r>
      <w:r>
        <w:rPr>
          <w:rStyle w:val="VerbatimChar"/>
        </w:rPr>
        <w:t xml:space="preserve">  0.0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 s.IDFR s.IDMO s.IDPO s.IDST</w:t>
      </w:r>
      <w:r>
        <w:br/>
      </w:r>
      <w:r>
        <w:rPr>
          <w:rStyle w:val="VerbatimChar"/>
        </w:rPr>
        <w:t xml:space="preserve">## site.IDFRCH -0.733                            </w:t>
      </w:r>
      <w:r>
        <w:br/>
      </w:r>
      <w:r>
        <w:rPr>
          <w:rStyle w:val="VerbatimChar"/>
        </w:rPr>
        <w:t xml:space="preserve">## site.IDMOOS -0.907  0.664                     </w:t>
      </w:r>
      <w:r>
        <w:br/>
      </w:r>
      <w:r>
        <w:rPr>
          <w:rStyle w:val="VerbatimChar"/>
        </w:rPr>
        <w:t xml:space="preserve">## site.IDPOKE -0.870  0.637  0.788              </w:t>
      </w:r>
      <w:r>
        <w:br/>
      </w:r>
      <w:r>
        <w:rPr>
          <w:rStyle w:val="VerbatimChar"/>
        </w:rPr>
        <w:t>## site.IDSTRT -0.922  0.</w:t>
      </w:r>
      <w:r>
        <w:rPr>
          <w:rStyle w:val="VerbatimChar"/>
        </w:rPr>
        <w:t xml:space="preserve">675  0.836  0.802       </w:t>
      </w:r>
      <w:r>
        <w:br/>
      </w:r>
      <w:r>
        <w:rPr>
          <w:rStyle w:val="VerbatimChar"/>
        </w:rPr>
        <w:lastRenderedPageBreak/>
        <w:t>## site.IDVAUL -0.581  0.425  0.526  0.505  0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29174066 -0.40041541  0.09120624  0.55757740  3.416508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</w:t>
      </w:r>
      <w:r>
        <w:rPr>
          <w:rStyle w:val="VerbatimChar"/>
        </w:rPr>
        <w:t xml:space="preserve">rd error: 0.5275613 </w:t>
      </w:r>
      <w:r>
        <w:br/>
      </w:r>
      <w:r>
        <w:rPr>
          <w:rStyle w:val="VerbatimChar"/>
        </w:rPr>
        <w:t>## Degrees of freedom: 531 total; 525 residual</w:t>
      </w:r>
    </w:p>
    <w:p w14:paraId="256E0D35" w14:textId="77777777" w:rsidR="004F4F74" w:rsidRDefault="000655E4">
      <w:pPr>
        <w:pStyle w:val="SourceCode"/>
      </w:pPr>
      <w:r>
        <w:rPr>
          <w:rStyle w:val="FunctionTok"/>
        </w:rPr>
        <w:t>intervals</w:t>
      </w:r>
      <w:r>
        <w:rPr>
          <w:rStyle w:val="NormalTok"/>
        </w:rPr>
        <w:t>(fDOM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09FD7004" w14:textId="77777777" w:rsidR="004F4F74" w:rsidRDefault="000655E4">
      <w:pPr>
        <w:pStyle w:val="SourceCode"/>
      </w:pPr>
      <w:r>
        <w:rPr>
          <w:rStyle w:val="VerbatimChar"/>
        </w:rPr>
        <w:t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efficients:</w:t>
      </w:r>
      <w:r>
        <w:br/>
      </w:r>
      <w:r>
        <w:rPr>
          <w:rStyle w:val="VerbatimChar"/>
        </w:rPr>
        <w:t>##                  lower       est.     upper</w:t>
      </w:r>
      <w:r>
        <w:br/>
      </w:r>
      <w:r>
        <w:rPr>
          <w:rStyle w:val="VerbatimChar"/>
        </w:rPr>
        <w:t>## (Intercept)  3.1457391  3.7314150 4.31709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te.IDFRCH -0.7884554  0.0110565 0.8105684</w:t>
      </w:r>
      <w:r>
        <w:br/>
      </w:r>
      <w:r>
        <w:rPr>
          <w:rStyle w:val="VerbatimChar"/>
        </w:rPr>
        <w:t>## site.IDMOOS  0.2456251  0.8916764 1.5377277</w:t>
      </w:r>
      <w:r>
        <w:br/>
      </w:r>
      <w:r>
        <w:rPr>
          <w:rStyle w:val="VerbatimChar"/>
        </w:rPr>
        <w:t>## site.IDPOKE -1.1769533 -0.5034068 0.1701398</w:t>
      </w:r>
      <w:r>
        <w:br/>
      </w:r>
      <w:r>
        <w:rPr>
          <w:rStyle w:val="VerbatimChar"/>
        </w:rPr>
        <w:t>## site.IDSTRT -0.4002780  0.2351138 0.8705057</w:t>
      </w:r>
      <w:r>
        <w:br/>
      </w:r>
      <w:r>
        <w:rPr>
          <w:rStyle w:val="VerbatimChar"/>
        </w:rPr>
        <w:t>## site.IDVAUL  0.6155567  1.6242155 2.6328743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structure:</w:t>
      </w:r>
      <w:r>
        <w:br/>
      </w:r>
      <w:r>
        <w:rPr>
          <w:rStyle w:val="VerbatimChar"/>
        </w:rPr>
        <w:t>##             lower       est.      upper</w:t>
      </w:r>
      <w:r>
        <w:br/>
      </w:r>
      <w:r>
        <w:rPr>
          <w:rStyle w:val="VerbatimChar"/>
        </w:rPr>
        <w:t>## Phi1    1.4953365  1.2716837  0.7940116</w:t>
      </w:r>
      <w:r>
        <w:br/>
      </w:r>
      <w:r>
        <w:rPr>
          <w:rStyle w:val="VerbatimChar"/>
        </w:rPr>
        <w:t>## Phi2   -0.6747286 -0.2974025  0.2031711</w:t>
      </w:r>
      <w:r>
        <w:br/>
      </w:r>
      <w:r>
        <w:rPr>
          <w:rStyle w:val="VerbatimChar"/>
        </w:rPr>
        <w:t>## Theta1 -0.4457422 -0.1264542  0.4111186</w:t>
      </w:r>
      <w:r>
        <w:br/>
      </w:r>
      <w:r>
        <w:rPr>
          <w:rStyle w:val="VerbatimChar"/>
        </w:rPr>
        <w:t>## Theta2 -0.3462505 -0.2318784 -0.1</w:t>
      </w:r>
      <w:r>
        <w:rPr>
          <w:rStyle w:val="VerbatimChar"/>
        </w:rPr>
        <w:t>107144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Variance function:</w:t>
      </w:r>
      <w:r>
        <w:br/>
      </w:r>
      <w:r>
        <w:rPr>
          <w:rStyle w:val="VerbatimChar"/>
        </w:rPr>
        <w:t>##          lower      est.     upper</w:t>
      </w:r>
      <w:r>
        <w:br/>
      </w:r>
      <w:r>
        <w:rPr>
          <w:rStyle w:val="VerbatimChar"/>
        </w:rPr>
        <w:t>## FRCH 0.7577815 0.9279053 1.1362225</w:t>
      </w:r>
      <w:r>
        <w:br/>
      </w:r>
      <w:r>
        <w:rPr>
          <w:rStyle w:val="VerbatimChar"/>
        </w:rPr>
        <w:t>## MOOS 0.3845651 0.4656178 0.5637535</w:t>
      </w:r>
      <w:r>
        <w:br/>
      </w:r>
      <w:r>
        <w:rPr>
          <w:rStyle w:val="VerbatimChar"/>
        </w:rPr>
        <w:t>## POKE 0.3518699 0.4583175 0.5969677</w:t>
      </w:r>
      <w:r>
        <w:br/>
      </w:r>
      <w:r>
        <w:rPr>
          <w:rStyle w:val="VerbatimChar"/>
        </w:rPr>
        <w:t>## STRT 0.3447633 0.4201812 0.5120969</w:t>
      </w:r>
      <w:r>
        <w:br/>
      </w:r>
      <w:r>
        <w:rPr>
          <w:rStyle w:val="VerbatimChar"/>
        </w:rPr>
        <w:t>## VAUL 1.1349501 1.4004411 1.7280367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Variance function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tandard error:</w:t>
      </w:r>
      <w:r>
        <w:br/>
      </w:r>
      <w:r>
        <w:rPr>
          <w:rStyle w:val="VerbatimChar"/>
        </w:rPr>
        <w:t xml:space="preserve">##     lower      est.     upper </w:t>
      </w:r>
      <w:r>
        <w:br/>
      </w:r>
      <w:r>
        <w:rPr>
          <w:rStyle w:val="VerbatimChar"/>
        </w:rPr>
        <w:t>## 0.3524759 0.5275613 0.7896</w:t>
      </w:r>
      <w:r>
        <w:rPr>
          <w:rStyle w:val="VerbatimChar"/>
        </w:rPr>
        <w:t>169</w:t>
      </w:r>
    </w:p>
    <w:p w14:paraId="5ABF010C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6C982104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fDOM ~ site.ID, data = mean_daily_2021, correlation = corARMA(form = ~julian |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site.ID, p = 2, q = 2), w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052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lwr      upr     </w:t>
      </w:r>
      <w:r>
        <w:br/>
      </w:r>
      <w:r>
        <w:rPr>
          <w:rStyle w:val="VerbatimChar"/>
        </w:rPr>
        <w:t>## FRCH - CARI == 0  0.01106 -1.13062  1.1527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OOS - CARI == 0  0.89168 -0.03086  1.81422</w:t>
      </w:r>
      <w:r>
        <w:br/>
      </w:r>
      <w:r>
        <w:rPr>
          <w:rStyle w:val="VerbatimChar"/>
        </w:rPr>
        <w:t>## POKE - CARI == 0 -0.50341 -1.46521  0.45839</w:t>
      </w:r>
      <w:r>
        <w:br/>
      </w:r>
      <w:r>
        <w:rPr>
          <w:rStyle w:val="VerbatimChar"/>
        </w:rPr>
        <w:t>## STRT - CARI == 0  0.23511 -0.67220  1.14243</w:t>
      </w:r>
      <w:r>
        <w:br/>
      </w:r>
      <w:r>
        <w:rPr>
          <w:rStyle w:val="VerbatimChar"/>
        </w:rPr>
        <w:t>## VAUL - CARI == 0  1.62422  0.18389  3.06455</w:t>
      </w:r>
      <w:r>
        <w:br/>
      </w:r>
      <w:r>
        <w:rPr>
          <w:rStyle w:val="VerbatimChar"/>
        </w:rPr>
        <w:t>## MOOS - FRCH == 0  0.88062  0.01136  1.74988</w:t>
      </w:r>
      <w:r>
        <w:br/>
      </w:r>
      <w:r>
        <w:rPr>
          <w:rStyle w:val="VerbatimChar"/>
        </w:rPr>
        <w:t>## POKE - FRCH == 0 -0.</w:t>
      </w:r>
      <w:r>
        <w:rPr>
          <w:rStyle w:val="VerbatimChar"/>
        </w:rPr>
        <w:t>51446 -1.42529  0.39636</w:t>
      </w:r>
      <w:r>
        <w:br/>
      </w:r>
      <w:r>
        <w:rPr>
          <w:rStyle w:val="VerbatimChar"/>
        </w:rPr>
        <w:t>## STRT - FRCH == 0  0.22406 -0.62904  1.07715</w:t>
      </w:r>
      <w:r>
        <w:br/>
      </w:r>
      <w:r>
        <w:rPr>
          <w:rStyle w:val="VerbatimChar"/>
        </w:rPr>
        <w:t>## VAUL - FRCH == 0  1.61316  0.20636  3.01996</w:t>
      </w:r>
      <w:r>
        <w:br/>
      </w:r>
      <w:r>
        <w:rPr>
          <w:rStyle w:val="VerbatimChar"/>
        </w:rPr>
        <w:t>## POKE - MOOS == 0 -1.39508 -2.00930 -0.78087</w:t>
      </w:r>
      <w:r>
        <w:br/>
      </w:r>
      <w:r>
        <w:rPr>
          <w:rStyle w:val="VerbatimChar"/>
        </w:rPr>
        <w:t>## STRT - MOOS == 0 -0.65656 -1.18137 -0.13175</w:t>
      </w:r>
      <w:r>
        <w:br/>
      </w:r>
      <w:r>
        <w:rPr>
          <w:rStyle w:val="VerbatimChar"/>
        </w:rPr>
        <w:t>## VAUL - MOOS == 0  0.73254 -0.50308  1.968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t>## STRT - POKE == 0  0.73852  0.14741  1.32963</w:t>
      </w:r>
      <w:r>
        <w:br/>
      </w:r>
      <w:r>
        <w:rPr>
          <w:rStyle w:val="VerbatimChar"/>
        </w:rPr>
        <w:t>## VAUL - POKE == 0  2.12762  0.86242  3.39282</w:t>
      </w:r>
      <w:r>
        <w:br/>
      </w:r>
      <w:r>
        <w:rPr>
          <w:rStyle w:val="VerbatimChar"/>
        </w:rPr>
        <w:t>## VAUL - STRT == 0  1.38910  0.16481  2.61340</w:t>
      </w:r>
    </w:p>
    <w:p w14:paraId="233799B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1FABA1C" wp14:editId="4AC28DC0">
            <wp:extent cx="5334000" cy="4267200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6-1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shows that CARI is different than MOOS, POKE, VAUL </w:t>
      </w:r>
      <w:r>
        <w:t>FRCH to MOOS and POKE and VAUL MOOS to POKE, STRT, VAUL POKE to STRT VAUL VAUL - STRT</w:t>
      </w:r>
    </w:p>
    <w:p w14:paraId="27115767" w14:textId="77777777" w:rsidR="004F4F74" w:rsidRDefault="000655E4">
      <w:pPr>
        <w:pStyle w:val="Heading3"/>
      </w:pPr>
      <w:bookmarkStart w:id="169" w:name="spc-3"/>
      <w:r>
        <w:t>SPC</w:t>
      </w:r>
    </w:p>
    <w:p w14:paraId="5F52D44C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2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SPC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07A74533" w14:textId="77777777" w:rsidR="004F4F74" w:rsidRDefault="000655E4">
      <w:pPr>
        <w:pStyle w:val="SourceCode"/>
      </w:pPr>
      <w:r>
        <w:rPr>
          <w:rStyle w:val="VerbatimChar"/>
        </w:rPr>
        <w:t>## Warning: Removed 55 row(s) containing missing values (geom_path).</w:t>
      </w:r>
    </w:p>
    <w:p w14:paraId="371663F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4C4E6D4" wp14:editId="30D811F5">
            <wp:extent cx="5334000" cy="4267200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7-1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0685B3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2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SPC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</w:t>
      </w:r>
      <w:r>
        <w:rPr>
          <w:rStyle w:val="FunctionTok"/>
        </w:rPr>
        <w:t>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</w:p>
    <w:p w14:paraId="224404FD" w14:textId="77777777" w:rsidR="004F4F74" w:rsidRDefault="000655E4">
      <w:pPr>
        <w:pStyle w:val="SourceCode"/>
      </w:pPr>
      <w:r>
        <w:rPr>
          <w:rStyle w:val="VerbatimChar"/>
        </w:rPr>
        <w:t>## Warning: Removed 108 rows containing non-finite values (stat_boxplot).</w:t>
      </w:r>
    </w:p>
    <w:p w14:paraId="2680133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C35ADA8" wp14:editId="6253F513">
            <wp:extent cx="5334000" cy="4267200"/>
            <wp:effectExtent l="0" t="0" r="0" b="0"/>
            <wp:docPr id="2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7-2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CD189" w14:textId="77777777" w:rsidR="004F4F74" w:rsidRDefault="000655E4">
      <w:pPr>
        <w:pStyle w:val="Heading1"/>
      </w:pPr>
      <w:bookmarkStart w:id="170" w:name="corar1-structure-16"/>
      <w:bookmarkEnd w:id="168"/>
      <w:bookmarkEnd w:id="169"/>
      <w:r>
        <w:t>corAR1 structure</w:t>
      </w:r>
    </w:p>
    <w:p w14:paraId="5BAF37FB" w14:textId="77777777" w:rsidR="004F4F74" w:rsidRDefault="000655E4">
      <w:pPr>
        <w:pStyle w:val="SourceCode"/>
      </w:pPr>
      <w:r>
        <w:rPr>
          <w:rStyle w:val="NormalTok"/>
        </w:rPr>
        <w:t xml:space="preserve">SPC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6C036F66" w14:textId="77777777" w:rsidR="004F4F74" w:rsidRDefault="000655E4">
      <w:pPr>
        <w:pStyle w:val="Heading1"/>
      </w:pPr>
      <w:bookmarkStart w:id="171" w:name="diagnostic-plots-28"/>
      <w:bookmarkEnd w:id="170"/>
      <w:r>
        <w:t>diagnostic plots</w:t>
      </w:r>
    </w:p>
    <w:p w14:paraId="5AD58660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C91077C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9EDBB3C" wp14:editId="4034C4C3">
            <wp:extent cx="5334000" cy="4267200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9-1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D90E7D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, dailySPC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</w:t>
      </w:r>
      <w:r>
        <w:rPr>
          <w:rStyle w:val="NormalTok"/>
        </w:rPr>
        <w:t xml:space="preserve">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C0DC793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36D501F" wp14:editId="53A78296">
            <wp:extent cx="5334000" cy="4267200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9-2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E171E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SPC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CB97CA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C499FB7" wp14:editId="0F81068D">
            <wp:extent cx="5334000" cy="4267200"/>
            <wp:effectExtent l="0" t="0" r="0" b="0"/>
            <wp:docPr id="2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9-3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VAUL has way more heterogeneity that needs to be dealt with</w:t>
      </w:r>
    </w:p>
    <w:p w14:paraId="32F06A63" w14:textId="77777777" w:rsidR="004F4F74" w:rsidRDefault="000655E4">
      <w:pPr>
        <w:pStyle w:val="SourceCode"/>
      </w:pPr>
      <w:r>
        <w:rPr>
          <w:rStyle w:val="NormalTok"/>
        </w:rPr>
        <w:t>mean_daily_2021</w:t>
      </w:r>
      <w:r>
        <w:rPr>
          <w:rStyle w:val="SpecialCharTok"/>
        </w:rPr>
        <w:t>$</w:t>
      </w:r>
      <w:r>
        <w:rPr>
          <w:rStyle w:val="NormalTok"/>
        </w:rPr>
        <w:t xml:space="preserve">logDaily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br/>
      </w:r>
      <w:r>
        <w:rPr>
          <w:rStyle w:val="NormalTok"/>
        </w:rPr>
        <w:t xml:space="preserve">SPC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4C2E2FA1" w14:textId="77777777" w:rsidR="004F4F74" w:rsidRDefault="000655E4">
      <w:pPr>
        <w:pStyle w:val="Heading1"/>
      </w:pPr>
      <w:bookmarkStart w:id="172" w:name="diagnostic-plots-29"/>
      <w:bookmarkEnd w:id="171"/>
      <w:r>
        <w:t>diagnostic plots</w:t>
      </w:r>
    </w:p>
    <w:p w14:paraId="22E62143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196BEC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3E5053E" wp14:editId="64071A4D">
            <wp:extent cx="5334000" cy="4267200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1-1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20EBE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.log, dailySPC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89C744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F88E2B2" wp14:editId="416DC7FE">
            <wp:extent cx="5334000" cy="4267200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1-2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4A44D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SPC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9BFEAC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B9E2288" wp14:editId="6C9F8B47">
            <wp:extent cx="5334000" cy="4267200"/>
            <wp:effectExtent l="0" t="0" r="0" b="0"/>
            <wp:docPr id="2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1-3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upper tail is meh</w:t>
      </w:r>
    </w:p>
    <w:p w14:paraId="429E8EBD" w14:textId="77777777" w:rsidR="004F4F74" w:rsidRDefault="000655E4">
      <w:pPr>
        <w:pStyle w:val="Heading1"/>
      </w:pPr>
      <w:bookmarkStart w:id="173" w:name="acf-plot-55"/>
      <w:bookmarkEnd w:id="172"/>
      <w:r>
        <w:t>ACF plot</w:t>
      </w:r>
    </w:p>
    <w:p w14:paraId="57D6B636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SPC.mod.ar1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3190F6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FAF14C2" wp14:editId="3ABC3AF5">
            <wp:extent cx="5334000" cy="4267200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2-1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6FED4E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7EFA6D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22E92BB" wp14:editId="2FC005F2">
            <wp:extent cx="5334000" cy="4267200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2-2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R1 is not adequately handling the temporal autocorrelation</w:t>
      </w:r>
    </w:p>
    <w:p w14:paraId="0FE0A0B0" w14:textId="77777777" w:rsidR="004F4F74" w:rsidRDefault="000655E4">
      <w:pPr>
        <w:pStyle w:val="Heading1"/>
      </w:pPr>
      <w:bookmarkStart w:id="174" w:name="corarma-structure-44"/>
      <w:bookmarkEnd w:id="173"/>
      <w:r>
        <w:t>corARMA structure</w:t>
      </w:r>
    </w:p>
    <w:p w14:paraId="378128D9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108ED69" w14:textId="77777777" w:rsidR="004F4F74" w:rsidRDefault="000655E4">
      <w:pPr>
        <w:pStyle w:val="Heading1"/>
      </w:pPr>
      <w:bookmarkStart w:id="175" w:name="acf-plot-56"/>
      <w:bookmarkEnd w:id="174"/>
      <w:r>
        <w:t>ACF plot</w:t>
      </w:r>
    </w:p>
    <w:p w14:paraId="7E88DA83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333E01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4B0F1F9" wp14:editId="433FCE39">
            <wp:extent cx="5334000" cy="4267200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4-1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84F48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D766C34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1D748C9" wp14:editId="3B1005F6">
            <wp:extent cx="5334000" cy="4267200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4-2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Still autocorrelation at the 9th lag but that is it</w:t>
      </w:r>
    </w:p>
    <w:p w14:paraId="6321C1B5" w14:textId="77777777" w:rsidR="004F4F74" w:rsidRDefault="000655E4">
      <w:pPr>
        <w:pStyle w:val="Heading1"/>
      </w:pPr>
      <w:bookmarkStart w:id="176" w:name="corarma-structure-45"/>
      <w:bookmarkEnd w:id="175"/>
      <w:r>
        <w:t>corARMA structure</w:t>
      </w:r>
    </w:p>
    <w:p w14:paraId="21112D26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AFDCFF7" w14:textId="77777777" w:rsidR="004F4F74" w:rsidRDefault="000655E4">
      <w:pPr>
        <w:pStyle w:val="Heading1"/>
      </w:pPr>
      <w:bookmarkStart w:id="177" w:name="acf-plot-57"/>
      <w:bookmarkEnd w:id="176"/>
      <w:r>
        <w:t>ACF plot</w:t>
      </w:r>
    </w:p>
    <w:p w14:paraId="6620034E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52BB99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0C17805" wp14:editId="49265DDD">
            <wp:extent cx="5334000" cy="4267200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6-1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C22DC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A522A91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FEBBF79" wp14:editId="721D7D24">
            <wp:extent cx="5334000" cy="4267200"/>
            <wp:effectExtent l="0" t="0" r="0" b="0"/>
            <wp:docPr id="2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6-2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that 9th lag</w:t>
      </w:r>
    </w:p>
    <w:p w14:paraId="5D37AB94" w14:textId="77777777" w:rsidR="004F4F74" w:rsidRDefault="000655E4">
      <w:pPr>
        <w:pStyle w:val="Heading1"/>
      </w:pPr>
      <w:bookmarkStart w:id="178" w:name="corarma-structure-46"/>
      <w:bookmarkEnd w:id="177"/>
      <w:r>
        <w:t>corARMA structure</w:t>
      </w:r>
    </w:p>
    <w:p w14:paraId="3BBE41BB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CEC6B2B" w14:textId="77777777" w:rsidR="004F4F74" w:rsidRDefault="000655E4">
      <w:pPr>
        <w:pStyle w:val="Heading1"/>
      </w:pPr>
      <w:bookmarkStart w:id="179" w:name="acf-plot-58"/>
      <w:bookmarkEnd w:id="178"/>
      <w:r>
        <w:t>ACF plot</w:t>
      </w:r>
    </w:p>
    <w:p w14:paraId="64D807FE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EB77E07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056B567" wp14:editId="497A1CD7">
            <wp:extent cx="5334000" cy="4267200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8-1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6ABBD1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9B422A2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CB137A6" wp14:editId="65B0C973">
            <wp:extent cx="5334000" cy="4267200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8-2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in the later lags</w:t>
      </w:r>
    </w:p>
    <w:p w14:paraId="1EA1754C" w14:textId="77777777" w:rsidR="004F4F74" w:rsidRDefault="000655E4">
      <w:pPr>
        <w:pStyle w:val="Heading1"/>
      </w:pPr>
      <w:bookmarkStart w:id="180" w:name="corarma-structure-47"/>
      <w:bookmarkEnd w:id="179"/>
      <w:r>
        <w:t>corARMA structure</w:t>
      </w:r>
    </w:p>
    <w:p w14:paraId="331DB349" w14:textId="77777777" w:rsidR="004F4F74" w:rsidRDefault="000655E4">
      <w:pPr>
        <w:pStyle w:val="SourceCode"/>
      </w:pPr>
      <w:r>
        <w:rPr>
          <w:rStyle w:val="NormalTok"/>
        </w:rPr>
        <w:t>SPC.mod.arm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</w:t>
      </w:r>
      <w:r>
        <w:rPr>
          <w:rStyle w:val="NormalTok"/>
        </w:rPr>
        <w:t xml:space="preserve">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varfix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573C6B9" w14:textId="77777777" w:rsidR="004F4F74" w:rsidRDefault="000655E4">
      <w:pPr>
        <w:pStyle w:val="Heading1"/>
      </w:pPr>
      <w:bookmarkStart w:id="181" w:name="acf-plot-59"/>
      <w:bookmarkEnd w:id="180"/>
      <w:r>
        <w:t>ACF plot</w:t>
      </w:r>
    </w:p>
    <w:p w14:paraId="159B5A76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3EA1DA3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A2D1B37" wp14:editId="3F79F009">
            <wp:extent cx="5334000" cy="4267200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0-1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FB59B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966C86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3FA680E" wp14:editId="7876B24E">
            <wp:extent cx="5334000" cy="4267200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0-2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but this is the best one yet so lets interpret this model</w:t>
      </w:r>
    </w:p>
    <w:p w14:paraId="47233A76" w14:textId="77777777" w:rsidR="004F4F74" w:rsidRDefault="000655E4">
      <w:pPr>
        <w:pStyle w:val="Heading1"/>
      </w:pPr>
      <w:bookmarkStart w:id="182" w:name="generalized-linear-hypotheses-11"/>
      <w:bookmarkEnd w:id="181"/>
      <w:r>
        <w:t>generalized linear hypotheses</w:t>
      </w:r>
    </w:p>
    <w:p w14:paraId="2D86A44C" w14:textId="77777777" w:rsidR="004F4F74" w:rsidRDefault="000655E4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SP</w:t>
      </w:r>
      <w:r>
        <w:rPr>
          <w:rStyle w:val="NormalTok"/>
        </w:rPr>
        <w:t>C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2159D2E0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gls(model = dailySPC ~ site.ID, data = mean_daily_2021, c</w:t>
      </w:r>
      <w:r>
        <w:rPr>
          <w:rStyle w:val="VerbatimChar"/>
        </w:rPr>
        <w:t xml:space="preserve">orrelation = corARMA(form = ~julian | </w:t>
      </w:r>
      <w:r>
        <w:br/>
      </w:r>
      <w:r>
        <w:rPr>
          <w:rStyle w:val="VerbatimChar"/>
        </w:rPr>
        <w:t>##     site.ID, p = 2, q = 2), w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FRCH - CARI == 0   16.491      9.048   1.823  0.40561    </w:t>
      </w:r>
      <w:r>
        <w:br/>
      </w:r>
      <w:r>
        <w:rPr>
          <w:rStyle w:val="VerbatimChar"/>
        </w:rPr>
        <w:t xml:space="preserve">## MOOS - CARI == 0   49.122     12.814   3.833  0.00126 ** </w:t>
      </w:r>
      <w:r>
        <w:br/>
      </w:r>
      <w:r>
        <w:rPr>
          <w:rStyle w:val="VerbatimChar"/>
        </w:rPr>
        <w:t>## POKE - CARI == 0   46.439     10.579   4.390  &lt; 0.001 ***</w:t>
      </w:r>
      <w:r>
        <w:br/>
      </w:r>
      <w:r>
        <w:rPr>
          <w:rStyle w:val="VerbatimChar"/>
        </w:rPr>
        <w:t>## STRT - CARI == 0   55.249      9.487   5.824  &lt; 0.001 ***</w:t>
      </w:r>
      <w:r>
        <w:br/>
      </w:r>
      <w:r>
        <w:rPr>
          <w:rStyle w:val="VerbatimChar"/>
        </w:rPr>
        <w:lastRenderedPageBreak/>
        <w:t>## VAUL - CA</w:t>
      </w:r>
      <w:r>
        <w:rPr>
          <w:rStyle w:val="VerbatimChar"/>
        </w:rPr>
        <w:t>RI == 0  333.223     72.341   4.606  &lt; 0.001 ***</w:t>
      </w:r>
      <w:r>
        <w:br/>
      </w:r>
      <w:r>
        <w:rPr>
          <w:rStyle w:val="VerbatimChar"/>
        </w:rPr>
        <w:t xml:space="preserve">## MOOS - FRCH == 0   32.630     11.570   2.820  0.04348 *  </w:t>
      </w:r>
      <w:r>
        <w:br/>
      </w:r>
      <w:r>
        <w:rPr>
          <w:rStyle w:val="VerbatimChar"/>
        </w:rPr>
        <w:t xml:space="preserve">## POKE - FRCH == 0   29.947      9.033   3.315  0.00919 ** </w:t>
      </w:r>
      <w:r>
        <w:br/>
      </w:r>
      <w:r>
        <w:rPr>
          <w:rStyle w:val="VerbatimChar"/>
        </w:rPr>
        <w:t>## STRT - FRCH == 0   38.757      7.725   5.017  &lt; 0.001 ***</w:t>
      </w:r>
      <w:r>
        <w:br/>
      </w:r>
      <w:r>
        <w:rPr>
          <w:rStyle w:val="VerbatimChar"/>
        </w:rPr>
        <w:t>## VAUL - FRCH == 0  316</w:t>
      </w:r>
      <w:r>
        <w:rPr>
          <w:rStyle w:val="VerbatimChar"/>
        </w:rPr>
        <w:t>.732     72.131   4.391  &lt; 0.001 ***</w:t>
      </w:r>
      <w:r>
        <w:br/>
      </w:r>
      <w:r>
        <w:rPr>
          <w:rStyle w:val="VerbatimChar"/>
        </w:rPr>
        <w:t xml:space="preserve">## POKE - MOOS == 0   -2.683     12.804  -0.210  0.99993    </w:t>
      </w:r>
      <w:r>
        <w:br/>
      </w:r>
      <w:r>
        <w:rPr>
          <w:rStyle w:val="VerbatimChar"/>
        </w:rPr>
        <w:t xml:space="preserve">## STRT - MOOS == 0    6.127     11.917   0.514  0.99457    </w:t>
      </w:r>
      <w:r>
        <w:br/>
      </w:r>
      <w:r>
        <w:rPr>
          <w:rStyle w:val="VerbatimChar"/>
        </w:rPr>
        <w:t>## VAUL - MOOS == 0  284.101     72.699   3.908  &lt; 0.001 ***</w:t>
      </w:r>
      <w:r>
        <w:br/>
      </w:r>
      <w:r>
        <w:rPr>
          <w:rStyle w:val="VerbatimChar"/>
        </w:rPr>
        <w:t>## STRT - POKE == 0    8.810      9.</w:t>
      </w:r>
      <w:r>
        <w:rPr>
          <w:rStyle w:val="VerbatimChar"/>
        </w:rPr>
        <w:t xml:space="preserve">473   0.930  0.92652    </w:t>
      </w:r>
      <w:r>
        <w:br/>
      </w:r>
      <w:r>
        <w:rPr>
          <w:rStyle w:val="VerbatimChar"/>
        </w:rPr>
        <w:t>## VAUL - POKE == 0  286.784     72.339   3.964  &lt; 0.001 ***</w:t>
      </w:r>
      <w:r>
        <w:br/>
      </w:r>
      <w:r>
        <w:rPr>
          <w:rStyle w:val="VerbatimChar"/>
        </w:rPr>
        <w:t xml:space="preserve">## VAUL - STRT == 0  277.974     72.187   3.851  0.0012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justed p values reported -- si</w:t>
      </w:r>
      <w:r>
        <w:rPr>
          <w:rStyle w:val="VerbatimChar"/>
        </w:rPr>
        <w:t>ngle-step method)</w:t>
      </w:r>
    </w:p>
    <w:p w14:paraId="0DFB97FF" w14:textId="77777777" w:rsidR="004F4F74" w:rsidRDefault="00065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PC.mod.arma.</w:t>
      </w:r>
      <w:r>
        <w:rPr>
          <w:rStyle w:val="FloatTok"/>
        </w:rPr>
        <w:t>2.2</w:t>
      </w:r>
      <w:r>
        <w:rPr>
          <w:rStyle w:val="NormalTok"/>
        </w:rPr>
        <w:t>)</w:t>
      </w:r>
    </w:p>
    <w:p w14:paraId="0802C318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SPC ~ site.ID </w:t>
      </w:r>
      <w:r>
        <w:br/>
      </w:r>
      <w:r>
        <w:rPr>
          <w:rStyle w:val="VerbatimChar"/>
        </w:rPr>
        <w:t xml:space="preserve">##   Data: mean_daily_2021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3456.825 3525.312 -1712.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2,2)</w:t>
      </w:r>
      <w:r>
        <w:br/>
      </w:r>
      <w:r>
        <w:rPr>
          <w:rStyle w:val="VerbatimChar"/>
        </w:rPr>
        <w:t>##  F</w:t>
      </w:r>
      <w:r>
        <w:rPr>
          <w:rStyle w:val="VerbatimChar"/>
        </w:rPr>
        <w:t xml:space="preserve">ormula: ~julian | site.ID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   Phi1         Phi2       Theta1       Theta2 </w:t>
      </w:r>
      <w:r>
        <w:br/>
      </w:r>
      <w:r>
        <w:rPr>
          <w:rStyle w:val="VerbatimChar"/>
        </w:rPr>
        <w:t xml:space="preserve">## -0.007738018  0.879887736  1.322717719  0.341368387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>##  Formula</w:t>
      </w:r>
      <w:r>
        <w:rPr>
          <w:rStyle w:val="VerbatimChar"/>
        </w:rPr>
        <w:t xml:space="preserve">: ~1 | site.ID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CARI      FRCH      MOOS      POKE      STRT      VAUL </w:t>
      </w:r>
      <w:r>
        <w:br/>
      </w:r>
      <w:r>
        <w:rPr>
          <w:rStyle w:val="VerbatimChar"/>
        </w:rPr>
        <w:t xml:space="preserve">## 1.0000000 0.6755950 1.3881868 0.7674008 0.7750188 9.5762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Value Std.Error   t-value p-value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82.0148   7.48981 10.950190  0.0000</w:t>
      </w:r>
      <w:r>
        <w:br/>
      </w:r>
      <w:r>
        <w:rPr>
          <w:rStyle w:val="VerbatimChar"/>
        </w:rPr>
        <w:t>## site.IDFRCH  16.4914   9.04786  1.822684  0.0689</w:t>
      </w:r>
      <w:r>
        <w:br/>
      </w:r>
      <w:r>
        <w:rPr>
          <w:rStyle w:val="VerbatimChar"/>
        </w:rPr>
        <w:t>## site.IDMOOS  49.1217  12.81405  3.833427  0.0001</w:t>
      </w:r>
      <w:r>
        <w:br/>
      </w:r>
      <w:r>
        <w:rPr>
          <w:rStyle w:val="VerbatimChar"/>
        </w:rPr>
        <w:t>## site.IDPOKE  46.4387  10.57944  4.389527  0.0000</w:t>
      </w:r>
      <w:r>
        <w:br/>
      </w:r>
      <w:r>
        <w:rPr>
          <w:rStyle w:val="VerbatimChar"/>
        </w:rPr>
        <w:t>## site.IDSTRT  55.2488   9.48714  5.823549  0.0000</w:t>
      </w:r>
      <w:r>
        <w:br/>
      </w:r>
      <w:r>
        <w:rPr>
          <w:rStyle w:val="VerbatimChar"/>
        </w:rPr>
        <w:t>## site.ID</w:t>
      </w:r>
      <w:r>
        <w:rPr>
          <w:rStyle w:val="VerbatimChar"/>
        </w:rPr>
        <w:t>VAUL 333.2229  72.34061  4.606305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 s.IDFR s.IDMO s.IDPO s.IDST</w:t>
      </w:r>
      <w:r>
        <w:br/>
      </w:r>
      <w:r>
        <w:rPr>
          <w:rStyle w:val="VerbatimChar"/>
        </w:rPr>
        <w:t xml:space="preserve">## site.IDFRCH -0.828                            </w:t>
      </w:r>
      <w:r>
        <w:br/>
      </w:r>
      <w:r>
        <w:rPr>
          <w:rStyle w:val="VerbatimChar"/>
        </w:rPr>
        <w:t xml:space="preserve">## site.IDMOOS -0.584  0.484                     </w:t>
      </w:r>
      <w:r>
        <w:br/>
      </w:r>
      <w:r>
        <w:rPr>
          <w:rStyle w:val="VerbatimChar"/>
        </w:rPr>
        <w:t xml:space="preserve">## site.IDPOKE -0.708  0.586  0.414              </w:t>
      </w:r>
      <w:r>
        <w:br/>
      </w:r>
      <w:r>
        <w:rPr>
          <w:rStyle w:val="VerbatimChar"/>
        </w:rPr>
        <w:t xml:space="preserve">## site.IDSTRT -0.789  0.654  0.461  0.559       </w:t>
      </w:r>
      <w:r>
        <w:br/>
      </w:r>
      <w:r>
        <w:rPr>
          <w:rStyle w:val="VerbatimChar"/>
        </w:rPr>
        <w:lastRenderedPageBreak/>
        <w:t>## site.IDVAUL -0.104  0.086  0.061  0.073  0.0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>##         Min          Q</w:t>
      </w:r>
      <w:r>
        <w:rPr>
          <w:rStyle w:val="VerbatimChar"/>
        </w:rPr>
        <w:t xml:space="preserve">1         Med          Q3         Max </w:t>
      </w:r>
      <w:r>
        <w:br/>
      </w:r>
      <w:r>
        <w:rPr>
          <w:rStyle w:val="VerbatimChar"/>
        </w:rPr>
        <w:t xml:space="preserve">## -2.24262070 -0.84899972 -0.02351287  0.69413369  2.02952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96124 </w:t>
      </w:r>
      <w:r>
        <w:br/>
      </w:r>
      <w:r>
        <w:rPr>
          <w:rStyle w:val="VerbatimChar"/>
        </w:rPr>
        <w:t>## Degrees of freedom: 540 total; 534 residual</w:t>
      </w:r>
    </w:p>
    <w:p w14:paraId="6D031EB2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2BBD8E99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</w:t>
      </w:r>
      <w:r>
        <w:rPr>
          <w:rStyle w:val="VerbatimChar"/>
        </w:rPr>
        <w:t>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dailySPC ~ site.ID, data = mean_daily_2021, correlation = corARMA(form = ~julian | </w:t>
      </w:r>
      <w:r>
        <w:br/>
      </w:r>
      <w:r>
        <w:rPr>
          <w:rStyle w:val="VerbatimChar"/>
        </w:rPr>
        <w:t>##     site.ID, p = 2, q = 2), weights = varfixed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7708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lwr      upr     </w:t>
      </w:r>
      <w:r>
        <w:br/>
      </w:r>
      <w:r>
        <w:rPr>
          <w:rStyle w:val="VerbatimChar"/>
        </w:rPr>
        <w:t>## FRCH - CARI == 0  16.4914  -8.5784  41.5612</w:t>
      </w:r>
      <w:r>
        <w:br/>
      </w:r>
      <w:r>
        <w:rPr>
          <w:rStyle w:val="VerbatimChar"/>
        </w:rPr>
        <w:t>## MOOS - CARI == 0  49.1217  13.6165  84.6269</w:t>
      </w:r>
      <w:r>
        <w:br/>
      </w:r>
      <w:r>
        <w:rPr>
          <w:rStyle w:val="VerbatimChar"/>
        </w:rPr>
        <w:t>## POKE - CARI == 0  46.438</w:t>
      </w:r>
      <w:r>
        <w:rPr>
          <w:rStyle w:val="VerbatimChar"/>
        </w:rPr>
        <w:t>7  17.1252  75.7523</w:t>
      </w:r>
      <w:r>
        <w:br/>
      </w:r>
      <w:r>
        <w:rPr>
          <w:rStyle w:val="VerbatimChar"/>
        </w:rPr>
        <w:t>## STRT - CARI == 0  55.2488  28.9618  81.5358</w:t>
      </w:r>
      <w:r>
        <w:br/>
      </w:r>
      <w:r>
        <w:rPr>
          <w:rStyle w:val="VerbatimChar"/>
        </w:rPr>
        <w:t>## VAUL - CARI == 0 333.2229 132.7815 533.6643</w:t>
      </w:r>
      <w:r>
        <w:br/>
      </w:r>
      <w:r>
        <w:rPr>
          <w:rStyle w:val="VerbatimChar"/>
        </w:rPr>
        <w:t>## MOOS - FRCH == 0  32.6303   0.5716  64.6890</w:t>
      </w:r>
      <w:r>
        <w:br/>
      </w:r>
      <w:r>
        <w:rPr>
          <w:rStyle w:val="VerbatimChar"/>
        </w:rPr>
        <w:t>## POKE - FRCH == 0  29.9473   4.9189  54.9758</w:t>
      </w:r>
      <w:r>
        <w:br/>
      </w:r>
      <w:r>
        <w:rPr>
          <w:rStyle w:val="VerbatimChar"/>
        </w:rPr>
        <w:t>## STRT - FRCH == 0  38.7574  17.3531  60.161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VAUL - FRCH == 0 316.7315 116.8718 516.5912</w:t>
      </w:r>
      <w:r>
        <w:br/>
      </w:r>
      <w:r>
        <w:rPr>
          <w:rStyle w:val="VerbatimChar"/>
        </w:rPr>
        <w:t>## POKE - MOOS == 0  -2.6830 -38.1590  32.7930</w:t>
      </w:r>
      <w:r>
        <w:br/>
      </w:r>
      <w:r>
        <w:rPr>
          <w:rStyle w:val="VerbatimChar"/>
        </w:rPr>
        <w:t>## STRT - MOOS == 0   6.1271 -26.8921  39.1463</w:t>
      </w:r>
      <w:r>
        <w:br/>
      </w:r>
      <w:r>
        <w:rPr>
          <w:rStyle w:val="VerbatimChar"/>
        </w:rPr>
        <w:t>## VAUL - MOOS == 0 284.1012  82.6663 485.5361</w:t>
      </w:r>
      <w:r>
        <w:br/>
      </w:r>
      <w:r>
        <w:rPr>
          <w:rStyle w:val="VerbatimChar"/>
        </w:rPr>
        <w:t>## STRT - POKE == 0   8.8101 -17.4375  35.0576</w:t>
      </w:r>
      <w:r>
        <w:br/>
      </w:r>
      <w:r>
        <w:rPr>
          <w:rStyle w:val="VerbatimChar"/>
        </w:rPr>
        <w:t>## VAUL - POKE == 0 28</w:t>
      </w:r>
      <w:r>
        <w:rPr>
          <w:rStyle w:val="VerbatimChar"/>
        </w:rPr>
        <w:t>6.7842  86.3479 487.2204</w:t>
      </w:r>
      <w:r>
        <w:br/>
      </w:r>
      <w:r>
        <w:rPr>
          <w:rStyle w:val="VerbatimChar"/>
        </w:rPr>
        <w:t>## VAUL - STRT == 0 277.9741  77.9581 477.9901</w:t>
      </w:r>
    </w:p>
    <w:p w14:paraId="221447D8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CA356A3" wp14:editId="213FB89B">
            <wp:extent cx="5334000" cy="4267200"/>
            <wp:effectExtent l="0" t="0" r="0" b="0"/>
            <wp:docPr id="2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1-1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shows that MOOS is significantly different than CARI and FRCH</w:t>
      </w:r>
    </w:p>
    <w:p w14:paraId="7F14EF26" w14:textId="77777777" w:rsidR="004F4F74" w:rsidRDefault="000655E4">
      <w:pPr>
        <w:pStyle w:val="Heading3"/>
      </w:pPr>
      <w:bookmarkStart w:id="183" w:name="turb-3"/>
      <w:r>
        <w:t>Turb</w:t>
      </w:r>
    </w:p>
    <w:p w14:paraId="61278228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2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ulian, </w:t>
      </w:r>
      <w:r>
        <w:rPr>
          <w:rStyle w:val="AttributeTok"/>
        </w:rPr>
        <w:t>y =</w:t>
      </w:r>
      <w:r>
        <w:rPr>
          <w:rStyle w:val="NormalTok"/>
        </w:rPr>
        <w:t xml:space="preserve"> dailyTurb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ite.ID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43B93463" w14:textId="77777777" w:rsidR="004F4F74" w:rsidRDefault="000655E4">
      <w:pPr>
        <w:pStyle w:val="SourceCode"/>
      </w:pPr>
      <w:r>
        <w:rPr>
          <w:rStyle w:val="VerbatimChar"/>
        </w:rPr>
        <w:t>## Warning: Removed 55 row(s) containing missing values (geom_path).</w:t>
      </w:r>
    </w:p>
    <w:p w14:paraId="331B9D7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499E2DC" wp14:editId="3EA0CF83">
            <wp:extent cx="5334000" cy="4267200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2-1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4E6D3" w14:textId="77777777" w:rsidR="004F4F74" w:rsidRDefault="00065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_202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site.ID, </w:t>
      </w:r>
      <w:r>
        <w:rPr>
          <w:rStyle w:val="AttributeTok"/>
        </w:rPr>
        <w:t>y =</w:t>
      </w:r>
      <w:r>
        <w:rPr>
          <w:rStyle w:val="NormalTok"/>
        </w:rPr>
        <w:t xml:space="preserve"> dailyTurb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,</w:t>
      </w:r>
      <w:r>
        <w:rPr>
          <w:rStyle w:val="StringTok"/>
        </w:rPr>
        <w:t>"#FF7F00"</w:t>
      </w:r>
      <w:r>
        <w:rPr>
          <w:rStyle w:val="NormalTok"/>
        </w:rPr>
        <w:t xml:space="preserve">, 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</w:p>
    <w:p w14:paraId="30C80B83" w14:textId="77777777" w:rsidR="004F4F74" w:rsidRDefault="000655E4">
      <w:pPr>
        <w:pStyle w:val="SourceCode"/>
      </w:pPr>
      <w:r>
        <w:rPr>
          <w:rStyle w:val="VerbatimChar"/>
        </w:rPr>
        <w:t>## Warning: Removed 108 rows containing non-finite values (stat_boxplot).</w:t>
      </w:r>
    </w:p>
    <w:p w14:paraId="056E78C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A45BA45" wp14:editId="2007AF34">
            <wp:extent cx="5334000" cy="4267200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2-2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C627A" w14:textId="77777777" w:rsidR="004F4F74" w:rsidRDefault="000655E4">
      <w:pPr>
        <w:pStyle w:val="Heading1"/>
      </w:pPr>
      <w:bookmarkStart w:id="184" w:name="corar1-structure-17"/>
      <w:bookmarkEnd w:id="182"/>
      <w:bookmarkEnd w:id="183"/>
      <w:r>
        <w:t>corAR1 structure</w:t>
      </w:r>
    </w:p>
    <w:p w14:paraId="2DFAC9A6" w14:textId="77777777" w:rsidR="004F4F74" w:rsidRDefault="000655E4">
      <w:pPr>
        <w:pStyle w:val="SourceCode"/>
      </w:pPr>
      <w:r>
        <w:rPr>
          <w:rStyle w:val="NormalTok"/>
        </w:rPr>
        <w:t xml:space="preserve">turb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0916AB5E" w14:textId="77777777" w:rsidR="004F4F74" w:rsidRDefault="000655E4">
      <w:pPr>
        <w:pStyle w:val="Heading1"/>
      </w:pPr>
      <w:bookmarkStart w:id="185" w:name="diagnostic-plots-30"/>
      <w:bookmarkEnd w:id="184"/>
      <w:r>
        <w:t>diagnostic plots</w:t>
      </w:r>
    </w:p>
    <w:p w14:paraId="45B8E241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0CCBEC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61D911F7" wp14:editId="5F9313C9">
            <wp:extent cx="5334000" cy="4267200"/>
            <wp:effectExtent l="0" t="0" r="0" b="0"/>
            <wp:docPr id="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4-1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029CB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, dailyTurb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C10257D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86AE4CE" wp14:editId="27D8840F">
            <wp:extent cx="5334000" cy="4267200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4-2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16F6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turb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72C9A1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84F0965" wp14:editId="4B282847">
            <wp:extent cx="5334000" cy="4267200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4-3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Looks like we have lots of outliers here but our normality isnt good either so lets log transform first and then investigate outliers</w:t>
      </w:r>
    </w:p>
    <w:p w14:paraId="351FF2BE" w14:textId="77777777" w:rsidR="004F4F74" w:rsidRDefault="000655E4">
      <w:pPr>
        <w:pStyle w:val="Heading1"/>
      </w:pPr>
      <w:bookmarkStart w:id="186" w:name="corar1-structure-18"/>
      <w:bookmarkEnd w:id="185"/>
      <w:r>
        <w:t>corAR1 structure</w:t>
      </w:r>
    </w:p>
    <w:p w14:paraId="25B03812" w14:textId="77777777" w:rsidR="004F4F74" w:rsidRDefault="000655E4">
      <w:pPr>
        <w:pStyle w:val="SourceCode"/>
      </w:pPr>
      <w:r>
        <w:rPr>
          <w:rStyle w:val="NormalTok"/>
        </w:rPr>
        <w:t>mean_daily_2021</w:t>
      </w:r>
      <w:r>
        <w:rPr>
          <w:rStyle w:val="SpecialCharTok"/>
        </w:rPr>
        <w:t>$</w:t>
      </w:r>
      <w:r>
        <w:rPr>
          <w:rStyle w:val="NormalTok"/>
        </w:rPr>
        <w:t xml:space="preserve">logDaily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dailyTurb)</w:t>
      </w:r>
      <w:r>
        <w:br/>
      </w:r>
      <w:r>
        <w:br/>
      </w:r>
      <w:r>
        <w:rPr>
          <w:rStyle w:val="NormalTok"/>
        </w:rPr>
        <w:t xml:space="preserve">turb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</w:t>
      </w:r>
      <w:r>
        <w:rPr>
          <w:rStyle w:val="NormalTok"/>
        </w:rPr>
        <w:t xml:space="preserve">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))</w:t>
      </w:r>
    </w:p>
    <w:p w14:paraId="7463C43B" w14:textId="77777777" w:rsidR="004F4F74" w:rsidRDefault="000655E4">
      <w:pPr>
        <w:pStyle w:val="Heading1"/>
      </w:pPr>
      <w:bookmarkStart w:id="187" w:name="diagnostic-plots-31"/>
      <w:bookmarkEnd w:id="186"/>
      <w:r>
        <w:t>diagnostic plots</w:t>
      </w:r>
    </w:p>
    <w:p w14:paraId="326C0664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53E0703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5E9E1BA9" wp14:editId="72980380">
            <wp:extent cx="5334000" cy="4267200"/>
            <wp:effectExtent l="0" t="0" r="0" b="0"/>
            <wp:docPr id="2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6-1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9FF260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urb.mod.ar1.log</w:t>
      </w:r>
      <w:r>
        <w:rPr>
          <w:rStyle w:val="NormalTok"/>
        </w:rPr>
        <w:t xml:space="preserve">, logDailyTurb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E22497A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CCB2EEC" wp14:editId="29D40374">
            <wp:extent cx="5334000" cy="4267200"/>
            <wp:effectExtent l="0" t="0" r="0" b="0"/>
            <wp:docPr id="2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6-2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9D026" w14:textId="77777777" w:rsidR="004F4F74" w:rsidRDefault="000655E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turb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A62FAF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45954C50" wp14:editId="0B9D645E">
            <wp:extent cx="5334000" cy="4267200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6-3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may need further transformation but it looks a lot better</w:t>
      </w:r>
    </w:p>
    <w:p w14:paraId="724312FF" w14:textId="77777777" w:rsidR="004F4F74" w:rsidRDefault="000655E4">
      <w:pPr>
        <w:pStyle w:val="Heading1"/>
      </w:pPr>
      <w:bookmarkStart w:id="188" w:name="acf-plot-60"/>
      <w:bookmarkEnd w:id="187"/>
      <w:r>
        <w:t>ACF plot</w:t>
      </w:r>
    </w:p>
    <w:p w14:paraId="123CBA19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turb.mod.ar1.log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EBC157E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02032AE" wp14:editId="5E451074">
            <wp:extent cx="5334000" cy="4267200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7-1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915665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2AC2F7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A952AC7" wp14:editId="6796D8B3">
            <wp:extent cx="5334000" cy="4267200"/>
            <wp:effectExtent l="0" t="0" r="0" b="0"/>
            <wp:docPr id="2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7-2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R1 is not adequately handling the temporal autocorrelation</w:t>
      </w:r>
    </w:p>
    <w:p w14:paraId="52A4D838" w14:textId="77777777" w:rsidR="004F4F74" w:rsidRDefault="000655E4">
      <w:pPr>
        <w:pStyle w:val="Heading1"/>
      </w:pPr>
      <w:bookmarkStart w:id="189" w:name="corarma-structure-48"/>
      <w:bookmarkEnd w:id="188"/>
      <w:r>
        <w:t xml:space="preserve">corARMA </w:t>
      </w:r>
      <w:r>
        <w:t>structure</w:t>
      </w:r>
    </w:p>
    <w:p w14:paraId="1907B1FD" w14:textId="77777777" w:rsidR="004F4F74" w:rsidRDefault="000655E4">
      <w:pPr>
        <w:pStyle w:val="SourceCode"/>
      </w:pPr>
      <w:r>
        <w:rPr>
          <w:rStyle w:val="NormalTok"/>
        </w:rPr>
        <w:t>turb.mod.arma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74401FD" w14:textId="77777777" w:rsidR="004F4F74" w:rsidRDefault="000655E4">
      <w:pPr>
        <w:pStyle w:val="Heading1"/>
      </w:pPr>
      <w:bookmarkStart w:id="190" w:name="acf-plot-61"/>
      <w:bookmarkEnd w:id="189"/>
      <w:r>
        <w:t>ACF plot</w:t>
      </w:r>
    </w:p>
    <w:p w14:paraId="670D20E6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turb.mod.arma.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DB3F729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1044503" wp14:editId="3BD852D7">
            <wp:extent cx="5334000" cy="4267200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9-1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DD767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FDD7FD5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74EED845" wp14:editId="09EBCAED">
            <wp:extent cx="5334000" cy="4267200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9-2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</w:t>
      </w:r>
      <w:r>
        <w:t>on</w:t>
      </w:r>
    </w:p>
    <w:p w14:paraId="0F7DDA22" w14:textId="77777777" w:rsidR="004F4F74" w:rsidRDefault="000655E4">
      <w:pPr>
        <w:pStyle w:val="Heading1"/>
      </w:pPr>
      <w:bookmarkStart w:id="191" w:name="corarma-structure-49"/>
      <w:bookmarkEnd w:id="190"/>
      <w:r>
        <w:t>corARMA structure</w:t>
      </w:r>
    </w:p>
    <w:p w14:paraId="6A261654" w14:textId="77777777" w:rsidR="004F4F74" w:rsidRDefault="000655E4">
      <w:pPr>
        <w:pStyle w:val="SourceCode"/>
      </w:pPr>
      <w:r>
        <w:rPr>
          <w:rStyle w:val="NormalTok"/>
        </w:rPr>
        <w:t>turb.mod.arma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2337566" w14:textId="77777777" w:rsidR="004F4F74" w:rsidRDefault="000655E4">
      <w:pPr>
        <w:pStyle w:val="Heading1"/>
      </w:pPr>
      <w:bookmarkStart w:id="192" w:name="acf-plot-62"/>
      <w:bookmarkEnd w:id="191"/>
      <w:r>
        <w:t>ACF plot</w:t>
      </w:r>
    </w:p>
    <w:p w14:paraId="1B2B9E94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turb.mod.arma.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36F430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5D4A351" wp14:editId="398A1D43">
            <wp:extent cx="5334000" cy="4267200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21-1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BEE71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DA718D3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02916E15" wp14:editId="2038CDD5">
            <wp:extent cx="5334000" cy="4267200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21-2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Still autocorrelation at the 9th lag but that is it</w:t>
      </w:r>
    </w:p>
    <w:p w14:paraId="6E704432" w14:textId="77777777" w:rsidR="004F4F74" w:rsidRDefault="000655E4">
      <w:pPr>
        <w:pStyle w:val="Heading1"/>
      </w:pPr>
      <w:bookmarkStart w:id="193" w:name="corarma-structure-50"/>
      <w:bookmarkEnd w:id="192"/>
      <w:r>
        <w:t>corARMA structure</w:t>
      </w:r>
    </w:p>
    <w:p w14:paraId="63F5216E" w14:textId="77777777" w:rsidR="004F4F74" w:rsidRDefault="000655E4">
      <w:pPr>
        <w:pStyle w:val="SourceCode"/>
      </w:pPr>
      <w:r>
        <w:rPr>
          <w:rStyle w:val="NormalTok"/>
        </w:rPr>
        <w:t>turb.mod.arm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</w:t>
      </w:r>
      <w:r>
        <w:rPr>
          <w:rStyle w:val="NormalTok"/>
        </w:rPr>
        <w:t xml:space="preserve">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E106F1F" w14:textId="77777777" w:rsidR="004F4F74" w:rsidRDefault="000655E4">
      <w:pPr>
        <w:pStyle w:val="Heading1"/>
      </w:pPr>
      <w:bookmarkStart w:id="194" w:name="acf-plot-63"/>
      <w:bookmarkEnd w:id="193"/>
      <w:r>
        <w:t>ACF plot</w:t>
      </w:r>
    </w:p>
    <w:p w14:paraId="6783E342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turb.mod.arm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9B24380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E3D32AF" wp14:editId="4CCE26EF">
            <wp:extent cx="5334000" cy="4267200"/>
            <wp:effectExtent l="0" t="0" r="0" b="0"/>
            <wp:docPr id="2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23-1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46E40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E96648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1BB883FB" wp14:editId="10ABEFE8">
            <wp:extent cx="5334000" cy="4267200"/>
            <wp:effectExtent l="0" t="0" r="0" b="0"/>
            <wp:docPr id="2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23-2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at the 9th lag but that is itation in the later lags</w:t>
      </w:r>
    </w:p>
    <w:p w14:paraId="5A9BF36C" w14:textId="77777777" w:rsidR="004F4F74" w:rsidRDefault="000655E4">
      <w:pPr>
        <w:pStyle w:val="Heading1"/>
      </w:pPr>
      <w:bookmarkStart w:id="195" w:name="corarma-structure-51"/>
      <w:bookmarkEnd w:id="194"/>
      <w:r>
        <w:t>corARMA structure</w:t>
      </w:r>
    </w:p>
    <w:p w14:paraId="2BD668A7" w14:textId="77777777" w:rsidR="004F4F74" w:rsidRDefault="000655E4">
      <w:pPr>
        <w:pStyle w:val="SourceCode"/>
      </w:pPr>
      <w:r>
        <w:rPr>
          <w:rStyle w:val="NormalTok"/>
        </w:rPr>
        <w:t>turb.mod.arm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_2021,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 xml:space="preserve">site.I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B799027" w14:textId="77777777" w:rsidR="004F4F74" w:rsidRDefault="000655E4">
      <w:pPr>
        <w:pStyle w:val="Heading1"/>
      </w:pPr>
      <w:bookmarkStart w:id="196" w:name="acf-plot-64"/>
      <w:bookmarkEnd w:id="195"/>
      <w:r>
        <w:t>ACF plot</w:t>
      </w:r>
    </w:p>
    <w:p w14:paraId="619C1EED" w14:textId="77777777" w:rsidR="004F4F74" w:rsidRDefault="000655E4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turb.mod.arm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_2021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D5B667B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2F1F41D8" wp14:editId="5D2DB589">
            <wp:extent cx="5334000" cy="4267200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25-1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7443D" w14:textId="77777777" w:rsidR="004F4F74" w:rsidRDefault="000655E4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881C3E8" w14:textId="77777777" w:rsidR="004F4F74" w:rsidRDefault="000655E4">
      <w:pPr>
        <w:pStyle w:val="FirstParagraph"/>
      </w:pPr>
      <w:r>
        <w:rPr>
          <w:noProof/>
        </w:rPr>
        <w:lastRenderedPageBreak/>
        <w:drawing>
          <wp:inline distT="0" distB="0" distL="0" distR="0" wp14:anchorId="3D9A4035" wp14:editId="619DF942">
            <wp:extent cx="5334000" cy="4267200"/>
            <wp:effectExtent l="0" t="0" r="0" b="0"/>
            <wp:docPr id="2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25-2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autocorrelation at the 9th lag but that is it # generalized linear hypotheses</w:t>
      </w:r>
    </w:p>
    <w:p w14:paraId="05457CEB" w14:textId="77777777" w:rsidR="004F4F74" w:rsidRDefault="000655E4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 xml:space="preserve">(turb.mod.ar1.log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te.ID.</w:t>
      </w:r>
      <w:r>
        <w:rPr>
          <w:rStyle w:val="NormalTok"/>
        </w:rPr>
        <w:t>comp)</w:t>
      </w:r>
    </w:p>
    <w:p w14:paraId="55D5EA7C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Turb ~ site.ID, data = mean_daily_2021, correlation = corAR1(form = ~julian | </w:t>
      </w:r>
      <w:r>
        <w:br/>
      </w:r>
      <w:r>
        <w:rPr>
          <w:rStyle w:val="VerbatimChar"/>
        </w:rPr>
        <w:t>##     site.ID), na.act</w:t>
      </w:r>
      <w:r>
        <w:rPr>
          <w:rStyle w:val="VerbatimChar"/>
        </w:rPr>
        <w:t>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FRCH - CARI == 0   1.6566     0.3617   4.580  &lt; 0.001 ***</w:t>
      </w:r>
      <w:r>
        <w:br/>
      </w:r>
      <w:r>
        <w:rPr>
          <w:rStyle w:val="VerbatimChar"/>
        </w:rPr>
        <w:t xml:space="preserve">## MOOS - CARI == 0   1.2602     0.3575   3.525  0.00559 ** </w:t>
      </w:r>
      <w:r>
        <w:br/>
      </w:r>
      <w:r>
        <w:rPr>
          <w:rStyle w:val="VerbatimChar"/>
        </w:rPr>
        <w:t xml:space="preserve">## POKE - CARI == 0   0.6236    </w:t>
      </w:r>
      <w:r>
        <w:rPr>
          <w:rStyle w:val="VerbatimChar"/>
        </w:rPr>
        <w:t xml:space="preserve"> 0.4428   1.408  0.71961    </w:t>
      </w:r>
      <w:r>
        <w:br/>
      </w:r>
      <w:r>
        <w:rPr>
          <w:rStyle w:val="VerbatimChar"/>
        </w:rPr>
        <w:t xml:space="preserve">## STRT - CARI == 0   1.0632     0.3617   2.939  0.03806 *  </w:t>
      </w:r>
      <w:r>
        <w:br/>
      </w:r>
      <w:r>
        <w:rPr>
          <w:rStyle w:val="VerbatimChar"/>
        </w:rPr>
        <w:t>## VAUL - CARI == 0   2.0664     0.3617   5.712  &lt; 0.001 ***</w:t>
      </w:r>
      <w:r>
        <w:br/>
      </w:r>
      <w:r>
        <w:rPr>
          <w:rStyle w:val="VerbatimChar"/>
        </w:rPr>
        <w:t xml:space="preserve">## MOOS - FRCH == 0  -0.3964     0.3617  -1.096  0.88199    </w:t>
      </w:r>
      <w:r>
        <w:br/>
      </w:r>
      <w:r>
        <w:rPr>
          <w:rStyle w:val="VerbatimChar"/>
        </w:rPr>
        <w:t>## POKE - FRCH == 0  -1.0330     0.4462  -2.</w:t>
      </w:r>
      <w:r>
        <w:rPr>
          <w:rStyle w:val="VerbatimChar"/>
        </w:rPr>
        <w:t xml:space="preserve">315  0.18536    </w:t>
      </w:r>
      <w:r>
        <w:br/>
      </w:r>
      <w:r>
        <w:rPr>
          <w:rStyle w:val="VerbatimChar"/>
        </w:rPr>
        <w:lastRenderedPageBreak/>
        <w:t xml:space="preserve">## STRT - FRCH == 0  -0.5934     0.3659  -1.622  0.58113    </w:t>
      </w:r>
      <w:r>
        <w:br/>
      </w:r>
      <w:r>
        <w:rPr>
          <w:rStyle w:val="VerbatimChar"/>
        </w:rPr>
        <w:t xml:space="preserve">## VAUL - FRCH == 0   0.4098     0.3659   1.120  0.87194    </w:t>
      </w:r>
      <w:r>
        <w:br/>
      </w:r>
      <w:r>
        <w:rPr>
          <w:rStyle w:val="VerbatimChar"/>
        </w:rPr>
        <w:t xml:space="preserve">## POKE - MOOS == 0  -0.6366     0.4428  -1.438  0.70135    </w:t>
      </w:r>
      <w:r>
        <w:br/>
      </w:r>
      <w:r>
        <w:rPr>
          <w:rStyle w:val="VerbatimChar"/>
        </w:rPr>
        <w:t>## STRT - MOOS == 0  -0.1970     0.3617  -0.545  0.99422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VAUL - MOOS == 0   0.8062     0.3617   2.229  0.22227    </w:t>
      </w:r>
      <w:r>
        <w:br/>
      </w:r>
      <w:r>
        <w:rPr>
          <w:rStyle w:val="VerbatimChar"/>
        </w:rPr>
        <w:t xml:space="preserve">## STRT - POKE == 0   0.4396     0.4462   0.985  0.92190    </w:t>
      </w:r>
      <w:r>
        <w:br/>
      </w:r>
      <w:r>
        <w:rPr>
          <w:rStyle w:val="VerbatimChar"/>
        </w:rPr>
        <w:t xml:space="preserve">## VAUL - POKE == 0   1.4428     0.4462   3.234  0.01523 *  </w:t>
      </w:r>
      <w:r>
        <w:br/>
      </w:r>
      <w:r>
        <w:rPr>
          <w:rStyle w:val="VerbatimChar"/>
        </w:rPr>
        <w:t xml:space="preserve">## VAUL - STRT == 0   1.0032     0.3659   2.742  0.06637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14:paraId="0A9169D9" w14:textId="77777777" w:rsidR="004F4F74" w:rsidRDefault="00065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urb.mod.ar1.log)</w:t>
      </w:r>
    </w:p>
    <w:p w14:paraId="0796524C" w14:textId="77777777" w:rsidR="004F4F74" w:rsidRDefault="000655E4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Model: logDailyTurb ~ site.ID </w:t>
      </w:r>
      <w:r>
        <w:br/>
      </w:r>
      <w:r>
        <w:rPr>
          <w:rStyle w:val="VerbatimChar"/>
        </w:rPr>
        <w:t xml:space="preserve">##   Data: mean_daily_2021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824.3236 858.5668 -404.16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0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</w:t>
      </w:r>
      <w:r>
        <w:br/>
      </w:r>
      <w:r>
        <w:rPr>
          <w:rStyle w:val="VerbatimChar"/>
        </w:rPr>
        <w:t xml:space="preserve">## 0.8145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Value Std.Error  t-value p-value</w:t>
      </w:r>
      <w:r>
        <w:br/>
      </w:r>
      <w:r>
        <w:rPr>
          <w:rStyle w:val="VerbatimChar"/>
        </w:rPr>
        <w:t>## (Intercept) 1.0754833 0.2528218 4.253919  0.0000</w:t>
      </w:r>
      <w:r>
        <w:br/>
      </w:r>
      <w:r>
        <w:rPr>
          <w:rStyle w:val="VerbatimChar"/>
        </w:rPr>
        <w:t>## site.IDFRCH 1.6566251 0.3617392 4.579612  0.0000</w:t>
      </w:r>
      <w:r>
        <w:br/>
      </w:r>
      <w:r>
        <w:rPr>
          <w:rStyle w:val="VerbatimChar"/>
        </w:rPr>
        <w:t>## site.IDMOOS 1.2602233 0.3575440 3.524666  0.0005</w:t>
      </w:r>
      <w:r>
        <w:br/>
      </w:r>
      <w:r>
        <w:rPr>
          <w:rStyle w:val="VerbatimChar"/>
        </w:rPr>
        <w:t>## site.IDPOKE 0.6236271 0.</w:t>
      </w:r>
      <w:r>
        <w:rPr>
          <w:rStyle w:val="VerbatimChar"/>
        </w:rPr>
        <w:t>4427659 1.408480  0.1596</w:t>
      </w:r>
      <w:r>
        <w:br/>
      </w:r>
      <w:r>
        <w:rPr>
          <w:rStyle w:val="VerbatimChar"/>
        </w:rPr>
        <w:t>## site.IDSTRT 1.0632118 0.3617392 2.939167  0.0034</w:t>
      </w:r>
      <w:r>
        <w:br/>
      </w:r>
      <w:r>
        <w:rPr>
          <w:rStyle w:val="VerbatimChar"/>
        </w:rPr>
        <w:t>## site.IDVAUL 2.0663972 0.3617392 5.712395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 s.IDFR s.IDMO s.IDPO s.IDST</w:t>
      </w:r>
      <w:r>
        <w:br/>
      </w:r>
      <w:r>
        <w:rPr>
          <w:rStyle w:val="VerbatimChar"/>
        </w:rPr>
        <w:t xml:space="preserve">## site.IDFRCH -0.699                            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 xml:space="preserve">te.IDMOOS -0.707  0.494                     </w:t>
      </w:r>
      <w:r>
        <w:br/>
      </w:r>
      <w:r>
        <w:rPr>
          <w:rStyle w:val="VerbatimChar"/>
        </w:rPr>
        <w:t xml:space="preserve">## site.IDPOKE -0.571  0.399  0.404              </w:t>
      </w:r>
      <w:r>
        <w:br/>
      </w:r>
      <w:r>
        <w:rPr>
          <w:rStyle w:val="VerbatimChar"/>
        </w:rPr>
        <w:t xml:space="preserve">## site.IDSTRT -0.699  0.488  0.494  0.399       </w:t>
      </w:r>
      <w:r>
        <w:br/>
      </w:r>
      <w:r>
        <w:rPr>
          <w:rStyle w:val="VerbatimChar"/>
        </w:rPr>
        <w:t>## site.IDVAUL -0.699  0.488  0.494  0.399  0.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Min         Q1      </w:t>
      </w:r>
      <w:r>
        <w:rPr>
          <w:rStyle w:val="VerbatimChar"/>
        </w:rPr>
        <w:t xml:space="preserve">  Med         Q3        Max </w:t>
      </w:r>
      <w:r>
        <w:br/>
      </w:r>
      <w:r>
        <w:rPr>
          <w:rStyle w:val="VerbatimChar"/>
        </w:rPr>
        <w:t xml:space="preserve">## -1.6525941 -0.6733958 -0.2013578  0.5562107  3.96297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735061 </w:t>
      </w:r>
      <w:r>
        <w:br/>
      </w:r>
      <w:r>
        <w:rPr>
          <w:rStyle w:val="VerbatimChar"/>
        </w:rPr>
        <w:t>## Degrees of freedom: 540 total; 534 residual</w:t>
      </w:r>
    </w:p>
    <w:p w14:paraId="2CDFE462" w14:textId="77777777" w:rsidR="004F4F74" w:rsidRDefault="000655E4">
      <w:pPr>
        <w:pStyle w:val="SourceCode"/>
      </w:pPr>
      <w:r>
        <w:rPr>
          <w:rStyle w:val="FunctionTok"/>
        </w:rPr>
        <w:lastRenderedPageBreak/>
        <w:t>intervals</w:t>
      </w:r>
      <w:r>
        <w:rPr>
          <w:rStyle w:val="NormalTok"/>
        </w:rPr>
        <w:t>(turb.mod.ar1.log)</w:t>
      </w:r>
    </w:p>
    <w:p w14:paraId="244954FA" w14:textId="77777777" w:rsidR="004F4F74" w:rsidRDefault="000655E4">
      <w:pPr>
        <w:pStyle w:val="SourceCode"/>
      </w:pPr>
      <w:r>
        <w:rPr>
          <w:rStyle w:val="VerbatimChar"/>
        </w:rPr>
        <w:t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</w:t>
      </w:r>
      <w:r>
        <w:rPr>
          <w:rStyle w:val="VerbatimChar"/>
        </w:rPr>
        <w:t>efficients:</w:t>
      </w:r>
      <w:r>
        <w:br/>
      </w:r>
      <w:r>
        <w:rPr>
          <w:rStyle w:val="VerbatimChar"/>
        </w:rPr>
        <w:t>##                  lower      est.    upper</w:t>
      </w:r>
      <w:r>
        <w:br/>
      </w:r>
      <w:r>
        <w:rPr>
          <w:rStyle w:val="VerbatimChar"/>
        </w:rPr>
        <w:t>## (Intercept)  0.5788361 1.0754833 1.572131</w:t>
      </w:r>
      <w:r>
        <w:br/>
      </w:r>
      <w:r>
        <w:rPr>
          <w:rStyle w:val="VerbatimChar"/>
        </w:rPr>
        <w:t>## site.IDFRCH  0.9460187 1.6566251 2.367231</w:t>
      </w:r>
      <w:r>
        <w:br/>
      </w:r>
      <w:r>
        <w:rPr>
          <w:rStyle w:val="VerbatimChar"/>
        </w:rPr>
        <w:t>## site.IDMOOS  0.5578580 1.2602233 1.962589</w:t>
      </w:r>
      <w:r>
        <w:br/>
      </w:r>
      <w:r>
        <w:rPr>
          <w:rStyle w:val="VerbatimChar"/>
        </w:rPr>
        <w:t>## site.IDPOKE -0.2461495 0.6236271 1.493404</w:t>
      </w:r>
      <w:r>
        <w:br/>
      </w:r>
      <w:r>
        <w:rPr>
          <w:rStyle w:val="VerbatimChar"/>
        </w:rPr>
        <w:t>## site.IDSTRT  0.3526055 1.0632118 1.773818</w:t>
      </w:r>
      <w:r>
        <w:br/>
      </w:r>
      <w:r>
        <w:rPr>
          <w:rStyle w:val="VerbatimChar"/>
        </w:rPr>
        <w:t>## site.IDVAUL  1.3557908 2.0663972 2.777004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structure:</w:t>
      </w:r>
      <w:r>
        <w:br/>
      </w:r>
      <w:r>
        <w:rPr>
          <w:rStyle w:val="VerbatimChar"/>
        </w:rPr>
        <w:t>##          lower      est.     upper</w:t>
      </w:r>
      <w:r>
        <w:br/>
      </w:r>
      <w:r>
        <w:rPr>
          <w:rStyle w:val="VerbatimChar"/>
        </w:rPr>
        <w:t>## Phi1 0.7</w:t>
      </w:r>
      <w:r>
        <w:rPr>
          <w:rStyle w:val="VerbatimChar"/>
        </w:rPr>
        <w:t>546139 0.8145249 0.8609676</w:t>
      </w:r>
      <w:r>
        <w:br/>
      </w:r>
      <w:r>
        <w:rPr>
          <w:rStyle w:val="VerbatimChar"/>
        </w:rPr>
        <w:t>## attr(,"label")</w:t>
      </w:r>
      <w:r>
        <w:br/>
      </w:r>
      <w:r>
        <w:rPr>
          <w:rStyle w:val="VerbatimChar"/>
        </w:rPr>
        <w:t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tandard error:</w:t>
      </w:r>
      <w:r>
        <w:br/>
      </w:r>
      <w:r>
        <w:rPr>
          <w:rStyle w:val="VerbatimChar"/>
        </w:rPr>
        <w:t xml:space="preserve">##     lower      est.     upper </w:t>
      </w:r>
      <w:r>
        <w:br/>
      </w:r>
      <w:r>
        <w:rPr>
          <w:rStyle w:val="VerbatimChar"/>
        </w:rPr>
        <w:t>## 0.7582233 0.8735061 1.0063168</w:t>
      </w:r>
    </w:p>
    <w:p w14:paraId="2C4DB857" w14:textId="77777777" w:rsidR="004F4F74" w:rsidRDefault="000655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3CA599F4" w14:textId="77777777" w:rsidR="004F4F74" w:rsidRDefault="0006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Turb ~ site.ID, data = mean_daily_2021, correlation = corAR1(form = ~julian | </w:t>
      </w:r>
      <w:r>
        <w:br/>
      </w:r>
      <w:r>
        <w:rPr>
          <w:rStyle w:val="VerbatimChar"/>
        </w:rPr>
        <w:t>##     site.ID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456</w:t>
      </w:r>
      <w:r>
        <w:br/>
      </w:r>
      <w:r>
        <w:rPr>
          <w:rStyle w:val="VerbatimChar"/>
        </w:rPr>
        <w:t>## 95% family-wise confid</w:t>
      </w:r>
      <w:r>
        <w:rPr>
          <w:rStyle w:val="VerbatimChar"/>
        </w:rPr>
        <w:t>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lwr      upr     </w:t>
      </w:r>
      <w:r>
        <w:br/>
      </w:r>
      <w:r>
        <w:rPr>
          <w:rStyle w:val="VerbatimChar"/>
        </w:rPr>
        <w:t>## FRCH - CARI == 0  1.65663  0.62726  2.68599</w:t>
      </w:r>
      <w:r>
        <w:br/>
      </w:r>
      <w:r>
        <w:rPr>
          <w:rStyle w:val="VerbatimChar"/>
        </w:rPr>
        <w:t>## MOOS - CARI == 0  1.26022  0.24280  2.27765</w:t>
      </w:r>
      <w:r>
        <w:br/>
      </w:r>
      <w:r>
        <w:rPr>
          <w:rStyle w:val="VerbatimChar"/>
        </w:rPr>
        <w:t>## POKE - CARI == 0  0.62363 -0.63630  1.88356</w:t>
      </w:r>
      <w:r>
        <w:br/>
      </w:r>
      <w:r>
        <w:rPr>
          <w:rStyle w:val="VerbatimChar"/>
        </w:rPr>
        <w:t>## STRT - CARI == 0  1.063</w:t>
      </w:r>
      <w:r>
        <w:rPr>
          <w:rStyle w:val="VerbatimChar"/>
        </w:rPr>
        <w:t>21  0.03385  2.09257</w:t>
      </w:r>
      <w:r>
        <w:br/>
      </w:r>
      <w:r>
        <w:rPr>
          <w:rStyle w:val="VerbatimChar"/>
        </w:rPr>
        <w:t>## VAUL - CARI == 0  2.06640  1.03704  3.09576</w:t>
      </w:r>
      <w:r>
        <w:br/>
      </w:r>
      <w:r>
        <w:rPr>
          <w:rStyle w:val="VerbatimChar"/>
        </w:rPr>
        <w:t>## MOOS - FRCH == 0 -0.39640 -1.42576  0.63296</w:t>
      </w:r>
      <w:r>
        <w:br/>
      </w:r>
      <w:r>
        <w:rPr>
          <w:rStyle w:val="VerbatimChar"/>
        </w:rPr>
        <w:t>## POKE - FRCH == 0 -1.03300 -2.30259  0.23659</w:t>
      </w:r>
      <w:r>
        <w:br/>
      </w:r>
      <w:r>
        <w:rPr>
          <w:rStyle w:val="VerbatimChar"/>
        </w:rPr>
        <w:lastRenderedPageBreak/>
        <w:t>## STRT - FRCH == 0 -0.59341 -1.63457  0.44775</w:t>
      </w:r>
      <w:r>
        <w:br/>
      </w:r>
      <w:r>
        <w:rPr>
          <w:rStyle w:val="VerbatimChar"/>
        </w:rPr>
        <w:t>## VAUL - FRCH == 0  0.40977 -0.63139  1.45093</w:t>
      </w:r>
      <w:r>
        <w:br/>
      </w:r>
      <w:r>
        <w:rPr>
          <w:rStyle w:val="VerbatimChar"/>
        </w:rPr>
        <w:t>## POKE - MOOS == 0 -0.63660 -1.89652  0.62333</w:t>
      </w:r>
      <w:r>
        <w:br/>
      </w:r>
      <w:r>
        <w:rPr>
          <w:rStyle w:val="VerbatimChar"/>
        </w:rPr>
        <w:t>## STRT - MOOS == 0 -0.19701 -1.22637  0.83235</w:t>
      </w:r>
      <w:r>
        <w:br/>
      </w:r>
      <w:r>
        <w:rPr>
          <w:rStyle w:val="VerbatimChar"/>
        </w:rPr>
        <w:t>## VAUL - MOOS == 0  0.80617 -0.22319  1.83553</w:t>
      </w:r>
      <w:r>
        <w:br/>
      </w:r>
      <w:r>
        <w:rPr>
          <w:rStyle w:val="VerbatimChar"/>
        </w:rPr>
        <w:t>## STRT - POKE == 0  0.43958 -0.83000  1.70917</w:t>
      </w:r>
      <w:r>
        <w:br/>
      </w:r>
      <w:r>
        <w:rPr>
          <w:rStyle w:val="VerbatimChar"/>
        </w:rPr>
        <w:t>## VAUL - POKE == 0  1.44277  0.17318  2.71236</w:t>
      </w:r>
      <w:r>
        <w:br/>
      </w:r>
      <w:r>
        <w:rPr>
          <w:rStyle w:val="VerbatimChar"/>
        </w:rPr>
        <w:t>## VAUL - STRT == 0  1.00319 -0.03798  2.04435</w:t>
      </w:r>
    </w:p>
    <w:p w14:paraId="380FEFE5" w14:textId="77777777" w:rsidR="004F4F74" w:rsidRDefault="000655E4">
      <w:pPr>
        <w:pStyle w:val="FirstParagraph"/>
      </w:pPr>
      <w:r>
        <w:rPr>
          <w:noProof/>
        </w:rPr>
        <w:drawing>
          <wp:inline distT="0" distB="0" distL="0" distR="0" wp14:anchorId="0470482D" wp14:editId="628D88BD">
            <wp:extent cx="5334000" cy="4267200"/>
            <wp:effectExtent l="0" t="0" r="0" b="0"/>
            <wp:docPr id="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26-1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ARI is different to FRCH,MOOS,VAUL VAUL and POKE</w:t>
      </w:r>
    </w:p>
    <w:p w14:paraId="33F91BCD" w14:textId="638DCC36" w:rsidR="004F4F74" w:rsidRDefault="000655E4">
      <w:pPr>
        <w:pStyle w:val="SourceCode"/>
      </w:pPr>
      <w:bookmarkStart w:id="197" w:name="cv-of-daily-concentrations"/>
      <w:r>
        <w:rPr>
          <w:rStyle w:val="CommentTok"/>
        </w:rPr>
        <w:t>real as of 9/22</w:t>
      </w:r>
      <w:bookmarkEnd w:id="196"/>
      <w:bookmarkEnd w:id="197"/>
    </w:p>
    <w:sectPr w:rsidR="004F4F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C2CD78" w14:textId="77777777" w:rsidR="000655E4" w:rsidRDefault="000655E4">
      <w:pPr>
        <w:spacing w:after="0"/>
      </w:pPr>
      <w:r>
        <w:separator/>
      </w:r>
    </w:p>
  </w:endnote>
  <w:endnote w:type="continuationSeparator" w:id="0">
    <w:p w14:paraId="36F5CD1A" w14:textId="77777777" w:rsidR="000655E4" w:rsidRDefault="000655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FF9646" w14:textId="77777777" w:rsidR="000655E4" w:rsidRDefault="000655E4">
      <w:r>
        <w:separator/>
      </w:r>
    </w:p>
  </w:footnote>
  <w:footnote w:type="continuationSeparator" w:id="0">
    <w:p w14:paraId="218A0B59" w14:textId="77777777" w:rsidR="000655E4" w:rsidRDefault="000655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99A4E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5E4"/>
    <w:rsid w:val="003D79F1"/>
    <w:rsid w:val="004E29B3"/>
    <w:rsid w:val="004F4F74"/>
    <w:rsid w:val="00590D07"/>
    <w:rsid w:val="00784D58"/>
    <w:rsid w:val="008D6863"/>
    <w:rsid w:val="00B86B75"/>
    <w:rsid w:val="00BC48D5"/>
    <w:rsid w:val="00C36279"/>
    <w:rsid w:val="00DB390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22E2A7"/>
  <w15:docId w15:val="{0E1BF24B-C5EC-7240-B57B-E6941B85C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63" Type="http://schemas.openxmlformats.org/officeDocument/2006/relationships/image" Target="media/image57.png"/><Relationship Id="rId159" Type="http://schemas.openxmlformats.org/officeDocument/2006/relationships/image" Target="media/image153.png"/><Relationship Id="rId170" Type="http://schemas.openxmlformats.org/officeDocument/2006/relationships/image" Target="media/image164.png"/><Relationship Id="rId226" Type="http://schemas.openxmlformats.org/officeDocument/2006/relationships/image" Target="media/image220.png"/><Relationship Id="rId268" Type="http://schemas.openxmlformats.org/officeDocument/2006/relationships/image" Target="media/image262.png"/><Relationship Id="rId32" Type="http://schemas.openxmlformats.org/officeDocument/2006/relationships/image" Target="media/image26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5" Type="http://schemas.openxmlformats.org/officeDocument/2006/relationships/footnotes" Target="footnotes.xml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181" Type="http://schemas.openxmlformats.org/officeDocument/2006/relationships/image" Target="media/image175.png"/><Relationship Id="rId216" Type="http://schemas.openxmlformats.org/officeDocument/2006/relationships/image" Target="media/image210.png"/><Relationship Id="rId237" Type="http://schemas.openxmlformats.org/officeDocument/2006/relationships/image" Target="media/image231.png"/><Relationship Id="rId258" Type="http://schemas.openxmlformats.org/officeDocument/2006/relationships/image" Target="media/image252.png"/><Relationship Id="rId22" Type="http://schemas.openxmlformats.org/officeDocument/2006/relationships/image" Target="media/image16.png"/><Relationship Id="rId43" Type="http://schemas.openxmlformats.org/officeDocument/2006/relationships/image" Target="media/image37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139" Type="http://schemas.openxmlformats.org/officeDocument/2006/relationships/image" Target="media/image133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71" Type="http://schemas.openxmlformats.org/officeDocument/2006/relationships/image" Target="media/image165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227" Type="http://schemas.openxmlformats.org/officeDocument/2006/relationships/image" Target="media/image221.png"/><Relationship Id="rId248" Type="http://schemas.openxmlformats.org/officeDocument/2006/relationships/image" Target="media/image242.png"/><Relationship Id="rId269" Type="http://schemas.openxmlformats.org/officeDocument/2006/relationships/image" Target="media/image263.png"/><Relationship Id="rId12" Type="http://schemas.openxmlformats.org/officeDocument/2006/relationships/image" Target="media/image6.png"/><Relationship Id="rId33" Type="http://schemas.openxmlformats.org/officeDocument/2006/relationships/image" Target="media/image27.png"/><Relationship Id="rId108" Type="http://schemas.openxmlformats.org/officeDocument/2006/relationships/image" Target="media/image102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5" Type="http://schemas.openxmlformats.org/officeDocument/2006/relationships/image" Target="media/image69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61" Type="http://schemas.openxmlformats.org/officeDocument/2006/relationships/image" Target="media/image155.png"/><Relationship Id="rId182" Type="http://schemas.openxmlformats.org/officeDocument/2006/relationships/image" Target="media/image176.png"/><Relationship Id="rId217" Type="http://schemas.openxmlformats.org/officeDocument/2006/relationships/image" Target="media/image211.png"/><Relationship Id="rId6" Type="http://schemas.openxmlformats.org/officeDocument/2006/relationships/endnotes" Target="endnotes.xml"/><Relationship Id="rId238" Type="http://schemas.openxmlformats.org/officeDocument/2006/relationships/image" Target="media/image232.png"/><Relationship Id="rId259" Type="http://schemas.openxmlformats.org/officeDocument/2006/relationships/image" Target="media/image253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270" Type="http://schemas.openxmlformats.org/officeDocument/2006/relationships/image" Target="media/image264.png"/><Relationship Id="rId44" Type="http://schemas.openxmlformats.org/officeDocument/2006/relationships/image" Target="media/image38.png"/><Relationship Id="rId65" Type="http://schemas.openxmlformats.org/officeDocument/2006/relationships/image" Target="media/image59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51" Type="http://schemas.openxmlformats.org/officeDocument/2006/relationships/image" Target="media/image145.png"/><Relationship Id="rId172" Type="http://schemas.openxmlformats.org/officeDocument/2006/relationships/image" Target="media/image166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28" Type="http://schemas.openxmlformats.org/officeDocument/2006/relationships/image" Target="media/image222.png"/><Relationship Id="rId249" Type="http://schemas.openxmlformats.org/officeDocument/2006/relationships/image" Target="media/image243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34" Type="http://schemas.openxmlformats.org/officeDocument/2006/relationships/image" Target="media/image28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141" Type="http://schemas.openxmlformats.org/officeDocument/2006/relationships/image" Target="media/image135.png"/><Relationship Id="rId7" Type="http://schemas.openxmlformats.org/officeDocument/2006/relationships/image" Target="media/image1.png"/><Relationship Id="rId162" Type="http://schemas.openxmlformats.org/officeDocument/2006/relationships/image" Target="media/image156.png"/><Relationship Id="rId183" Type="http://schemas.openxmlformats.org/officeDocument/2006/relationships/image" Target="media/image177.png"/><Relationship Id="rId218" Type="http://schemas.openxmlformats.org/officeDocument/2006/relationships/image" Target="media/image212.png"/><Relationship Id="rId239" Type="http://schemas.openxmlformats.org/officeDocument/2006/relationships/image" Target="media/image233.png"/><Relationship Id="rId250" Type="http://schemas.openxmlformats.org/officeDocument/2006/relationships/image" Target="media/image244.png"/><Relationship Id="rId271" Type="http://schemas.openxmlformats.org/officeDocument/2006/relationships/image" Target="media/image265.png"/><Relationship Id="rId24" Type="http://schemas.openxmlformats.org/officeDocument/2006/relationships/image" Target="media/image18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31" Type="http://schemas.openxmlformats.org/officeDocument/2006/relationships/image" Target="media/image125.png"/><Relationship Id="rId152" Type="http://schemas.openxmlformats.org/officeDocument/2006/relationships/image" Target="media/image146.png"/><Relationship Id="rId173" Type="http://schemas.openxmlformats.org/officeDocument/2006/relationships/image" Target="media/image167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229" Type="http://schemas.openxmlformats.org/officeDocument/2006/relationships/image" Target="media/image223.png"/><Relationship Id="rId240" Type="http://schemas.openxmlformats.org/officeDocument/2006/relationships/image" Target="media/image234.png"/><Relationship Id="rId261" Type="http://schemas.openxmlformats.org/officeDocument/2006/relationships/image" Target="media/image255.png"/><Relationship Id="rId14" Type="http://schemas.openxmlformats.org/officeDocument/2006/relationships/image" Target="media/image8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8" Type="http://schemas.openxmlformats.org/officeDocument/2006/relationships/image" Target="media/image2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163" Type="http://schemas.openxmlformats.org/officeDocument/2006/relationships/image" Target="media/image157.png"/><Relationship Id="rId184" Type="http://schemas.openxmlformats.org/officeDocument/2006/relationships/image" Target="media/image178.png"/><Relationship Id="rId219" Type="http://schemas.openxmlformats.org/officeDocument/2006/relationships/image" Target="media/image213.png"/><Relationship Id="rId230" Type="http://schemas.openxmlformats.org/officeDocument/2006/relationships/image" Target="media/image224.png"/><Relationship Id="rId251" Type="http://schemas.openxmlformats.org/officeDocument/2006/relationships/image" Target="media/image245.png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272" Type="http://schemas.openxmlformats.org/officeDocument/2006/relationships/image" Target="media/image266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3" Type="http://schemas.openxmlformats.org/officeDocument/2006/relationships/image" Target="media/image147.png"/><Relationship Id="rId174" Type="http://schemas.openxmlformats.org/officeDocument/2006/relationships/image" Target="media/image168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220" Type="http://schemas.openxmlformats.org/officeDocument/2006/relationships/image" Target="media/image214.png"/><Relationship Id="rId241" Type="http://schemas.openxmlformats.org/officeDocument/2006/relationships/image" Target="media/image235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262" Type="http://schemas.openxmlformats.org/officeDocument/2006/relationships/image" Target="media/image256.png"/><Relationship Id="rId78" Type="http://schemas.openxmlformats.org/officeDocument/2006/relationships/image" Target="media/image72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164" Type="http://schemas.openxmlformats.org/officeDocument/2006/relationships/image" Target="media/image158.png"/><Relationship Id="rId185" Type="http://schemas.openxmlformats.org/officeDocument/2006/relationships/image" Target="media/image179.png"/><Relationship Id="rId9" Type="http://schemas.openxmlformats.org/officeDocument/2006/relationships/image" Target="media/image3.png"/><Relationship Id="rId210" Type="http://schemas.openxmlformats.org/officeDocument/2006/relationships/image" Target="media/image204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52" Type="http://schemas.openxmlformats.org/officeDocument/2006/relationships/image" Target="media/image246.png"/><Relationship Id="rId273" Type="http://schemas.openxmlformats.org/officeDocument/2006/relationships/image" Target="media/image267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image" Target="media/image148.png"/><Relationship Id="rId175" Type="http://schemas.openxmlformats.org/officeDocument/2006/relationships/image" Target="media/image169.png"/><Relationship Id="rId196" Type="http://schemas.openxmlformats.org/officeDocument/2006/relationships/image" Target="media/image190.png"/><Relationship Id="rId200" Type="http://schemas.openxmlformats.org/officeDocument/2006/relationships/image" Target="media/image194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242" Type="http://schemas.openxmlformats.org/officeDocument/2006/relationships/image" Target="media/image236.png"/><Relationship Id="rId263" Type="http://schemas.openxmlformats.org/officeDocument/2006/relationships/image" Target="media/image257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211" Type="http://schemas.openxmlformats.org/officeDocument/2006/relationships/image" Target="media/image205.png"/><Relationship Id="rId232" Type="http://schemas.openxmlformats.org/officeDocument/2006/relationships/image" Target="media/image226.png"/><Relationship Id="rId253" Type="http://schemas.openxmlformats.org/officeDocument/2006/relationships/image" Target="media/image247.png"/><Relationship Id="rId274" Type="http://schemas.openxmlformats.org/officeDocument/2006/relationships/image" Target="media/image268.png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201" Type="http://schemas.openxmlformats.org/officeDocument/2006/relationships/image" Target="media/image195.png"/><Relationship Id="rId222" Type="http://schemas.openxmlformats.org/officeDocument/2006/relationships/image" Target="media/image216.png"/><Relationship Id="rId243" Type="http://schemas.openxmlformats.org/officeDocument/2006/relationships/image" Target="media/image237.png"/><Relationship Id="rId264" Type="http://schemas.openxmlformats.org/officeDocument/2006/relationships/image" Target="media/image258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1" Type="http://schemas.openxmlformats.org/officeDocument/2006/relationships/numbering" Target="numbering.xml"/><Relationship Id="rId212" Type="http://schemas.openxmlformats.org/officeDocument/2006/relationships/image" Target="media/image206.png"/><Relationship Id="rId233" Type="http://schemas.openxmlformats.org/officeDocument/2006/relationships/image" Target="media/image227.png"/><Relationship Id="rId254" Type="http://schemas.openxmlformats.org/officeDocument/2006/relationships/image" Target="media/image248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75" Type="http://schemas.openxmlformats.org/officeDocument/2006/relationships/fontTable" Target="fontTable.xml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244" Type="http://schemas.openxmlformats.org/officeDocument/2006/relationships/image" Target="media/image238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265" Type="http://schemas.openxmlformats.org/officeDocument/2006/relationships/image" Target="media/image259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34" Type="http://schemas.openxmlformats.org/officeDocument/2006/relationships/image" Target="media/image228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55" Type="http://schemas.openxmlformats.org/officeDocument/2006/relationships/image" Target="media/image249.png"/><Relationship Id="rId276" Type="http://schemas.openxmlformats.org/officeDocument/2006/relationships/theme" Target="theme/theme1.xml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45" Type="http://schemas.openxmlformats.org/officeDocument/2006/relationships/image" Target="media/image239.png"/><Relationship Id="rId266" Type="http://schemas.openxmlformats.org/officeDocument/2006/relationships/image" Target="media/image260.png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" Type="http://schemas.openxmlformats.org/officeDocument/2006/relationships/settings" Target="settings.xml"/><Relationship Id="rId214" Type="http://schemas.openxmlformats.org/officeDocument/2006/relationships/image" Target="media/image208.png"/><Relationship Id="rId235" Type="http://schemas.openxmlformats.org/officeDocument/2006/relationships/image" Target="media/image229.png"/><Relationship Id="rId256" Type="http://schemas.openxmlformats.org/officeDocument/2006/relationships/image" Target="media/image250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179" Type="http://schemas.openxmlformats.org/officeDocument/2006/relationships/image" Target="media/image173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5" Type="http://schemas.openxmlformats.org/officeDocument/2006/relationships/image" Target="media/image219.png"/><Relationship Id="rId246" Type="http://schemas.openxmlformats.org/officeDocument/2006/relationships/image" Target="media/image240.png"/><Relationship Id="rId267" Type="http://schemas.openxmlformats.org/officeDocument/2006/relationships/image" Target="media/image26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94" Type="http://schemas.openxmlformats.org/officeDocument/2006/relationships/image" Target="media/image88.png"/><Relationship Id="rId148" Type="http://schemas.openxmlformats.org/officeDocument/2006/relationships/image" Target="media/image142.png"/><Relationship Id="rId169" Type="http://schemas.openxmlformats.org/officeDocument/2006/relationships/image" Target="media/image163.png"/><Relationship Id="rId4" Type="http://schemas.openxmlformats.org/officeDocument/2006/relationships/webSettings" Target="webSettings.xml"/><Relationship Id="rId180" Type="http://schemas.openxmlformats.org/officeDocument/2006/relationships/image" Target="media/image174.png"/><Relationship Id="rId215" Type="http://schemas.openxmlformats.org/officeDocument/2006/relationships/image" Target="media/image209.png"/><Relationship Id="rId236" Type="http://schemas.openxmlformats.org/officeDocument/2006/relationships/image" Target="media/image230.png"/><Relationship Id="rId257" Type="http://schemas.openxmlformats.org/officeDocument/2006/relationships/image" Target="media/image251.png"/><Relationship Id="rId42" Type="http://schemas.openxmlformats.org/officeDocument/2006/relationships/image" Target="media/image36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47" Type="http://schemas.openxmlformats.org/officeDocument/2006/relationships/image" Target="media/image241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53" Type="http://schemas.openxmlformats.org/officeDocument/2006/relationships/image" Target="media/image47.png"/><Relationship Id="rId149" Type="http://schemas.openxmlformats.org/officeDocument/2006/relationships/image" Target="media/image1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04</Pages>
  <Words>18702</Words>
  <Characters>106603</Characters>
  <Application>Microsoft Office Word</Application>
  <DocSecurity>0</DocSecurity>
  <Lines>888</Lines>
  <Paragraphs>250</Paragraphs>
  <ScaleCrop>false</ScaleCrop>
  <Company/>
  <LinksUpToDate>false</LinksUpToDate>
  <CharactersWithSpaces>12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_gls_models</dc:title>
  <dc:creator>Jake Cavaiani</dc:creator>
  <cp:keywords/>
  <cp:lastModifiedBy>Jake Cavaiani</cp:lastModifiedBy>
  <cp:revision>3</cp:revision>
  <dcterms:created xsi:type="dcterms:W3CDTF">2022-09-27T00:18:00Z</dcterms:created>
  <dcterms:modified xsi:type="dcterms:W3CDTF">2022-09-27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2/2022</vt:lpwstr>
  </property>
  <property fmtid="{D5CDD505-2E9C-101B-9397-08002B2CF9AE}" pid="3" name="output">
    <vt:lpwstr/>
  </property>
</Properties>
</file>